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header.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E119C9" w:rsidRDefault="004C7401" w14:paraId="5332A426" w14:textId="797D5C28">
      <w:pPr>
        <w:spacing w:before="45" w:line="400" w:lineRule="exact"/>
        <w:ind w:left="5938"/>
        <w:rPr>
          <w:rFonts w:ascii="Arial" w:hAnsi="Arial" w:eastAsia="Arial" w:cs="Arial"/>
          <w:sz w:val="36"/>
          <w:szCs w:val="36"/>
        </w:rPr>
      </w:pPr>
      <w:r>
        <w:pict w14:anchorId="176C735E">
          <v:group id="_x0000_s2052" style="position:absolute;left:0;text-align:left;margin-left:70.5pt;margin-top:101.2pt;width:471pt;height:0;z-index:-251658240;mso-position-horizontal-relative:page;mso-position-vertical-relative:page" alt="" coordsize="9420,0" coordorigin="1410,2024">
            <v:shape id="_x0000_s2053" style="position:absolute;left:1410;top:2024;width:9420;height:0" alt="" coordsize="9420,0" coordorigin="1410,2024" filled="f" strokeweight=".82pt" path="m1410,2024r9420,e">
              <v:path arrowok="t"/>
            </v:shape>
            <w10:wrap anchorx="page" anchory="page"/>
          </v:group>
        </w:pict>
      </w:r>
      <w:r>
        <w:pict w14:anchorId="3421497D">
          <v:group id="_x0000_s2050" style="position:absolute;left:0;text-align:left;margin-left:70.5pt;margin-top:50.15pt;width:471pt;height:0;z-index:-251659264;mso-position-horizontal-relative:page;mso-position-vertical-relative:page" alt="" coordsize="9420,0" coordorigin="1410,1003">
            <v:shape id="_x0000_s2051" style="position:absolute;left:1410;top:1003;width:9420;height:0" alt="" coordsize="9420,0" coordorigin="1410,1003" filled="f" strokeweight=".82pt" path="m1410,1003r9420,e">
              <v:path arrowok="t"/>
            </v:shape>
            <w10:wrap anchorx="page" anchory="page"/>
          </v:group>
        </w:pict>
      </w:r>
      <w:r w:rsidRPr="16130770" w:rsidR="00AF56D0">
        <w:rPr>
          <w:rFonts w:ascii="Arial" w:hAnsi="Arial" w:eastAsia="Arial" w:cs="Arial"/>
          <w:b w:val="1"/>
          <w:bCs w:val="1"/>
          <w:position w:val="-1"/>
          <w:sz w:val="36"/>
          <w:szCs w:val="36"/>
        </w:rPr>
        <w:t>Team S</w:t>
      </w:r>
    </w:p>
    <w:p w:rsidR="00E119C9" w:rsidP="16130770" w:rsidRDefault="00E119C9" w14:paraId="58D018C0" w14:textId="77777777">
      <w:pPr>
        <w:spacing w:line="200" w:lineRule="exact"/>
        <w:rPr>
          <w:rFonts w:ascii="Arial" w:hAnsi="Arial" w:eastAsia="Arial" w:cs="Arial"/>
        </w:rPr>
      </w:pPr>
    </w:p>
    <w:p w:rsidR="00E119C9" w:rsidP="16130770" w:rsidRDefault="00E119C9" w14:paraId="42525A83" w14:textId="77777777">
      <w:pPr>
        <w:spacing w:line="200" w:lineRule="exact"/>
        <w:rPr>
          <w:rFonts w:ascii="Arial" w:hAnsi="Arial" w:eastAsia="Arial" w:cs="Arial"/>
        </w:rPr>
      </w:pPr>
    </w:p>
    <w:p w:rsidR="00E119C9" w:rsidP="16130770" w:rsidRDefault="00E119C9" w14:paraId="6C67287B" w14:textId="77777777">
      <w:pPr>
        <w:spacing w:line="200" w:lineRule="exact"/>
        <w:rPr>
          <w:rFonts w:ascii="Arial" w:hAnsi="Arial" w:eastAsia="Arial" w:cs="Arial"/>
        </w:rPr>
      </w:pPr>
    </w:p>
    <w:p w:rsidR="00E119C9" w:rsidP="16130770" w:rsidRDefault="00E119C9" w14:paraId="4C88EF2B" w14:textId="77777777">
      <w:pPr>
        <w:spacing w:line="200" w:lineRule="exact"/>
        <w:rPr>
          <w:rFonts w:ascii="Arial" w:hAnsi="Arial" w:eastAsia="Arial" w:cs="Arial"/>
        </w:rPr>
      </w:pPr>
    </w:p>
    <w:p w:rsidR="00E119C9" w:rsidP="16130770" w:rsidRDefault="00E119C9" w14:paraId="3C4C2175" w14:textId="77777777">
      <w:pPr>
        <w:spacing w:line="200" w:lineRule="exact"/>
        <w:rPr>
          <w:rFonts w:ascii="Arial" w:hAnsi="Arial" w:eastAsia="Arial" w:cs="Arial"/>
        </w:rPr>
      </w:pPr>
    </w:p>
    <w:p w:rsidR="00E119C9" w:rsidP="16130770" w:rsidRDefault="00E119C9" w14:paraId="4FAC615E" w14:textId="77777777">
      <w:pPr>
        <w:spacing w:line="200" w:lineRule="exact"/>
        <w:rPr>
          <w:rFonts w:ascii="Arial" w:hAnsi="Arial" w:eastAsia="Arial" w:cs="Arial"/>
        </w:rPr>
      </w:pPr>
    </w:p>
    <w:p w:rsidR="00E119C9" w:rsidP="16130770" w:rsidRDefault="00E119C9" w14:paraId="23202127" w14:textId="77777777">
      <w:pPr>
        <w:spacing w:line="200" w:lineRule="exact"/>
        <w:rPr>
          <w:rFonts w:ascii="Arial" w:hAnsi="Arial" w:eastAsia="Arial" w:cs="Arial"/>
        </w:rPr>
      </w:pPr>
    </w:p>
    <w:p w:rsidR="00E119C9" w:rsidP="16130770" w:rsidRDefault="00E119C9" w14:paraId="22A48C05" w14:textId="77777777">
      <w:pPr>
        <w:spacing w:line="200" w:lineRule="exact"/>
        <w:rPr>
          <w:rFonts w:ascii="Arial" w:hAnsi="Arial" w:eastAsia="Arial" w:cs="Arial"/>
        </w:rPr>
      </w:pPr>
    </w:p>
    <w:p w:rsidR="00E119C9" w:rsidP="16130770" w:rsidRDefault="00E119C9" w14:paraId="1D9C4DCC" w14:textId="77777777">
      <w:pPr>
        <w:spacing w:line="200" w:lineRule="exact"/>
        <w:rPr>
          <w:rFonts w:ascii="Arial" w:hAnsi="Arial" w:eastAsia="Arial" w:cs="Arial"/>
        </w:rPr>
      </w:pPr>
    </w:p>
    <w:p w:rsidR="00E119C9" w:rsidP="16130770" w:rsidRDefault="00E119C9" w14:paraId="10614482" w14:textId="77777777">
      <w:pPr>
        <w:spacing w:line="200" w:lineRule="exact"/>
        <w:rPr>
          <w:rFonts w:ascii="Arial" w:hAnsi="Arial" w:eastAsia="Arial" w:cs="Arial"/>
        </w:rPr>
      </w:pPr>
    </w:p>
    <w:p w:rsidR="00E119C9" w:rsidP="16130770" w:rsidRDefault="00E119C9" w14:paraId="7E8DE7F2" w14:textId="77777777">
      <w:pPr>
        <w:spacing w:line="200" w:lineRule="exact"/>
        <w:rPr>
          <w:rFonts w:ascii="Arial" w:hAnsi="Arial" w:eastAsia="Arial" w:cs="Arial"/>
        </w:rPr>
      </w:pPr>
    </w:p>
    <w:p w:rsidR="00E119C9" w:rsidP="16130770" w:rsidRDefault="00E119C9" w14:paraId="25081C03" w14:textId="77777777">
      <w:pPr>
        <w:spacing w:line="200" w:lineRule="exact"/>
        <w:rPr>
          <w:rFonts w:ascii="Arial" w:hAnsi="Arial" w:eastAsia="Arial" w:cs="Arial"/>
        </w:rPr>
      </w:pPr>
    </w:p>
    <w:p w:rsidR="00E119C9" w:rsidP="16130770" w:rsidRDefault="00E119C9" w14:paraId="4327648C" w14:textId="77777777">
      <w:pPr>
        <w:spacing w:line="200" w:lineRule="exact"/>
        <w:rPr>
          <w:rFonts w:ascii="Arial" w:hAnsi="Arial" w:eastAsia="Arial" w:cs="Arial"/>
        </w:rPr>
      </w:pPr>
    </w:p>
    <w:p w:rsidR="00E119C9" w:rsidP="16130770" w:rsidRDefault="00E119C9" w14:paraId="5949374F" w14:textId="77777777">
      <w:pPr>
        <w:spacing w:line="200" w:lineRule="exact"/>
        <w:rPr>
          <w:rFonts w:ascii="Arial" w:hAnsi="Arial" w:eastAsia="Arial" w:cs="Arial"/>
        </w:rPr>
      </w:pPr>
    </w:p>
    <w:p w:rsidR="00E119C9" w:rsidP="16130770" w:rsidRDefault="00E119C9" w14:paraId="68DBB37A" w14:textId="77777777">
      <w:pPr>
        <w:spacing w:line="200" w:lineRule="exact"/>
        <w:rPr>
          <w:rFonts w:ascii="Arial" w:hAnsi="Arial" w:eastAsia="Arial" w:cs="Arial"/>
        </w:rPr>
      </w:pPr>
    </w:p>
    <w:p w:rsidR="00E119C9" w:rsidP="16130770" w:rsidRDefault="00E119C9" w14:paraId="4F815118" w14:textId="77777777">
      <w:pPr>
        <w:spacing w:line="200" w:lineRule="exact"/>
        <w:rPr>
          <w:rFonts w:ascii="Arial" w:hAnsi="Arial" w:eastAsia="Arial" w:cs="Arial"/>
        </w:rPr>
      </w:pPr>
    </w:p>
    <w:p w:rsidR="00E119C9" w:rsidP="16130770" w:rsidRDefault="00E119C9" w14:paraId="2F10F6A3" w14:textId="77777777">
      <w:pPr>
        <w:spacing w:line="200" w:lineRule="exact"/>
        <w:rPr>
          <w:rFonts w:ascii="Arial" w:hAnsi="Arial" w:eastAsia="Arial" w:cs="Arial"/>
        </w:rPr>
      </w:pPr>
    </w:p>
    <w:p w:rsidR="00E119C9" w:rsidP="16130770" w:rsidRDefault="00E119C9" w14:paraId="38D29ACA" w14:textId="77777777">
      <w:pPr>
        <w:spacing w:line="200" w:lineRule="exact"/>
        <w:rPr>
          <w:rFonts w:ascii="Arial" w:hAnsi="Arial" w:eastAsia="Arial" w:cs="Arial"/>
        </w:rPr>
      </w:pPr>
    </w:p>
    <w:p w:rsidR="00E119C9" w:rsidP="16130770" w:rsidRDefault="00E119C9" w14:paraId="02890D7B" w14:textId="77777777">
      <w:pPr>
        <w:spacing w:before="6" w:line="200" w:lineRule="exact"/>
        <w:rPr>
          <w:rFonts w:ascii="Arial" w:hAnsi="Arial" w:eastAsia="Arial" w:cs="Arial"/>
        </w:rPr>
      </w:pPr>
    </w:p>
    <w:p w:rsidR="00E119C9" w:rsidRDefault="00AF56D0" w14:paraId="5ED6CFD8" w14:textId="50DF2C95">
      <w:pPr>
        <w:spacing w:before="14"/>
        <w:ind w:left="2657" w:right="100" w:firstLine="3641"/>
        <w:jc w:val="right"/>
        <w:rPr>
          <w:rFonts w:ascii="Arial" w:hAnsi="Arial" w:eastAsia="Arial" w:cs="Arial"/>
          <w:sz w:val="36"/>
          <w:szCs w:val="36"/>
        </w:rPr>
      </w:pPr>
      <w:r w:rsidRPr="16130770" w:rsidR="16130770">
        <w:rPr>
          <w:rFonts w:ascii="Arial" w:hAnsi="Arial" w:eastAsia="Arial" w:cs="Arial"/>
          <w:b w:val="1"/>
          <w:bCs w:val="1"/>
          <w:sz w:val="36"/>
          <w:szCs w:val="36"/>
        </w:rPr>
        <w:t xml:space="preserve">Big </w:t>
      </w:r>
      <w:bookmarkStart w:name="_Int_xLgxsOCR" w:id="621142022"/>
      <w:r w:rsidRPr="16130770" w:rsidR="16130770">
        <w:rPr>
          <w:rFonts w:ascii="Arial" w:hAnsi="Arial" w:eastAsia="Arial" w:cs="Arial"/>
          <w:b w:val="1"/>
          <w:bCs w:val="1"/>
          <w:sz w:val="36"/>
          <w:szCs w:val="36"/>
        </w:rPr>
        <w:t>Bidness</w:t>
      </w:r>
      <w:bookmarkEnd w:id="621142022"/>
      <w:r w:rsidRPr="16130770" w:rsidR="16130770">
        <w:rPr>
          <w:rFonts w:ascii="Arial" w:hAnsi="Arial" w:eastAsia="Arial" w:cs="Arial"/>
          <w:b w:val="1"/>
          <w:bCs w:val="1"/>
          <w:sz w:val="36"/>
          <w:szCs w:val="36"/>
        </w:rPr>
        <w:t xml:space="preserve"> Software Requirements Specification </w:t>
      </w:r>
      <w:r w:rsidRPr="16130770" w:rsidR="16130770">
        <w:rPr>
          <w:rFonts w:ascii="Arial" w:hAnsi="Arial" w:eastAsia="Arial" w:cs="Arial"/>
          <w:b w:val="1"/>
          <w:bCs w:val="1"/>
          <w:sz w:val="36"/>
          <w:szCs w:val="36"/>
        </w:rPr>
        <w:t>for</w:t>
      </w:r>
      <w:r w:rsidRPr="16130770" w:rsidR="16130770">
        <w:rPr>
          <w:rFonts w:ascii="Arial" w:hAnsi="Arial" w:eastAsia="Arial" w:cs="Arial"/>
          <w:b w:val="1"/>
          <w:bCs w:val="1"/>
          <w:sz w:val="36"/>
          <w:szCs w:val="36"/>
        </w:rPr>
        <w:t xml:space="preserve"> </w:t>
      </w:r>
      <w:r w:rsidRPr="16130770" w:rsidR="16130770">
        <w:rPr>
          <w:rFonts w:ascii="Arial" w:hAnsi="Arial" w:eastAsia="Arial" w:cs="Arial"/>
          <w:b w:val="1"/>
          <w:bCs w:val="1"/>
          <w:sz w:val="36"/>
          <w:szCs w:val="36"/>
        </w:rPr>
        <w:t xml:space="preserve">Mini </w:t>
      </w:r>
      <w:r w:rsidRPr="16130770" w:rsidR="16130770">
        <w:rPr>
          <w:rFonts w:ascii="Arial" w:hAnsi="Arial" w:eastAsia="Arial" w:cs="Arial"/>
          <w:b w:val="1"/>
          <w:bCs w:val="1"/>
          <w:sz w:val="36"/>
          <w:szCs w:val="36"/>
        </w:rPr>
        <w:t>E-bidding</w:t>
      </w:r>
      <w:r w:rsidRPr="16130770" w:rsidR="16130770">
        <w:rPr>
          <w:rFonts w:ascii="Arial" w:hAnsi="Arial" w:eastAsia="Arial" w:cs="Arial"/>
          <w:b w:val="1"/>
          <w:bCs w:val="1"/>
          <w:sz w:val="36"/>
          <w:szCs w:val="36"/>
        </w:rPr>
        <w:t xml:space="preserve"> System</w:t>
      </w:r>
    </w:p>
    <w:p w:rsidR="1BC7764B" w:rsidP="1BC7764B" w:rsidRDefault="1BC7764B" w14:paraId="42ECD066" w14:textId="64A2E278">
      <w:pPr>
        <w:spacing w:before="14"/>
        <w:ind w:left="2657" w:right="100" w:firstLine="3641"/>
        <w:jc w:val="right"/>
        <w:rPr>
          <w:rFonts w:ascii="Arial" w:hAnsi="Arial" w:eastAsia="Arial" w:cs="Arial"/>
          <w:b w:val="1"/>
          <w:bCs w:val="1"/>
          <w:sz w:val="36"/>
          <w:szCs w:val="36"/>
        </w:rPr>
      </w:pPr>
    </w:p>
    <w:p w:rsidR="1BC7764B" w:rsidP="1BC7764B" w:rsidRDefault="1BC7764B" w14:paraId="57DCEDB8" w14:textId="4DFF3B3C">
      <w:pPr>
        <w:spacing w:before="14"/>
        <w:ind w:left="2160" w:right="100" w:firstLine="0"/>
        <w:jc w:val="right"/>
        <w:rPr>
          <w:rFonts w:ascii="Arial" w:hAnsi="Arial" w:eastAsia="Arial" w:cs="Arial"/>
          <w:b w:val="1"/>
          <w:bCs w:val="1"/>
          <w:sz w:val="28"/>
          <w:szCs w:val="28"/>
        </w:rPr>
      </w:pPr>
      <w:r w:rsidRPr="16130770" w:rsidR="16130770">
        <w:rPr>
          <w:rFonts w:ascii="Arial" w:hAnsi="Arial" w:eastAsia="Arial" w:cs="Arial"/>
          <w:b w:val="1"/>
          <w:bCs w:val="1"/>
          <w:sz w:val="28"/>
          <w:szCs w:val="28"/>
        </w:rPr>
        <w:t>Simona Isakova, Ishmam Fardin, Brandon Vasquez, Anas Ahmed, Nirath Hussan</w:t>
      </w:r>
    </w:p>
    <w:p w:rsidR="00E119C9" w:rsidP="16130770" w:rsidRDefault="00E119C9" w14:paraId="71F07918" w14:textId="77777777">
      <w:pPr>
        <w:spacing w:line="200" w:lineRule="exact"/>
        <w:rPr>
          <w:rFonts w:ascii="Arial" w:hAnsi="Arial" w:eastAsia="Arial" w:cs="Arial"/>
        </w:rPr>
      </w:pPr>
    </w:p>
    <w:p w:rsidR="00E119C9" w:rsidP="16130770" w:rsidRDefault="00E119C9" w14:paraId="31628694" w14:textId="77777777">
      <w:pPr>
        <w:spacing w:before="1" w:line="280" w:lineRule="exact"/>
        <w:rPr>
          <w:rFonts w:ascii="Arial" w:hAnsi="Arial" w:eastAsia="Arial" w:cs="Arial"/>
          <w:sz w:val="28"/>
          <w:szCs w:val="28"/>
        </w:rPr>
      </w:pPr>
    </w:p>
    <w:p w:rsidR="00E119C9" w:rsidRDefault="000E13DA" w14:paraId="2BD1B528" w14:textId="51791242">
      <w:pPr>
        <w:ind w:right="101"/>
        <w:jc w:val="right"/>
        <w:rPr>
          <w:rFonts w:ascii="Arial" w:hAnsi="Arial" w:eastAsia="Arial" w:cs="Arial"/>
          <w:sz w:val="28"/>
          <w:szCs w:val="28"/>
        </w:rPr>
      </w:pPr>
      <w:r w:rsidRPr="16130770">
        <w:rPr>
          <w:rFonts w:ascii="Arial" w:hAnsi="Arial" w:eastAsia="Arial" w:cs="Arial"/>
          <w:b w:val="1"/>
          <w:bCs w:val="1"/>
          <w:sz w:val="28"/>
          <w:szCs w:val="28"/>
        </w:rPr>
        <w:t>Version</w:t>
      </w:r>
      <w:r w:rsidRPr="16130770">
        <w:rPr>
          <w:rFonts w:ascii="Arial" w:hAnsi="Arial" w:eastAsia="Arial" w:cs="Arial"/>
          <w:b w:val="1"/>
          <w:bCs w:val="1"/>
          <w:spacing w:val="-8"/>
          <w:sz w:val="28"/>
          <w:szCs w:val="28"/>
        </w:rPr>
        <w:t xml:space="preserve"> </w:t>
      </w:r>
      <w:r w:rsidRPr="16130770">
        <w:rPr>
          <w:rFonts w:ascii="Arial" w:hAnsi="Arial" w:eastAsia="Arial" w:cs="Arial"/>
          <w:b w:val="1"/>
          <w:bCs w:val="1"/>
          <w:w w:val="99"/>
          <w:sz w:val="28"/>
          <w:szCs w:val="28"/>
        </w:rPr>
        <w:t>1.0</w:t>
      </w:r>
    </w:p>
    <w:p w:rsidR="00E119C9" w:rsidP="16130770" w:rsidRDefault="00E119C9" w14:paraId="271F8DC2" w14:textId="77777777">
      <w:pPr>
        <w:spacing w:before="10" w:line="160" w:lineRule="exact"/>
        <w:rPr>
          <w:rFonts w:ascii="Arial" w:hAnsi="Arial" w:eastAsia="Arial" w:cs="Arial"/>
          <w:sz w:val="16"/>
          <w:szCs w:val="16"/>
        </w:rPr>
      </w:pPr>
    </w:p>
    <w:p w:rsidR="00E119C9" w:rsidP="16130770" w:rsidRDefault="00E119C9" w14:paraId="008E173C" w14:textId="77777777">
      <w:pPr>
        <w:spacing w:line="200" w:lineRule="exact"/>
        <w:rPr>
          <w:rFonts w:ascii="Arial" w:hAnsi="Arial" w:eastAsia="Arial" w:cs="Arial"/>
        </w:rPr>
      </w:pPr>
    </w:p>
    <w:p w:rsidR="00E119C9" w:rsidP="16130770" w:rsidRDefault="00E119C9" w14:paraId="661DFE69" w14:textId="77777777">
      <w:pPr>
        <w:spacing w:line="200" w:lineRule="exact"/>
        <w:rPr>
          <w:rFonts w:ascii="Arial" w:hAnsi="Arial" w:eastAsia="Arial" w:cs="Arial"/>
        </w:rPr>
      </w:pPr>
    </w:p>
    <w:p w:rsidR="00E119C9" w:rsidP="16130770" w:rsidRDefault="000E13DA" w14:paraId="6F6623DA" w14:textId="77777777">
      <w:pPr>
        <w:ind w:left="486"/>
        <w:rPr>
          <w:rFonts w:ascii="Arial" w:hAnsi="Arial" w:eastAsia="Arial" w:cs="Arial"/>
          <w:i w:val="1"/>
          <w:iCs w:val="1"/>
          <w:color w:val="0000FF"/>
        </w:rPr>
        <w:sectPr w:rsidR="00E119C9">
          <w:pgSz w:w="12240" w:h="15840" w:orient="portrait"/>
          <w:pgMar w:top="1260" w:right="1340" w:bottom="280" w:left="1720" w:header="720" w:footer="720" w:gutter="0"/>
          <w:cols w:space="720"/>
          <w:headerReference w:type="default" r:id="R113b93d6abb44215"/>
          <w:footerReference w:type="default" r:id="Ra497e095374a4c50"/>
        </w:sectPr>
      </w:pPr>
    </w:p>
    <w:p w:rsidR="00E119C9" w:rsidP="16130770" w:rsidRDefault="00E119C9" w14:paraId="3C7A4F24" w14:textId="77777777">
      <w:pPr>
        <w:spacing w:before="2" w:line="80" w:lineRule="exact"/>
        <w:rPr>
          <w:rFonts w:ascii="Arial" w:hAnsi="Arial" w:eastAsia="Arial" w:cs="Arial"/>
          <w:sz w:val="9"/>
          <w:szCs w:val="9"/>
        </w:rPr>
      </w:pPr>
    </w:p>
    <w:tbl>
      <w:tblPr>
        <w:tblW w:w="0" w:type="auto"/>
        <w:tblInd w:w="96" w:type="dxa"/>
        <w:tblLayout w:type="fixed"/>
        <w:tblCellMar>
          <w:left w:w="0" w:type="dxa"/>
          <w:right w:w="0" w:type="dxa"/>
        </w:tblCellMar>
        <w:tblLook w:val="01E0" w:firstRow="1" w:lastRow="1" w:firstColumn="1" w:lastColumn="1" w:noHBand="0" w:noVBand="0"/>
      </w:tblPr>
      <w:tblGrid>
        <w:gridCol w:w="6379"/>
        <w:gridCol w:w="3179"/>
      </w:tblGrid>
      <w:tr w:rsidR="00E119C9" w:rsidTr="16130770" w14:paraId="33E6537B" w14:textId="77777777">
        <w:trPr>
          <w:trHeight w:val="295" w:hRule="exact"/>
        </w:trPr>
        <w:tc>
          <w:tcPr>
            <w:tcW w:w="63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9A0A16" w14:paraId="3B3AF5F7" w14:textId="745B1812">
            <w:pPr>
              <w:spacing w:before="8"/>
              <w:ind w:left="100"/>
              <w:rPr>
                <w:rFonts w:ascii="Arial" w:hAnsi="Arial" w:eastAsia="Arial" w:cs="Arial"/>
              </w:rPr>
            </w:pPr>
            <w:r w:rsidRPr="16130770" w:rsidR="16130770">
              <w:rPr>
                <w:rFonts w:ascii="Arial" w:hAnsi="Arial" w:eastAsia="Arial" w:cs="Arial"/>
              </w:rPr>
              <w:t>Mini E-bidding System</w:t>
            </w:r>
          </w:p>
        </w:tc>
        <w:tc>
          <w:tcPr>
            <w:tcW w:w="31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0E13DA" w14:paraId="5FFACF0F" w14:textId="570DE3FA">
            <w:pPr>
              <w:spacing w:before="47"/>
              <w:ind w:left="201"/>
              <w:rPr>
                <w:rFonts w:ascii="Arial" w:hAnsi="Arial" w:eastAsia="Arial" w:cs="Arial"/>
              </w:rPr>
            </w:pPr>
            <w:r w:rsidRPr="16130770">
              <w:rPr>
                <w:rFonts w:ascii="Arial" w:hAnsi="Arial" w:eastAsia="Arial" w:cs="Arial"/>
              </w:rPr>
              <w:t>V</w:t>
            </w:r>
            <w:r w:rsidRPr="16130770">
              <w:rPr>
                <w:rFonts w:ascii="Arial" w:hAnsi="Arial" w:eastAsia="Arial" w:cs="Arial"/>
                <w:spacing w:val="-1"/>
              </w:rPr>
              <w:t>e</w:t>
            </w:r>
            <w:r w:rsidRPr="16130770">
              <w:rPr>
                <w:rFonts w:ascii="Arial" w:hAnsi="Arial" w:eastAsia="Arial" w:cs="Arial"/>
              </w:rPr>
              <w:t xml:space="preserve">rsion:          </w:t>
            </w:r>
            <w:r w:rsidRPr="16130770">
              <w:rPr>
                <w:rFonts w:ascii="Arial" w:hAnsi="Arial" w:eastAsia="Arial" w:cs="Arial"/>
                <w:spacing w:val="1"/>
              </w:rPr>
              <w:t xml:space="preserve"> 2</w:t>
            </w:r>
            <w:r w:rsidRPr="16130770">
              <w:rPr>
                <w:rFonts w:ascii="Arial" w:hAnsi="Arial" w:eastAsia="Arial" w:cs="Arial"/>
                <w:spacing w:val="-1"/>
              </w:rPr>
              <w:t>.0</w:t>
            </w:r>
          </w:p>
        </w:tc>
      </w:tr>
      <w:tr w:rsidR="00E119C9" w:rsidTr="16130770" w14:paraId="5AE29C82" w14:textId="77777777">
        <w:trPr>
          <w:trHeight w:val="254" w:hRule="exact"/>
        </w:trPr>
        <w:tc>
          <w:tcPr>
            <w:tcW w:w="63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0E13DA" w14:paraId="261D7824" w14:textId="77777777">
            <w:pPr>
              <w:spacing w:before="8"/>
              <w:ind w:left="100"/>
              <w:rPr>
                <w:rFonts w:ascii="Arial" w:hAnsi="Arial" w:eastAsia="Arial" w:cs="Arial"/>
              </w:rPr>
            </w:pPr>
            <w:r w:rsidRPr="16130770">
              <w:rPr>
                <w:rFonts w:ascii="Arial" w:hAnsi="Arial" w:eastAsia="Arial" w:cs="Arial"/>
              </w:rPr>
              <w:t>S</w:t>
            </w:r>
            <w:r w:rsidRPr="16130770">
              <w:rPr>
                <w:rFonts w:ascii="Arial" w:hAnsi="Arial" w:eastAsia="Arial" w:cs="Arial"/>
                <w:spacing w:val="1"/>
              </w:rPr>
              <w:t>o</w:t>
            </w:r>
            <w:r w:rsidRPr="16130770">
              <w:rPr>
                <w:rFonts w:ascii="Arial" w:hAnsi="Arial" w:eastAsia="Arial" w:cs="Arial"/>
              </w:rPr>
              <w:t>f</w:t>
            </w:r>
            <w:r w:rsidRPr="16130770">
              <w:rPr>
                <w:rFonts w:ascii="Arial" w:hAnsi="Arial" w:eastAsia="Arial" w:cs="Arial"/>
                <w:spacing w:val="-2"/>
              </w:rPr>
              <w:t>t</w:t>
            </w:r>
            <w:r w:rsidRPr="16130770">
              <w:rPr>
                <w:rFonts w:ascii="Arial" w:hAnsi="Arial" w:eastAsia="Arial" w:cs="Arial"/>
              </w:rPr>
              <w:t>ware</w:t>
            </w:r>
            <w:r w:rsidRPr="16130770">
              <w:rPr>
                <w:rFonts w:ascii="Arial" w:hAnsi="Arial" w:eastAsia="Arial" w:cs="Arial"/>
                <w:spacing w:val="-1"/>
              </w:rPr>
              <w:t xml:space="preserve"> Requi</w:t>
            </w:r>
            <w:r w:rsidRPr="16130770">
              <w:rPr>
                <w:rFonts w:ascii="Arial" w:hAnsi="Arial" w:eastAsia="Arial" w:cs="Arial"/>
              </w:rPr>
              <w:t>re</w:t>
            </w:r>
            <w:r w:rsidRPr="16130770">
              <w:rPr>
                <w:rFonts w:ascii="Arial" w:hAnsi="Arial" w:eastAsia="Arial" w:cs="Arial"/>
                <w:spacing w:val="-2"/>
              </w:rPr>
              <w:t>m</w:t>
            </w:r>
            <w:r w:rsidRPr="16130770">
              <w:rPr>
                <w:rFonts w:ascii="Arial" w:hAnsi="Arial" w:eastAsia="Arial" w:cs="Arial"/>
              </w:rPr>
              <w:t>e</w:t>
            </w:r>
            <w:r w:rsidRPr="16130770">
              <w:rPr>
                <w:rFonts w:ascii="Arial" w:hAnsi="Arial" w:eastAsia="Arial" w:cs="Arial"/>
                <w:spacing w:val="1"/>
              </w:rPr>
              <w:t>n</w:t>
            </w:r>
            <w:r w:rsidRPr="16130770">
              <w:rPr>
                <w:rFonts w:ascii="Arial" w:hAnsi="Arial" w:eastAsia="Arial" w:cs="Arial"/>
              </w:rPr>
              <w:t>ts S</w:t>
            </w:r>
            <w:r w:rsidRPr="16130770">
              <w:rPr>
                <w:rFonts w:ascii="Arial" w:hAnsi="Arial" w:eastAsia="Arial" w:cs="Arial"/>
                <w:spacing w:val="1"/>
              </w:rPr>
              <w:t>p</w:t>
            </w:r>
            <w:r w:rsidRPr="16130770">
              <w:rPr>
                <w:rFonts w:ascii="Arial" w:hAnsi="Arial" w:eastAsia="Arial" w:cs="Arial"/>
                <w:spacing w:val="-1"/>
              </w:rPr>
              <w:t>eci</w:t>
            </w:r>
            <w:r w:rsidRPr="16130770">
              <w:rPr>
                <w:rFonts w:ascii="Arial" w:hAnsi="Arial" w:eastAsia="Arial" w:cs="Arial"/>
              </w:rPr>
              <w:t>fi</w:t>
            </w:r>
            <w:r w:rsidRPr="16130770">
              <w:rPr>
                <w:rFonts w:ascii="Arial" w:hAnsi="Arial" w:eastAsia="Arial" w:cs="Arial"/>
                <w:spacing w:val="-1"/>
              </w:rPr>
              <w:t>cati</w:t>
            </w:r>
            <w:r w:rsidRPr="16130770">
              <w:rPr>
                <w:rFonts w:ascii="Arial" w:hAnsi="Arial" w:eastAsia="Arial" w:cs="Arial"/>
                <w:spacing w:val="1"/>
              </w:rPr>
              <w:t>o</w:t>
            </w:r>
            <w:r w:rsidRPr="16130770">
              <w:rPr>
                <w:rFonts w:ascii="Arial" w:hAnsi="Arial" w:eastAsia="Arial" w:cs="Arial"/>
              </w:rPr>
              <w:t>n</w:t>
            </w:r>
          </w:p>
        </w:tc>
        <w:tc>
          <w:tcPr>
            <w:tcW w:w="31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0E13DA" w14:paraId="5396CA7A" w14:textId="09C478CF">
            <w:pPr>
              <w:spacing w:before="8"/>
              <w:ind w:left="199"/>
              <w:rPr>
                <w:rFonts w:ascii="Arial" w:hAnsi="Arial" w:eastAsia="Arial" w:cs="Arial"/>
              </w:rPr>
            </w:pPr>
            <w:r w:rsidRPr="16130770">
              <w:rPr>
                <w:rFonts w:ascii="Arial" w:hAnsi="Arial" w:eastAsia="Arial" w:cs="Arial"/>
              </w:rPr>
              <w:t>Da</w:t>
            </w:r>
            <w:r w:rsidRPr="16130770">
              <w:rPr>
                <w:rFonts w:ascii="Arial" w:hAnsi="Arial" w:eastAsia="Arial" w:cs="Arial"/>
                <w:spacing w:val="-1"/>
              </w:rPr>
              <w:t>te</w:t>
            </w:r>
            <w:r w:rsidRPr="16130770">
              <w:rPr>
                <w:rFonts w:ascii="Arial" w:hAnsi="Arial" w:eastAsia="Arial" w:cs="Arial"/>
              </w:rPr>
              <w:t xml:space="preserve">:  </w:t>
            </w:r>
            <w:r w:rsidRPr="16130770" w:rsidR="00AF56D0">
              <w:rPr>
                <w:rFonts w:ascii="Arial" w:hAnsi="Arial" w:eastAsia="Arial" w:cs="Arial"/>
                <w:spacing w:val="-1"/>
              </w:rPr>
              <w:t>12</w:t>
            </w:r>
            <w:r w:rsidRPr="16130770">
              <w:rPr>
                <w:rFonts w:ascii="Arial" w:hAnsi="Arial" w:eastAsia="Arial" w:cs="Arial"/>
              </w:rPr>
              <w:t>/</w:t>
            </w:r>
            <w:r w:rsidRPr="16130770" w:rsidR="00AF56D0">
              <w:rPr>
                <w:rFonts w:ascii="Arial" w:hAnsi="Arial" w:eastAsia="Arial" w:cs="Arial"/>
                <w:spacing w:val="-1"/>
              </w:rPr>
              <w:t>11</w:t>
            </w:r>
            <w:r w:rsidRPr="16130770">
              <w:rPr>
                <w:rFonts w:ascii="Arial" w:hAnsi="Arial" w:eastAsia="Arial" w:cs="Arial"/>
                <w:spacing w:val="1"/>
              </w:rPr>
              <w:t>/</w:t>
            </w:r>
            <w:r w:rsidRPr="16130770" w:rsidR="00AF56D0">
              <w:rPr>
                <w:rFonts w:ascii="Arial" w:hAnsi="Arial" w:eastAsia="Arial" w:cs="Arial"/>
                <w:spacing w:val="-1"/>
              </w:rPr>
              <w:t>24</w:t>
            </w:r>
          </w:p>
        </w:tc>
      </w:tr>
      <w:tr w:rsidR="00E119C9" w:rsidTr="16130770" w14:paraId="543C0488" w14:textId="77777777">
        <w:trPr>
          <w:trHeight w:val="256" w:hRule="exact"/>
        </w:trPr>
        <w:tc>
          <w:tcPr>
            <w:tcW w:w="9558" w:type="dxa"/>
            <w:gridSpan w:val="2"/>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AF56D0" w14:paraId="429B2089" w14:textId="7D608E99">
            <w:pPr>
              <w:spacing w:before="8"/>
              <w:ind w:left="100"/>
              <w:rPr>
                <w:rFonts w:ascii="Arial" w:hAnsi="Arial" w:eastAsia="Arial" w:cs="Arial"/>
              </w:rPr>
            </w:pPr>
            <w:r w:rsidRPr="16130770" w:rsidR="16130770">
              <w:rPr>
                <w:rFonts w:ascii="Arial" w:hAnsi="Arial" w:eastAsia="Arial" w:cs="Arial"/>
              </w:rPr>
              <w:t>Team S</w:t>
            </w:r>
          </w:p>
        </w:tc>
      </w:tr>
    </w:tbl>
    <w:p w:rsidR="00E119C9" w:rsidP="16130770" w:rsidRDefault="00E119C9" w14:paraId="1D86AA4D" w14:textId="77777777">
      <w:pPr>
        <w:spacing w:before="16" w:line="200" w:lineRule="exact"/>
        <w:rPr>
          <w:rFonts w:ascii="Arial" w:hAnsi="Arial" w:eastAsia="Arial" w:cs="Arial"/>
        </w:rPr>
      </w:pPr>
    </w:p>
    <w:p w:rsidR="00E119C9" w:rsidRDefault="000E13DA" w14:paraId="52401E18" w14:textId="77777777">
      <w:pPr>
        <w:spacing w:before="14" w:line="400" w:lineRule="exact"/>
        <w:ind w:left="3432" w:right="3412"/>
        <w:jc w:val="center"/>
        <w:rPr>
          <w:rFonts w:ascii="Arial" w:hAnsi="Arial" w:eastAsia="Arial" w:cs="Arial"/>
          <w:sz w:val="36"/>
          <w:szCs w:val="36"/>
        </w:rPr>
      </w:pPr>
      <w:r w:rsidRPr="16130770">
        <w:rPr>
          <w:rFonts w:ascii="Arial" w:hAnsi="Arial" w:eastAsia="Arial" w:cs="Arial"/>
          <w:b w:val="1"/>
          <w:bCs w:val="1"/>
          <w:position w:val="-1"/>
          <w:sz w:val="36"/>
          <w:szCs w:val="36"/>
        </w:rPr>
        <w:t>Revision History</w:t>
      </w:r>
    </w:p>
    <w:p w:rsidR="16130770" w:rsidP="16130770" w:rsidRDefault="16130770" w14:paraId="37415D5D" w14:textId="37727AE1">
      <w:pPr>
        <w:spacing w:before="14" w:line="400" w:lineRule="exact"/>
        <w:ind w:left="3432" w:right="3412"/>
        <w:jc w:val="center"/>
        <w:rPr>
          <w:rFonts w:ascii="Arial" w:hAnsi="Arial" w:eastAsia="Arial" w:cs="Arial"/>
          <w:b w:val="1"/>
          <w:bCs w:val="1"/>
          <w:sz w:val="36"/>
          <w:szCs w:val="36"/>
        </w:rPr>
      </w:pPr>
    </w:p>
    <w:tbl>
      <w:tblPr>
        <w:tblW w:w="9504" w:type="dxa"/>
        <w:tblInd w:w="96" w:type="dxa"/>
        <w:tblLayout w:type="fixed"/>
        <w:tblCellMar>
          <w:left w:w="0" w:type="dxa"/>
          <w:right w:w="0" w:type="dxa"/>
        </w:tblCellMar>
        <w:tblLook w:val="01E0" w:firstRow="1" w:lastRow="1" w:firstColumn="1" w:lastColumn="1" w:noHBand="0" w:noVBand="0"/>
      </w:tblPr>
      <w:tblGrid>
        <w:gridCol w:w="2304"/>
        <w:gridCol w:w="1152"/>
        <w:gridCol w:w="3825"/>
        <w:gridCol w:w="2223"/>
      </w:tblGrid>
      <w:tr w:rsidR="00E119C9" w:rsidTr="16130770" w14:paraId="0278075B" w14:textId="77777777">
        <w:trPr>
          <w:trHeight w:val="376" w:hRule="exact"/>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0E13DA" w14:paraId="00CF5B8F" w14:textId="77777777">
            <w:pPr>
              <w:spacing w:before="10"/>
              <w:ind w:left="908" w:right="909"/>
              <w:jc w:val="center"/>
              <w:rPr>
                <w:rFonts w:ascii="Arial" w:hAnsi="Arial" w:eastAsia="Arial" w:cs="Arial"/>
                <w:b w:val="1"/>
                <w:bCs w:val="1"/>
              </w:rPr>
            </w:pPr>
            <w:r w:rsidRPr="16130770">
              <w:rPr>
                <w:rFonts w:ascii="Arial" w:hAnsi="Arial" w:eastAsia="Arial" w:cs="Arial"/>
                <w:b w:val="1"/>
                <w:bCs w:val="1"/>
              </w:rPr>
              <w:t>D</w:t>
            </w:r>
            <w:r w:rsidRPr="16130770">
              <w:rPr>
                <w:rFonts w:ascii="Arial" w:hAnsi="Arial" w:eastAsia="Arial" w:cs="Arial"/>
                <w:b w:val="1"/>
                <w:bCs w:val="1"/>
                <w:spacing w:val="-1"/>
              </w:rPr>
              <w:t>a</w:t>
            </w:r>
            <w:r w:rsidRPr="16130770">
              <w:rPr>
                <w:rFonts w:ascii="Arial" w:hAnsi="Arial" w:eastAsia="Arial" w:cs="Arial"/>
                <w:b w:val="1"/>
                <w:bCs w:val="1"/>
              </w:rPr>
              <w:t>te</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00E119C9" w:rsidP="16130770" w:rsidRDefault="000E13DA" w14:paraId="2DF83273" w14:textId="77777777">
            <w:pPr>
              <w:spacing w:before="10"/>
              <w:ind w:left="234"/>
              <w:jc w:val="center"/>
              <w:rPr>
                <w:rFonts w:ascii="Arial" w:hAnsi="Arial" w:eastAsia="Arial" w:cs="Arial"/>
                <w:b w:val="1"/>
                <w:bCs w:val="1"/>
              </w:rPr>
            </w:pPr>
            <w:r w:rsidRPr="16130770">
              <w:rPr>
                <w:rFonts w:ascii="Arial" w:hAnsi="Arial" w:eastAsia="Arial" w:cs="Arial"/>
                <w:b w:val="1"/>
                <w:bCs w:val="1"/>
              </w:rPr>
              <w:t>Versi</w:t>
            </w:r>
            <w:r w:rsidRPr="16130770">
              <w:rPr>
                <w:rFonts w:ascii="Arial" w:hAnsi="Arial" w:eastAsia="Arial" w:cs="Arial"/>
                <w:b w:val="1"/>
                <w:bCs w:val="1"/>
                <w:spacing w:val="-1"/>
              </w:rPr>
              <w:t>o</w:t>
            </w:r>
            <w:r w:rsidRPr="16130770">
              <w:rPr>
                <w:rFonts w:ascii="Arial" w:hAnsi="Arial" w:eastAsia="Arial" w:cs="Arial"/>
                <w:b w:val="1"/>
                <w:bCs w:val="1"/>
              </w:rPr>
              <w:t>n</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0E13DA" w14:paraId="25B433C8" w14:textId="77777777">
            <w:pPr>
              <w:spacing w:before="10"/>
              <w:ind w:left="1333" w:right="1334"/>
              <w:jc w:val="center"/>
              <w:rPr>
                <w:rFonts w:ascii="Arial" w:hAnsi="Arial" w:eastAsia="Arial" w:cs="Arial"/>
                <w:b w:val="1"/>
                <w:bCs w:val="1"/>
              </w:rPr>
            </w:pPr>
            <w:r w:rsidRPr="16130770">
              <w:rPr>
                <w:rFonts w:ascii="Arial" w:hAnsi="Arial" w:eastAsia="Arial" w:cs="Arial"/>
                <w:b w:val="1"/>
                <w:bCs w:val="1"/>
              </w:rPr>
              <w:t>Descript</w:t>
            </w:r>
            <w:r w:rsidRPr="16130770">
              <w:rPr>
                <w:rFonts w:ascii="Arial" w:hAnsi="Arial" w:eastAsia="Arial" w:cs="Arial"/>
                <w:b w:val="1"/>
                <w:bCs w:val="1"/>
                <w:spacing w:val="-2"/>
              </w:rPr>
              <w:t>io</w:t>
            </w:r>
            <w:r w:rsidRPr="16130770">
              <w:rPr>
                <w:rFonts w:ascii="Arial" w:hAnsi="Arial" w:eastAsia="Arial" w:cs="Arial"/>
                <w:b w:val="1"/>
                <w:bCs w:val="1"/>
              </w:rPr>
              <w:t>n</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0E13DA" w14:paraId="0D334202" w14:textId="77777777">
            <w:pPr>
              <w:spacing w:before="10"/>
              <w:ind w:left="798" w:right="797"/>
              <w:jc w:val="center"/>
              <w:rPr>
                <w:rFonts w:ascii="Arial" w:hAnsi="Arial" w:eastAsia="Arial" w:cs="Arial"/>
                <w:b w:val="1"/>
                <w:bCs w:val="1"/>
              </w:rPr>
            </w:pPr>
            <w:r w:rsidRPr="16130770">
              <w:rPr>
                <w:rFonts w:ascii="Arial" w:hAnsi="Arial" w:eastAsia="Arial" w:cs="Arial"/>
                <w:b w:val="1"/>
                <w:bCs w:val="1"/>
              </w:rPr>
              <w:t>Au</w:t>
            </w:r>
            <w:r w:rsidRPr="16130770">
              <w:rPr>
                <w:rFonts w:ascii="Arial" w:hAnsi="Arial" w:eastAsia="Arial" w:cs="Arial"/>
                <w:b w:val="1"/>
                <w:bCs w:val="1"/>
                <w:spacing w:val="-1"/>
              </w:rPr>
              <w:t>t</w:t>
            </w:r>
            <w:r w:rsidRPr="16130770">
              <w:rPr>
                <w:rFonts w:ascii="Arial" w:hAnsi="Arial" w:eastAsia="Arial" w:cs="Arial"/>
                <w:b w:val="1"/>
                <w:bCs w:val="1"/>
              </w:rPr>
              <w:t>hor</w:t>
            </w:r>
          </w:p>
        </w:tc>
      </w:tr>
      <w:tr w:rsidR="00E119C9" w:rsidTr="16130770" w14:paraId="2EED6CB7" w14:textId="77777777">
        <w:trPr>
          <w:trHeight w:val="621" w:hRule="exact"/>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5E160A" w14:paraId="51BEE7DD" w14:textId="736F84C6">
            <w:pPr>
              <w:spacing w:before="8"/>
              <w:rPr>
                <w:rFonts w:ascii="Arial" w:hAnsi="Arial" w:eastAsia="Arial" w:cs="Arial"/>
              </w:rPr>
            </w:pPr>
            <w:r w:rsidRPr="16130770">
              <w:rPr>
                <w:rFonts w:ascii="Arial" w:hAnsi="Arial" w:eastAsia="Arial" w:cs="Arial"/>
                <w:spacing w:val="1"/>
              </w:rPr>
              <w:t>15</w:t>
            </w:r>
            <w:r w:rsidRPr="16130770" w:rsidR="000E13DA">
              <w:rPr>
                <w:rFonts w:ascii="Arial" w:hAnsi="Arial" w:eastAsia="Arial" w:cs="Arial"/>
              </w:rPr>
              <w:t>/</w:t>
            </w:r>
            <w:r w:rsidRPr="16130770">
              <w:rPr>
                <w:rFonts w:ascii="Arial" w:hAnsi="Arial" w:eastAsia="Arial" w:cs="Arial"/>
              </w:rPr>
              <w:t>10</w:t>
            </w:r>
            <w:r w:rsidRPr="16130770" w:rsidR="000E13DA">
              <w:rPr>
                <w:rFonts w:ascii="Arial" w:hAnsi="Arial" w:eastAsia="Arial" w:cs="Arial"/>
              </w:rPr>
              <w:t>/</w:t>
            </w:r>
            <w:r w:rsidRPr="16130770">
              <w:rPr>
                <w:rFonts w:ascii="Arial" w:hAnsi="Arial" w:eastAsia="Arial" w:cs="Arial"/>
                <w:spacing w:val="1"/>
              </w:rPr>
              <w:t>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00E119C9" w:rsidP="16130770" w:rsidRDefault="005E160A" w14:paraId="23D1FB85" w14:textId="1D0D9E48">
            <w:pPr>
              <w:spacing w:before="8"/>
              <w:jc w:val="center"/>
              <w:rPr>
                <w:rFonts w:ascii="Arial" w:hAnsi="Arial" w:eastAsia="Arial" w:cs="Arial"/>
              </w:rPr>
            </w:pPr>
            <w:r w:rsidRPr="16130770">
              <w:rPr>
                <w:rFonts w:ascii="Arial" w:hAnsi="Arial" w:eastAsia="Arial" w:cs="Arial"/>
                <w:spacing w:val="1"/>
              </w:rPr>
              <w:t>1.0.0</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B32F8D" w14:paraId="49AAD12B" w14:textId="63599A32">
            <w:pPr>
              <w:spacing w:before="8"/>
              <w:rPr>
                <w:rFonts w:ascii="Arial" w:hAnsi="Arial" w:eastAsia="Arial" w:cs="Arial"/>
              </w:rPr>
            </w:pPr>
            <w:r w:rsidRPr="16130770" w:rsidR="16130770">
              <w:rPr>
                <w:rFonts w:ascii="Arial" w:hAnsi="Arial" w:eastAsia="Arial" w:cs="Arial"/>
              </w:rPr>
              <w:t>Added Purpose &amp; Scope</w:t>
            </w:r>
            <w:r w:rsidRPr="16130770" w:rsidR="16130770">
              <w:rPr>
                <w:rFonts w:ascii="Arial" w:hAnsi="Arial" w:eastAsia="Arial" w:cs="Arial"/>
              </w:rPr>
              <w:t xml:space="preserve"> for Section 1.1 and 1.2 respectively </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5E160A" w14:paraId="39272CC6" w14:textId="0C587A97">
            <w:pPr>
              <w:spacing w:before="8"/>
              <w:rPr>
                <w:rFonts w:ascii="Arial" w:hAnsi="Arial" w:eastAsia="Arial" w:cs="Arial"/>
              </w:rPr>
            </w:pPr>
            <w:r w:rsidRPr="16130770" w:rsidR="16130770">
              <w:rPr>
                <w:rFonts w:ascii="Arial" w:hAnsi="Arial" w:eastAsia="Arial" w:cs="Arial"/>
              </w:rPr>
              <w:t>Ishmam</w:t>
            </w:r>
          </w:p>
        </w:tc>
      </w:tr>
      <w:tr w:rsidR="00D55AFB" w:rsidTr="16130770" w14:paraId="7B3053AC" w14:textId="77777777">
        <w:trPr>
          <w:trHeight w:val="630" w:hRule="exact"/>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D55AFB" w:rsidP="16130770" w:rsidRDefault="00D55AFB" w14:paraId="65707894" w14:textId="228D0588">
            <w:pPr>
              <w:rPr>
                <w:rFonts w:ascii="Arial" w:hAnsi="Arial" w:eastAsia="Arial" w:cs="Arial"/>
              </w:rPr>
            </w:pPr>
            <w:r w:rsidRPr="16130770">
              <w:rPr>
                <w:rFonts w:ascii="Arial" w:hAnsi="Arial" w:eastAsia="Arial" w:cs="Arial"/>
                <w:spacing w:val="1"/>
              </w:rPr>
              <w:t>15</w:t>
            </w:r>
            <w:r w:rsidRPr="16130770">
              <w:rPr>
                <w:rFonts w:ascii="Arial" w:hAnsi="Arial" w:eastAsia="Arial" w:cs="Arial"/>
              </w:rPr>
              <w:t>/10/</w:t>
            </w:r>
            <w:r w:rsidRPr="16130770">
              <w:rPr>
                <w:rFonts w:ascii="Arial" w:hAnsi="Arial" w:eastAsia="Arial" w:cs="Arial"/>
                <w:spacing w:val="1"/>
              </w:rPr>
              <w:t>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00D55AFB" w:rsidP="16130770" w:rsidRDefault="00D55AFB" w14:paraId="26CEA646" w14:textId="2B4128B9">
            <w:pPr>
              <w:jc w:val="center"/>
              <w:rPr>
                <w:rFonts w:ascii="Arial" w:hAnsi="Arial" w:eastAsia="Arial" w:cs="Arial"/>
              </w:rPr>
            </w:pPr>
            <w:r w:rsidRPr="16130770">
              <w:rPr>
                <w:rFonts w:ascii="Arial" w:hAnsi="Arial" w:eastAsia="Arial" w:cs="Arial"/>
                <w:spacing w:val="1"/>
              </w:rPr>
              <w:t>1.1.0</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D55AFB" w:rsidP="16130770" w:rsidRDefault="00D55AFB" w14:paraId="60CDA378" w14:textId="6582FE1A">
            <w:pPr>
              <w:rPr>
                <w:rFonts w:ascii="Arial" w:hAnsi="Arial" w:eastAsia="Arial" w:cs="Arial"/>
              </w:rPr>
            </w:pPr>
            <w:r w:rsidRPr="16130770" w:rsidR="16130770">
              <w:rPr>
                <w:rFonts w:ascii="Arial" w:hAnsi="Arial" w:eastAsia="Arial" w:cs="Arial"/>
              </w:rPr>
              <w:t xml:space="preserve">Added </w:t>
            </w:r>
            <w:r w:rsidRPr="16130770" w:rsidR="16130770">
              <w:rPr>
                <w:rFonts w:ascii="Arial" w:hAnsi="Arial" w:eastAsia="Arial" w:cs="Arial"/>
              </w:rPr>
              <w:t xml:space="preserve">Definitions &amp; Acronyms for </w:t>
            </w:r>
            <w:r w:rsidRPr="16130770" w:rsidR="16130770">
              <w:rPr>
                <w:rFonts w:ascii="Arial" w:hAnsi="Arial" w:eastAsia="Arial" w:cs="Arial"/>
              </w:rPr>
              <w:t xml:space="preserve">Section </w:t>
            </w:r>
            <w:r w:rsidRPr="16130770" w:rsidR="16130770">
              <w:rPr>
                <w:rFonts w:ascii="Arial" w:hAnsi="Arial" w:eastAsia="Arial" w:cs="Arial"/>
              </w:rPr>
              <w:t>1.3</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D55AFB" w:rsidP="16130770" w:rsidRDefault="00D55AFB" w14:paraId="4C051CD7" w14:textId="634F1B12">
            <w:pPr>
              <w:rPr>
                <w:rFonts w:ascii="Arial" w:hAnsi="Arial" w:eastAsia="Arial" w:cs="Arial"/>
              </w:rPr>
            </w:pPr>
            <w:r w:rsidRPr="16130770" w:rsidR="16130770">
              <w:rPr>
                <w:rFonts w:ascii="Arial" w:hAnsi="Arial" w:eastAsia="Arial" w:cs="Arial"/>
              </w:rPr>
              <w:t>Ishmam</w:t>
            </w:r>
          </w:p>
        </w:tc>
      </w:tr>
      <w:tr w:rsidR="00D55AFB" w:rsidTr="16130770" w14:paraId="66D6D0E9" w14:textId="77777777">
        <w:trPr>
          <w:trHeight w:val="374" w:hRule="exact"/>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D55AFB" w:rsidP="16130770" w:rsidRDefault="00D55AFB" w14:paraId="0806D916" w14:textId="25EBB436">
            <w:pPr>
              <w:rPr>
                <w:rFonts w:ascii="Arial" w:hAnsi="Arial" w:eastAsia="Arial" w:cs="Arial"/>
              </w:rPr>
            </w:pPr>
            <w:r w:rsidRPr="16130770">
              <w:rPr>
                <w:rFonts w:ascii="Arial" w:hAnsi="Arial" w:eastAsia="Arial" w:cs="Arial"/>
                <w:spacing w:val="1"/>
              </w:rPr>
              <w:t>15</w:t>
            </w:r>
            <w:r w:rsidRPr="16130770">
              <w:rPr>
                <w:rFonts w:ascii="Arial" w:hAnsi="Arial" w:eastAsia="Arial" w:cs="Arial"/>
              </w:rPr>
              <w:t>/10/</w:t>
            </w:r>
            <w:r w:rsidRPr="16130770">
              <w:rPr>
                <w:rFonts w:ascii="Arial" w:hAnsi="Arial" w:eastAsia="Arial" w:cs="Arial"/>
                <w:spacing w:val="1"/>
              </w:rPr>
              <w:t>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00D55AFB" w:rsidP="16130770" w:rsidRDefault="00D55AFB" w14:paraId="09C2CE2D" w14:textId="36517341">
            <w:pPr>
              <w:jc w:val="center"/>
              <w:rPr>
                <w:rFonts w:ascii="Arial" w:hAnsi="Arial" w:eastAsia="Arial" w:cs="Arial"/>
              </w:rPr>
            </w:pPr>
            <w:r w:rsidRPr="16130770">
              <w:rPr>
                <w:rFonts w:ascii="Arial" w:hAnsi="Arial" w:eastAsia="Arial" w:cs="Arial"/>
                <w:spacing w:val="1"/>
              </w:rPr>
              <w:t>1.1.1</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D55AFB" w:rsidP="16130770" w:rsidRDefault="00D55AFB" w14:paraId="116C5C22" w14:textId="5496468D">
            <w:pPr>
              <w:rPr>
                <w:rFonts w:ascii="Arial" w:hAnsi="Arial" w:eastAsia="Arial" w:cs="Arial"/>
              </w:rPr>
            </w:pPr>
            <w:r w:rsidRPr="16130770" w:rsidR="16130770">
              <w:rPr>
                <w:rFonts w:ascii="Arial" w:hAnsi="Arial" w:eastAsia="Arial" w:cs="Arial"/>
              </w:rPr>
              <w:t xml:space="preserve">Added </w:t>
            </w:r>
            <w:r w:rsidRPr="16130770" w:rsidR="16130770">
              <w:rPr>
                <w:rFonts w:ascii="Arial" w:hAnsi="Arial" w:eastAsia="Arial" w:cs="Arial"/>
              </w:rPr>
              <w:t>Actors and Use Cases</w:t>
            </w:r>
            <w:r w:rsidRPr="16130770" w:rsidR="16130770">
              <w:rPr>
                <w:rFonts w:ascii="Arial" w:hAnsi="Arial" w:eastAsia="Arial" w:cs="Arial"/>
              </w:rPr>
              <w:t xml:space="preserve"> for Section 2.1</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D55AFB" w:rsidP="16130770" w:rsidRDefault="00D55AFB" w14:paraId="05173848" w14:textId="60DC8238">
            <w:pPr>
              <w:rPr>
                <w:rFonts w:ascii="Arial" w:hAnsi="Arial" w:eastAsia="Arial" w:cs="Arial"/>
              </w:rPr>
            </w:pPr>
            <w:r w:rsidRPr="16130770" w:rsidR="16130770">
              <w:rPr>
                <w:rFonts w:ascii="Arial" w:hAnsi="Arial" w:eastAsia="Arial" w:cs="Arial"/>
              </w:rPr>
              <w:t>Ishmam</w:t>
            </w:r>
          </w:p>
        </w:tc>
      </w:tr>
      <w:tr w:rsidR="008E6D11" w:rsidTr="16130770" w14:paraId="5C143CE0" w14:textId="77777777">
        <w:trPr>
          <w:trHeight w:val="522" w:hRule="exact"/>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8E6D11" w:rsidP="16130770" w:rsidRDefault="008E6D11" w14:paraId="5A1961AB" w14:textId="5EBAB61E">
            <w:pPr>
              <w:rPr>
                <w:rFonts w:ascii="Arial" w:hAnsi="Arial" w:eastAsia="Arial" w:cs="Arial"/>
              </w:rPr>
            </w:pPr>
            <w:r w:rsidRPr="16130770">
              <w:rPr>
                <w:rFonts w:ascii="Arial" w:hAnsi="Arial" w:eastAsia="Arial" w:cs="Arial"/>
                <w:spacing w:val="1"/>
              </w:rPr>
              <w:t>15</w:t>
            </w:r>
            <w:r w:rsidRPr="16130770">
              <w:rPr>
                <w:rFonts w:ascii="Arial" w:hAnsi="Arial" w:eastAsia="Arial" w:cs="Arial"/>
              </w:rPr>
              <w:t>/10/</w:t>
            </w:r>
            <w:r w:rsidRPr="16130770">
              <w:rPr>
                <w:rFonts w:ascii="Arial" w:hAnsi="Arial" w:eastAsia="Arial" w:cs="Arial"/>
                <w:spacing w:val="1"/>
              </w:rPr>
              <w:t>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008E6D11" w:rsidP="16130770" w:rsidRDefault="008E6D11" w14:paraId="1AC4D3F6" w14:textId="11AA4C01">
            <w:pPr>
              <w:jc w:val="center"/>
              <w:rPr>
                <w:rFonts w:ascii="Arial" w:hAnsi="Arial" w:eastAsia="Arial" w:cs="Arial"/>
              </w:rPr>
            </w:pPr>
            <w:r w:rsidRPr="16130770">
              <w:rPr>
                <w:rFonts w:ascii="Arial" w:hAnsi="Arial" w:eastAsia="Arial" w:cs="Arial"/>
                <w:spacing w:val="1"/>
              </w:rPr>
              <w:t>1.1.2</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8E6D11" w:rsidP="16130770" w:rsidRDefault="008E6D11" w14:paraId="0C043AFE" w14:textId="0E886826">
            <w:pPr>
              <w:rPr>
                <w:rFonts w:ascii="Arial" w:hAnsi="Arial" w:eastAsia="Arial" w:cs="Arial"/>
              </w:rPr>
            </w:pPr>
            <w:r w:rsidRPr="16130770" w:rsidR="16130770">
              <w:rPr>
                <w:rFonts w:ascii="Arial" w:hAnsi="Arial" w:eastAsia="Arial" w:cs="Arial"/>
              </w:rPr>
              <w:t xml:space="preserve">Added </w:t>
            </w:r>
            <w:r w:rsidRPr="16130770" w:rsidR="16130770">
              <w:rPr>
                <w:rFonts w:ascii="Arial" w:hAnsi="Arial" w:eastAsia="Arial" w:cs="Arial"/>
              </w:rPr>
              <w:t>Assumptions &amp; Definitions for</w:t>
            </w:r>
            <w:r w:rsidRPr="16130770" w:rsidR="16130770">
              <w:rPr>
                <w:rFonts w:ascii="Arial" w:hAnsi="Arial" w:eastAsia="Arial" w:cs="Arial"/>
              </w:rPr>
              <w:t xml:space="preserve"> </w:t>
            </w:r>
            <w:r w:rsidRPr="16130770" w:rsidR="16130770">
              <w:rPr>
                <w:rFonts w:ascii="Arial" w:hAnsi="Arial" w:eastAsia="Arial" w:cs="Arial"/>
              </w:rPr>
              <w:t xml:space="preserve">Section </w:t>
            </w:r>
            <w:r w:rsidRPr="16130770" w:rsidR="16130770">
              <w:rPr>
                <w:rFonts w:ascii="Arial" w:hAnsi="Arial" w:eastAsia="Arial" w:cs="Arial"/>
              </w:rPr>
              <w:t>2.</w:t>
            </w:r>
            <w:r w:rsidRPr="16130770" w:rsidR="16130770">
              <w:rPr>
                <w:rFonts w:ascii="Arial" w:hAnsi="Arial" w:eastAsia="Arial" w:cs="Arial"/>
              </w:rPr>
              <w:t>2</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8E6D11" w:rsidP="16130770" w:rsidRDefault="008E6D11" w14:paraId="1957E5B6" w14:textId="25E4F380">
            <w:pPr>
              <w:rPr>
                <w:rFonts w:ascii="Arial" w:hAnsi="Arial" w:eastAsia="Arial" w:cs="Arial"/>
              </w:rPr>
            </w:pPr>
            <w:r w:rsidRPr="16130770" w:rsidR="16130770">
              <w:rPr>
                <w:rFonts w:ascii="Arial" w:hAnsi="Arial" w:eastAsia="Arial" w:cs="Arial"/>
              </w:rPr>
              <w:t>Ishmam</w:t>
            </w:r>
          </w:p>
        </w:tc>
      </w:tr>
      <w:tr w:rsidR="002415A2" w:rsidTr="16130770" w14:paraId="668DB6A9" w14:textId="77777777">
        <w:trPr>
          <w:trHeight w:val="729" w:hRule="exact"/>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2415A2" w:rsidP="16130770" w:rsidRDefault="002415A2" w14:paraId="7401CDAB" w14:textId="02C0939A">
            <w:pPr>
              <w:rPr>
                <w:rFonts w:ascii="Arial" w:hAnsi="Arial" w:eastAsia="Arial" w:cs="Arial"/>
                <w:spacing w:val="1"/>
              </w:rPr>
            </w:pPr>
            <w:r w:rsidRPr="16130770">
              <w:rPr>
                <w:rFonts w:ascii="Arial" w:hAnsi="Arial" w:eastAsia="Arial" w:cs="Arial"/>
                <w:spacing w:val="1"/>
              </w:rPr>
              <w:t>15</w:t>
            </w:r>
            <w:r w:rsidRPr="16130770">
              <w:rPr>
                <w:rFonts w:ascii="Arial" w:hAnsi="Arial" w:eastAsia="Arial" w:cs="Arial"/>
              </w:rPr>
              <w:t>/10/</w:t>
            </w:r>
            <w:r w:rsidRPr="16130770">
              <w:rPr>
                <w:rFonts w:ascii="Arial" w:hAnsi="Arial" w:eastAsia="Arial" w:cs="Arial"/>
                <w:spacing w:val="1"/>
              </w:rPr>
              <w:t>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002415A2" w:rsidP="16130770" w:rsidRDefault="002415A2" w14:paraId="043C150E" w14:textId="599373E5">
            <w:pPr>
              <w:jc w:val="center"/>
              <w:rPr>
                <w:rFonts w:ascii="Arial" w:hAnsi="Arial" w:eastAsia="Arial" w:cs="Arial"/>
              </w:rPr>
            </w:pPr>
            <w:r w:rsidRPr="16130770">
              <w:rPr>
                <w:rFonts w:ascii="Arial" w:hAnsi="Arial" w:eastAsia="Arial" w:cs="Arial"/>
                <w:spacing w:val="1"/>
              </w:rPr>
              <w:t>1.1.3</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2415A2" w:rsidP="16130770" w:rsidRDefault="002415A2" w14:paraId="10007E33" w14:textId="69D3FBB3">
            <w:pPr>
              <w:rPr>
                <w:rFonts w:ascii="Arial" w:hAnsi="Arial" w:eastAsia="Arial" w:cs="Arial"/>
              </w:rPr>
            </w:pPr>
            <w:r w:rsidRPr="16130770" w:rsidR="16130770">
              <w:rPr>
                <w:rFonts w:ascii="Arial" w:hAnsi="Arial" w:eastAsia="Arial" w:cs="Arial"/>
              </w:rPr>
              <w:t xml:space="preserve">Create Use Case Report Table &amp; Added Supplementary </w:t>
            </w:r>
            <w:r w:rsidRPr="16130770" w:rsidR="16130770">
              <w:rPr>
                <w:rFonts w:ascii="Arial" w:hAnsi="Arial" w:eastAsia="Arial" w:cs="Arial"/>
              </w:rPr>
              <w:t>Requirements for Sections 3.1 and 3.2 respectively</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2415A2" w:rsidP="16130770" w:rsidRDefault="002415A2" w14:paraId="7DF62245" w14:textId="7B1EF8FA">
            <w:pPr>
              <w:rPr>
                <w:rFonts w:ascii="Arial" w:hAnsi="Arial" w:eastAsia="Arial" w:cs="Arial"/>
              </w:rPr>
            </w:pPr>
            <w:r w:rsidRPr="16130770" w:rsidR="16130770">
              <w:rPr>
                <w:rFonts w:ascii="Arial" w:hAnsi="Arial" w:eastAsia="Arial" w:cs="Arial"/>
              </w:rPr>
              <w:t>Ishmam</w:t>
            </w:r>
          </w:p>
        </w:tc>
      </w:tr>
      <w:tr w:rsidR="00C30208" w:rsidTr="16130770" w14:paraId="2F12005F" w14:textId="77777777">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C30208" w:rsidP="16130770" w:rsidRDefault="00C30208" w14:paraId="314A9CF1" w14:textId="031850D7">
            <w:pPr>
              <w:rPr>
                <w:rFonts w:ascii="Arial" w:hAnsi="Arial" w:eastAsia="Arial" w:cs="Arial"/>
                <w:spacing w:val="1"/>
              </w:rPr>
            </w:pPr>
            <w:r w:rsidRPr="16130770">
              <w:rPr>
                <w:rFonts w:ascii="Arial" w:hAnsi="Arial" w:eastAsia="Arial" w:cs="Arial"/>
                <w:spacing w:val="1"/>
              </w:rPr>
              <w:t>15</w:t>
            </w:r>
            <w:r w:rsidRPr="16130770">
              <w:rPr>
                <w:rFonts w:ascii="Arial" w:hAnsi="Arial" w:eastAsia="Arial" w:cs="Arial"/>
              </w:rPr>
              <w:t>/10/</w:t>
            </w:r>
            <w:r w:rsidRPr="16130770">
              <w:rPr>
                <w:rFonts w:ascii="Arial" w:hAnsi="Arial" w:eastAsia="Arial" w:cs="Arial"/>
                <w:spacing w:val="1"/>
              </w:rPr>
              <w:t>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00C30208" w:rsidP="16130770" w:rsidRDefault="00C30208" w14:paraId="167398FA" w14:textId="2F3A3253">
            <w:pPr>
              <w:jc w:val="center"/>
              <w:rPr>
                <w:rFonts w:ascii="Arial" w:hAnsi="Arial" w:eastAsia="Arial" w:cs="Arial"/>
              </w:rPr>
            </w:pPr>
            <w:r w:rsidRPr="16130770">
              <w:rPr>
                <w:rFonts w:ascii="Arial" w:hAnsi="Arial" w:eastAsia="Arial" w:cs="Arial"/>
                <w:spacing w:val="1"/>
              </w:rPr>
              <w:t>1.1.4</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C30208" w:rsidP="16130770" w:rsidRDefault="00C30208" w14:paraId="6BC076F9" w14:textId="2F2C4080">
            <w:pPr>
              <w:rPr>
                <w:rFonts w:ascii="Arial" w:hAnsi="Arial" w:eastAsia="Arial" w:cs="Arial"/>
              </w:rPr>
            </w:pPr>
            <w:r w:rsidRPr="16130770" w:rsidR="16130770">
              <w:rPr>
                <w:rFonts w:ascii="Arial" w:hAnsi="Arial" w:eastAsia="Arial" w:cs="Arial"/>
              </w:rPr>
              <w:t>Created</w:t>
            </w:r>
            <w:r w:rsidRPr="16130770" w:rsidR="16130770">
              <w:rPr>
                <w:rFonts w:ascii="Arial" w:hAnsi="Arial" w:eastAsia="Arial" w:cs="Arial"/>
              </w:rPr>
              <w:t xml:space="preserve"> </w:t>
            </w:r>
            <w:r w:rsidRPr="16130770" w:rsidR="16130770">
              <w:rPr>
                <w:rFonts w:ascii="Arial" w:hAnsi="Arial" w:eastAsia="Arial" w:cs="Arial"/>
              </w:rPr>
              <w:t>Overview for Section 1.5</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C30208" w:rsidP="16130770" w:rsidRDefault="00C30208" w14:paraId="51A12B96" w14:textId="0C35BB92">
            <w:pPr>
              <w:rPr>
                <w:rFonts w:ascii="Arial" w:hAnsi="Arial" w:eastAsia="Arial" w:cs="Arial"/>
              </w:rPr>
            </w:pPr>
            <w:r w:rsidRPr="16130770" w:rsidR="16130770">
              <w:rPr>
                <w:rFonts w:ascii="Arial" w:hAnsi="Arial" w:eastAsia="Arial" w:cs="Arial"/>
              </w:rPr>
              <w:t>Ishmam</w:t>
            </w:r>
          </w:p>
        </w:tc>
      </w:tr>
      <w:tr w:rsidR="04CCC125" w:rsidTr="16130770" w14:paraId="1F8719BA">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4CCC125" w:rsidP="16130770" w:rsidRDefault="04CCC125" w14:paraId="7FB0FC6D" w14:textId="27C72FD5">
            <w:pPr>
              <w:pStyle w:val="Normal"/>
              <w:rPr>
                <w:rFonts w:ascii="Arial" w:hAnsi="Arial" w:eastAsia="Arial" w:cs="Arial"/>
              </w:rPr>
            </w:pPr>
            <w:r w:rsidRPr="16130770" w:rsidR="16130770">
              <w:rPr>
                <w:rFonts w:ascii="Arial" w:hAnsi="Arial" w:eastAsia="Arial" w:cs="Arial"/>
              </w:rPr>
              <w:t>15/10/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04CCC125" w:rsidP="16130770" w:rsidRDefault="04CCC125" w14:paraId="49D3B254" w14:textId="76DF6E81">
            <w:pPr>
              <w:pStyle w:val="Normal"/>
              <w:jc w:val="center"/>
              <w:rPr>
                <w:rFonts w:ascii="Arial" w:hAnsi="Arial" w:eastAsia="Arial" w:cs="Arial"/>
              </w:rPr>
            </w:pPr>
            <w:r w:rsidRPr="16130770" w:rsidR="16130770">
              <w:rPr>
                <w:rFonts w:ascii="Arial" w:hAnsi="Arial" w:eastAsia="Arial" w:cs="Arial"/>
              </w:rPr>
              <w:t>1.1.5</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4CCC125" w:rsidP="16130770" w:rsidRDefault="04CCC125" w14:paraId="0859D8C2" w14:textId="3094FC8A">
            <w:pPr>
              <w:pStyle w:val="Normal"/>
              <w:rPr>
                <w:rFonts w:ascii="Arial" w:hAnsi="Arial" w:eastAsia="Arial" w:cs="Arial"/>
              </w:rPr>
            </w:pPr>
            <w:r w:rsidRPr="16130770" w:rsidR="16130770">
              <w:rPr>
                <w:rFonts w:ascii="Arial" w:hAnsi="Arial" w:eastAsia="Arial" w:cs="Arial"/>
              </w:rPr>
              <w:t xml:space="preserve">Added </w:t>
            </w:r>
            <w:r w:rsidRPr="16130770" w:rsidR="16130770">
              <w:rPr>
                <w:rFonts w:ascii="Arial" w:hAnsi="Arial" w:eastAsia="Arial" w:cs="Arial"/>
              </w:rPr>
              <w:t>additional</w:t>
            </w:r>
            <w:r w:rsidRPr="16130770" w:rsidR="16130770">
              <w:rPr>
                <w:rFonts w:ascii="Arial" w:hAnsi="Arial" w:eastAsia="Arial" w:cs="Arial"/>
              </w:rPr>
              <w:t xml:space="preserve"> Assumptions &amp; Definitions for Section 2.2</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4CCC125" w:rsidP="16130770" w:rsidRDefault="04CCC125" w14:paraId="0E39F8BE" w14:textId="29A21BF6">
            <w:pPr>
              <w:pStyle w:val="Normal"/>
              <w:rPr>
                <w:rFonts w:ascii="Arial" w:hAnsi="Arial" w:eastAsia="Arial" w:cs="Arial"/>
              </w:rPr>
            </w:pPr>
            <w:r w:rsidRPr="16130770" w:rsidR="16130770">
              <w:rPr>
                <w:rFonts w:ascii="Arial" w:hAnsi="Arial" w:eastAsia="Arial" w:cs="Arial"/>
              </w:rPr>
              <w:t>Brandon</w:t>
            </w:r>
          </w:p>
        </w:tc>
      </w:tr>
      <w:tr w:rsidR="16130770" w:rsidTr="16130770" w14:paraId="2B2DA548">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71680D76" w14:textId="4F8B8BC0">
            <w:pPr>
              <w:pStyle w:val="Normal"/>
              <w:rPr>
                <w:rFonts w:ascii="Arial" w:hAnsi="Arial" w:eastAsia="Arial" w:cs="Arial"/>
              </w:rPr>
            </w:pPr>
            <w:r w:rsidRPr="16130770" w:rsidR="16130770">
              <w:rPr>
                <w:rFonts w:ascii="Arial" w:hAnsi="Arial" w:eastAsia="Arial" w:cs="Arial"/>
              </w:rPr>
              <w:t>15/10/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0900052C" w14:textId="21E2EAE4">
            <w:pPr>
              <w:pStyle w:val="Normal"/>
              <w:jc w:val="center"/>
              <w:rPr>
                <w:rFonts w:ascii="Arial" w:hAnsi="Arial" w:eastAsia="Arial" w:cs="Arial"/>
              </w:rPr>
            </w:pPr>
            <w:r w:rsidRPr="16130770" w:rsidR="16130770">
              <w:rPr>
                <w:rFonts w:ascii="Arial" w:hAnsi="Arial" w:eastAsia="Arial" w:cs="Arial"/>
              </w:rPr>
              <w:t>1.1.6</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0DD0ADCA" w14:textId="74E88468">
            <w:pPr>
              <w:pStyle w:val="Normal"/>
              <w:rPr>
                <w:rFonts w:ascii="Arial" w:hAnsi="Arial" w:eastAsia="Arial" w:cs="Arial"/>
              </w:rPr>
            </w:pPr>
            <w:r w:rsidRPr="16130770" w:rsidR="16130770">
              <w:rPr>
                <w:rFonts w:ascii="Arial" w:hAnsi="Arial" w:eastAsia="Arial" w:cs="Arial"/>
              </w:rPr>
              <w:t>Restructured</w:t>
            </w:r>
            <w:r w:rsidRPr="16130770" w:rsidR="16130770">
              <w:rPr>
                <w:rFonts w:ascii="Arial" w:hAnsi="Arial" w:eastAsia="Arial" w:cs="Arial"/>
              </w:rPr>
              <w:t xml:space="preserve"> Use-case Reports table with IBM Use-case template</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67BFB6D9" w14:textId="40007183">
            <w:pPr>
              <w:pStyle w:val="Normal"/>
              <w:rPr>
                <w:rFonts w:ascii="Arial" w:hAnsi="Arial" w:eastAsia="Arial" w:cs="Arial"/>
              </w:rPr>
            </w:pPr>
            <w:r w:rsidRPr="16130770" w:rsidR="16130770">
              <w:rPr>
                <w:rFonts w:ascii="Arial" w:hAnsi="Arial" w:eastAsia="Arial" w:cs="Arial"/>
              </w:rPr>
              <w:t>Brandon</w:t>
            </w:r>
          </w:p>
        </w:tc>
      </w:tr>
      <w:tr w:rsidR="16130770" w:rsidTr="16130770" w14:paraId="4D5352E3">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2F9E6F46" w14:textId="512F4105">
            <w:pPr>
              <w:pStyle w:val="Normal"/>
              <w:rPr>
                <w:rFonts w:ascii="Arial" w:hAnsi="Arial" w:eastAsia="Arial" w:cs="Arial"/>
              </w:rPr>
            </w:pPr>
            <w:r w:rsidRPr="16130770" w:rsidR="16130770">
              <w:rPr>
                <w:rFonts w:ascii="Arial" w:hAnsi="Arial" w:eastAsia="Arial" w:cs="Arial"/>
              </w:rPr>
              <w:t>15/10/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59B5B874" w14:textId="60E60D4E">
            <w:pPr>
              <w:pStyle w:val="Normal"/>
              <w:jc w:val="center"/>
              <w:rPr>
                <w:rFonts w:ascii="Arial" w:hAnsi="Arial" w:eastAsia="Arial" w:cs="Arial"/>
              </w:rPr>
            </w:pPr>
            <w:r w:rsidRPr="16130770" w:rsidR="16130770">
              <w:rPr>
                <w:rFonts w:ascii="Arial" w:hAnsi="Arial" w:eastAsia="Arial" w:cs="Arial"/>
              </w:rPr>
              <w:t>1.1.7</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650E5BAF" w14:textId="40BB641C">
            <w:pPr>
              <w:pStyle w:val="Normal"/>
              <w:rPr>
                <w:rFonts w:ascii="Arial" w:hAnsi="Arial" w:eastAsia="Arial" w:cs="Arial"/>
              </w:rPr>
            </w:pPr>
            <w:r w:rsidRPr="16130770" w:rsidR="16130770">
              <w:rPr>
                <w:rFonts w:ascii="Arial" w:hAnsi="Arial" w:eastAsia="Arial" w:cs="Arial"/>
              </w:rPr>
              <w:t>Added IBM template resource to References subsection 1.4</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727B2DF5" w14:textId="07726B31">
            <w:pPr>
              <w:pStyle w:val="Normal"/>
              <w:rPr>
                <w:rFonts w:ascii="Arial" w:hAnsi="Arial" w:eastAsia="Arial" w:cs="Arial"/>
              </w:rPr>
            </w:pPr>
            <w:r w:rsidRPr="16130770" w:rsidR="16130770">
              <w:rPr>
                <w:rFonts w:ascii="Arial" w:hAnsi="Arial" w:eastAsia="Arial" w:cs="Arial"/>
              </w:rPr>
              <w:t>Brandon</w:t>
            </w:r>
          </w:p>
        </w:tc>
      </w:tr>
      <w:tr w:rsidR="1BC7764B" w:rsidTr="16130770" w14:paraId="60869454">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BC7764B" w:rsidP="16130770" w:rsidRDefault="1BC7764B" w14:paraId="0109F934" w14:textId="27C72FD5">
            <w:pPr>
              <w:pStyle w:val="Normal"/>
              <w:rPr>
                <w:rFonts w:ascii="Arial" w:hAnsi="Arial" w:eastAsia="Arial" w:cs="Arial"/>
              </w:rPr>
            </w:pPr>
            <w:r w:rsidRPr="16130770" w:rsidR="16130770">
              <w:rPr>
                <w:rFonts w:ascii="Arial" w:hAnsi="Arial" w:eastAsia="Arial" w:cs="Arial"/>
              </w:rPr>
              <w:t>15/10/24</w:t>
            </w:r>
          </w:p>
          <w:p w:rsidR="1BC7764B" w:rsidP="16130770" w:rsidRDefault="1BC7764B" w14:paraId="3DAEC9D0" w14:textId="4DBAEB3E">
            <w:pPr>
              <w:pStyle w:val="Normal"/>
              <w:rPr>
                <w:rFonts w:ascii="Arial" w:hAnsi="Arial" w:eastAsia="Arial" w:cs="Arial"/>
              </w:rPr>
            </w:pP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BC7764B" w:rsidP="16130770" w:rsidRDefault="1BC7764B" w14:paraId="3DAE4B3B" w14:textId="172CE559">
            <w:pPr>
              <w:pStyle w:val="Normal"/>
              <w:jc w:val="center"/>
              <w:rPr>
                <w:rFonts w:ascii="Arial" w:hAnsi="Arial" w:eastAsia="Arial" w:cs="Arial"/>
              </w:rPr>
            </w:pPr>
            <w:r w:rsidRPr="16130770" w:rsidR="16130770">
              <w:rPr>
                <w:rFonts w:ascii="Arial" w:hAnsi="Arial" w:eastAsia="Arial" w:cs="Arial"/>
              </w:rPr>
              <w:t>1.1.8</w:t>
            </w:r>
          </w:p>
          <w:p w:rsidR="1BC7764B" w:rsidP="16130770" w:rsidRDefault="1BC7764B" w14:paraId="57D4AAAD" w14:textId="4471E75A">
            <w:pPr>
              <w:pStyle w:val="Normal"/>
              <w:jc w:val="center"/>
              <w:rPr>
                <w:rFonts w:ascii="Arial" w:hAnsi="Arial" w:eastAsia="Arial" w:cs="Arial"/>
              </w:rPr>
            </w:pP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BC7764B" w:rsidP="16130770" w:rsidRDefault="1BC7764B" w14:paraId="729D0F0A" w14:textId="2981B293">
            <w:pPr>
              <w:pStyle w:val="Normal"/>
              <w:spacing w:line="259" w:lineRule="auto"/>
              <w:jc w:val="left"/>
              <w:rPr>
                <w:rFonts w:ascii="Arial" w:hAnsi="Arial" w:eastAsia="Arial" w:cs="Arial"/>
              </w:rPr>
            </w:pPr>
            <w:r w:rsidRPr="16130770" w:rsidR="16130770">
              <w:rPr>
                <w:rFonts w:ascii="Arial" w:hAnsi="Arial" w:eastAsia="Arial" w:cs="Arial"/>
              </w:rPr>
              <w:t>Created the Index to Supporting information</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BC7764B" w:rsidP="16130770" w:rsidRDefault="1BC7764B" w14:paraId="7C6E9F14" w14:textId="452A1D5E">
            <w:pPr>
              <w:pStyle w:val="Normal"/>
              <w:rPr>
                <w:rFonts w:ascii="Arial" w:hAnsi="Arial" w:eastAsia="Arial" w:cs="Arial"/>
              </w:rPr>
            </w:pPr>
            <w:r w:rsidRPr="16130770" w:rsidR="16130770">
              <w:rPr>
                <w:rFonts w:ascii="Arial" w:hAnsi="Arial" w:eastAsia="Arial" w:cs="Arial"/>
              </w:rPr>
              <w:t>Anas</w:t>
            </w:r>
          </w:p>
        </w:tc>
      </w:tr>
      <w:tr w:rsidR="1BC7764B" w:rsidTr="16130770" w14:paraId="12F2196A">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BC7764B" w:rsidP="16130770" w:rsidRDefault="1BC7764B" w14:paraId="1D1821DE" w14:textId="27C72FD5">
            <w:pPr>
              <w:pStyle w:val="Normal"/>
              <w:rPr>
                <w:rFonts w:ascii="Arial" w:hAnsi="Arial" w:eastAsia="Arial" w:cs="Arial"/>
              </w:rPr>
            </w:pPr>
            <w:r w:rsidRPr="16130770" w:rsidR="16130770">
              <w:rPr>
                <w:rFonts w:ascii="Arial" w:hAnsi="Arial" w:eastAsia="Arial" w:cs="Arial"/>
              </w:rPr>
              <w:t>15/10/24</w:t>
            </w:r>
          </w:p>
          <w:p w:rsidR="1BC7764B" w:rsidP="16130770" w:rsidRDefault="1BC7764B" w14:paraId="1E1BE334" w14:textId="66098170">
            <w:pPr>
              <w:pStyle w:val="Normal"/>
              <w:rPr>
                <w:rFonts w:ascii="Arial" w:hAnsi="Arial" w:eastAsia="Arial" w:cs="Arial"/>
              </w:rPr>
            </w:pP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BC7764B" w:rsidP="16130770" w:rsidRDefault="1BC7764B" w14:paraId="7CFE5869" w14:textId="7EB4D140">
            <w:pPr>
              <w:pStyle w:val="Normal"/>
              <w:jc w:val="center"/>
              <w:rPr>
                <w:rFonts w:ascii="Arial" w:hAnsi="Arial" w:eastAsia="Arial" w:cs="Arial"/>
              </w:rPr>
            </w:pPr>
            <w:r w:rsidRPr="16130770" w:rsidR="16130770">
              <w:rPr>
                <w:rFonts w:ascii="Arial" w:hAnsi="Arial" w:eastAsia="Arial" w:cs="Arial"/>
              </w:rPr>
              <w:t>1.1.9</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BC7764B" w:rsidP="16130770" w:rsidRDefault="1BC7764B" w14:paraId="04740DF1" w14:textId="5D429C48">
            <w:pPr>
              <w:pStyle w:val="Normal"/>
              <w:spacing w:line="259" w:lineRule="auto"/>
              <w:jc w:val="left"/>
              <w:rPr>
                <w:rFonts w:ascii="Arial" w:hAnsi="Arial" w:eastAsia="Arial" w:cs="Arial"/>
              </w:rPr>
            </w:pPr>
            <w:r w:rsidRPr="16130770" w:rsidR="16130770">
              <w:rPr>
                <w:rFonts w:ascii="Arial" w:hAnsi="Arial" w:eastAsia="Arial" w:cs="Arial"/>
              </w:rPr>
              <w:t>Added Appendices</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BC7764B" w:rsidP="16130770" w:rsidRDefault="1BC7764B" w14:paraId="69642F76" w14:textId="4FEFD929">
            <w:pPr>
              <w:pStyle w:val="Normal"/>
              <w:rPr>
                <w:rFonts w:ascii="Arial" w:hAnsi="Arial" w:eastAsia="Arial" w:cs="Arial"/>
              </w:rPr>
            </w:pPr>
            <w:r w:rsidRPr="16130770" w:rsidR="16130770">
              <w:rPr>
                <w:rFonts w:ascii="Arial" w:hAnsi="Arial" w:eastAsia="Arial" w:cs="Arial"/>
              </w:rPr>
              <w:t>Anas</w:t>
            </w:r>
          </w:p>
        </w:tc>
      </w:tr>
      <w:tr w:rsidR="1BC7764B" w:rsidTr="16130770" w14:paraId="3EA59A48">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BC7764B" w:rsidP="16130770" w:rsidRDefault="1BC7764B" w14:paraId="0FC16F96" w14:textId="607D9D42">
            <w:pPr>
              <w:pStyle w:val="Normal"/>
              <w:rPr>
                <w:rFonts w:ascii="Arial" w:hAnsi="Arial" w:eastAsia="Arial" w:cs="Arial"/>
              </w:rPr>
            </w:pPr>
            <w:r w:rsidRPr="16130770" w:rsidR="16130770">
              <w:rPr>
                <w:rFonts w:ascii="Arial" w:hAnsi="Arial" w:eastAsia="Arial" w:cs="Arial"/>
              </w:rPr>
              <w:t>16/10/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BC7764B" w:rsidP="16130770" w:rsidRDefault="1BC7764B" w14:paraId="656286C4" w14:textId="3FB12570">
            <w:pPr>
              <w:pStyle w:val="Normal"/>
              <w:jc w:val="center"/>
              <w:rPr>
                <w:rFonts w:ascii="Arial" w:hAnsi="Arial" w:eastAsia="Arial" w:cs="Arial"/>
              </w:rPr>
            </w:pPr>
            <w:r w:rsidRPr="16130770" w:rsidR="16130770">
              <w:rPr>
                <w:rFonts w:ascii="Arial" w:hAnsi="Arial" w:eastAsia="Arial" w:cs="Arial"/>
              </w:rPr>
              <w:t>1.2.0</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BC7764B" w:rsidP="16130770" w:rsidRDefault="1BC7764B" w14:paraId="6413DE47" w14:textId="419DF601">
            <w:pPr>
              <w:pStyle w:val="Normal"/>
              <w:spacing w:line="259" w:lineRule="auto"/>
              <w:jc w:val="left"/>
              <w:rPr>
                <w:rFonts w:ascii="Arial" w:hAnsi="Arial" w:eastAsia="Arial" w:cs="Arial"/>
              </w:rPr>
            </w:pPr>
            <w:r w:rsidRPr="16130770" w:rsidR="16130770">
              <w:rPr>
                <w:rFonts w:ascii="Arial" w:hAnsi="Arial" w:eastAsia="Arial" w:cs="Arial"/>
              </w:rPr>
              <w:t>Added onto Purpose &amp; Scope for Section 1.1 and 1.2 respectively</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BC7764B" w:rsidP="16130770" w:rsidRDefault="1BC7764B" w14:paraId="719EEC62" w14:textId="4EE9B5DD">
            <w:pPr>
              <w:pStyle w:val="Normal"/>
              <w:rPr>
                <w:rFonts w:ascii="Arial" w:hAnsi="Arial" w:eastAsia="Arial" w:cs="Arial"/>
              </w:rPr>
            </w:pPr>
            <w:r w:rsidRPr="16130770" w:rsidR="16130770">
              <w:rPr>
                <w:rFonts w:ascii="Arial" w:hAnsi="Arial" w:eastAsia="Arial" w:cs="Arial"/>
              </w:rPr>
              <w:t>Simona</w:t>
            </w:r>
          </w:p>
        </w:tc>
      </w:tr>
      <w:tr w:rsidR="1BC7764B" w:rsidTr="16130770" w14:paraId="0A03721A">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BC7764B" w:rsidP="16130770" w:rsidRDefault="1BC7764B" w14:paraId="1806C274" w14:textId="3358AEE6">
            <w:pPr>
              <w:pStyle w:val="Normal"/>
              <w:rPr>
                <w:rFonts w:ascii="Arial" w:hAnsi="Arial" w:eastAsia="Arial" w:cs="Arial"/>
              </w:rPr>
            </w:pPr>
            <w:r w:rsidRPr="16130770" w:rsidR="16130770">
              <w:rPr>
                <w:rFonts w:ascii="Arial" w:hAnsi="Arial" w:eastAsia="Arial" w:cs="Arial"/>
              </w:rPr>
              <w:t>16/10/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BC7764B" w:rsidP="16130770" w:rsidRDefault="1BC7764B" w14:paraId="29443308" w14:textId="70F9A30E">
            <w:pPr>
              <w:pStyle w:val="Normal"/>
              <w:jc w:val="center"/>
              <w:rPr>
                <w:rFonts w:ascii="Arial" w:hAnsi="Arial" w:eastAsia="Arial" w:cs="Arial"/>
              </w:rPr>
            </w:pPr>
            <w:r w:rsidRPr="16130770" w:rsidR="16130770">
              <w:rPr>
                <w:rFonts w:ascii="Arial" w:hAnsi="Arial" w:eastAsia="Arial" w:cs="Arial"/>
              </w:rPr>
              <w:t>1.21</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BC7764B" w:rsidP="16130770" w:rsidRDefault="1BC7764B" w14:paraId="0BABF33C" w14:textId="158AFA69">
            <w:pPr>
              <w:rPr>
                <w:rFonts w:ascii="Arial" w:hAnsi="Arial" w:eastAsia="Arial" w:cs="Arial"/>
              </w:rPr>
            </w:pPr>
            <w:r w:rsidRPr="16130770" w:rsidR="16130770">
              <w:rPr>
                <w:rFonts w:ascii="Arial" w:hAnsi="Arial" w:eastAsia="Arial" w:cs="Arial"/>
              </w:rPr>
              <w:t xml:space="preserve">Added </w:t>
            </w:r>
            <w:r w:rsidRPr="16130770" w:rsidR="16130770">
              <w:rPr>
                <w:rFonts w:ascii="Arial" w:hAnsi="Arial" w:eastAsia="Arial" w:cs="Arial"/>
              </w:rPr>
              <w:t>additional</w:t>
            </w:r>
            <w:r w:rsidRPr="16130770" w:rsidR="16130770">
              <w:rPr>
                <w:rFonts w:ascii="Arial" w:hAnsi="Arial" w:eastAsia="Arial" w:cs="Arial"/>
              </w:rPr>
              <w:t xml:space="preserve"> Definitions &amp; Acronyms for Section 1.3</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BC7764B" w:rsidP="16130770" w:rsidRDefault="1BC7764B" w14:paraId="7DEFFCE3" w14:textId="3D1B0190">
            <w:pPr>
              <w:pStyle w:val="Normal"/>
              <w:rPr>
                <w:rFonts w:ascii="Arial" w:hAnsi="Arial" w:eastAsia="Arial" w:cs="Arial"/>
              </w:rPr>
            </w:pPr>
            <w:r w:rsidRPr="16130770" w:rsidR="16130770">
              <w:rPr>
                <w:rFonts w:ascii="Arial" w:hAnsi="Arial" w:eastAsia="Arial" w:cs="Arial"/>
              </w:rPr>
              <w:t>Simona</w:t>
            </w:r>
          </w:p>
        </w:tc>
      </w:tr>
      <w:tr w:rsidR="16130770" w:rsidTr="16130770" w14:paraId="7836E89A">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68BBD97B" w14:textId="77291C58">
            <w:pPr>
              <w:pStyle w:val="Normal"/>
              <w:rPr>
                <w:rFonts w:ascii="Arial" w:hAnsi="Arial" w:eastAsia="Arial" w:cs="Arial"/>
              </w:rPr>
            </w:pPr>
            <w:r w:rsidRPr="16130770" w:rsidR="16130770">
              <w:rPr>
                <w:rFonts w:ascii="Arial" w:hAnsi="Arial" w:eastAsia="Arial" w:cs="Arial"/>
              </w:rPr>
              <w:t>08/11/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30D3667A" w14:textId="7E9CFB6C">
            <w:pPr>
              <w:pStyle w:val="Normal"/>
              <w:jc w:val="center"/>
              <w:rPr>
                <w:rFonts w:ascii="Arial" w:hAnsi="Arial" w:eastAsia="Arial" w:cs="Arial"/>
              </w:rPr>
            </w:pPr>
            <w:r w:rsidRPr="16130770" w:rsidR="16130770">
              <w:rPr>
                <w:rFonts w:ascii="Arial" w:hAnsi="Arial" w:eastAsia="Arial" w:cs="Arial"/>
              </w:rPr>
              <w:t>2.0.0</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102E4914" w14:textId="7593B733">
            <w:pPr>
              <w:pStyle w:val="Normal"/>
              <w:rPr>
                <w:rFonts w:ascii="Arial" w:hAnsi="Arial" w:eastAsia="Arial" w:cs="Arial"/>
              </w:rPr>
            </w:pPr>
            <w:r w:rsidRPr="16130770" w:rsidR="16130770">
              <w:rPr>
                <w:rFonts w:ascii="Arial" w:hAnsi="Arial" w:eastAsia="Arial" w:cs="Arial"/>
              </w:rPr>
              <w:t>Added petri net diagram</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699C2CDA" w14:textId="10C0AA5E">
            <w:pPr>
              <w:pStyle w:val="Normal"/>
              <w:rPr>
                <w:rFonts w:ascii="Arial" w:hAnsi="Arial" w:eastAsia="Arial" w:cs="Arial"/>
              </w:rPr>
            </w:pPr>
            <w:r w:rsidRPr="16130770" w:rsidR="16130770">
              <w:rPr>
                <w:rFonts w:ascii="Arial" w:hAnsi="Arial" w:eastAsia="Arial" w:cs="Arial"/>
              </w:rPr>
              <w:t>Brandon</w:t>
            </w:r>
          </w:p>
        </w:tc>
      </w:tr>
      <w:tr w:rsidR="16130770" w:rsidTr="16130770" w14:paraId="5040ED0C">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1D26CE35" w14:textId="4E5ADC3D">
            <w:pPr>
              <w:pStyle w:val="Normal"/>
              <w:rPr>
                <w:rFonts w:ascii="Arial" w:hAnsi="Arial" w:eastAsia="Arial" w:cs="Arial"/>
              </w:rPr>
            </w:pPr>
            <w:r w:rsidRPr="16130770" w:rsidR="16130770">
              <w:rPr>
                <w:rFonts w:ascii="Arial" w:hAnsi="Arial" w:eastAsia="Arial" w:cs="Arial"/>
              </w:rPr>
              <w:t>08/11/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29C5D6E4" w14:textId="60FF52D8">
            <w:pPr>
              <w:pStyle w:val="Normal"/>
              <w:jc w:val="center"/>
              <w:rPr>
                <w:rFonts w:ascii="Arial" w:hAnsi="Arial" w:eastAsia="Arial" w:cs="Arial"/>
              </w:rPr>
            </w:pPr>
            <w:r w:rsidRPr="16130770" w:rsidR="16130770">
              <w:rPr>
                <w:rFonts w:ascii="Arial" w:hAnsi="Arial" w:eastAsia="Arial" w:cs="Arial"/>
              </w:rPr>
              <w:t>2.0.0</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0B809BB6" w14:textId="50FC87D2">
            <w:pPr>
              <w:pStyle w:val="Normal"/>
              <w:rPr>
                <w:rFonts w:ascii="Arial" w:hAnsi="Arial" w:eastAsia="Arial" w:cs="Arial"/>
              </w:rPr>
            </w:pPr>
            <w:r w:rsidRPr="16130770" w:rsidR="16130770">
              <w:rPr>
                <w:rFonts w:ascii="Arial" w:hAnsi="Arial" w:eastAsia="Arial" w:cs="Arial"/>
              </w:rPr>
              <w:t xml:space="preserve">Kick Started </w:t>
            </w:r>
            <w:r w:rsidRPr="16130770" w:rsidR="16130770">
              <w:rPr>
                <w:rFonts w:ascii="Arial" w:hAnsi="Arial" w:eastAsia="Arial" w:cs="Arial"/>
              </w:rPr>
              <w:t>GitHub</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5A8A8501" w14:textId="0DC0668A">
            <w:pPr>
              <w:pStyle w:val="Normal"/>
              <w:rPr>
                <w:rFonts w:ascii="Arial" w:hAnsi="Arial" w:eastAsia="Arial" w:cs="Arial"/>
              </w:rPr>
            </w:pPr>
            <w:r w:rsidRPr="16130770" w:rsidR="16130770">
              <w:rPr>
                <w:rFonts w:ascii="Arial" w:hAnsi="Arial" w:eastAsia="Arial" w:cs="Arial"/>
              </w:rPr>
              <w:t>Brandon</w:t>
            </w:r>
          </w:p>
        </w:tc>
      </w:tr>
      <w:tr w:rsidR="16130770" w:rsidTr="16130770" w14:paraId="13FE51EC">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301DCA40" w14:textId="77BFAF56">
            <w:pPr>
              <w:pStyle w:val="Normal"/>
              <w:rPr>
                <w:rFonts w:ascii="Arial" w:hAnsi="Arial" w:eastAsia="Arial" w:cs="Arial"/>
              </w:rPr>
            </w:pPr>
            <w:r w:rsidRPr="16130770" w:rsidR="16130770">
              <w:rPr>
                <w:rFonts w:ascii="Arial" w:hAnsi="Arial" w:eastAsia="Arial" w:cs="Arial"/>
              </w:rPr>
              <w:t>08/11/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5273428A" w14:textId="74DAC09C">
            <w:pPr>
              <w:pStyle w:val="Normal"/>
              <w:jc w:val="center"/>
              <w:rPr>
                <w:rFonts w:ascii="Arial" w:hAnsi="Arial" w:eastAsia="Arial" w:cs="Arial"/>
              </w:rPr>
            </w:pPr>
            <w:r w:rsidRPr="16130770" w:rsidR="16130770">
              <w:rPr>
                <w:rFonts w:ascii="Arial" w:hAnsi="Arial" w:eastAsia="Arial" w:cs="Arial"/>
              </w:rPr>
              <w:t>2.0.0</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2F06214B" w14:textId="41D7AED3">
            <w:pPr>
              <w:pStyle w:val="Normal"/>
              <w:rPr>
                <w:rFonts w:ascii="Arial" w:hAnsi="Arial" w:eastAsia="Arial" w:cs="Arial"/>
              </w:rPr>
            </w:pPr>
            <w:r w:rsidRPr="16130770" w:rsidR="16130770">
              <w:rPr>
                <w:rFonts w:ascii="Arial" w:hAnsi="Arial" w:eastAsia="Arial" w:cs="Arial"/>
              </w:rPr>
              <w:t>Created Boilerplate for Frontend and Backend</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6F7038A9" w14:textId="4C39FB29">
            <w:pPr>
              <w:pStyle w:val="Normal"/>
              <w:rPr>
                <w:rFonts w:ascii="Arial" w:hAnsi="Arial" w:eastAsia="Arial" w:cs="Arial"/>
              </w:rPr>
            </w:pPr>
            <w:r w:rsidRPr="16130770" w:rsidR="16130770">
              <w:rPr>
                <w:rFonts w:ascii="Arial" w:hAnsi="Arial" w:eastAsia="Arial" w:cs="Arial"/>
              </w:rPr>
              <w:t>Ishmam</w:t>
            </w:r>
          </w:p>
        </w:tc>
      </w:tr>
      <w:tr w:rsidR="16130770" w:rsidTr="16130770" w14:paraId="3C6D6988">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30D76EB9" w14:textId="143DA158">
            <w:pPr>
              <w:pStyle w:val="Normal"/>
              <w:rPr>
                <w:rFonts w:ascii="Arial" w:hAnsi="Arial" w:eastAsia="Arial" w:cs="Arial"/>
              </w:rPr>
            </w:pPr>
            <w:r w:rsidRPr="16130770" w:rsidR="16130770">
              <w:rPr>
                <w:rFonts w:ascii="Arial" w:hAnsi="Arial" w:eastAsia="Arial" w:cs="Arial"/>
              </w:rPr>
              <w:t>08/11/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02736150" w14:textId="7E9CFB6C">
            <w:pPr>
              <w:pStyle w:val="Normal"/>
              <w:jc w:val="center"/>
              <w:rPr>
                <w:rFonts w:ascii="Arial" w:hAnsi="Arial" w:eastAsia="Arial" w:cs="Arial"/>
              </w:rPr>
            </w:pPr>
            <w:r w:rsidRPr="16130770" w:rsidR="16130770">
              <w:rPr>
                <w:rFonts w:ascii="Arial" w:hAnsi="Arial" w:eastAsia="Arial" w:cs="Arial"/>
              </w:rPr>
              <w:t>2.0.0</w:t>
            </w:r>
          </w:p>
          <w:p w:rsidR="16130770" w:rsidP="16130770" w:rsidRDefault="16130770" w14:paraId="347C929F" w14:textId="13DC5F95">
            <w:pPr>
              <w:pStyle w:val="Normal"/>
              <w:jc w:val="center"/>
              <w:rPr>
                <w:rFonts w:ascii="Arial" w:hAnsi="Arial" w:eastAsia="Arial" w:cs="Arial"/>
              </w:rPr>
            </w:pP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788F7F32" w14:textId="4822A06E">
            <w:pPr>
              <w:pStyle w:val="Normal"/>
              <w:rPr>
                <w:rFonts w:ascii="Arial" w:hAnsi="Arial" w:eastAsia="Arial" w:cs="Arial"/>
              </w:rPr>
            </w:pPr>
            <w:r w:rsidRPr="16130770" w:rsidR="16130770">
              <w:rPr>
                <w:rFonts w:ascii="Arial" w:hAnsi="Arial" w:eastAsia="Arial" w:cs="Arial"/>
              </w:rPr>
              <w:t xml:space="preserve">Updated Table </w:t>
            </w:r>
            <w:r w:rsidRPr="16130770" w:rsidR="16130770">
              <w:rPr>
                <w:rFonts w:ascii="Arial" w:hAnsi="Arial" w:eastAsia="Arial" w:cs="Arial"/>
              </w:rPr>
              <w:t xml:space="preserve">of </w:t>
            </w:r>
            <w:r w:rsidRPr="16130770" w:rsidR="16130770">
              <w:rPr>
                <w:rFonts w:ascii="Arial" w:hAnsi="Arial" w:eastAsia="Arial" w:cs="Arial"/>
              </w:rPr>
              <w:t>Contents and Text Formatting</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62CF9F0A" w14:textId="117CAC0F">
            <w:pPr>
              <w:pStyle w:val="Normal"/>
              <w:rPr>
                <w:rFonts w:ascii="Arial" w:hAnsi="Arial" w:eastAsia="Arial" w:cs="Arial"/>
              </w:rPr>
            </w:pPr>
            <w:r w:rsidRPr="16130770" w:rsidR="16130770">
              <w:rPr>
                <w:rFonts w:ascii="Arial" w:hAnsi="Arial" w:eastAsia="Arial" w:cs="Arial"/>
              </w:rPr>
              <w:t>Nirath</w:t>
            </w:r>
          </w:p>
        </w:tc>
      </w:tr>
      <w:tr w:rsidR="16130770" w:rsidTr="16130770" w14:paraId="66F0AE02">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79B3C39B" w14:textId="7D489812">
            <w:pPr>
              <w:pStyle w:val="Normal"/>
              <w:rPr>
                <w:rFonts w:ascii="Arial" w:hAnsi="Arial" w:eastAsia="Arial" w:cs="Arial"/>
              </w:rPr>
            </w:pPr>
            <w:r w:rsidRPr="16130770" w:rsidR="16130770">
              <w:rPr>
                <w:rFonts w:ascii="Arial" w:hAnsi="Arial" w:eastAsia="Arial" w:cs="Arial"/>
              </w:rPr>
              <w:t>10/11/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7E57E5AA" w14:textId="1F397021">
            <w:pPr>
              <w:pStyle w:val="Normal"/>
              <w:jc w:val="center"/>
              <w:rPr>
                <w:rFonts w:ascii="Arial" w:hAnsi="Arial" w:eastAsia="Arial" w:cs="Arial"/>
              </w:rPr>
            </w:pPr>
            <w:r w:rsidRPr="16130770" w:rsidR="16130770">
              <w:rPr>
                <w:rFonts w:ascii="Arial" w:hAnsi="Arial" w:eastAsia="Arial" w:cs="Arial"/>
              </w:rPr>
              <w:t>2.0.0</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26206888" w14:textId="60826193">
            <w:pPr>
              <w:pStyle w:val="Normal"/>
              <w:rPr>
                <w:rFonts w:ascii="Arial" w:hAnsi="Arial" w:eastAsia="Arial" w:cs="Arial"/>
              </w:rPr>
            </w:pPr>
            <w:r w:rsidRPr="16130770" w:rsidR="16130770">
              <w:rPr>
                <w:rFonts w:ascii="Arial" w:hAnsi="Arial" w:eastAsia="Arial" w:cs="Arial"/>
              </w:rPr>
              <w:t>Added ER diagram</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091AE109" w14:textId="57567905">
            <w:pPr>
              <w:pStyle w:val="Normal"/>
              <w:suppressLineNumbers w:val="0"/>
              <w:bidi w:val="0"/>
              <w:spacing w:before="0" w:beforeAutospacing="off" w:after="0" w:afterAutospacing="off" w:line="259" w:lineRule="auto"/>
              <w:ind w:left="220" w:right="0"/>
              <w:jc w:val="left"/>
            </w:pPr>
            <w:r w:rsidRPr="16130770" w:rsidR="16130770">
              <w:rPr>
                <w:rFonts w:ascii="Arial" w:hAnsi="Arial" w:eastAsia="Arial" w:cs="Arial"/>
              </w:rPr>
              <w:t>Nirath</w:t>
            </w:r>
          </w:p>
        </w:tc>
      </w:tr>
      <w:tr w:rsidR="16130770" w:rsidTr="16130770" w14:paraId="54845DD2">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7536B1F2" w14:textId="1D3FC8BA">
            <w:pPr>
              <w:pStyle w:val="Normal"/>
              <w:rPr>
                <w:rFonts w:ascii="Arial" w:hAnsi="Arial" w:eastAsia="Arial" w:cs="Arial"/>
              </w:rPr>
            </w:pPr>
            <w:r w:rsidRPr="16130770" w:rsidR="16130770">
              <w:rPr>
                <w:rFonts w:ascii="Arial" w:hAnsi="Arial" w:eastAsia="Arial" w:cs="Arial"/>
              </w:rPr>
              <w:t>10/11/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32591096" w14:textId="337ECD5D">
            <w:pPr>
              <w:pStyle w:val="Normal"/>
              <w:jc w:val="center"/>
              <w:rPr>
                <w:rFonts w:ascii="Arial" w:hAnsi="Arial" w:eastAsia="Arial" w:cs="Arial"/>
              </w:rPr>
            </w:pPr>
            <w:r w:rsidRPr="16130770" w:rsidR="16130770">
              <w:rPr>
                <w:rFonts w:ascii="Arial" w:hAnsi="Arial" w:eastAsia="Arial" w:cs="Arial"/>
              </w:rPr>
              <w:t>2.0.0</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3D740517" w14:textId="6E0892B3">
            <w:pPr>
              <w:pStyle w:val="Normal"/>
              <w:rPr>
                <w:rFonts w:ascii="Arial" w:hAnsi="Arial" w:eastAsia="Arial" w:cs="Arial"/>
              </w:rPr>
            </w:pPr>
            <w:r w:rsidRPr="16130770" w:rsidR="16130770">
              <w:rPr>
                <w:rFonts w:ascii="Arial" w:hAnsi="Arial" w:eastAsia="Arial" w:cs="Arial"/>
              </w:rPr>
              <w:t>Added User case diagram</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4E5F652C" w14:textId="25546F17">
            <w:pPr>
              <w:pStyle w:val="Normal"/>
              <w:suppressLineNumbers w:val="0"/>
              <w:bidi w:val="0"/>
              <w:spacing w:before="0" w:beforeAutospacing="off" w:after="0" w:afterAutospacing="off" w:line="259" w:lineRule="auto"/>
              <w:ind w:left="220" w:right="0"/>
              <w:jc w:val="left"/>
            </w:pPr>
            <w:r w:rsidRPr="16130770" w:rsidR="16130770">
              <w:rPr>
                <w:rFonts w:ascii="Arial" w:hAnsi="Arial" w:eastAsia="Arial" w:cs="Arial"/>
              </w:rPr>
              <w:t>Simona</w:t>
            </w:r>
          </w:p>
        </w:tc>
      </w:tr>
      <w:tr w:rsidR="16130770" w:rsidTr="16130770" w14:paraId="7774BBB3">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5C11041C" w14:textId="50D2856E">
            <w:pPr>
              <w:pStyle w:val="Normal"/>
              <w:rPr>
                <w:rFonts w:ascii="Arial" w:hAnsi="Arial" w:eastAsia="Arial" w:cs="Arial"/>
              </w:rPr>
            </w:pPr>
            <w:r w:rsidRPr="16130770" w:rsidR="16130770">
              <w:rPr>
                <w:rFonts w:ascii="Arial" w:hAnsi="Arial" w:eastAsia="Arial" w:cs="Arial"/>
              </w:rPr>
              <w:t>10/11/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47381B39" w14:textId="17365E67">
            <w:pPr>
              <w:pStyle w:val="Normal"/>
              <w:jc w:val="center"/>
              <w:rPr>
                <w:rFonts w:ascii="Arial" w:hAnsi="Arial" w:eastAsia="Arial" w:cs="Arial"/>
              </w:rPr>
            </w:pPr>
            <w:r w:rsidRPr="16130770" w:rsidR="16130770">
              <w:rPr>
                <w:rFonts w:ascii="Arial" w:hAnsi="Arial" w:eastAsia="Arial" w:cs="Arial"/>
              </w:rPr>
              <w:t>2.0.0</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546B2448" w14:textId="2291BF1C">
            <w:pPr>
              <w:pStyle w:val="Normal"/>
              <w:rPr>
                <w:rFonts w:ascii="Arial" w:hAnsi="Arial" w:eastAsia="Arial" w:cs="Arial"/>
              </w:rPr>
            </w:pPr>
            <w:r w:rsidRPr="16130770" w:rsidR="16130770">
              <w:rPr>
                <w:rFonts w:ascii="Arial" w:hAnsi="Arial" w:eastAsia="Arial" w:cs="Arial"/>
              </w:rPr>
              <w:t>Created Navbar</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4F5A35E6" w14:textId="04483CF9">
            <w:pPr>
              <w:pStyle w:val="Normal"/>
              <w:spacing w:line="259" w:lineRule="auto"/>
              <w:jc w:val="left"/>
              <w:rPr>
                <w:rFonts w:ascii="Arial" w:hAnsi="Arial" w:eastAsia="Arial" w:cs="Arial"/>
              </w:rPr>
            </w:pPr>
            <w:r w:rsidRPr="16130770" w:rsidR="16130770">
              <w:rPr>
                <w:rFonts w:ascii="Arial" w:hAnsi="Arial" w:eastAsia="Arial" w:cs="Arial"/>
              </w:rPr>
              <w:t>Ishmam</w:t>
            </w:r>
          </w:p>
        </w:tc>
      </w:tr>
      <w:tr w:rsidR="16130770" w:rsidTr="16130770" w14:paraId="73F07B40">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15A8FC9B" w14:textId="708B6C12">
            <w:pPr>
              <w:pStyle w:val="Normal"/>
              <w:rPr>
                <w:rFonts w:ascii="Arial" w:hAnsi="Arial" w:eastAsia="Arial" w:cs="Arial"/>
              </w:rPr>
            </w:pPr>
            <w:r w:rsidRPr="16130770" w:rsidR="16130770">
              <w:rPr>
                <w:rFonts w:ascii="Arial" w:hAnsi="Arial" w:eastAsia="Arial" w:cs="Arial"/>
              </w:rPr>
              <w:t>11/11/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29864980" w14:textId="4954EA00">
            <w:pPr>
              <w:pStyle w:val="Normal"/>
              <w:jc w:val="center"/>
              <w:rPr>
                <w:rFonts w:ascii="Arial" w:hAnsi="Arial" w:eastAsia="Arial" w:cs="Arial"/>
              </w:rPr>
            </w:pPr>
            <w:r w:rsidRPr="16130770" w:rsidR="16130770">
              <w:rPr>
                <w:rFonts w:ascii="Arial" w:hAnsi="Arial" w:eastAsia="Arial" w:cs="Arial"/>
              </w:rPr>
              <w:t>2.0.0</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4618C70F" w14:textId="26AE99FA">
            <w:pPr>
              <w:pStyle w:val="Normal"/>
              <w:rPr>
                <w:rFonts w:ascii="Arial" w:hAnsi="Arial" w:eastAsia="Arial" w:cs="Arial"/>
              </w:rPr>
            </w:pPr>
            <w:r w:rsidRPr="16130770" w:rsidR="16130770">
              <w:rPr>
                <w:rFonts w:ascii="Arial" w:hAnsi="Arial" w:eastAsia="Arial" w:cs="Arial"/>
              </w:rPr>
              <w:t>Added Sequence class diagram</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2FE9BF7F" w14:textId="472611C8">
            <w:pPr>
              <w:pStyle w:val="Normal"/>
              <w:suppressLineNumbers w:val="0"/>
              <w:bidi w:val="0"/>
              <w:spacing w:before="0" w:beforeAutospacing="off" w:after="0" w:afterAutospacing="off" w:line="259" w:lineRule="auto"/>
              <w:ind w:left="220" w:right="0"/>
              <w:jc w:val="left"/>
            </w:pPr>
            <w:r w:rsidRPr="16130770" w:rsidR="16130770">
              <w:rPr>
                <w:rFonts w:ascii="Arial" w:hAnsi="Arial" w:eastAsia="Arial" w:cs="Arial"/>
              </w:rPr>
              <w:t>Ishmam</w:t>
            </w:r>
          </w:p>
        </w:tc>
      </w:tr>
      <w:tr w:rsidR="16130770" w:rsidTr="16130770" w14:paraId="10F19E11">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52F1BC55" w14:textId="2C4214A7">
            <w:pPr>
              <w:pStyle w:val="Normal"/>
              <w:rPr>
                <w:rFonts w:ascii="Arial" w:hAnsi="Arial" w:eastAsia="Arial" w:cs="Arial"/>
              </w:rPr>
            </w:pPr>
            <w:r w:rsidRPr="16130770" w:rsidR="16130770">
              <w:rPr>
                <w:rFonts w:ascii="Arial" w:hAnsi="Arial" w:eastAsia="Arial" w:cs="Arial"/>
              </w:rPr>
              <w:t>11/11/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1A0E2FB6" w14:textId="2979B48A">
            <w:pPr>
              <w:pStyle w:val="Normal"/>
              <w:jc w:val="center"/>
              <w:rPr>
                <w:rFonts w:ascii="Arial" w:hAnsi="Arial" w:eastAsia="Arial" w:cs="Arial"/>
              </w:rPr>
            </w:pPr>
            <w:r w:rsidRPr="16130770" w:rsidR="16130770">
              <w:rPr>
                <w:rFonts w:ascii="Arial" w:hAnsi="Arial" w:eastAsia="Arial" w:cs="Arial"/>
              </w:rPr>
              <w:t>2.0.0</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36DBA40C" w14:textId="16532686">
            <w:pPr>
              <w:pStyle w:val="Normal"/>
              <w:rPr>
                <w:rFonts w:ascii="Arial" w:hAnsi="Arial" w:eastAsia="Arial" w:cs="Arial"/>
              </w:rPr>
            </w:pPr>
            <w:r w:rsidRPr="16130770" w:rsidR="16130770">
              <w:rPr>
                <w:rFonts w:ascii="Arial" w:hAnsi="Arial" w:eastAsia="Arial" w:cs="Arial"/>
              </w:rPr>
              <w:t>Added most function Pseudocode</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4E1DE554" w14:textId="3AEA735D">
            <w:pPr>
              <w:pStyle w:val="Normal"/>
              <w:suppressLineNumbers w:val="0"/>
              <w:bidi w:val="0"/>
              <w:spacing w:before="0" w:beforeAutospacing="off" w:after="0" w:afterAutospacing="off" w:line="259" w:lineRule="auto"/>
              <w:ind w:left="220" w:right="0"/>
              <w:jc w:val="left"/>
            </w:pPr>
            <w:r w:rsidRPr="16130770" w:rsidR="16130770">
              <w:rPr>
                <w:rFonts w:ascii="Arial" w:hAnsi="Arial" w:eastAsia="Arial" w:cs="Arial"/>
              </w:rPr>
              <w:t>Anas</w:t>
            </w:r>
          </w:p>
        </w:tc>
      </w:tr>
      <w:tr w:rsidR="16130770" w:rsidTr="16130770" w14:paraId="35262E84">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2DBC10BE" w14:textId="7FD856E0">
            <w:pPr>
              <w:pStyle w:val="Normal"/>
              <w:rPr>
                <w:rFonts w:ascii="Arial" w:hAnsi="Arial" w:eastAsia="Arial" w:cs="Arial"/>
              </w:rPr>
            </w:pPr>
            <w:r w:rsidRPr="16130770" w:rsidR="16130770">
              <w:rPr>
                <w:rFonts w:ascii="Arial" w:hAnsi="Arial" w:eastAsia="Arial" w:cs="Arial"/>
              </w:rPr>
              <w:t>11/11/24</w:t>
            </w: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70169C99" w14:textId="1BFD2AF9">
            <w:pPr>
              <w:pStyle w:val="Normal"/>
              <w:jc w:val="center"/>
              <w:rPr>
                <w:rFonts w:ascii="Arial" w:hAnsi="Arial" w:eastAsia="Arial" w:cs="Arial"/>
              </w:rPr>
            </w:pPr>
            <w:r w:rsidRPr="16130770" w:rsidR="16130770">
              <w:rPr>
                <w:rFonts w:ascii="Arial" w:hAnsi="Arial" w:eastAsia="Arial" w:cs="Arial"/>
              </w:rPr>
              <w:t>2.0.0</w:t>
            </w: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580950A4" w14:textId="117A33B4">
            <w:pPr>
              <w:pStyle w:val="Normal"/>
              <w:rPr>
                <w:rFonts w:ascii="Arial" w:hAnsi="Arial" w:eastAsia="Arial" w:cs="Arial"/>
              </w:rPr>
            </w:pPr>
            <w:r w:rsidRPr="16130770" w:rsidR="16130770">
              <w:rPr>
                <w:rFonts w:ascii="Arial" w:hAnsi="Arial" w:eastAsia="Arial" w:cs="Arial"/>
              </w:rPr>
              <w:t>Added Figma Images</w:t>
            </w: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44173DD3" w14:textId="65D33C69">
            <w:pPr>
              <w:pStyle w:val="Normal"/>
              <w:rPr>
                <w:rFonts w:ascii="Arial" w:hAnsi="Arial" w:eastAsia="Arial" w:cs="Arial"/>
              </w:rPr>
            </w:pPr>
            <w:r w:rsidRPr="16130770" w:rsidR="16130770">
              <w:rPr>
                <w:rFonts w:ascii="Arial" w:hAnsi="Arial" w:eastAsia="Arial" w:cs="Arial"/>
              </w:rPr>
              <w:t>Ishmam</w:t>
            </w:r>
          </w:p>
        </w:tc>
      </w:tr>
      <w:tr w:rsidR="16130770" w:rsidTr="16130770" w14:paraId="311648E2">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222368D3" w14:textId="6F979C87">
            <w:pPr>
              <w:pStyle w:val="Normal"/>
              <w:rPr>
                <w:rFonts w:ascii="Arial" w:hAnsi="Arial" w:eastAsia="Arial" w:cs="Arial"/>
              </w:rPr>
            </w:pP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17B88972" w14:textId="2C9847F2">
            <w:pPr>
              <w:pStyle w:val="Normal"/>
              <w:jc w:val="center"/>
              <w:rPr>
                <w:rFonts w:ascii="Arial" w:hAnsi="Arial" w:eastAsia="Arial" w:cs="Arial"/>
              </w:rPr>
            </w:pP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381452E2" w14:textId="3D1EF6C3">
            <w:pPr>
              <w:pStyle w:val="Normal"/>
              <w:rPr>
                <w:rFonts w:ascii="Arial" w:hAnsi="Arial" w:eastAsia="Arial" w:cs="Arial"/>
              </w:rPr>
            </w:pP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0524CA2D" w14:textId="108EEA78">
            <w:pPr>
              <w:pStyle w:val="Normal"/>
              <w:rPr>
                <w:rFonts w:ascii="Arial" w:hAnsi="Arial" w:eastAsia="Arial" w:cs="Arial"/>
              </w:rPr>
            </w:pPr>
          </w:p>
        </w:tc>
      </w:tr>
      <w:tr w:rsidR="16130770" w:rsidTr="16130770" w14:paraId="22C0CAF0">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1D042E49" w14:textId="0E042F64">
            <w:pPr>
              <w:pStyle w:val="Normal"/>
              <w:rPr>
                <w:rFonts w:ascii="Arial" w:hAnsi="Arial" w:eastAsia="Arial" w:cs="Arial"/>
              </w:rPr>
            </w:pP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6D3BAECD" w14:textId="65297B1B">
            <w:pPr>
              <w:pStyle w:val="Normal"/>
              <w:jc w:val="center"/>
              <w:rPr>
                <w:rFonts w:ascii="Arial" w:hAnsi="Arial" w:eastAsia="Arial" w:cs="Arial"/>
              </w:rPr>
            </w:pP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46DA7792" w14:textId="7433F7B4">
            <w:pPr>
              <w:pStyle w:val="Normal"/>
              <w:rPr>
                <w:rFonts w:ascii="Arial" w:hAnsi="Arial" w:eastAsia="Arial" w:cs="Arial"/>
              </w:rPr>
            </w:pP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5129AE35" w14:textId="3B777DAC">
            <w:pPr>
              <w:pStyle w:val="Normal"/>
              <w:rPr>
                <w:rFonts w:ascii="Arial" w:hAnsi="Arial" w:eastAsia="Arial" w:cs="Arial"/>
              </w:rPr>
            </w:pPr>
          </w:p>
        </w:tc>
      </w:tr>
      <w:tr w:rsidR="16130770" w:rsidTr="16130770" w14:paraId="3EE99947">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550AA287" w14:textId="01FB0BD5">
            <w:pPr>
              <w:pStyle w:val="Normal"/>
              <w:rPr>
                <w:rFonts w:ascii="Arial" w:hAnsi="Arial" w:eastAsia="Arial" w:cs="Arial"/>
              </w:rPr>
            </w:pP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46F463B1" w14:textId="3E2F4DCF">
            <w:pPr>
              <w:pStyle w:val="Normal"/>
              <w:jc w:val="center"/>
              <w:rPr>
                <w:rFonts w:ascii="Arial" w:hAnsi="Arial" w:eastAsia="Arial" w:cs="Arial"/>
              </w:rPr>
            </w:pP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5F1A4476" w14:textId="4255B18F">
            <w:pPr>
              <w:pStyle w:val="Normal"/>
              <w:rPr>
                <w:rFonts w:ascii="Arial" w:hAnsi="Arial" w:eastAsia="Arial" w:cs="Arial"/>
              </w:rPr>
            </w:pP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3F3C7F83" w14:textId="6A4B39D2">
            <w:pPr>
              <w:pStyle w:val="Normal"/>
              <w:rPr>
                <w:rFonts w:ascii="Arial" w:hAnsi="Arial" w:eastAsia="Arial" w:cs="Arial"/>
              </w:rPr>
            </w:pPr>
          </w:p>
        </w:tc>
      </w:tr>
      <w:tr w:rsidR="16130770" w:rsidTr="16130770" w14:paraId="3C98D525">
        <w:trPr>
          <w:trHeight w:val="300"/>
        </w:trPr>
        <w:tc>
          <w:tcPr>
            <w:tcW w:w="2304"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54FC5B77" w14:textId="61022013">
            <w:pPr>
              <w:pStyle w:val="Normal"/>
              <w:rPr>
                <w:rFonts w:ascii="Arial" w:hAnsi="Arial" w:eastAsia="Arial" w:cs="Arial"/>
              </w:rPr>
            </w:pPr>
          </w:p>
        </w:tc>
        <w:tc>
          <w:tcPr>
            <w:tcW w:w="1152"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top"/>
          </w:tcPr>
          <w:p w:rsidR="16130770" w:rsidP="16130770" w:rsidRDefault="16130770" w14:paraId="140E741D" w14:textId="15333AF6">
            <w:pPr>
              <w:pStyle w:val="Normal"/>
              <w:jc w:val="center"/>
              <w:rPr>
                <w:rFonts w:ascii="Arial" w:hAnsi="Arial" w:eastAsia="Arial" w:cs="Arial"/>
              </w:rPr>
            </w:pPr>
          </w:p>
        </w:tc>
        <w:tc>
          <w:tcPr>
            <w:tcW w:w="382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59D66D2E" w14:textId="31478766">
            <w:pPr>
              <w:pStyle w:val="Normal"/>
              <w:rPr>
                <w:rFonts w:ascii="Arial" w:hAnsi="Arial" w:eastAsia="Arial" w:cs="Arial"/>
              </w:rPr>
            </w:pPr>
          </w:p>
        </w:tc>
        <w:tc>
          <w:tcPr>
            <w:tcW w:w="2223"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2252A4E4" w14:textId="303211E2">
            <w:pPr>
              <w:pStyle w:val="Normal"/>
              <w:rPr>
                <w:rFonts w:ascii="Arial" w:hAnsi="Arial" w:eastAsia="Arial" w:cs="Arial"/>
              </w:rPr>
            </w:pPr>
          </w:p>
        </w:tc>
      </w:tr>
    </w:tbl>
    <w:p w:rsidR="16130770" w:rsidRDefault="16130770" w14:paraId="4927137C" w14:textId="07819674"/>
    <w:p w:rsidR="00E119C9" w:rsidP="16130770" w:rsidRDefault="00E119C9" w14:paraId="7816C8E4" w14:textId="40049ABC">
      <w:pPr>
        <w:pStyle w:val="Normal"/>
        <w:spacing w:before="7" w:line="100" w:lineRule="exact"/>
        <w:rPr>
          <w:rFonts w:ascii="Arial" w:hAnsi="Arial" w:eastAsia="Arial" w:cs="Arial"/>
          <w:sz w:val="11"/>
          <w:szCs w:val="11"/>
        </w:rPr>
      </w:pPr>
    </w:p>
    <w:p w:rsidR="00E119C9" w:rsidP="16130770" w:rsidRDefault="000E13DA" w14:paraId="35F54BD4" w14:textId="192FD03F">
      <w:pPr>
        <w:pStyle w:val="Normal"/>
        <w:spacing w:before="39" w:line="200" w:lineRule="exact"/>
        <w:ind/>
        <w:rPr>
          <w:rFonts w:ascii="Arial" w:hAnsi="Arial" w:eastAsia="Arial" w:cs="Arial"/>
        </w:rPr>
        <w:sectPr w:rsidR="00E119C9">
          <w:pgSz w:w="12240" w:h="15840" w:orient="portrait"/>
          <w:pgMar w:top="620" w:right="1240" w:bottom="280" w:left="1220" w:header="720" w:footer="720" w:gutter="0"/>
          <w:cols w:space="720"/>
          <w:headerReference w:type="default" r:id="R724f289cc6aa4f49"/>
          <w:footerReference w:type="default" r:id="Ree024786fb524ecc"/>
        </w:sectPr>
      </w:pPr>
      <w:r w:rsidRPr="16130770">
        <w:rPr>
          <w:rFonts w:ascii="Arial" w:hAnsi="Arial" w:eastAsia="Arial" w:cs="Arial"/>
          <w:spacing w:val="-1"/>
        </w:rPr>
        <w:t>C</w:t>
      </w:r>
      <w:r w:rsidRPr="16130770">
        <w:rPr>
          <w:rFonts w:ascii="Arial" w:hAnsi="Arial" w:eastAsia="Arial" w:cs="Arial"/>
          <w:spacing w:val="1"/>
        </w:rPr>
        <w:t>o</w:t>
      </w:r>
      <w:r w:rsidRPr="16130770">
        <w:rPr>
          <w:rFonts w:ascii="Arial" w:hAnsi="Arial" w:eastAsia="Arial" w:cs="Arial"/>
          <w:spacing w:val="-1"/>
        </w:rPr>
        <w:t>nfi</w:t>
      </w:r>
      <w:r w:rsidRPr="16130770">
        <w:rPr>
          <w:rFonts w:ascii="Arial" w:hAnsi="Arial" w:eastAsia="Arial" w:cs="Arial"/>
          <w:spacing w:val="1"/>
        </w:rPr>
        <w:t>d</w:t>
      </w:r>
      <w:r w:rsidRPr="16130770">
        <w:rPr>
          <w:rFonts w:ascii="Arial" w:hAnsi="Arial" w:eastAsia="Arial" w:cs="Arial"/>
          <w:spacing w:val="-1"/>
        </w:rPr>
        <w:t>e</w:t>
      </w:r>
      <w:r w:rsidRPr="16130770">
        <w:rPr>
          <w:rFonts w:ascii="Arial" w:hAnsi="Arial" w:eastAsia="Arial" w:cs="Arial"/>
          <w:spacing w:val="1"/>
        </w:rPr>
        <w:t>n</w:t>
      </w:r>
      <w:r w:rsidRPr="16130770">
        <w:rPr>
          <w:rFonts w:ascii="Arial" w:hAnsi="Arial" w:eastAsia="Arial" w:cs="Arial"/>
          <w:spacing w:val="-1"/>
        </w:rPr>
        <w:t>tia</w:t>
      </w:r>
      <w:r w:rsidRPr="16130770">
        <w:rPr>
          <w:rFonts w:ascii="Arial" w:hAnsi="Arial" w:eastAsia="Arial" w:cs="Arial"/>
        </w:rPr>
        <w:t xml:space="preserve">l                                                 </w:t>
      </w:r>
      <w:r w:rsidRPr="16130770">
        <w:rPr>
          <w:rFonts w:ascii="Arial" w:hAnsi="Arial" w:eastAsia="Arial" w:cs="Arial"/>
          <w:spacing w:val="40"/>
        </w:rPr>
        <w:t xml:space="preserve">  </w:t>
      </w:r>
      <w:r w:rsidRPr="16130770">
        <w:rPr>
          <w:rFonts w:ascii="Arial" w:hAnsi="Arial" w:eastAsia="Arial" w:cs="Arial"/>
        </w:rPr>
        <w:t>©</w:t>
      </w:r>
      <w:r w:rsidRPr="16130770" w:rsidR="00D3014A">
        <w:rPr>
          <w:rFonts w:ascii="Arial" w:hAnsi="Arial" w:eastAsia="Arial" w:cs="Arial"/>
        </w:rPr>
        <w:t xml:space="preserve">Big </w:t>
      </w:r>
      <w:r w:rsidRPr="16130770" w:rsidR="00D3014A">
        <w:rPr>
          <w:rFonts w:ascii="Arial" w:hAnsi="Arial" w:eastAsia="Arial" w:cs="Arial"/>
        </w:rPr>
        <w:t xml:space="preserve">Bidness</w:t>
      </w:r>
      <w:r w:rsidRPr="16130770" w:rsidR="00D3014A">
        <w:rPr>
          <w:rFonts w:ascii="Arial" w:hAnsi="Arial" w:eastAsia="Arial" w:cs="Arial"/>
        </w:rPr>
        <w:t xml:space="preserve">. </w:t>
      </w:r>
      <w:r w:rsidRPr="16130770">
        <w:rPr>
          <w:rFonts w:ascii="Arial" w:hAnsi="Arial" w:eastAsia="Arial" w:cs="Arial"/>
        </w:rPr>
        <w:t xml:space="preserve"> </w:t>
      </w:r>
      <w:r w:rsidRPr="16130770">
        <w:rPr>
          <w:rFonts w:ascii="Arial" w:hAnsi="Arial" w:eastAsia="Arial" w:cs="Arial"/>
        </w:rPr>
        <w:t xml:space="preserve">                                                                 </w:t>
      </w:r>
      <w:r w:rsidRPr="16130770">
        <w:rPr>
          <w:rFonts w:ascii="Arial" w:hAnsi="Arial" w:eastAsia="Arial" w:cs="Arial"/>
        </w:rPr>
        <w:t>Page</w:t>
      </w:r>
      <w:r w:rsidRPr="16130770">
        <w:rPr>
          <w:rFonts w:ascii="Arial" w:hAnsi="Arial" w:eastAsia="Arial" w:cs="Arial"/>
          <w:spacing w:val="-1"/>
        </w:rPr>
        <w:t xml:space="preserve"> </w:t>
      </w:r>
      <w:r w:rsidRPr="16130770">
        <w:rPr>
          <w:rFonts w:ascii="Arial" w:hAnsi="Arial" w:eastAsia="Arial" w:cs="Arial"/>
        </w:rPr>
        <w:t>2</w:t>
      </w:r>
    </w:p>
    <w:p w:rsidR="00E119C9" w:rsidRDefault="00E119C9" w14:paraId="1E6AE354" w14:textId="77777777">
      <w:pPr>
        <w:spacing w:before="2" w:line="80" w:lineRule="exact"/>
        <w:rPr>
          <w:sz w:val="9"/>
          <w:szCs w:val="9"/>
        </w:rPr>
      </w:pPr>
    </w:p>
    <w:tbl>
      <w:tblPr>
        <w:tblW w:w="0" w:type="auto"/>
        <w:tblInd w:w="96" w:type="dxa"/>
        <w:tblLayout w:type="fixed"/>
        <w:tblCellMar>
          <w:left w:w="0" w:type="dxa"/>
          <w:right w:w="0" w:type="dxa"/>
        </w:tblCellMar>
        <w:tblLook w:val="01E0" w:firstRow="1" w:lastRow="1" w:firstColumn="1" w:lastColumn="1" w:noHBand="0" w:noVBand="0"/>
      </w:tblPr>
      <w:tblGrid>
        <w:gridCol w:w="6379"/>
        <w:gridCol w:w="3179"/>
      </w:tblGrid>
      <w:tr w:rsidR="00E119C9" w:rsidTr="16130770" w14:paraId="7BDA87AD" w14:textId="77777777">
        <w:trPr>
          <w:trHeight w:val="295" w:hRule="exact"/>
        </w:trPr>
        <w:tc>
          <w:tcPr>
            <w:tcW w:w="63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RDefault="009A0A16" w14:paraId="059FC2CB" w14:textId="6FBBB885">
            <w:pPr>
              <w:spacing w:before="8"/>
              <w:ind w:left="100"/>
            </w:pPr>
            <w:r>
              <w:t>Mini E-bidding System</w:t>
            </w:r>
          </w:p>
        </w:tc>
        <w:tc>
          <w:tcPr>
            <w:tcW w:w="31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RDefault="000E13DA" w14:paraId="5D009ED7" w14:textId="79497364">
            <w:pPr>
              <w:spacing w:before="47"/>
              <w:ind w:left="201"/>
            </w:pPr>
            <w:r>
              <w:rPr/>
              <w:t>V</w:t>
            </w:r>
            <w:r>
              <w:rPr>
                <w:spacing w:val="-1"/>
              </w:rPr>
              <w:t>e</w:t>
            </w:r>
            <w:r>
              <w:rPr/>
              <w:t xml:space="preserve">rsion:          </w:t>
            </w:r>
            <w:r>
              <w:rPr>
                <w:spacing w:val="1"/>
              </w:rPr>
              <w:t xml:space="preserve"> 2</w:t>
            </w:r>
            <w:r>
              <w:rPr>
                <w:spacing w:val="-1"/>
              </w:rPr>
              <w:t>.</w:t>
            </w:r>
            <w:r>
              <w:rPr>
                <w:spacing w:val="1"/>
              </w:rPr>
              <w:t>0</w:t>
            </w:r>
          </w:p>
        </w:tc>
      </w:tr>
      <w:tr w:rsidR="00E119C9" w:rsidTr="16130770" w14:paraId="58366DE8" w14:textId="77777777">
        <w:trPr>
          <w:trHeight w:val="254" w:hRule="exact"/>
        </w:trPr>
        <w:tc>
          <w:tcPr>
            <w:tcW w:w="63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RDefault="000E13DA" w14:paraId="0993F56E" w14:textId="77777777">
            <w:pPr>
              <w:spacing w:before="8"/>
              <w:ind w:left="100"/>
            </w:pPr>
            <w:r>
              <w:t>S</w:t>
            </w:r>
            <w:r>
              <w:rPr>
                <w:spacing w:val="1"/>
              </w:rPr>
              <w:t>o</w:t>
            </w:r>
            <w:r>
              <w:t>f</w:t>
            </w:r>
            <w:r>
              <w:rPr>
                <w:spacing w:val="-2"/>
              </w:rPr>
              <w:t>t</w:t>
            </w:r>
            <w:r>
              <w:t>ware</w:t>
            </w:r>
            <w:r>
              <w:rPr>
                <w:spacing w:val="-1"/>
              </w:rPr>
              <w:t xml:space="preserve"> Requi</w:t>
            </w:r>
            <w:r>
              <w:t>re</w:t>
            </w:r>
            <w:r>
              <w:rPr>
                <w:spacing w:val="-2"/>
              </w:rPr>
              <w:t>m</w:t>
            </w:r>
            <w:r>
              <w:t>e</w:t>
            </w:r>
            <w:r>
              <w:rPr>
                <w:spacing w:val="1"/>
              </w:rPr>
              <w:t>n</w:t>
            </w:r>
            <w:r>
              <w:t>ts S</w:t>
            </w:r>
            <w:r>
              <w:rPr>
                <w:spacing w:val="1"/>
              </w:rPr>
              <w:t>p</w:t>
            </w:r>
            <w:r>
              <w:rPr>
                <w:spacing w:val="-1"/>
              </w:rPr>
              <w:t>eci</w:t>
            </w:r>
            <w:r>
              <w:t>fi</w:t>
            </w:r>
            <w:r>
              <w:rPr>
                <w:spacing w:val="-1"/>
              </w:rPr>
              <w:t>cati</w:t>
            </w:r>
            <w:r>
              <w:rPr>
                <w:spacing w:val="1"/>
              </w:rPr>
              <w:t>o</w:t>
            </w:r>
            <w:r>
              <w:t>n</w:t>
            </w:r>
          </w:p>
        </w:tc>
        <w:tc>
          <w:tcPr>
            <w:tcW w:w="31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RDefault="000E13DA" w14:paraId="0C3B40ED" w14:textId="48609F22">
            <w:pPr>
              <w:spacing w:before="8"/>
              <w:ind w:left="199"/>
            </w:pPr>
            <w:r>
              <w:rPr/>
              <w:t>Da</w:t>
            </w:r>
            <w:r>
              <w:rPr>
                <w:spacing w:val="-1"/>
              </w:rPr>
              <w:t>te</w:t>
            </w:r>
            <w:r>
              <w:rPr/>
              <w:t xml:space="preserve">:  </w:t>
            </w:r>
            <w:r w:rsidR="00673051">
              <w:rPr>
                <w:spacing w:val="-1"/>
              </w:rPr>
              <w:t>12/11/24</w:t>
            </w:r>
          </w:p>
        </w:tc>
      </w:tr>
      <w:tr w:rsidR="00E119C9" w:rsidTr="16130770" w14:paraId="53119A65" w14:textId="77777777">
        <w:trPr>
          <w:trHeight w:val="256" w:hRule="exact"/>
        </w:trPr>
        <w:tc>
          <w:tcPr>
            <w:tcW w:w="9558" w:type="dxa"/>
            <w:gridSpan w:val="2"/>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RDefault="00673051" w14:paraId="3B2344C2" w14:textId="21D40B25">
            <w:pPr>
              <w:spacing w:before="8"/>
              <w:ind w:left="100"/>
            </w:pPr>
            <w:r>
              <w:t>Team S</w:t>
            </w:r>
          </w:p>
        </w:tc>
      </w:tr>
    </w:tbl>
    <w:p w:rsidR="00E119C9" w:rsidRDefault="00E119C9" w14:paraId="655CFF50" w14:textId="77777777">
      <w:pPr>
        <w:spacing w:before="16" w:line="200" w:lineRule="exact"/>
      </w:pPr>
    </w:p>
    <w:p w:rsidR="16130770" w:rsidP="16130770" w:rsidRDefault="16130770" w14:paraId="3E2F8984" w14:textId="3470081B">
      <w:pPr>
        <w:spacing w:before="14"/>
        <w:ind w:left="720" w:right="3313"/>
        <w:jc w:val="center"/>
        <w:rPr>
          <w:rFonts w:ascii="Arial" w:hAnsi="Arial" w:eastAsia="Arial" w:cs="Arial"/>
          <w:b w:val="1"/>
          <w:bCs w:val="1"/>
          <w:sz w:val="18"/>
          <w:szCs w:val="18"/>
        </w:rPr>
      </w:pPr>
    </w:p>
    <w:p w:rsidR="00E119C9" w:rsidP="16130770" w:rsidRDefault="00E119C9" w14:paraId="24FAE52A" w14:textId="2982C73C">
      <w:pPr>
        <w:spacing w:before="14" w:line="240" w:lineRule="exact"/>
        <w:ind w:left="3333" w:right="3313"/>
        <w:jc w:val="center"/>
        <w:rPr>
          <w:rFonts w:ascii="Arial" w:hAnsi="Arial" w:eastAsia="Arial" w:cs="Arial"/>
          <w:sz w:val="36"/>
          <w:szCs w:val="36"/>
        </w:rPr>
      </w:pPr>
      <w:r w:rsidRPr="16130770" w:rsidR="16130770">
        <w:rPr>
          <w:rFonts w:ascii="Arial" w:hAnsi="Arial" w:eastAsia="Arial" w:cs="Arial"/>
          <w:b w:val="1"/>
          <w:bCs w:val="1"/>
          <w:sz w:val="36"/>
          <w:szCs w:val="36"/>
        </w:rPr>
        <w:t>Table of Contents</w:t>
      </w:r>
    </w:p>
    <w:p w:rsidR="16130770" w:rsidP="16130770" w:rsidRDefault="16130770" w14:paraId="1E3F631D" w14:textId="48445CD0">
      <w:pPr>
        <w:ind w:left="220"/>
      </w:pPr>
    </w:p>
    <w:sdt>
      <w:sdtPr>
        <w:id w:val="354201777"/>
        <w:docPartObj>
          <w:docPartGallery w:val="Table of Contents"/>
          <w:docPartUnique/>
        </w:docPartObj>
      </w:sdtPr>
      <w:sdtContent>
        <w:p w:rsidR="16130770" w:rsidP="16130770" w:rsidRDefault="16130770" w14:paraId="2474FB7C" w14:textId="06C7C984">
          <w:pPr>
            <w:pStyle w:val="TOC1"/>
            <w:tabs>
              <w:tab w:val="right" w:leader="hyphen" w:pos="9780"/>
            </w:tabs>
            <w:bidi w:val="0"/>
            <w:rPr>
              <w:rStyle w:val="Hyperlink"/>
            </w:rPr>
          </w:pPr>
          <w:r>
            <w:fldChar w:fldCharType="begin"/>
          </w:r>
          <w:r>
            <w:instrText xml:space="preserve">TOC \o "1-3" \z \u \h</w:instrText>
          </w:r>
          <w:r>
            <w:fldChar w:fldCharType="separate"/>
          </w:r>
          <w:hyperlink w:anchor="_Toc298505351">
            <w:r w:rsidRPr="16130770" w:rsidR="16130770">
              <w:rPr>
                <w:rStyle w:val="Hyperlink"/>
              </w:rPr>
              <w:t>Software Requirements Specification</w:t>
            </w:r>
            <w:r>
              <w:tab/>
            </w:r>
            <w:r>
              <w:fldChar w:fldCharType="begin"/>
            </w:r>
            <w:r>
              <w:instrText xml:space="preserve">PAGEREF _Toc298505351 \h</w:instrText>
            </w:r>
            <w:r>
              <w:fldChar w:fldCharType="separate"/>
            </w:r>
            <w:r w:rsidRPr="16130770" w:rsidR="16130770">
              <w:rPr>
                <w:rStyle w:val="Hyperlink"/>
              </w:rPr>
              <w:t>5</w:t>
            </w:r>
            <w:r>
              <w:fldChar w:fldCharType="end"/>
            </w:r>
          </w:hyperlink>
        </w:p>
        <w:p w:rsidR="16130770" w:rsidP="16130770" w:rsidRDefault="16130770" w14:paraId="40B3D2AB" w14:textId="4612014E">
          <w:pPr>
            <w:pStyle w:val="TOC2"/>
            <w:tabs>
              <w:tab w:val="right" w:leader="hyphen" w:pos="9780"/>
            </w:tabs>
            <w:bidi w:val="0"/>
            <w:rPr>
              <w:rStyle w:val="Hyperlink"/>
            </w:rPr>
          </w:pPr>
          <w:hyperlink w:anchor="_Toc204844422">
            <w:r w:rsidRPr="16130770" w:rsidR="16130770">
              <w:rPr>
                <w:rStyle w:val="Hyperlink"/>
              </w:rPr>
              <w:t>1. Introduction</w:t>
            </w:r>
            <w:r>
              <w:tab/>
            </w:r>
            <w:r>
              <w:fldChar w:fldCharType="begin"/>
            </w:r>
            <w:r>
              <w:instrText xml:space="preserve">PAGEREF _Toc204844422 \h</w:instrText>
            </w:r>
            <w:r>
              <w:fldChar w:fldCharType="separate"/>
            </w:r>
            <w:r w:rsidRPr="16130770" w:rsidR="16130770">
              <w:rPr>
                <w:rStyle w:val="Hyperlink"/>
              </w:rPr>
              <w:t>5</w:t>
            </w:r>
            <w:r>
              <w:fldChar w:fldCharType="end"/>
            </w:r>
          </w:hyperlink>
        </w:p>
        <w:p w:rsidR="16130770" w:rsidP="16130770" w:rsidRDefault="16130770" w14:paraId="59829D6C" w14:textId="30D78D7E">
          <w:pPr>
            <w:pStyle w:val="TOC3"/>
            <w:tabs>
              <w:tab w:val="right" w:leader="hyphen" w:pos="9780"/>
            </w:tabs>
            <w:bidi w:val="0"/>
            <w:rPr>
              <w:rStyle w:val="Hyperlink"/>
            </w:rPr>
          </w:pPr>
          <w:hyperlink w:anchor="_Toc1148815605">
            <w:r w:rsidRPr="16130770" w:rsidR="16130770">
              <w:rPr>
                <w:rStyle w:val="Hyperlink"/>
              </w:rPr>
              <w:t>1.1 Purpose</w:t>
            </w:r>
            <w:r>
              <w:tab/>
            </w:r>
            <w:r>
              <w:fldChar w:fldCharType="begin"/>
            </w:r>
            <w:r>
              <w:instrText xml:space="preserve">PAGEREF _Toc1148815605 \h</w:instrText>
            </w:r>
            <w:r>
              <w:fldChar w:fldCharType="separate"/>
            </w:r>
            <w:r w:rsidRPr="16130770" w:rsidR="16130770">
              <w:rPr>
                <w:rStyle w:val="Hyperlink"/>
              </w:rPr>
              <w:t>5</w:t>
            </w:r>
            <w:r>
              <w:fldChar w:fldCharType="end"/>
            </w:r>
          </w:hyperlink>
        </w:p>
        <w:p w:rsidR="16130770" w:rsidP="16130770" w:rsidRDefault="16130770" w14:paraId="43EE9F15" w14:textId="2AC3311E">
          <w:pPr>
            <w:pStyle w:val="TOC3"/>
            <w:tabs>
              <w:tab w:val="right" w:leader="hyphen" w:pos="9780"/>
            </w:tabs>
            <w:bidi w:val="0"/>
            <w:rPr>
              <w:rStyle w:val="Hyperlink"/>
            </w:rPr>
          </w:pPr>
          <w:hyperlink w:anchor="_Toc1116197072">
            <w:r w:rsidRPr="16130770" w:rsidR="16130770">
              <w:rPr>
                <w:rStyle w:val="Hyperlink"/>
              </w:rPr>
              <w:t>1.2 Scope</w:t>
            </w:r>
            <w:r>
              <w:tab/>
            </w:r>
            <w:r>
              <w:fldChar w:fldCharType="begin"/>
            </w:r>
            <w:r>
              <w:instrText xml:space="preserve">PAGEREF _Toc1116197072 \h</w:instrText>
            </w:r>
            <w:r>
              <w:fldChar w:fldCharType="separate"/>
            </w:r>
            <w:r w:rsidRPr="16130770" w:rsidR="16130770">
              <w:rPr>
                <w:rStyle w:val="Hyperlink"/>
              </w:rPr>
              <w:t>5</w:t>
            </w:r>
            <w:r>
              <w:fldChar w:fldCharType="end"/>
            </w:r>
          </w:hyperlink>
        </w:p>
        <w:p w:rsidR="16130770" w:rsidP="16130770" w:rsidRDefault="16130770" w14:paraId="2E12E567" w14:textId="4B2B67D8">
          <w:pPr>
            <w:pStyle w:val="TOC3"/>
            <w:tabs>
              <w:tab w:val="right" w:leader="hyphen" w:pos="9780"/>
            </w:tabs>
            <w:bidi w:val="0"/>
            <w:rPr>
              <w:rStyle w:val="Hyperlink"/>
            </w:rPr>
          </w:pPr>
          <w:hyperlink w:anchor="_Toc850120616">
            <w:r w:rsidRPr="16130770" w:rsidR="16130770">
              <w:rPr>
                <w:rStyle w:val="Hyperlink"/>
              </w:rPr>
              <w:t>1.3 Definitions, Acronyms, and Abbreviations</w:t>
            </w:r>
            <w:r>
              <w:tab/>
            </w:r>
            <w:r>
              <w:fldChar w:fldCharType="begin"/>
            </w:r>
            <w:r>
              <w:instrText xml:space="preserve">PAGEREF _Toc850120616 \h</w:instrText>
            </w:r>
            <w:r>
              <w:fldChar w:fldCharType="separate"/>
            </w:r>
            <w:r w:rsidRPr="16130770" w:rsidR="16130770">
              <w:rPr>
                <w:rStyle w:val="Hyperlink"/>
              </w:rPr>
              <w:t>6</w:t>
            </w:r>
            <w:r>
              <w:fldChar w:fldCharType="end"/>
            </w:r>
          </w:hyperlink>
        </w:p>
        <w:p w:rsidR="16130770" w:rsidP="16130770" w:rsidRDefault="16130770" w14:paraId="11CBD0C0" w14:textId="6DA2B9B3">
          <w:pPr>
            <w:pStyle w:val="TOC3"/>
            <w:tabs>
              <w:tab w:val="right" w:leader="hyphen" w:pos="9780"/>
            </w:tabs>
            <w:bidi w:val="0"/>
            <w:rPr>
              <w:rStyle w:val="Hyperlink"/>
            </w:rPr>
          </w:pPr>
          <w:hyperlink w:anchor="_Toc1728210249">
            <w:r w:rsidRPr="16130770" w:rsidR="16130770">
              <w:rPr>
                <w:rStyle w:val="Hyperlink"/>
              </w:rPr>
              <w:t>1.4 References</w:t>
            </w:r>
            <w:r>
              <w:tab/>
            </w:r>
            <w:r>
              <w:fldChar w:fldCharType="begin"/>
            </w:r>
            <w:r>
              <w:instrText xml:space="preserve">PAGEREF _Toc1728210249 \h</w:instrText>
            </w:r>
            <w:r>
              <w:fldChar w:fldCharType="separate"/>
            </w:r>
            <w:r w:rsidRPr="16130770" w:rsidR="16130770">
              <w:rPr>
                <w:rStyle w:val="Hyperlink"/>
              </w:rPr>
              <w:t>6</w:t>
            </w:r>
            <w:r>
              <w:fldChar w:fldCharType="end"/>
            </w:r>
          </w:hyperlink>
        </w:p>
        <w:p w:rsidR="16130770" w:rsidP="16130770" w:rsidRDefault="16130770" w14:paraId="694635C4" w14:textId="29A4DBF4">
          <w:pPr>
            <w:pStyle w:val="TOC3"/>
            <w:tabs>
              <w:tab w:val="right" w:leader="hyphen" w:pos="9780"/>
            </w:tabs>
            <w:bidi w:val="0"/>
            <w:rPr>
              <w:rStyle w:val="Hyperlink"/>
            </w:rPr>
          </w:pPr>
          <w:hyperlink w:anchor="_Toc1809305703">
            <w:r w:rsidRPr="16130770" w:rsidR="16130770">
              <w:rPr>
                <w:rStyle w:val="Hyperlink"/>
              </w:rPr>
              <w:t>1.5 Overview</w:t>
            </w:r>
            <w:r>
              <w:tab/>
            </w:r>
            <w:r>
              <w:fldChar w:fldCharType="begin"/>
            </w:r>
            <w:r>
              <w:instrText xml:space="preserve">PAGEREF _Toc1809305703 \h</w:instrText>
            </w:r>
            <w:r>
              <w:fldChar w:fldCharType="separate"/>
            </w:r>
            <w:r w:rsidRPr="16130770" w:rsidR="16130770">
              <w:rPr>
                <w:rStyle w:val="Hyperlink"/>
              </w:rPr>
              <w:t>6</w:t>
            </w:r>
            <w:r>
              <w:fldChar w:fldCharType="end"/>
            </w:r>
          </w:hyperlink>
        </w:p>
        <w:p w:rsidR="16130770" w:rsidP="16130770" w:rsidRDefault="16130770" w14:paraId="2697F9ED" w14:textId="39517175">
          <w:pPr>
            <w:pStyle w:val="TOC3"/>
            <w:tabs>
              <w:tab w:val="right" w:leader="hyphen" w:pos="9780"/>
            </w:tabs>
            <w:bidi w:val="0"/>
            <w:rPr>
              <w:rStyle w:val="Hyperlink"/>
            </w:rPr>
          </w:pPr>
          <w:hyperlink w:anchor="_Toc2003243089">
            <w:r w:rsidRPr="16130770" w:rsidR="16130770">
              <w:rPr>
                <w:rStyle w:val="Hyperlink"/>
              </w:rPr>
              <w:t>1.6 Group Meeting Notes</w:t>
            </w:r>
            <w:r>
              <w:tab/>
            </w:r>
            <w:r>
              <w:fldChar w:fldCharType="begin"/>
            </w:r>
            <w:r>
              <w:instrText xml:space="preserve">PAGEREF _Toc2003243089 \h</w:instrText>
            </w:r>
            <w:r>
              <w:fldChar w:fldCharType="separate"/>
            </w:r>
            <w:r w:rsidRPr="16130770" w:rsidR="16130770">
              <w:rPr>
                <w:rStyle w:val="Hyperlink"/>
              </w:rPr>
              <w:t>6</w:t>
            </w:r>
            <w:r>
              <w:fldChar w:fldCharType="end"/>
            </w:r>
          </w:hyperlink>
        </w:p>
        <w:p w:rsidR="16130770" w:rsidP="16130770" w:rsidRDefault="16130770" w14:paraId="30195E8C" w14:textId="1E4980D6">
          <w:pPr>
            <w:pStyle w:val="TOC3"/>
            <w:tabs>
              <w:tab w:val="right" w:leader="hyphen" w:pos="9780"/>
            </w:tabs>
            <w:bidi w:val="0"/>
            <w:rPr>
              <w:rStyle w:val="Hyperlink"/>
            </w:rPr>
          </w:pPr>
          <w:hyperlink w:anchor="_Toc1792757269">
            <w:r w:rsidRPr="16130770" w:rsidR="16130770">
              <w:rPr>
                <w:rStyle w:val="Hyperlink"/>
              </w:rPr>
              <w:t>1.7 GitHub Repository</w:t>
            </w:r>
            <w:r>
              <w:tab/>
            </w:r>
            <w:r>
              <w:fldChar w:fldCharType="begin"/>
            </w:r>
            <w:r>
              <w:instrText xml:space="preserve">PAGEREF _Toc1792757269 \h</w:instrText>
            </w:r>
            <w:r>
              <w:fldChar w:fldCharType="separate"/>
            </w:r>
            <w:r w:rsidRPr="16130770" w:rsidR="16130770">
              <w:rPr>
                <w:rStyle w:val="Hyperlink"/>
              </w:rPr>
              <w:t>6</w:t>
            </w:r>
            <w:r>
              <w:fldChar w:fldCharType="end"/>
            </w:r>
          </w:hyperlink>
        </w:p>
        <w:p w:rsidR="16130770" w:rsidP="16130770" w:rsidRDefault="16130770" w14:paraId="5FA29084" w14:textId="2029205B">
          <w:pPr>
            <w:pStyle w:val="TOC2"/>
            <w:tabs>
              <w:tab w:val="right" w:leader="hyphen" w:pos="9780"/>
            </w:tabs>
            <w:bidi w:val="0"/>
            <w:rPr>
              <w:rStyle w:val="Hyperlink"/>
            </w:rPr>
          </w:pPr>
          <w:hyperlink w:anchor="_Toc204787738">
            <w:r w:rsidRPr="16130770" w:rsidR="16130770">
              <w:rPr>
                <w:rStyle w:val="Hyperlink"/>
              </w:rPr>
              <w:t>2. Overall Description</w:t>
            </w:r>
            <w:r>
              <w:tab/>
            </w:r>
            <w:r>
              <w:fldChar w:fldCharType="begin"/>
            </w:r>
            <w:r>
              <w:instrText xml:space="preserve">PAGEREF _Toc204787738 \h</w:instrText>
            </w:r>
            <w:r>
              <w:fldChar w:fldCharType="separate"/>
            </w:r>
            <w:r w:rsidRPr="16130770" w:rsidR="16130770">
              <w:rPr>
                <w:rStyle w:val="Hyperlink"/>
              </w:rPr>
              <w:t>7</w:t>
            </w:r>
            <w:r>
              <w:fldChar w:fldCharType="end"/>
            </w:r>
          </w:hyperlink>
        </w:p>
        <w:p w:rsidR="16130770" w:rsidP="16130770" w:rsidRDefault="16130770" w14:paraId="768CA955" w14:textId="4F95A533">
          <w:pPr>
            <w:pStyle w:val="TOC3"/>
            <w:tabs>
              <w:tab w:val="right" w:leader="hyphen" w:pos="9780"/>
            </w:tabs>
            <w:bidi w:val="0"/>
            <w:rPr>
              <w:rStyle w:val="Hyperlink"/>
            </w:rPr>
          </w:pPr>
          <w:hyperlink w:anchor="_Toc1807430907">
            <w:r w:rsidRPr="16130770" w:rsidR="16130770">
              <w:rPr>
                <w:rStyle w:val="Hyperlink"/>
              </w:rPr>
              <w:t>2.1 Use-Case Model Survey</w:t>
            </w:r>
            <w:r>
              <w:tab/>
            </w:r>
            <w:r>
              <w:fldChar w:fldCharType="begin"/>
            </w:r>
            <w:r>
              <w:instrText xml:space="preserve">PAGEREF _Toc1807430907 \h</w:instrText>
            </w:r>
            <w:r>
              <w:fldChar w:fldCharType="separate"/>
            </w:r>
            <w:r w:rsidRPr="16130770" w:rsidR="16130770">
              <w:rPr>
                <w:rStyle w:val="Hyperlink"/>
              </w:rPr>
              <w:t>7</w:t>
            </w:r>
            <w:r>
              <w:fldChar w:fldCharType="end"/>
            </w:r>
          </w:hyperlink>
        </w:p>
        <w:p w:rsidR="16130770" w:rsidP="16130770" w:rsidRDefault="16130770" w14:paraId="5F834CC2" w14:textId="488CE78A">
          <w:pPr>
            <w:pStyle w:val="TOC3"/>
            <w:tabs>
              <w:tab w:val="right" w:leader="hyphen" w:pos="9780"/>
            </w:tabs>
            <w:bidi w:val="0"/>
            <w:rPr>
              <w:rStyle w:val="Hyperlink"/>
            </w:rPr>
          </w:pPr>
          <w:hyperlink w:anchor="_Toc1562503567">
            <w:r w:rsidRPr="16130770" w:rsidR="16130770">
              <w:rPr>
                <w:rStyle w:val="Hyperlink"/>
              </w:rPr>
              <w:t>2.2 Assumptions and Dependencies</w:t>
            </w:r>
            <w:r>
              <w:tab/>
            </w:r>
            <w:r>
              <w:fldChar w:fldCharType="begin"/>
            </w:r>
            <w:r>
              <w:instrText xml:space="preserve">PAGEREF _Toc1562503567 \h</w:instrText>
            </w:r>
            <w:r>
              <w:fldChar w:fldCharType="separate"/>
            </w:r>
            <w:r w:rsidRPr="16130770" w:rsidR="16130770">
              <w:rPr>
                <w:rStyle w:val="Hyperlink"/>
              </w:rPr>
              <w:t>7</w:t>
            </w:r>
            <w:r>
              <w:fldChar w:fldCharType="end"/>
            </w:r>
          </w:hyperlink>
        </w:p>
        <w:p w:rsidR="16130770" w:rsidP="16130770" w:rsidRDefault="16130770" w14:paraId="4F3A4506" w14:textId="0B87C80B">
          <w:pPr>
            <w:pStyle w:val="TOC2"/>
            <w:tabs>
              <w:tab w:val="right" w:leader="hyphen" w:pos="9780"/>
            </w:tabs>
            <w:bidi w:val="0"/>
            <w:rPr>
              <w:rStyle w:val="Hyperlink"/>
            </w:rPr>
          </w:pPr>
          <w:hyperlink w:anchor="_Toc1476716063">
            <w:r w:rsidRPr="16130770" w:rsidR="16130770">
              <w:rPr>
                <w:rStyle w:val="Hyperlink"/>
              </w:rPr>
              <w:t>3. Specific Requirements</w:t>
            </w:r>
            <w:r>
              <w:tab/>
            </w:r>
            <w:r>
              <w:fldChar w:fldCharType="begin"/>
            </w:r>
            <w:r>
              <w:instrText xml:space="preserve">PAGEREF _Toc1476716063 \h</w:instrText>
            </w:r>
            <w:r>
              <w:fldChar w:fldCharType="separate"/>
            </w:r>
            <w:r w:rsidRPr="16130770" w:rsidR="16130770">
              <w:rPr>
                <w:rStyle w:val="Hyperlink"/>
              </w:rPr>
              <w:t>8</w:t>
            </w:r>
            <w:r>
              <w:fldChar w:fldCharType="end"/>
            </w:r>
          </w:hyperlink>
        </w:p>
        <w:p w:rsidR="16130770" w:rsidP="16130770" w:rsidRDefault="16130770" w14:paraId="41B68DCC" w14:textId="793E57BF">
          <w:pPr>
            <w:pStyle w:val="TOC3"/>
            <w:tabs>
              <w:tab w:val="right" w:leader="hyphen" w:pos="9780"/>
            </w:tabs>
            <w:bidi w:val="0"/>
            <w:rPr>
              <w:rStyle w:val="Hyperlink"/>
            </w:rPr>
          </w:pPr>
          <w:hyperlink w:anchor="_Toc68961663">
            <w:r w:rsidRPr="16130770" w:rsidR="16130770">
              <w:rPr>
                <w:rStyle w:val="Hyperlink"/>
              </w:rPr>
              <w:t>3.1 Use-Case Reports</w:t>
            </w:r>
            <w:r>
              <w:tab/>
            </w:r>
            <w:r>
              <w:fldChar w:fldCharType="begin"/>
            </w:r>
            <w:r>
              <w:instrText xml:space="preserve">PAGEREF _Toc68961663 \h</w:instrText>
            </w:r>
            <w:r>
              <w:fldChar w:fldCharType="separate"/>
            </w:r>
            <w:r w:rsidRPr="16130770" w:rsidR="16130770">
              <w:rPr>
                <w:rStyle w:val="Hyperlink"/>
              </w:rPr>
              <w:t>8</w:t>
            </w:r>
            <w:r>
              <w:fldChar w:fldCharType="end"/>
            </w:r>
          </w:hyperlink>
        </w:p>
        <w:p w:rsidR="16130770" w:rsidP="16130770" w:rsidRDefault="16130770" w14:paraId="1575985E" w14:textId="658FB1BB">
          <w:pPr>
            <w:pStyle w:val="TOC3"/>
            <w:tabs>
              <w:tab w:val="right" w:leader="hyphen" w:pos="9780"/>
            </w:tabs>
            <w:bidi w:val="0"/>
            <w:rPr>
              <w:rStyle w:val="Hyperlink"/>
            </w:rPr>
          </w:pPr>
          <w:hyperlink w:anchor="_Toc2103746393">
            <w:r w:rsidRPr="16130770" w:rsidR="16130770">
              <w:rPr>
                <w:rStyle w:val="Hyperlink"/>
              </w:rPr>
              <w:t>3.2 Supplementary Requirements</w:t>
            </w:r>
            <w:r>
              <w:tab/>
            </w:r>
            <w:r>
              <w:fldChar w:fldCharType="begin"/>
            </w:r>
            <w:r>
              <w:instrText xml:space="preserve">PAGEREF _Toc2103746393 \h</w:instrText>
            </w:r>
            <w:r>
              <w:fldChar w:fldCharType="separate"/>
            </w:r>
            <w:r w:rsidRPr="16130770" w:rsidR="16130770">
              <w:rPr>
                <w:rStyle w:val="Hyperlink"/>
              </w:rPr>
              <w:t>13</w:t>
            </w:r>
            <w:r>
              <w:fldChar w:fldCharType="end"/>
            </w:r>
          </w:hyperlink>
        </w:p>
        <w:p w:rsidR="16130770" w:rsidP="16130770" w:rsidRDefault="16130770" w14:paraId="3CDA3CEF" w14:textId="1E029503">
          <w:pPr>
            <w:pStyle w:val="TOC2"/>
            <w:tabs>
              <w:tab w:val="right" w:leader="hyphen" w:pos="9780"/>
            </w:tabs>
            <w:bidi w:val="0"/>
            <w:rPr>
              <w:rStyle w:val="Hyperlink"/>
            </w:rPr>
          </w:pPr>
          <w:hyperlink w:anchor="_Toc1139738978">
            <w:r w:rsidRPr="16130770" w:rsidR="16130770">
              <w:rPr>
                <w:rStyle w:val="Hyperlink"/>
              </w:rPr>
              <w:t>4. Supporting Information</w:t>
            </w:r>
            <w:r>
              <w:tab/>
            </w:r>
            <w:r>
              <w:fldChar w:fldCharType="begin"/>
            </w:r>
            <w:r>
              <w:instrText xml:space="preserve">PAGEREF _Toc1139738978 \h</w:instrText>
            </w:r>
            <w:r>
              <w:fldChar w:fldCharType="separate"/>
            </w:r>
            <w:r w:rsidRPr="16130770" w:rsidR="16130770">
              <w:rPr>
                <w:rStyle w:val="Hyperlink"/>
              </w:rPr>
              <w:t>13</w:t>
            </w:r>
            <w:r>
              <w:fldChar w:fldCharType="end"/>
            </w:r>
          </w:hyperlink>
        </w:p>
        <w:p w:rsidR="16130770" w:rsidP="16130770" w:rsidRDefault="16130770" w14:paraId="12AB3E1D" w14:textId="485E4DB0">
          <w:pPr>
            <w:pStyle w:val="TOC3"/>
            <w:tabs>
              <w:tab w:val="right" w:leader="hyphen" w:pos="9780"/>
            </w:tabs>
            <w:bidi w:val="0"/>
            <w:rPr>
              <w:rStyle w:val="Hyperlink"/>
            </w:rPr>
          </w:pPr>
          <w:hyperlink w:anchor="_Toc943345525">
            <w:r w:rsidRPr="16130770" w:rsidR="16130770">
              <w:rPr>
                <w:rStyle w:val="Hyperlink"/>
              </w:rPr>
              <w:t>4.1 Index</w:t>
            </w:r>
            <w:r>
              <w:tab/>
            </w:r>
            <w:r>
              <w:fldChar w:fldCharType="begin"/>
            </w:r>
            <w:r>
              <w:instrText xml:space="preserve">PAGEREF _Toc943345525 \h</w:instrText>
            </w:r>
            <w:r>
              <w:fldChar w:fldCharType="separate"/>
            </w:r>
            <w:r w:rsidRPr="16130770" w:rsidR="16130770">
              <w:rPr>
                <w:rStyle w:val="Hyperlink"/>
              </w:rPr>
              <w:t>13</w:t>
            </w:r>
            <w:r>
              <w:fldChar w:fldCharType="end"/>
            </w:r>
          </w:hyperlink>
        </w:p>
        <w:p w:rsidR="16130770" w:rsidP="16130770" w:rsidRDefault="16130770" w14:paraId="03A1ED98" w14:textId="5BD20F60">
          <w:pPr>
            <w:pStyle w:val="TOC3"/>
            <w:tabs>
              <w:tab w:val="right" w:leader="hyphen" w:pos="9780"/>
            </w:tabs>
            <w:bidi w:val="0"/>
            <w:rPr>
              <w:rStyle w:val="Hyperlink"/>
            </w:rPr>
          </w:pPr>
          <w:hyperlink w:anchor="_Toc113081123">
            <w:r w:rsidRPr="16130770" w:rsidR="16130770">
              <w:rPr>
                <w:rStyle w:val="Hyperlink"/>
              </w:rPr>
              <w:t>4.2 Appendices</w:t>
            </w:r>
            <w:r>
              <w:tab/>
            </w:r>
            <w:r>
              <w:fldChar w:fldCharType="begin"/>
            </w:r>
            <w:r>
              <w:instrText xml:space="preserve">PAGEREF _Toc113081123 \h</w:instrText>
            </w:r>
            <w:r>
              <w:fldChar w:fldCharType="separate"/>
            </w:r>
            <w:r w:rsidRPr="16130770" w:rsidR="16130770">
              <w:rPr>
                <w:rStyle w:val="Hyperlink"/>
              </w:rPr>
              <w:t>14</w:t>
            </w:r>
            <w:r>
              <w:fldChar w:fldCharType="end"/>
            </w:r>
          </w:hyperlink>
        </w:p>
        <w:p w:rsidR="16130770" w:rsidP="16130770" w:rsidRDefault="16130770" w14:paraId="011EDEFA" w14:textId="6CB94584">
          <w:pPr>
            <w:pStyle w:val="TOC2"/>
            <w:tabs>
              <w:tab w:val="right" w:leader="hyphen" w:pos="9780"/>
            </w:tabs>
            <w:bidi w:val="0"/>
            <w:rPr>
              <w:rStyle w:val="Hyperlink"/>
            </w:rPr>
          </w:pPr>
          <w:hyperlink w:anchor="_Toc511303763">
            <w:r w:rsidRPr="16130770" w:rsidR="16130770">
              <w:rPr>
                <w:rStyle w:val="Hyperlink"/>
              </w:rPr>
              <w:t>5. Design Diagrams and Prototype</w:t>
            </w:r>
            <w:r>
              <w:tab/>
            </w:r>
            <w:r>
              <w:fldChar w:fldCharType="begin"/>
            </w:r>
            <w:r>
              <w:instrText xml:space="preserve">PAGEREF _Toc511303763 \h</w:instrText>
            </w:r>
            <w:r>
              <w:fldChar w:fldCharType="separate"/>
            </w:r>
            <w:r w:rsidRPr="16130770" w:rsidR="16130770">
              <w:rPr>
                <w:rStyle w:val="Hyperlink"/>
              </w:rPr>
              <w:t>15</w:t>
            </w:r>
            <w:r>
              <w:fldChar w:fldCharType="end"/>
            </w:r>
          </w:hyperlink>
        </w:p>
        <w:p w:rsidR="16130770" w:rsidP="16130770" w:rsidRDefault="16130770" w14:paraId="5CACBB3E" w14:textId="50DD52FA">
          <w:pPr>
            <w:pStyle w:val="TOC3"/>
            <w:tabs>
              <w:tab w:val="right" w:leader="hyphen" w:pos="9780"/>
            </w:tabs>
            <w:bidi w:val="0"/>
            <w:rPr>
              <w:rStyle w:val="Hyperlink"/>
            </w:rPr>
          </w:pPr>
          <w:hyperlink w:anchor="_Toc48669267">
            <w:r w:rsidRPr="16130770" w:rsidR="16130770">
              <w:rPr>
                <w:rStyle w:val="Hyperlink"/>
              </w:rPr>
              <w:t>5.1 Collaboration Class Diagram</w:t>
            </w:r>
            <w:r>
              <w:tab/>
            </w:r>
            <w:r>
              <w:fldChar w:fldCharType="begin"/>
            </w:r>
            <w:r>
              <w:instrText xml:space="preserve">PAGEREF _Toc48669267 \h</w:instrText>
            </w:r>
            <w:r>
              <w:fldChar w:fldCharType="separate"/>
            </w:r>
            <w:r w:rsidRPr="16130770" w:rsidR="16130770">
              <w:rPr>
                <w:rStyle w:val="Hyperlink"/>
              </w:rPr>
              <w:t>15</w:t>
            </w:r>
            <w:r>
              <w:fldChar w:fldCharType="end"/>
            </w:r>
          </w:hyperlink>
        </w:p>
        <w:p w:rsidR="16130770" w:rsidP="16130770" w:rsidRDefault="16130770" w14:paraId="53D0A0A8" w14:textId="77EB4DFE">
          <w:pPr>
            <w:pStyle w:val="TOC3"/>
            <w:tabs>
              <w:tab w:val="right" w:leader="hyphen" w:pos="9780"/>
            </w:tabs>
            <w:bidi w:val="0"/>
            <w:rPr>
              <w:rStyle w:val="Hyperlink"/>
            </w:rPr>
          </w:pPr>
          <w:hyperlink w:anchor="_Toc1443490591">
            <w:r w:rsidRPr="16130770" w:rsidR="16130770">
              <w:rPr>
                <w:rStyle w:val="Hyperlink"/>
              </w:rPr>
              <w:t>5.2 Use Cases</w:t>
            </w:r>
            <w:r>
              <w:tab/>
            </w:r>
            <w:r>
              <w:fldChar w:fldCharType="begin"/>
            </w:r>
            <w:r>
              <w:instrText xml:space="preserve">PAGEREF _Toc1443490591 \h</w:instrText>
            </w:r>
            <w:r>
              <w:fldChar w:fldCharType="separate"/>
            </w:r>
            <w:r w:rsidRPr="16130770" w:rsidR="16130770">
              <w:rPr>
                <w:rStyle w:val="Hyperlink"/>
              </w:rPr>
              <w:t>15</w:t>
            </w:r>
            <w:r>
              <w:fldChar w:fldCharType="end"/>
            </w:r>
          </w:hyperlink>
        </w:p>
        <w:p w:rsidR="16130770" w:rsidP="16130770" w:rsidRDefault="16130770" w14:paraId="6D0720F8" w14:textId="2256DCF8">
          <w:pPr>
            <w:pStyle w:val="TOC3"/>
            <w:tabs>
              <w:tab w:val="right" w:leader="hyphen" w:pos="9780"/>
            </w:tabs>
            <w:bidi w:val="0"/>
            <w:rPr>
              <w:rStyle w:val="Hyperlink"/>
            </w:rPr>
          </w:pPr>
          <w:hyperlink w:anchor="_Toc45641690">
            <w:r w:rsidRPr="16130770" w:rsidR="16130770">
              <w:rPr>
                <w:rStyle w:val="Hyperlink"/>
              </w:rPr>
              <w:t>5.3 ER diagram</w:t>
            </w:r>
            <w:r>
              <w:tab/>
            </w:r>
            <w:r>
              <w:fldChar w:fldCharType="begin"/>
            </w:r>
            <w:r>
              <w:instrText xml:space="preserve">PAGEREF _Toc45641690 \h</w:instrText>
            </w:r>
            <w:r>
              <w:fldChar w:fldCharType="separate"/>
            </w:r>
            <w:r w:rsidRPr="16130770" w:rsidR="16130770">
              <w:rPr>
                <w:rStyle w:val="Hyperlink"/>
              </w:rPr>
              <w:t>15</w:t>
            </w:r>
            <w:r>
              <w:fldChar w:fldCharType="end"/>
            </w:r>
          </w:hyperlink>
        </w:p>
        <w:p w:rsidR="16130770" w:rsidP="16130770" w:rsidRDefault="16130770" w14:paraId="2CF8EA47" w14:textId="2C982B71">
          <w:pPr>
            <w:pStyle w:val="TOC3"/>
            <w:tabs>
              <w:tab w:val="right" w:leader="hyphen" w:pos="9780"/>
            </w:tabs>
            <w:bidi w:val="0"/>
            <w:rPr>
              <w:rStyle w:val="Hyperlink"/>
            </w:rPr>
          </w:pPr>
          <w:hyperlink w:anchor="_Toc362741670">
            <w:r w:rsidRPr="16130770" w:rsidR="16130770">
              <w:rPr>
                <w:rStyle w:val="Hyperlink"/>
              </w:rPr>
              <w:t>5.4 Petri Net</w:t>
            </w:r>
            <w:r>
              <w:tab/>
            </w:r>
            <w:r>
              <w:fldChar w:fldCharType="begin"/>
            </w:r>
            <w:r>
              <w:instrText xml:space="preserve">PAGEREF _Toc362741670 \h</w:instrText>
            </w:r>
            <w:r>
              <w:fldChar w:fldCharType="separate"/>
            </w:r>
            <w:r w:rsidRPr="16130770" w:rsidR="16130770">
              <w:rPr>
                <w:rStyle w:val="Hyperlink"/>
              </w:rPr>
              <w:t>16</w:t>
            </w:r>
            <w:r>
              <w:fldChar w:fldCharType="end"/>
            </w:r>
          </w:hyperlink>
        </w:p>
        <w:p w:rsidR="16130770" w:rsidP="16130770" w:rsidRDefault="16130770" w14:paraId="4C414EED" w14:textId="47E3C30E">
          <w:pPr>
            <w:pStyle w:val="TOC3"/>
            <w:tabs>
              <w:tab w:val="right" w:leader="hyphen" w:pos="9780"/>
            </w:tabs>
            <w:bidi w:val="0"/>
            <w:rPr>
              <w:rStyle w:val="Hyperlink"/>
            </w:rPr>
          </w:pPr>
          <w:hyperlink w:anchor="_Toc782350485">
            <w:r w:rsidRPr="16130770" w:rsidR="16130770">
              <w:rPr>
                <w:rStyle w:val="Hyperlink"/>
              </w:rPr>
              <w:t>5.5 Sequence Class Diagram</w:t>
            </w:r>
            <w:r>
              <w:tab/>
            </w:r>
            <w:r>
              <w:fldChar w:fldCharType="begin"/>
            </w:r>
            <w:r>
              <w:instrText xml:space="preserve">PAGEREF _Toc782350485 \h</w:instrText>
            </w:r>
            <w:r>
              <w:fldChar w:fldCharType="separate"/>
            </w:r>
            <w:r w:rsidRPr="16130770" w:rsidR="16130770">
              <w:rPr>
                <w:rStyle w:val="Hyperlink"/>
              </w:rPr>
              <w:t>18</w:t>
            </w:r>
            <w:r>
              <w:fldChar w:fldCharType="end"/>
            </w:r>
          </w:hyperlink>
        </w:p>
        <w:p w:rsidR="16130770" w:rsidP="16130770" w:rsidRDefault="16130770" w14:paraId="1077D552" w14:textId="59BF41C6">
          <w:pPr>
            <w:pStyle w:val="TOC2"/>
            <w:tabs>
              <w:tab w:val="right" w:leader="hyphen" w:pos="9780"/>
            </w:tabs>
            <w:bidi w:val="0"/>
            <w:rPr>
              <w:rStyle w:val="Hyperlink"/>
            </w:rPr>
          </w:pPr>
          <w:hyperlink w:anchor="_Toc867040970">
            <w:r w:rsidRPr="16130770" w:rsidR="16130770">
              <w:rPr>
                <w:rStyle w:val="Hyperlink"/>
              </w:rPr>
              <w:t>6 Detailed Design and Prototype</w:t>
            </w:r>
            <w:r>
              <w:tab/>
            </w:r>
            <w:r>
              <w:fldChar w:fldCharType="begin"/>
            </w:r>
            <w:r>
              <w:instrText xml:space="preserve">PAGEREF _Toc867040970 \h</w:instrText>
            </w:r>
            <w:r>
              <w:fldChar w:fldCharType="separate"/>
            </w:r>
            <w:r w:rsidRPr="16130770" w:rsidR="16130770">
              <w:rPr>
                <w:rStyle w:val="Hyperlink"/>
              </w:rPr>
              <w:t>24</w:t>
            </w:r>
            <w:r>
              <w:fldChar w:fldCharType="end"/>
            </w:r>
          </w:hyperlink>
        </w:p>
        <w:p w:rsidR="16130770" w:rsidP="16130770" w:rsidRDefault="16130770" w14:paraId="183349DB" w14:textId="660A5A36">
          <w:pPr>
            <w:pStyle w:val="TOC2"/>
            <w:tabs>
              <w:tab w:val="right" w:leader="hyphen" w:pos="9780"/>
            </w:tabs>
            <w:bidi w:val="0"/>
            <w:rPr>
              <w:rStyle w:val="Hyperlink"/>
            </w:rPr>
          </w:pPr>
          <w:hyperlink w:anchor="_Toc698926822">
            <w:r w:rsidRPr="16130770" w:rsidR="16130770">
              <w:rPr>
                <w:rStyle w:val="Hyperlink"/>
              </w:rPr>
              <w:t>7 System Screens</w:t>
            </w:r>
            <w:r>
              <w:tab/>
            </w:r>
            <w:r>
              <w:fldChar w:fldCharType="begin"/>
            </w:r>
            <w:r>
              <w:instrText xml:space="preserve">PAGEREF _Toc698926822 \h</w:instrText>
            </w:r>
            <w:r>
              <w:fldChar w:fldCharType="separate"/>
            </w:r>
            <w:r w:rsidRPr="16130770" w:rsidR="16130770">
              <w:rPr>
                <w:rStyle w:val="Hyperlink"/>
              </w:rPr>
              <w:t>28</w:t>
            </w:r>
            <w:r>
              <w:fldChar w:fldCharType="end"/>
            </w:r>
          </w:hyperlink>
        </w:p>
        <w:p w:rsidR="16130770" w:rsidP="16130770" w:rsidRDefault="16130770" w14:paraId="6B8EB714" w14:textId="2368BEE1">
          <w:pPr>
            <w:pStyle w:val="TOC3"/>
            <w:tabs>
              <w:tab w:val="right" w:leader="hyphen" w:pos="9780"/>
            </w:tabs>
            <w:bidi w:val="0"/>
            <w:rPr>
              <w:rStyle w:val="Hyperlink"/>
            </w:rPr>
          </w:pPr>
          <w:hyperlink w:anchor="_Toc1919156201">
            <w:r w:rsidRPr="16130770" w:rsidR="16130770">
              <w:rPr>
                <w:rStyle w:val="Hyperlink"/>
              </w:rPr>
              <w:t>7.1 Landing page</w:t>
            </w:r>
            <w:r>
              <w:tab/>
            </w:r>
            <w:r>
              <w:fldChar w:fldCharType="begin"/>
            </w:r>
            <w:r>
              <w:instrText xml:space="preserve">PAGEREF _Toc1919156201 \h</w:instrText>
            </w:r>
            <w:r>
              <w:fldChar w:fldCharType="separate"/>
            </w:r>
            <w:r w:rsidRPr="16130770" w:rsidR="16130770">
              <w:rPr>
                <w:rStyle w:val="Hyperlink"/>
              </w:rPr>
              <w:t>28</w:t>
            </w:r>
            <w:r>
              <w:fldChar w:fldCharType="end"/>
            </w:r>
          </w:hyperlink>
        </w:p>
        <w:p w:rsidR="16130770" w:rsidP="16130770" w:rsidRDefault="16130770" w14:paraId="7D440519" w14:textId="77B5841C">
          <w:pPr>
            <w:pStyle w:val="TOC3"/>
            <w:tabs>
              <w:tab w:val="right" w:leader="hyphen" w:pos="9780"/>
            </w:tabs>
            <w:bidi w:val="0"/>
            <w:rPr>
              <w:rStyle w:val="Hyperlink"/>
            </w:rPr>
          </w:pPr>
          <w:hyperlink w:anchor="_Toc602125753">
            <w:r w:rsidRPr="16130770" w:rsidR="16130770">
              <w:rPr>
                <w:rStyle w:val="Hyperlink"/>
              </w:rPr>
              <w:t xml:space="preserve">7.2 Listing Detail </w:t>
            </w:r>
            <w:r>
              <w:tab/>
            </w:r>
            <w:r>
              <w:fldChar w:fldCharType="begin"/>
            </w:r>
            <w:r>
              <w:instrText xml:space="preserve">PAGEREF _Toc602125753 \h</w:instrText>
            </w:r>
            <w:r>
              <w:fldChar w:fldCharType="separate"/>
            </w:r>
            <w:r w:rsidRPr="16130770" w:rsidR="16130770">
              <w:rPr>
                <w:rStyle w:val="Hyperlink"/>
              </w:rPr>
              <w:t>29</w:t>
            </w:r>
            <w:r>
              <w:fldChar w:fldCharType="end"/>
            </w:r>
          </w:hyperlink>
        </w:p>
        <w:p w:rsidR="16130770" w:rsidP="16130770" w:rsidRDefault="16130770" w14:paraId="07F3F12E" w14:textId="3FC946CD">
          <w:pPr>
            <w:pStyle w:val="TOC3"/>
            <w:tabs>
              <w:tab w:val="right" w:leader="hyphen" w:pos="9780"/>
            </w:tabs>
            <w:bidi w:val="0"/>
            <w:rPr>
              <w:rStyle w:val="Hyperlink"/>
            </w:rPr>
          </w:pPr>
          <w:hyperlink w:anchor="_Toc1211740363">
            <w:r w:rsidRPr="16130770" w:rsidR="16130770">
              <w:rPr>
                <w:rStyle w:val="Hyperlink"/>
              </w:rPr>
              <w:t>7.3 Super-User Admin Portal</w:t>
            </w:r>
            <w:r>
              <w:tab/>
            </w:r>
            <w:r>
              <w:fldChar w:fldCharType="begin"/>
            </w:r>
            <w:r>
              <w:instrText xml:space="preserve">PAGEREF _Toc1211740363 \h</w:instrText>
            </w:r>
            <w:r>
              <w:fldChar w:fldCharType="separate"/>
            </w:r>
            <w:r w:rsidRPr="16130770" w:rsidR="16130770">
              <w:rPr>
                <w:rStyle w:val="Hyperlink"/>
              </w:rPr>
              <w:t>30</w:t>
            </w:r>
            <w:r>
              <w:fldChar w:fldCharType="end"/>
            </w:r>
          </w:hyperlink>
        </w:p>
        <w:p w:rsidR="16130770" w:rsidP="16130770" w:rsidRDefault="16130770" w14:paraId="639B842B" w14:textId="1152B1E4">
          <w:pPr>
            <w:pStyle w:val="TOC3"/>
            <w:tabs>
              <w:tab w:val="right" w:leader="hyphen" w:pos="9780"/>
            </w:tabs>
            <w:bidi w:val="0"/>
            <w:rPr>
              <w:rStyle w:val="Hyperlink"/>
            </w:rPr>
          </w:pPr>
          <w:hyperlink w:anchor="_Toc827997640">
            <w:r w:rsidRPr="16130770" w:rsidR="16130770">
              <w:rPr>
                <w:rStyle w:val="Hyperlink"/>
              </w:rPr>
              <w:t>7.5 Create Listing</w:t>
            </w:r>
            <w:r>
              <w:tab/>
            </w:r>
            <w:r>
              <w:fldChar w:fldCharType="begin"/>
            </w:r>
            <w:r>
              <w:instrText xml:space="preserve">PAGEREF _Toc827997640 \h</w:instrText>
            </w:r>
            <w:r>
              <w:fldChar w:fldCharType="separate"/>
            </w:r>
            <w:r w:rsidRPr="16130770" w:rsidR="16130770">
              <w:rPr>
                <w:rStyle w:val="Hyperlink"/>
              </w:rPr>
              <w:t>31</w:t>
            </w:r>
            <w:r>
              <w:fldChar w:fldCharType="end"/>
            </w:r>
          </w:hyperlink>
        </w:p>
        <w:p w:rsidR="16130770" w:rsidP="16130770" w:rsidRDefault="16130770" w14:paraId="276FEA83" w14:textId="220DFCAA">
          <w:pPr>
            <w:pStyle w:val="TOC3"/>
            <w:tabs>
              <w:tab w:val="right" w:leader="hyphen" w:pos="9780"/>
            </w:tabs>
            <w:bidi w:val="0"/>
            <w:rPr>
              <w:rStyle w:val="Hyperlink"/>
            </w:rPr>
          </w:pPr>
          <w:hyperlink w:anchor="_Toc1136356564">
            <w:r w:rsidRPr="16130770" w:rsidR="16130770">
              <w:rPr>
                <w:rStyle w:val="Hyperlink"/>
              </w:rPr>
              <w:t>7.6 Activity Page</w:t>
            </w:r>
            <w:r>
              <w:tab/>
            </w:r>
            <w:r>
              <w:fldChar w:fldCharType="begin"/>
            </w:r>
            <w:r>
              <w:instrText xml:space="preserve">PAGEREF _Toc1136356564 \h</w:instrText>
            </w:r>
            <w:r>
              <w:fldChar w:fldCharType="separate"/>
            </w:r>
            <w:r w:rsidRPr="16130770" w:rsidR="16130770">
              <w:rPr>
                <w:rStyle w:val="Hyperlink"/>
              </w:rPr>
              <w:t>32</w:t>
            </w:r>
            <w:r>
              <w:fldChar w:fldCharType="end"/>
            </w:r>
          </w:hyperlink>
        </w:p>
        <w:p w:rsidR="16130770" w:rsidP="16130770" w:rsidRDefault="16130770" w14:paraId="0402DE4D" w14:textId="47D1F0B0">
          <w:pPr>
            <w:pStyle w:val="TOC3"/>
            <w:tabs>
              <w:tab w:val="right" w:leader="hyphen" w:pos="9780"/>
            </w:tabs>
            <w:bidi w:val="0"/>
            <w:rPr>
              <w:rStyle w:val="Hyperlink"/>
            </w:rPr>
          </w:pPr>
          <w:hyperlink w:anchor="_Toc469497979">
            <w:r w:rsidRPr="16130770" w:rsidR="16130770">
              <w:rPr>
                <w:rStyle w:val="Hyperlink"/>
              </w:rPr>
              <w:t>7.7 Settings Page</w:t>
            </w:r>
            <w:r>
              <w:tab/>
            </w:r>
            <w:r>
              <w:fldChar w:fldCharType="begin"/>
            </w:r>
            <w:r>
              <w:instrText xml:space="preserve">PAGEREF _Toc469497979 \h</w:instrText>
            </w:r>
            <w:r>
              <w:fldChar w:fldCharType="separate"/>
            </w:r>
            <w:r w:rsidRPr="16130770" w:rsidR="16130770">
              <w:rPr>
                <w:rStyle w:val="Hyperlink"/>
              </w:rPr>
              <w:t>33</w:t>
            </w:r>
            <w:r>
              <w:fldChar w:fldCharType="end"/>
            </w:r>
          </w:hyperlink>
          <w:r>
            <w:fldChar w:fldCharType="end"/>
          </w:r>
        </w:p>
      </w:sdtContent>
    </w:sdt>
    <w:p w:rsidR="16130770" w:rsidP="16130770" w:rsidRDefault="16130770" w14:paraId="41445D16" w14:textId="330BF4A3">
      <w:pPr>
        <w:ind w:left="220"/>
        <w:sectPr w:rsidR="00E119C9">
          <w:footerReference w:type="default" r:id="rId8"/>
          <w:pgSz w:w="12240" w:h="15840" w:orient="portrait"/>
          <w:pgMar w:top="620" w:right="1240" w:bottom="280" w:left="1220" w:header="0" w:footer="972" w:gutter="0"/>
          <w:pgNumType w:start="3"/>
          <w:cols w:space="720"/>
          <w:headerReference w:type="default" r:id="Rc83c9c170d324e49"/>
        </w:sectPr>
      </w:pPr>
    </w:p>
    <w:p w:rsidR="00E119C9" w:rsidP="16130770" w:rsidRDefault="00E119C9" w14:paraId="142E2846" w14:textId="77777777">
      <w:pPr>
        <w:spacing w:before="2" w:line="80" w:lineRule="exact"/>
        <w:rPr>
          <w:rFonts w:ascii="Arial" w:hAnsi="Arial" w:eastAsia="Arial" w:cs="Arial"/>
          <w:sz w:val="20"/>
          <w:szCs w:val="20"/>
        </w:rPr>
      </w:pPr>
    </w:p>
    <w:tbl>
      <w:tblPr>
        <w:tblW w:w="0" w:type="auto"/>
        <w:tblInd w:w="96" w:type="dxa"/>
        <w:tblLayout w:type="fixed"/>
        <w:tblCellMar>
          <w:left w:w="0" w:type="dxa"/>
          <w:right w:w="0" w:type="dxa"/>
        </w:tblCellMar>
        <w:tblLook w:val="01E0" w:firstRow="1" w:lastRow="1" w:firstColumn="1" w:lastColumn="1" w:noHBand="0" w:noVBand="0"/>
      </w:tblPr>
      <w:tblGrid>
        <w:gridCol w:w="6379"/>
        <w:gridCol w:w="3179"/>
      </w:tblGrid>
      <w:tr w:rsidR="00E119C9" w:rsidTr="16130770" w14:paraId="5ABCFC0F" w14:textId="77777777">
        <w:trPr>
          <w:trHeight w:val="295" w:hRule="exact"/>
        </w:trPr>
        <w:tc>
          <w:tcPr>
            <w:tcW w:w="63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9A0A16" w14:paraId="49CBB575" w14:textId="024E033E">
            <w:pPr>
              <w:spacing w:before="8"/>
              <w:ind w:left="100"/>
              <w:rPr>
                <w:rFonts w:ascii="Arial" w:hAnsi="Arial" w:eastAsia="Arial" w:cs="Arial"/>
                <w:sz w:val="20"/>
                <w:szCs w:val="20"/>
              </w:rPr>
            </w:pPr>
            <w:r w:rsidRPr="16130770" w:rsidR="16130770">
              <w:rPr>
                <w:rFonts w:ascii="Arial" w:hAnsi="Arial" w:eastAsia="Arial" w:cs="Arial"/>
                <w:sz w:val="20"/>
                <w:szCs w:val="20"/>
              </w:rPr>
              <w:t>Mini E-bidding System</w:t>
            </w:r>
          </w:p>
        </w:tc>
        <w:tc>
          <w:tcPr>
            <w:tcW w:w="31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0E13DA" w14:paraId="26FD33E7" w14:textId="354E221B">
            <w:pPr>
              <w:spacing w:before="47"/>
              <w:ind w:left="201"/>
              <w:rPr>
                <w:rFonts w:ascii="Arial" w:hAnsi="Arial" w:eastAsia="Arial" w:cs="Arial"/>
                <w:sz w:val="20"/>
                <w:szCs w:val="20"/>
              </w:rPr>
            </w:pPr>
            <w:r w:rsidRPr="16130770">
              <w:rPr>
                <w:rFonts w:ascii="Arial" w:hAnsi="Arial" w:eastAsia="Arial" w:cs="Arial"/>
                <w:sz w:val="20"/>
                <w:szCs w:val="20"/>
              </w:rPr>
              <w:t>V</w:t>
            </w:r>
            <w:r w:rsidRPr="16130770">
              <w:rPr>
                <w:rFonts w:ascii="Arial" w:hAnsi="Arial" w:eastAsia="Arial" w:cs="Arial"/>
                <w:spacing w:val="-1"/>
                <w:sz w:val="20"/>
                <w:szCs w:val="20"/>
              </w:rPr>
              <w:t>e</w:t>
            </w:r>
            <w:r w:rsidRPr="16130770">
              <w:rPr>
                <w:rFonts w:ascii="Arial" w:hAnsi="Arial" w:eastAsia="Arial" w:cs="Arial"/>
                <w:sz w:val="20"/>
                <w:szCs w:val="20"/>
              </w:rPr>
              <w:t xml:space="preserve">rsion:          </w:t>
            </w:r>
            <w:r w:rsidRPr="16130770">
              <w:rPr>
                <w:rFonts w:ascii="Arial" w:hAnsi="Arial" w:eastAsia="Arial" w:cs="Arial"/>
                <w:spacing w:val="1"/>
                <w:sz w:val="20"/>
                <w:szCs w:val="20"/>
              </w:rPr>
              <w:t xml:space="preserve"> 2</w:t>
            </w:r>
            <w:r w:rsidRPr="16130770">
              <w:rPr>
                <w:rFonts w:ascii="Arial" w:hAnsi="Arial" w:eastAsia="Arial" w:cs="Arial"/>
                <w:spacing w:val="-1"/>
                <w:sz w:val="20"/>
                <w:szCs w:val="20"/>
              </w:rPr>
              <w:t>.</w:t>
            </w:r>
            <w:r w:rsidRPr="16130770">
              <w:rPr>
                <w:rFonts w:ascii="Arial" w:hAnsi="Arial" w:eastAsia="Arial" w:cs="Arial"/>
                <w:spacing w:val="1"/>
                <w:sz w:val="20"/>
                <w:szCs w:val="20"/>
              </w:rPr>
              <w:t>0</w:t>
            </w:r>
          </w:p>
        </w:tc>
      </w:tr>
      <w:tr w:rsidR="00E119C9" w:rsidTr="16130770" w14:paraId="5E107E17" w14:textId="77777777">
        <w:trPr>
          <w:trHeight w:val="254" w:hRule="exact"/>
        </w:trPr>
        <w:tc>
          <w:tcPr>
            <w:tcW w:w="63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0E13DA" w14:paraId="1F1EAECE" w14:textId="77777777">
            <w:pPr>
              <w:spacing w:before="8"/>
              <w:ind w:left="100"/>
              <w:rPr>
                <w:rFonts w:ascii="Arial" w:hAnsi="Arial" w:eastAsia="Arial" w:cs="Arial"/>
                <w:sz w:val="20"/>
                <w:szCs w:val="20"/>
              </w:rPr>
            </w:pPr>
            <w:r w:rsidRPr="16130770">
              <w:rPr>
                <w:rFonts w:ascii="Arial" w:hAnsi="Arial" w:eastAsia="Arial" w:cs="Arial"/>
                <w:sz w:val="20"/>
                <w:szCs w:val="20"/>
              </w:rPr>
              <w:t>S</w:t>
            </w:r>
            <w:r w:rsidRPr="16130770">
              <w:rPr>
                <w:rFonts w:ascii="Arial" w:hAnsi="Arial" w:eastAsia="Arial" w:cs="Arial"/>
                <w:spacing w:val="1"/>
                <w:sz w:val="20"/>
                <w:szCs w:val="20"/>
              </w:rPr>
              <w:t>o</w:t>
            </w:r>
            <w:r w:rsidRPr="16130770">
              <w:rPr>
                <w:rFonts w:ascii="Arial" w:hAnsi="Arial" w:eastAsia="Arial" w:cs="Arial"/>
                <w:sz w:val="20"/>
                <w:szCs w:val="20"/>
              </w:rPr>
              <w:t>f</w:t>
            </w:r>
            <w:r w:rsidRPr="16130770">
              <w:rPr>
                <w:rFonts w:ascii="Arial" w:hAnsi="Arial" w:eastAsia="Arial" w:cs="Arial"/>
                <w:spacing w:val="-2"/>
                <w:sz w:val="20"/>
                <w:szCs w:val="20"/>
              </w:rPr>
              <w:t>t</w:t>
            </w:r>
            <w:r w:rsidRPr="16130770">
              <w:rPr>
                <w:rFonts w:ascii="Arial" w:hAnsi="Arial" w:eastAsia="Arial" w:cs="Arial"/>
                <w:sz w:val="20"/>
                <w:szCs w:val="20"/>
              </w:rPr>
              <w:t>ware</w:t>
            </w:r>
            <w:r w:rsidRPr="16130770">
              <w:rPr>
                <w:rFonts w:ascii="Arial" w:hAnsi="Arial" w:eastAsia="Arial" w:cs="Arial"/>
                <w:spacing w:val="-1"/>
                <w:sz w:val="20"/>
                <w:szCs w:val="20"/>
              </w:rPr>
              <w:t xml:space="preserve"> Requi</w:t>
            </w:r>
            <w:r w:rsidRPr="16130770">
              <w:rPr>
                <w:rFonts w:ascii="Arial" w:hAnsi="Arial" w:eastAsia="Arial" w:cs="Arial"/>
                <w:sz w:val="20"/>
                <w:szCs w:val="20"/>
              </w:rPr>
              <w:t>re</w:t>
            </w:r>
            <w:r w:rsidRPr="16130770">
              <w:rPr>
                <w:rFonts w:ascii="Arial" w:hAnsi="Arial" w:eastAsia="Arial" w:cs="Arial"/>
                <w:spacing w:val="-2"/>
                <w:sz w:val="20"/>
                <w:szCs w:val="20"/>
              </w:rPr>
              <w:t>m</w:t>
            </w:r>
            <w:r w:rsidRPr="16130770">
              <w:rPr>
                <w:rFonts w:ascii="Arial" w:hAnsi="Arial" w:eastAsia="Arial" w:cs="Arial"/>
                <w:sz w:val="20"/>
                <w:szCs w:val="20"/>
              </w:rPr>
              <w:t>e</w:t>
            </w:r>
            <w:r w:rsidRPr="16130770">
              <w:rPr>
                <w:rFonts w:ascii="Arial" w:hAnsi="Arial" w:eastAsia="Arial" w:cs="Arial"/>
                <w:spacing w:val="1"/>
                <w:sz w:val="20"/>
                <w:szCs w:val="20"/>
              </w:rPr>
              <w:t>n</w:t>
            </w:r>
            <w:r w:rsidRPr="16130770">
              <w:rPr>
                <w:rFonts w:ascii="Arial" w:hAnsi="Arial" w:eastAsia="Arial" w:cs="Arial"/>
                <w:sz w:val="20"/>
                <w:szCs w:val="20"/>
              </w:rPr>
              <w:t>ts S</w:t>
            </w:r>
            <w:r w:rsidRPr="16130770">
              <w:rPr>
                <w:rFonts w:ascii="Arial" w:hAnsi="Arial" w:eastAsia="Arial" w:cs="Arial"/>
                <w:spacing w:val="1"/>
                <w:sz w:val="20"/>
                <w:szCs w:val="20"/>
              </w:rPr>
              <w:t>p</w:t>
            </w:r>
            <w:r w:rsidRPr="16130770">
              <w:rPr>
                <w:rFonts w:ascii="Arial" w:hAnsi="Arial" w:eastAsia="Arial" w:cs="Arial"/>
                <w:spacing w:val="-1"/>
                <w:sz w:val="20"/>
                <w:szCs w:val="20"/>
              </w:rPr>
              <w:t>eci</w:t>
            </w:r>
            <w:r w:rsidRPr="16130770">
              <w:rPr>
                <w:rFonts w:ascii="Arial" w:hAnsi="Arial" w:eastAsia="Arial" w:cs="Arial"/>
                <w:sz w:val="20"/>
                <w:szCs w:val="20"/>
              </w:rPr>
              <w:t>fi</w:t>
            </w:r>
            <w:r w:rsidRPr="16130770">
              <w:rPr>
                <w:rFonts w:ascii="Arial" w:hAnsi="Arial" w:eastAsia="Arial" w:cs="Arial"/>
                <w:spacing w:val="-1"/>
                <w:sz w:val="20"/>
                <w:szCs w:val="20"/>
              </w:rPr>
              <w:t>cati</w:t>
            </w:r>
            <w:r w:rsidRPr="16130770">
              <w:rPr>
                <w:rFonts w:ascii="Arial" w:hAnsi="Arial" w:eastAsia="Arial" w:cs="Arial"/>
                <w:spacing w:val="1"/>
                <w:sz w:val="20"/>
                <w:szCs w:val="20"/>
              </w:rPr>
              <w:t>o</w:t>
            </w:r>
            <w:r w:rsidRPr="16130770">
              <w:rPr>
                <w:rFonts w:ascii="Arial" w:hAnsi="Arial" w:eastAsia="Arial" w:cs="Arial"/>
                <w:sz w:val="20"/>
                <w:szCs w:val="20"/>
              </w:rPr>
              <w:t>n</w:t>
            </w:r>
          </w:p>
        </w:tc>
        <w:tc>
          <w:tcPr>
            <w:tcW w:w="31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0E13DA" w14:paraId="7724E921" w14:textId="16BD2A1E">
            <w:pPr>
              <w:spacing w:before="8"/>
              <w:ind w:left="199"/>
              <w:rPr>
                <w:rFonts w:ascii="Arial" w:hAnsi="Arial" w:eastAsia="Arial" w:cs="Arial"/>
                <w:sz w:val="20"/>
                <w:szCs w:val="20"/>
              </w:rPr>
            </w:pPr>
            <w:r w:rsidRPr="16130770">
              <w:rPr>
                <w:rFonts w:ascii="Arial" w:hAnsi="Arial" w:eastAsia="Arial" w:cs="Arial"/>
                <w:sz w:val="20"/>
                <w:szCs w:val="20"/>
              </w:rPr>
              <w:t>Da</w:t>
            </w:r>
            <w:r w:rsidRPr="16130770">
              <w:rPr>
                <w:rFonts w:ascii="Arial" w:hAnsi="Arial" w:eastAsia="Arial" w:cs="Arial"/>
                <w:spacing w:val="-1"/>
                <w:sz w:val="20"/>
                <w:szCs w:val="20"/>
              </w:rPr>
              <w:t>te</w:t>
            </w:r>
            <w:r w:rsidRPr="16130770">
              <w:rPr>
                <w:rFonts w:ascii="Arial" w:hAnsi="Arial" w:eastAsia="Arial" w:cs="Arial"/>
                <w:sz w:val="20"/>
                <w:szCs w:val="20"/>
              </w:rPr>
              <w:t xml:space="preserve">:  </w:t>
            </w:r>
            <w:r w:rsidRPr="16130770" w:rsidR="00673051">
              <w:rPr>
                <w:rFonts w:ascii="Arial" w:hAnsi="Arial" w:eastAsia="Arial" w:cs="Arial"/>
                <w:spacing w:val="-1"/>
                <w:sz w:val="20"/>
                <w:szCs w:val="20"/>
              </w:rPr>
              <w:t>12/11/24</w:t>
            </w:r>
          </w:p>
        </w:tc>
      </w:tr>
      <w:tr w:rsidR="00E119C9" w:rsidTr="16130770" w14:paraId="64E4DDF9" w14:textId="77777777">
        <w:trPr>
          <w:trHeight w:val="256" w:hRule="exact"/>
        </w:trPr>
        <w:tc>
          <w:tcPr>
            <w:tcW w:w="9558" w:type="dxa"/>
            <w:gridSpan w:val="2"/>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E119C9" w:rsidP="16130770" w:rsidRDefault="00673051" w14:paraId="39C20FCC" w14:textId="6BA5AD6D">
            <w:pPr>
              <w:spacing w:before="8"/>
              <w:ind w:left="100"/>
              <w:rPr>
                <w:rFonts w:ascii="Arial" w:hAnsi="Arial" w:eastAsia="Arial" w:cs="Arial"/>
                <w:sz w:val="20"/>
                <w:szCs w:val="20"/>
              </w:rPr>
            </w:pPr>
            <w:r w:rsidRPr="16130770" w:rsidR="16130770">
              <w:rPr>
                <w:rFonts w:ascii="Arial" w:hAnsi="Arial" w:eastAsia="Arial" w:cs="Arial"/>
                <w:sz w:val="20"/>
                <w:szCs w:val="20"/>
              </w:rPr>
              <w:t>Team S</w:t>
            </w:r>
          </w:p>
        </w:tc>
      </w:tr>
    </w:tbl>
    <w:p w:rsidR="00E119C9" w:rsidP="16130770" w:rsidRDefault="00E119C9" w14:paraId="3B2483A2" w14:textId="77777777">
      <w:pPr>
        <w:spacing w:before="16" w:line="200" w:lineRule="exact"/>
        <w:rPr>
          <w:rFonts w:ascii="Arial" w:hAnsi="Arial" w:eastAsia="Arial" w:cs="Arial"/>
          <w:sz w:val="20"/>
          <w:szCs w:val="20"/>
        </w:rPr>
      </w:pPr>
    </w:p>
    <w:p w:rsidR="00E119C9" w:rsidP="16130770" w:rsidRDefault="000E13DA" w14:paraId="02DAA018" w14:textId="77777777">
      <w:pPr>
        <w:pStyle w:val="Heading1"/>
        <w:rPr>
          <w:rFonts w:ascii="Arial" w:hAnsi="Arial" w:eastAsia="Arial" w:cs="Arial"/>
          <w:sz w:val="20"/>
          <w:szCs w:val="20"/>
        </w:rPr>
      </w:pPr>
      <w:bookmarkStart w:name="_Toc2126168719" w:id="683214899"/>
      <w:bookmarkStart w:name="_Toc298505351" w:id="1601225874"/>
      <w:r w:rsidRPr="16130770" w:rsidR="16130770">
        <w:rPr>
          <w:rFonts w:ascii="Arial" w:hAnsi="Arial" w:eastAsia="Arial" w:cs="Arial"/>
          <w:sz w:val="20"/>
          <w:szCs w:val="20"/>
        </w:rPr>
        <w:t>Software Requirements Specification</w:t>
      </w:r>
      <w:bookmarkEnd w:id="683214899"/>
      <w:bookmarkEnd w:id="1601225874"/>
    </w:p>
    <w:p w:rsidR="00E119C9" w:rsidP="16130770" w:rsidRDefault="00E119C9" w14:paraId="183C5BB7" w14:textId="77777777">
      <w:pPr>
        <w:spacing w:before="10" w:line="100" w:lineRule="exact"/>
        <w:rPr>
          <w:rFonts w:ascii="Arial" w:hAnsi="Arial" w:eastAsia="Arial" w:cs="Arial"/>
          <w:sz w:val="20"/>
          <w:szCs w:val="20"/>
        </w:rPr>
      </w:pPr>
    </w:p>
    <w:p w:rsidR="00E119C9" w:rsidP="16130770" w:rsidRDefault="000E13DA" w14:paraId="68721CB3" w14:textId="1019B156">
      <w:pPr>
        <w:pStyle w:val="Heading2"/>
        <w:rPr>
          <w:rFonts w:ascii="Arial" w:hAnsi="Arial" w:eastAsia="Arial" w:cs="Arial"/>
          <w:sz w:val="20"/>
          <w:szCs w:val="20"/>
        </w:rPr>
      </w:pPr>
      <w:bookmarkStart w:name="_Toc629134823" w:id="1866554053"/>
      <w:bookmarkStart w:name="_Toc204844422" w:id="851469251"/>
      <w:r w:rsidRPr="16130770">
        <w:rPr>
          <w:rFonts w:ascii="Arial" w:hAnsi="Arial" w:eastAsia="Arial" w:cs="Arial"/>
          <w:sz w:val="20"/>
          <w:szCs w:val="20"/>
        </w:rPr>
        <w:t xml:space="preserve">1.</w:t>
      </w:r>
      <w:r>
        <w:tab/>
      </w:r>
      <w:r w:rsidRPr="16130770">
        <w:rPr>
          <w:rFonts w:ascii="Arial" w:hAnsi="Arial" w:eastAsia="Arial" w:cs="Arial"/>
          <w:sz w:val="20"/>
          <w:szCs w:val="20"/>
        </w:rPr>
        <w:t xml:space="preserve"> Introduction</w:t>
      </w:r>
      <w:bookmarkEnd w:id="1866554053"/>
      <w:bookmarkEnd w:id="851469251"/>
    </w:p>
    <w:p w:rsidR="16130770" w:rsidP="16130770" w:rsidRDefault="16130770" w14:paraId="04DE168D" w14:textId="441071A4">
      <w:pPr>
        <w:pStyle w:val="Normal"/>
      </w:pPr>
    </w:p>
    <w:p w:rsidR="00E119C9" w:rsidP="16130770" w:rsidRDefault="000E13DA" w14:paraId="545CE81F" w14:textId="5E73AA70">
      <w:pPr>
        <w:pStyle w:val="Heading3"/>
        <w:rPr>
          <w:rFonts w:ascii="Arial" w:hAnsi="Arial" w:eastAsia="Arial" w:cs="Arial"/>
          <w:sz w:val="20"/>
          <w:szCs w:val="20"/>
        </w:rPr>
      </w:pPr>
      <w:bookmarkStart w:name="_Toc1314856201" w:id="491042425"/>
      <w:bookmarkStart w:name="_Toc1148815605" w:id="1627514159"/>
      <w:r w:rsidRPr="16130770">
        <w:rPr>
          <w:rFonts w:ascii="Arial" w:hAnsi="Arial" w:eastAsia="Arial" w:cs="Arial"/>
          <w:sz w:val="20"/>
          <w:szCs w:val="20"/>
        </w:rPr>
        <w:t xml:space="preserve">1.1</w:t>
      </w:r>
      <w:r>
        <w:tab/>
      </w:r>
      <w:r w:rsidRPr="16130770">
        <w:rPr>
          <w:rFonts w:ascii="Arial" w:hAnsi="Arial" w:eastAsia="Arial" w:cs="Arial"/>
          <w:sz w:val="20"/>
          <w:szCs w:val="20"/>
        </w:rPr>
        <w:t xml:space="preserve"> Purpose</w:t>
      </w:r>
      <w:bookmarkEnd w:id="491042425"/>
      <w:bookmarkEnd w:id="1627514159"/>
    </w:p>
    <w:p w:rsidRPr="009A0A16" w:rsidR="009A0A16" w:rsidP="16130770" w:rsidRDefault="00172FB0" w14:paraId="78D89D2C" w14:textId="01759444">
      <w:pPr>
        <w:pStyle w:val="Normal"/>
        <w:ind w:left="720"/>
        <w:rPr>
          <w:rFonts w:ascii="Arial" w:hAnsi="Arial" w:eastAsia="Arial" w:cs="Arial"/>
          <w:color w:val="000000" w:themeColor="text1" w:themeTint="FF" w:themeShade="FF"/>
          <w:sz w:val="20"/>
          <w:szCs w:val="20"/>
        </w:rPr>
      </w:pPr>
      <w:r w:rsidR="16130770">
        <w:rPr/>
        <w:t xml:space="preserve">The purpose of this Software Requirements Specification (SRS) is to define the external behavior and functionalities of an e-bidding platform that </w:t>
      </w:r>
      <w:r w:rsidR="16130770">
        <w:rPr/>
        <w:t>facilitates</w:t>
      </w:r>
      <w:r w:rsidR="16130770">
        <w:rPr/>
        <w:t xml:space="preserve"> seamless online transactions.</w:t>
      </w:r>
      <w:r w:rsidR="16130770">
        <w:rPr/>
        <w:t xml:space="preserve"> This document outlines the system's key user roles, including Visitors, Users (VIP and non-VIP), and Super-users, along with their respective capabilities and responsibilities. The platform enables users to browse, list, bid on, and transact goods or services, all while </w:t>
      </w:r>
      <w:r w:rsidR="16130770">
        <w:rPr/>
        <w:t>maintaining</w:t>
      </w:r>
      <w:r w:rsidR="16130770">
        <w:rPr/>
        <w:t xml:space="preserve"> secure and efficient payment processing. A feedback system, user moderation mechanisms, and personalized user interfaces are provided to ensure a reliable, user-friendly experience.</w:t>
      </w:r>
      <w:r w:rsidR="16130770">
        <w:rPr/>
        <w:t xml:space="preserve"> </w:t>
      </w:r>
      <w:r w:rsidR="16130770">
        <w:rPr/>
        <w:t xml:space="preserve">Additionally, it outlines constraints related to user suspension and reinstatement rules to foster a fair and balanced transaction environment. </w:t>
      </w:r>
      <w:r w:rsidR="16130770">
        <w:rPr/>
        <w:t>Ultimately, this</w:t>
      </w:r>
      <w:r w:rsidR="16130770">
        <w:rPr/>
        <w:t xml:space="preserve"> specification aims to ensure a complete and thorough understanding of the software's requirements to guide the development of a robust, secure, and user-friendly e-bidding platform.</w:t>
      </w:r>
    </w:p>
    <w:p w:rsidR="1BC7764B" w:rsidP="16130770" w:rsidRDefault="1BC7764B" w14:paraId="43B93001" w14:textId="6F1D57C9">
      <w:pPr>
        <w:spacing w:before="68" w:line="250" w:lineRule="auto"/>
        <w:ind w:left="986" w:right="396"/>
        <w:rPr>
          <w:rFonts w:ascii="Arial" w:hAnsi="Arial" w:eastAsia="Arial" w:cs="Arial"/>
          <w:color w:val="000000" w:themeColor="text1" w:themeTint="FF" w:themeShade="FF"/>
          <w:sz w:val="20"/>
          <w:szCs w:val="20"/>
        </w:rPr>
      </w:pPr>
    </w:p>
    <w:p w:rsidR="1BC7764B" w:rsidP="16130770" w:rsidRDefault="1BC7764B" w14:paraId="371F6422" w14:textId="21175D4F">
      <w:pPr>
        <w:pStyle w:val="Normal"/>
        <w:spacing w:before="68" w:line="250" w:lineRule="auto"/>
        <w:ind w:left="720" w:right="396"/>
        <w:rPr>
          <w:rFonts w:ascii="Arial" w:hAnsi="Arial" w:eastAsia="Arial" w:cs="Arial"/>
          <w:noProof w:val="0"/>
          <w:sz w:val="20"/>
          <w:szCs w:val="20"/>
          <w:lang w:val="en-US"/>
        </w:rPr>
      </w:pPr>
      <w:r w:rsidRPr="16130770" w:rsidR="16130770">
        <w:rPr>
          <w:rFonts w:ascii="Arial" w:hAnsi="Arial" w:eastAsia="Arial" w:cs="Arial"/>
          <w:noProof w:val="0"/>
          <w:sz w:val="20"/>
          <w:szCs w:val="20"/>
          <w:lang w:val="en-US"/>
        </w:rPr>
        <w:t xml:space="preserve">In addition to outlining the user roles and functionalities, this document also aims to </w:t>
      </w:r>
      <w:r w:rsidRPr="16130770" w:rsidR="16130770">
        <w:rPr>
          <w:rFonts w:ascii="Arial" w:hAnsi="Arial" w:eastAsia="Arial" w:cs="Arial"/>
          <w:noProof w:val="0"/>
          <w:sz w:val="20"/>
          <w:szCs w:val="20"/>
          <w:lang w:val="en-US"/>
        </w:rPr>
        <w:t>provide</w:t>
      </w:r>
      <w:r w:rsidRPr="16130770" w:rsidR="16130770">
        <w:rPr>
          <w:rFonts w:ascii="Arial" w:hAnsi="Arial" w:eastAsia="Arial" w:cs="Arial"/>
          <w:noProof w:val="0"/>
          <w:sz w:val="20"/>
          <w:szCs w:val="20"/>
          <w:lang w:val="en-US"/>
        </w:rPr>
        <w:t xml:space="preserve"> a comprehensive view of the software's integration with external systems, such as payment gateways and third-party APIs, for seamless transaction processing. The system will ensure high-level security features, such as encrypted transactions and secure user authentication, to safeguard sensitive user data. Moreover, the platform will be scalable, supporting future enhancements like mobile app integration and real-time bidding analytics. The document will also serve as a baseline for system validation and verification, ensuring that each functionality aligns with business goals and user needs.</w:t>
      </w:r>
    </w:p>
    <w:p w:rsidR="00E119C9" w:rsidP="16130770" w:rsidRDefault="00E119C9" w14:paraId="2B163801" w14:textId="77777777">
      <w:pPr>
        <w:spacing w:before="2" w:line="240" w:lineRule="exact"/>
        <w:rPr>
          <w:rFonts w:ascii="Arial" w:hAnsi="Arial" w:eastAsia="Arial" w:cs="Arial"/>
          <w:sz w:val="20"/>
          <w:szCs w:val="20"/>
        </w:rPr>
      </w:pPr>
    </w:p>
    <w:p w:rsidR="00E119C9" w:rsidP="16130770" w:rsidRDefault="000E13DA" w14:paraId="699A79FB" w14:textId="092BFEE9">
      <w:pPr>
        <w:pStyle w:val="Heading3"/>
        <w:rPr>
          <w:rFonts w:ascii="Arial" w:hAnsi="Arial" w:eastAsia="Arial" w:cs="Arial"/>
          <w:b w:val="1"/>
          <w:bCs w:val="1"/>
          <w:sz w:val="20"/>
          <w:szCs w:val="20"/>
        </w:rPr>
      </w:pPr>
      <w:bookmarkStart w:name="_Toc369523851" w:id="156781061"/>
      <w:bookmarkStart w:name="_Toc1116197072" w:id="599975937"/>
      <w:r w:rsidRPr="16130770">
        <w:rPr>
          <w:rFonts w:ascii="Arial" w:hAnsi="Arial" w:eastAsia="Arial" w:cs="Arial"/>
          <w:sz w:val="20"/>
          <w:szCs w:val="20"/>
        </w:rPr>
        <w:t xml:space="preserve">1.2</w:t>
      </w:r>
      <w:r>
        <w:tab/>
      </w:r>
      <w:r w:rsidRPr="16130770">
        <w:rPr>
          <w:rFonts w:ascii="Arial" w:hAnsi="Arial" w:eastAsia="Arial" w:cs="Arial"/>
          <w:sz w:val="20"/>
          <w:szCs w:val="20"/>
        </w:rPr>
        <w:t xml:space="preserve"> Scope</w:t>
      </w:r>
      <w:bookmarkEnd w:id="156781061"/>
      <w:bookmarkEnd w:id="599975937"/>
    </w:p>
    <w:p w:rsidR="00E119C9" w:rsidP="16130770" w:rsidRDefault="000E13DA" w14:paraId="3F88C5BE" w14:textId="47710F34">
      <w:pPr>
        <w:spacing w:before="68" w:line="250" w:lineRule="auto"/>
        <w:ind w:left="720" w:right="396"/>
        <w:rPr>
          <w:rFonts w:ascii="Arial" w:hAnsi="Arial" w:eastAsia="Arial" w:cs="Arial"/>
          <w:color w:val="000000" w:themeColor="text1" w:themeTint="FF" w:themeShade="FF"/>
          <w:sz w:val="20"/>
          <w:szCs w:val="20"/>
        </w:rPr>
      </w:pPr>
      <w:r w:rsidRPr="16130770" w:rsidR="16130770">
        <w:rPr>
          <w:rFonts w:ascii="Arial" w:hAnsi="Arial" w:eastAsia="Arial" w:cs="Arial"/>
          <w:color w:val="000000" w:themeColor="text1" w:themeTint="FF" w:themeShade="FF"/>
          <w:sz w:val="20"/>
          <w:szCs w:val="20"/>
        </w:rPr>
        <w:t xml:space="preserve">The mini e-bidding system allows individuals to transact with other individuals in a secure and intuitive manner. Our system has an easy-to-use GUI so there is no confusion with any of the product’s utilities or features. The system consists of visitors, users, and super-users who would be the main actors. The visitor can view all listings, comment on them, and apply to be a user </w:t>
      </w:r>
      <w:r w:rsidRPr="16130770" w:rsidR="16130770">
        <w:rPr>
          <w:rFonts w:ascii="Arial" w:hAnsi="Arial" w:eastAsia="Arial" w:cs="Arial"/>
          <w:color w:val="000000" w:themeColor="text1" w:themeTint="FF" w:themeShade="FF"/>
          <w:sz w:val="20"/>
          <w:szCs w:val="20"/>
        </w:rPr>
        <w:t>on</w:t>
      </w:r>
      <w:r w:rsidRPr="16130770" w:rsidR="16130770">
        <w:rPr>
          <w:rFonts w:ascii="Arial" w:hAnsi="Arial" w:eastAsia="Arial" w:cs="Arial"/>
          <w:color w:val="000000" w:themeColor="text1" w:themeTint="FF" w:themeShade="FF"/>
          <w:sz w:val="20"/>
          <w:szCs w:val="20"/>
        </w:rPr>
        <w:t xml:space="preserve"> the registration page. Users have more functionality, having the ability to create listings, choose which bidder to sell to, and bid on listings in specific listings pages, and withdraw/deposit funds or quit system in settings. Additionally, users can provide ratings and/or complaints (viewable by super-users) on other users who they have finished transacting with</w:t>
      </w:r>
      <w:r w:rsidRPr="16130770" w:rsidR="16130770">
        <w:rPr>
          <w:rFonts w:ascii="Arial" w:hAnsi="Arial" w:eastAsia="Arial" w:cs="Arial"/>
          <w:color w:val="000000" w:themeColor="text1" w:themeTint="FF" w:themeShade="FF"/>
          <w:sz w:val="20"/>
          <w:szCs w:val="20"/>
        </w:rPr>
        <w:t xml:space="preserve">.  </w:t>
      </w:r>
      <w:r w:rsidRPr="16130770" w:rsidR="16130770">
        <w:rPr>
          <w:rFonts w:ascii="Arial" w:hAnsi="Arial" w:eastAsia="Arial" w:cs="Arial"/>
          <w:color w:val="000000" w:themeColor="text1" w:themeTint="FF" w:themeShade="FF"/>
          <w:sz w:val="20"/>
          <w:szCs w:val="20"/>
        </w:rPr>
        <w:t xml:space="preserve">Certain users who meet the criteria for VIP can gain </w:t>
      </w:r>
      <w:r w:rsidRPr="16130770" w:rsidR="16130770">
        <w:rPr>
          <w:rFonts w:ascii="Arial" w:hAnsi="Arial" w:eastAsia="Arial" w:cs="Arial"/>
          <w:color w:val="000000" w:themeColor="text1" w:themeTint="FF" w:themeShade="FF"/>
          <w:sz w:val="20"/>
          <w:szCs w:val="20"/>
        </w:rPr>
        <w:t>perks</w:t>
      </w:r>
      <w:r w:rsidRPr="16130770" w:rsidR="16130770">
        <w:rPr>
          <w:rFonts w:ascii="Arial" w:hAnsi="Arial" w:eastAsia="Arial" w:cs="Arial"/>
          <w:color w:val="000000" w:themeColor="text1" w:themeTint="FF" w:themeShade="FF"/>
          <w:sz w:val="20"/>
          <w:szCs w:val="20"/>
        </w:rPr>
        <w:t xml:space="preserve">, while others who have rating that falls under suspension criteria, will get suspended, in which </w:t>
      </w:r>
      <w:r w:rsidRPr="16130770" w:rsidR="16130770">
        <w:rPr>
          <w:rFonts w:ascii="Arial" w:hAnsi="Arial" w:eastAsia="Arial" w:cs="Arial"/>
          <w:color w:val="000000" w:themeColor="text1" w:themeTint="FF" w:themeShade="FF"/>
          <w:sz w:val="20"/>
          <w:szCs w:val="20"/>
        </w:rPr>
        <w:t>they’ll</w:t>
      </w:r>
      <w:r w:rsidRPr="16130770" w:rsidR="16130770">
        <w:rPr>
          <w:rFonts w:ascii="Arial" w:hAnsi="Arial" w:eastAsia="Arial" w:cs="Arial"/>
          <w:color w:val="000000" w:themeColor="text1" w:themeTint="FF" w:themeShade="FF"/>
          <w:sz w:val="20"/>
          <w:szCs w:val="20"/>
        </w:rPr>
        <w:t xml:space="preserve"> see a suspension notice that requires them to pay $50. Super-users have access to all user applications (with ability to accept or deny user), complaints, and can see </w:t>
      </w:r>
      <w:r w:rsidRPr="16130770" w:rsidR="16130770">
        <w:rPr>
          <w:rFonts w:ascii="Arial" w:hAnsi="Arial" w:eastAsia="Arial" w:cs="Arial"/>
          <w:color w:val="000000" w:themeColor="text1" w:themeTint="FF" w:themeShade="FF"/>
          <w:sz w:val="20"/>
          <w:szCs w:val="20"/>
        </w:rPr>
        <w:t>who’s</w:t>
      </w:r>
      <w:r w:rsidRPr="16130770" w:rsidR="16130770">
        <w:rPr>
          <w:rFonts w:ascii="Arial" w:hAnsi="Arial" w:eastAsia="Arial" w:cs="Arial"/>
          <w:color w:val="000000" w:themeColor="text1" w:themeTint="FF" w:themeShade="FF"/>
          <w:sz w:val="20"/>
          <w:szCs w:val="20"/>
        </w:rPr>
        <w:t xml:space="preserve"> suspended (with ability to unsuspend them) in their admin portal</w:t>
      </w:r>
      <w:r w:rsidRPr="16130770" w:rsidR="16130770">
        <w:rPr>
          <w:rFonts w:ascii="Arial" w:hAnsi="Arial" w:eastAsia="Arial" w:cs="Arial"/>
          <w:color w:val="000000" w:themeColor="text1" w:themeTint="FF" w:themeShade="FF"/>
          <w:sz w:val="20"/>
          <w:szCs w:val="20"/>
        </w:rPr>
        <w:t xml:space="preserve">.  </w:t>
      </w:r>
      <w:r w:rsidRPr="16130770" w:rsidR="16130770">
        <w:rPr>
          <w:rFonts w:ascii="Arial" w:hAnsi="Arial" w:eastAsia="Arial" w:cs="Arial"/>
          <w:color w:val="000000" w:themeColor="text1" w:themeTint="FF" w:themeShade="FF"/>
          <w:sz w:val="20"/>
          <w:szCs w:val="20"/>
        </w:rPr>
        <w:t xml:space="preserve"> </w:t>
      </w:r>
    </w:p>
    <w:p w:rsidR="00E119C9" w:rsidP="16130770" w:rsidRDefault="000E13DA" w14:paraId="3AECAFE0" w14:textId="5EA46EFD">
      <w:pPr>
        <w:spacing w:before="68" w:line="250" w:lineRule="auto"/>
        <w:ind w:left="986" w:right="396"/>
        <w:rPr>
          <w:rFonts w:ascii="Arial" w:hAnsi="Arial" w:eastAsia="Arial" w:cs="Arial"/>
          <w:color w:val="000000" w:themeColor="text1" w:themeTint="FF" w:themeShade="FF"/>
          <w:sz w:val="20"/>
          <w:szCs w:val="20"/>
        </w:rPr>
      </w:pPr>
    </w:p>
    <w:p w:rsidR="00E119C9" w:rsidP="16130770" w:rsidRDefault="000E13DA" w14:paraId="0186E626" w14:textId="070563E5">
      <w:pPr>
        <w:spacing w:before="68" w:line="250" w:lineRule="auto"/>
        <w:ind w:left="720" w:right="396"/>
        <w:rPr>
          <w:rFonts w:ascii="Arial" w:hAnsi="Arial" w:eastAsia="Arial" w:cs="Arial"/>
          <w:color w:val="000000" w:themeColor="text1" w:themeTint="FF" w:themeShade="FF"/>
          <w:sz w:val="20"/>
          <w:szCs w:val="20"/>
        </w:rPr>
      </w:pPr>
      <w:r w:rsidRPr="16130770" w:rsidR="16130770">
        <w:rPr>
          <w:rFonts w:ascii="Arial" w:hAnsi="Arial" w:eastAsia="Arial" w:cs="Arial"/>
          <w:color w:val="000000" w:themeColor="text1" w:themeTint="FF" w:themeShade="FF"/>
          <w:sz w:val="20"/>
          <w:szCs w:val="20"/>
        </w:rPr>
        <w:t xml:space="preserve">Beyond </w:t>
      </w:r>
      <w:r w:rsidRPr="16130770" w:rsidR="16130770">
        <w:rPr>
          <w:rFonts w:ascii="Arial" w:hAnsi="Arial" w:eastAsia="Arial" w:cs="Arial"/>
          <w:color w:val="000000" w:themeColor="text1" w:themeTint="FF" w:themeShade="FF"/>
          <w:sz w:val="20"/>
          <w:szCs w:val="20"/>
        </w:rPr>
        <w:t>facilitating</w:t>
      </w:r>
      <w:r w:rsidRPr="16130770" w:rsidR="16130770">
        <w:rPr>
          <w:rFonts w:ascii="Arial" w:hAnsi="Arial" w:eastAsia="Arial" w:cs="Arial"/>
          <w:color w:val="000000" w:themeColor="text1" w:themeTint="FF" w:themeShade="FF"/>
          <w:sz w:val="20"/>
          <w:szCs w:val="20"/>
        </w:rPr>
        <w:t xml:space="preserve"> user transactions, the e-bidding system will also include advanced features such as automated bidding for users who wish to set predefined bidding limits. Users will also have access to a personalized dashboard, where they can track ongoing bids, view their transaction history, and manage their profile settings. The system will integrate with email and SMS services to notify users of </w:t>
      </w:r>
      <w:r w:rsidRPr="16130770" w:rsidR="16130770">
        <w:rPr>
          <w:rFonts w:ascii="Arial" w:hAnsi="Arial" w:eastAsia="Arial" w:cs="Arial"/>
          <w:color w:val="000000" w:themeColor="text1" w:themeTint="FF" w:themeShade="FF"/>
          <w:sz w:val="20"/>
          <w:szCs w:val="20"/>
        </w:rPr>
        <w:t>important events</w:t>
      </w:r>
      <w:r w:rsidRPr="16130770" w:rsidR="16130770">
        <w:rPr>
          <w:rFonts w:ascii="Arial" w:hAnsi="Arial" w:eastAsia="Arial" w:cs="Arial"/>
          <w:color w:val="000000" w:themeColor="text1" w:themeTint="FF" w:themeShade="FF"/>
          <w:sz w:val="20"/>
          <w:szCs w:val="20"/>
        </w:rPr>
        <w:t xml:space="preserve">, such as winning a bid, getting outbid, or receiving feedback. The admin interface for super-users will allow monitoring system health through analytics dashboards, ensuring </w:t>
      </w:r>
      <w:r w:rsidRPr="16130770" w:rsidR="16130770">
        <w:rPr>
          <w:rFonts w:ascii="Arial" w:hAnsi="Arial" w:eastAsia="Arial" w:cs="Arial"/>
          <w:color w:val="000000" w:themeColor="text1" w:themeTint="FF" w:themeShade="FF"/>
          <w:sz w:val="20"/>
          <w:szCs w:val="20"/>
        </w:rPr>
        <w:t>optimal</w:t>
      </w:r>
      <w:r w:rsidRPr="16130770" w:rsidR="16130770">
        <w:rPr>
          <w:rFonts w:ascii="Arial" w:hAnsi="Arial" w:eastAsia="Arial" w:cs="Arial"/>
          <w:color w:val="000000" w:themeColor="text1" w:themeTint="FF" w:themeShade="FF"/>
          <w:sz w:val="20"/>
          <w:szCs w:val="20"/>
        </w:rPr>
        <w:t xml:space="preserve"> platform performance and user satisfaction. </w:t>
      </w:r>
      <w:r>
        <w:tab/>
      </w:r>
    </w:p>
    <w:p w:rsidR="04CCC125" w:rsidP="16130770" w:rsidRDefault="04CCC125" w14:paraId="0D6081C0" w14:textId="3556C61F">
      <w:pPr>
        <w:pStyle w:val="Normal"/>
        <w:spacing w:before="2" w:line="240" w:lineRule="exact"/>
        <w:rPr>
          <w:rFonts w:ascii="Arial" w:hAnsi="Arial" w:eastAsia="Arial" w:cs="Arial"/>
          <w:sz w:val="20"/>
          <w:szCs w:val="20"/>
        </w:rPr>
      </w:pPr>
    </w:p>
    <w:p w:rsidR="16130770" w:rsidP="16130770" w:rsidRDefault="16130770" w14:paraId="7D15E71B" w14:textId="201D7EDE">
      <w:pPr>
        <w:pStyle w:val="Normal"/>
        <w:spacing w:before="2" w:line="240" w:lineRule="exact"/>
        <w:rPr>
          <w:rFonts w:ascii="Arial" w:hAnsi="Arial" w:eastAsia="Arial" w:cs="Arial"/>
          <w:sz w:val="20"/>
          <w:szCs w:val="20"/>
        </w:rPr>
      </w:pPr>
    </w:p>
    <w:p w:rsidR="16130770" w:rsidP="16130770" w:rsidRDefault="16130770" w14:paraId="4DDFC4D3" w14:textId="45DF41E6">
      <w:pPr>
        <w:pStyle w:val="Normal"/>
        <w:spacing w:before="2" w:line="240" w:lineRule="exact"/>
        <w:rPr>
          <w:rFonts w:ascii="Arial" w:hAnsi="Arial" w:eastAsia="Arial" w:cs="Arial"/>
          <w:sz w:val="20"/>
          <w:szCs w:val="20"/>
        </w:rPr>
      </w:pPr>
    </w:p>
    <w:p w:rsidR="16130770" w:rsidP="16130770" w:rsidRDefault="16130770" w14:paraId="154BEA98" w14:textId="77039E24">
      <w:pPr>
        <w:pStyle w:val="Normal"/>
        <w:spacing w:before="2" w:line="240" w:lineRule="exact"/>
        <w:rPr>
          <w:rFonts w:ascii="Arial" w:hAnsi="Arial" w:eastAsia="Arial" w:cs="Arial"/>
          <w:sz w:val="20"/>
          <w:szCs w:val="20"/>
        </w:rPr>
      </w:pPr>
    </w:p>
    <w:p w:rsidR="16130770" w:rsidP="16130770" w:rsidRDefault="16130770" w14:paraId="0446FB94" w14:textId="1759B28A">
      <w:pPr>
        <w:pStyle w:val="Normal"/>
        <w:spacing w:before="2" w:line="240" w:lineRule="exact"/>
        <w:rPr>
          <w:rFonts w:ascii="Arial" w:hAnsi="Arial" w:eastAsia="Arial" w:cs="Arial"/>
          <w:sz w:val="20"/>
          <w:szCs w:val="20"/>
        </w:rPr>
      </w:pPr>
    </w:p>
    <w:p w:rsidR="16130770" w:rsidP="16130770" w:rsidRDefault="16130770" w14:paraId="7C2C9BFE" w14:textId="7CA9CE61">
      <w:pPr>
        <w:pStyle w:val="Normal"/>
        <w:spacing w:before="2" w:line="240" w:lineRule="exact"/>
        <w:rPr>
          <w:rFonts w:ascii="Arial" w:hAnsi="Arial" w:eastAsia="Arial" w:cs="Arial"/>
          <w:sz w:val="20"/>
          <w:szCs w:val="20"/>
        </w:rPr>
      </w:pPr>
    </w:p>
    <w:p w:rsidR="16130770" w:rsidP="16130770" w:rsidRDefault="16130770" w14:paraId="17580CB8" w14:textId="36CB3D6D">
      <w:pPr>
        <w:pStyle w:val="Normal"/>
        <w:spacing w:before="2" w:line="240" w:lineRule="exact"/>
        <w:rPr>
          <w:rFonts w:ascii="Arial" w:hAnsi="Arial" w:eastAsia="Arial" w:cs="Arial"/>
          <w:sz w:val="20"/>
          <w:szCs w:val="20"/>
        </w:rPr>
      </w:pPr>
    </w:p>
    <w:p w:rsidR="16130770" w:rsidP="16130770" w:rsidRDefault="16130770" w14:paraId="7378BE82" w14:textId="4211BC28">
      <w:pPr>
        <w:pStyle w:val="Normal"/>
        <w:spacing w:before="2" w:line="240" w:lineRule="exact"/>
        <w:rPr>
          <w:rFonts w:ascii="Arial" w:hAnsi="Arial" w:eastAsia="Arial" w:cs="Arial"/>
          <w:sz w:val="20"/>
          <w:szCs w:val="20"/>
        </w:rPr>
      </w:pPr>
    </w:p>
    <w:p w:rsidR="16130770" w:rsidP="16130770" w:rsidRDefault="16130770" w14:paraId="4321FE55" w14:textId="45300685">
      <w:pPr>
        <w:pStyle w:val="Normal"/>
        <w:spacing w:before="2" w:line="240" w:lineRule="exact"/>
        <w:rPr>
          <w:rFonts w:ascii="Arial" w:hAnsi="Arial" w:eastAsia="Arial" w:cs="Arial"/>
          <w:sz w:val="20"/>
          <w:szCs w:val="20"/>
        </w:rPr>
      </w:pPr>
    </w:p>
    <w:p w:rsidRPr="00CF6A5B" w:rsidR="00CF6A5B" w:rsidP="16130770" w:rsidRDefault="000E13DA" w14:paraId="62B1649F" w14:textId="308DF6A1">
      <w:pPr>
        <w:pStyle w:val="Heading3"/>
        <w:rPr>
          <w:rFonts w:ascii="Arial" w:hAnsi="Arial" w:eastAsia="Arial" w:cs="Arial"/>
          <w:b w:val="1"/>
          <w:bCs w:val="1"/>
          <w:sz w:val="20"/>
          <w:szCs w:val="20"/>
        </w:rPr>
      </w:pPr>
      <w:bookmarkStart w:name="_Toc1467081616" w:id="1938055259"/>
      <w:bookmarkStart w:name="_Toc850120616" w:id="1899526848"/>
      <w:r w:rsidRPr="16130770">
        <w:rPr>
          <w:rFonts w:ascii="Arial" w:hAnsi="Arial" w:eastAsia="Arial" w:cs="Arial"/>
          <w:sz w:val="20"/>
          <w:szCs w:val="20"/>
        </w:rPr>
        <w:t xml:space="preserve">1.3</w:t>
      </w:r>
      <w:r>
        <w:tab/>
      </w:r>
      <w:r w:rsidRPr="16130770">
        <w:rPr>
          <w:rFonts w:ascii="Arial" w:hAnsi="Arial" w:eastAsia="Arial" w:cs="Arial"/>
          <w:sz w:val="20"/>
          <w:szCs w:val="20"/>
        </w:rPr>
        <w:t xml:space="preserve"> Defin</w:t>
      </w:r>
      <w:r w:rsidRPr="16130770">
        <w:rPr>
          <w:rFonts w:ascii="Arial" w:hAnsi="Arial" w:eastAsia="Arial" w:cs="Arial"/>
          <w:sz w:val="20"/>
          <w:szCs w:val="20"/>
        </w:rPr>
        <w:t>i</w:t>
      </w:r>
      <w:r w:rsidRPr="16130770">
        <w:rPr>
          <w:rFonts w:ascii="Arial" w:hAnsi="Arial" w:eastAsia="Arial" w:cs="Arial"/>
          <w:sz w:val="20"/>
          <w:szCs w:val="20"/>
        </w:rPr>
        <w:t>tions, Acron</w:t>
      </w:r>
      <w:r w:rsidRPr="16130770">
        <w:rPr>
          <w:rFonts w:ascii="Arial" w:hAnsi="Arial" w:eastAsia="Arial" w:cs="Arial"/>
          <w:sz w:val="20"/>
          <w:szCs w:val="20"/>
        </w:rPr>
        <w:t>y</w:t>
      </w:r>
      <w:r w:rsidRPr="16130770">
        <w:rPr>
          <w:rFonts w:ascii="Arial" w:hAnsi="Arial" w:eastAsia="Arial" w:cs="Arial"/>
          <w:sz w:val="20"/>
          <w:szCs w:val="20"/>
        </w:rPr>
        <w:t>ms, and Abb</w:t>
      </w:r>
      <w:r w:rsidRPr="16130770">
        <w:rPr>
          <w:rFonts w:ascii="Arial" w:hAnsi="Arial" w:eastAsia="Arial" w:cs="Arial"/>
          <w:sz w:val="20"/>
          <w:szCs w:val="20"/>
        </w:rPr>
        <w:t>r</w:t>
      </w:r>
      <w:r w:rsidRPr="16130770">
        <w:rPr>
          <w:rFonts w:ascii="Arial" w:hAnsi="Arial" w:eastAsia="Arial" w:cs="Arial"/>
          <w:sz w:val="20"/>
          <w:szCs w:val="20"/>
        </w:rPr>
        <w:t>e</w:t>
      </w:r>
      <w:r w:rsidRPr="16130770">
        <w:rPr>
          <w:rFonts w:ascii="Arial" w:hAnsi="Arial" w:eastAsia="Arial" w:cs="Arial"/>
          <w:sz w:val="20"/>
          <w:szCs w:val="20"/>
        </w:rPr>
        <w:t>v</w:t>
      </w:r>
      <w:r w:rsidRPr="16130770">
        <w:rPr>
          <w:rFonts w:ascii="Arial" w:hAnsi="Arial" w:eastAsia="Arial" w:cs="Arial"/>
          <w:sz w:val="20"/>
          <w:szCs w:val="20"/>
        </w:rPr>
        <w:t>ia</w:t>
      </w:r>
      <w:r w:rsidRPr="16130770">
        <w:rPr>
          <w:rFonts w:ascii="Arial" w:hAnsi="Arial" w:eastAsia="Arial" w:cs="Arial"/>
          <w:sz w:val="20"/>
          <w:szCs w:val="20"/>
        </w:rPr>
        <w:t>t</w:t>
      </w:r>
      <w:r w:rsidRPr="16130770">
        <w:rPr>
          <w:rFonts w:ascii="Arial" w:hAnsi="Arial" w:eastAsia="Arial" w:cs="Arial"/>
          <w:sz w:val="20"/>
          <w:szCs w:val="20"/>
        </w:rPr>
        <w:t>ions</w:t>
      </w:r>
      <w:bookmarkEnd w:id="1938055259"/>
      <w:bookmarkEnd w:id="1899526848"/>
    </w:p>
    <w:p w:rsidR="1BC7764B" w:rsidP="16130770" w:rsidRDefault="1BC7764B" w14:paraId="6D9AC565" w14:textId="3F14A03B">
      <w:pPr>
        <w:ind w:left="720"/>
        <w:rPr>
          <w:rFonts w:ascii="Arial" w:hAnsi="Arial" w:eastAsia="Arial" w:cs="Arial"/>
          <w:sz w:val="20"/>
          <w:szCs w:val="20"/>
        </w:rPr>
      </w:pPr>
      <w:r w:rsidRPr="16130770" w:rsidR="16130770">
        <w:rPr>
          <w:rFonts w:ascii="Arial" w:hAnsi="Arial" w:eastAsia="Arial" w:cs="Arial"/>
          <w:sz w:val="20"/>
          <w:szCs w:val="20"/>
        </w:rPr>
        <w:t>Super-user – An administrator who handles complaints, suspensions, and applications for becoming a user or quitting the system.</w:t>
      </w:r>
    </w:p>
    <w:p w:rsidR="1BC7764B" w:rsidP="16130770" w:rsidRDefault="1BC7764B" w14:paraId="63A3149B" w14:textId="17CE9131">
      <w:pPr>
        <w:pStyle w:val="Normal"/>
        <w:ind w:left="720"/>
        <w:rPr>
          <w:rFonts w:ascii="Arial" w:hAnsi="Arial" w:eastAsia="Arial" w:cs="Arial"/>
          <w:sz w:val="20"/>
          <w:szCs w:val="20"/>
        </w:rPr>
      </w:pPr>
      <w:r w:rsidRPr="16130770" w:rsidR="16130770">
        <w:rPr>
          <w:rFonts w:ascii="Arial" w:hAnsi="Arial" w:eastAsia="Arial" w:cs="Arial"/>
          <w:sz w:val="20"/>
          <w:szCs w:val="20"/>
        </w:rPr>
        <w:t>Visitor – Someone who can browse listings, comment on them, and apply to be a user.</w:t>
      </w:r>
    </w:p>
    <w:p w:rsidR="1BC7764B" w:rsidP="16130770" w:rsidRDefault="1BC7764B" w14:paraId="798AF925" w14:textId="2E90B9B1">
      <w:pPr>
        <w:pStyle w:val="Normal"/>
        <w:ind w:left="720"/>
        <w:rPr>
          <w:rFonts w:ascii="Arial" w:hAnsi="Arial" w:eastAsia="Arial" w:cs="Arial"/>
          <w:sz w:val="20"/>
          <w:szCs w:val="20"/>
        </w:rPr>
      </w:pPr>
      <w:r w:rsidRPr="16130770" w:rsidR="16130770">
        <w:rPr>
          <w:rFonts w:ascii="Arial" w:hAnsi="Arial" w:eastAsia="Arial" w:cs="Arial"/>
          <w:sz w:val="20"/>
          <w:szCs w:val="20"/>
        </w:rPr>
        <w:t xml:space="preserve">User (VIP) – VIP stands for Very Important Person, and </w:t>
      </w:r>
      <w:r w:rsidRPr="16130770" w:rsidR="16130770">
        <w:rPr>
          <w:rFonts w:ascii="Arial" w:hAnsi="Arial" w:eastAsia="Arial" w:cs="Arial"/>
          <w:sz w:val="20"/>
          <w:szCs w:val="20"/>
        </w:rPr>
        <w:t>it’s</w:t>
      </w:r>
      <w:r w:rsidRPr="16130770" w:rsidR="16130770">
        <w:rPr>
          <w:rFonts w:ascii="Arial" w:hAnsi="Arial" w:eastAsia="Arial" w:cs="Arial"/>
          <w:sz w:val="20"/>
          <w:szCs w:val="20"/>
        </w:rPr>
        <w:t xml:space="preserve"> a user with </w:t>
      </w:r>
      <w:r w:rsidRPr="16130770" w:rsidR="16130770">
        <w:rPr>
          <w:rFonts w:ascii="Arial" w:hAnsi="Arial" w:eastAsia="Arial" w:cs="Arial"/>
          <w:sz w:val="20"/>
          <w:szCs w:val="20"/>
        </w:rPr>
        <w:t>perks</w:t>
      </w:r>
      <w:r w:rsidRPr="16130770" w:rsidR="16130770">
        <w:rPr>
          <w:rFonts w:ascii="Arial" w:hAnsi="Arial" w:eastAsia="Arial" w:cs="Arial"/>
          <w:sz w:val="20"/>
          <w:szCs w:val="20"/>
        </w:rPr>
        <w:t xml:space="preserve"> such as a 10% discount on purchases and protection from suspension (though they can still have their VIP status removed).</w:t>
      </w:r>
    </w:p>
    <w:p w:rsidR="1BC7764B" w:rsidP="16130770" w:rsidRDefault="1BC7764B" w14:paraId="410D15EF" w14:textId="3939C3CA">
      <w:pPr>
        <w:pStyle w:val="Normal"/>
        <w:ind w:left="720"/>
        <w:rPr>
          <w:rFonts w:ascii="Arial" w:hAnsi="Arial" w:eastAsia="Arial" w:cs="Arial"/>
          <w:sz w:val="20"/>
          <w:szCs w:val="20"/>
        </w:rPr>
      </w:pPr>
      <w:r w:rsidRPr="16130770" w:rsidR="16130770">
        <w:rPr>
          <w:rFonts w:ascii="Arial" w:hAnsi="Arial" w:eastAsia="Arial" w:cs="Arial"/>
          <w:sz w:val="20"/>
          <w:szCs w:val="20"/>
        </w:rPr>
        <w:t>GUI – Stands for Graphical User Interface, referring to the visual aspect of a software application.</w:t>
      </w:r>
    </w:p>
    <w:p w:rsidR="1BC7764B" w:rsidP="16130770" w:rsidRDefault="1BC7764B" w14:paraId="3D89B0C7" w14:textId="5CECD7A2">
      <w:pPr>
        <w:pStyle w:val="Normal"/>
        <w:ind w:left="720"/>
        <w:rPr>
          <w:rFonts w:ascii="Arial" w:hAnsi="Arial" w:eastAsia="Arial" w:cs="Arial"/>
          <w:sz w:val="20"/>
          <w:szCs w:val="20"/>
        </w:rPr>
      </w:pPr>
      <w:r w:rsidRPr="16130770" w:rsidR="16130770">
        <w:rPr>
          <w:rFonts w:ascii="Arial" w:hAnsi="Arial" w:eastAsia="Arial" w:cs="Arial"/>
          <w:sz w:val="20"/>
          <w:szCs w:val="20"/>
        </w:rPr>
        <w:t>API – Stands for Application Programming Interface, which allows software applications to communicate with each other. In this project, it allows the GUI to connect to the backend.</w:t>
      </w:r>
    </w:p>
    <w:p w:rsidR="1BC7764B" w:rsidP="16130770" w:rsidRDefault="1BC7764B" w14:paraId="63FFC9EA" w14:textId="49CD3A89">
      <w:pPr>
        <w:pStyle w:val="Normal"/>
        <w:ind w:left="720"/>
        <w:rPr>
          <w:rFonts w:ascii="Arial" w:hAnsi="Arial" w:eastAsia="Arial" w:cs="Arial"/>
          <w:sz w:val="20"/>
          <w:szCs w:val="20"/>
        </w:rPr>
      </w:pPr>
      <w:r w:rsidRPr="16130770" w:rsidR="16130770">
        <w:rPr>
          <w:rFonts w:ascii="Arial" w:hAnsi="Arial" w:eastAsia="Arial" w:cs="Arial"/>
          <w:sz w:val="20"/>
          <w:szCs w:val="20"/>
        </w:rPr>
        <w:t>Bidding threshold – A limit set by users to automatically place bids on their behalf until this limit is reached.</w:t>
      </w:r>
    </w:p>
    <w:p w:rsidR="1BC7764B" w:rsidP="16130770" w:rsidRDefault="1BC7764B" w14:paraId="195F2B02" w14:textId="2731720B">
      <w:pPr>
        <w:pStyle w:val="Normal"/>
        <w:ind w:left="720"/>
        <w:rPr>
          <w:rFonts w:ascii="Arial" w:hAnsi="Arial" w:eastAsia="Arial" w:cs="Arial"/>
          <w:sz w:val="20"/>
          <w:szCs w:val="20"/>
        </w:rPr>
      </w:pPr>
      <w:r w:rsidRPr="16130770" w:rsidR="16130770">
        <w:rPr>
          <w:rFonts w:ascii="Arial" w:hAnsi="Arial" w:eastAsia="Arial" w:cs="Arial"/>
          <w:sz w:val="20"/>
          <w:szCs w:val="20"/>
        </w:rPr>
        <w:t>Real-time bidding – A feature that updates the status of auctions in real-time as users place bids.</w:t>
      </w:r>
    </w:p>
    <w:p w:rsidR="1BC7764B" w:rsidP="16130770" w:rsidRDefault="1BC7764B" w14:paraId="7C64E89E" w14:textId="18493CB3">
      <w:pPr>
        <w:pStyle w:val="Normal"/>
        <w:ind w:left="720"/>
        <w:rPr>
          <w:rFonts w:ascii="Arial" w:hAnsi="Arial" w:eastAsia="Arial" w:cs="Arial"/>
          <w:sz w:val="20"/>
          <w:szCs w:val="20"/>
        </w:rPr>
      </w:pPr>
      <w:r w:rsidRPr="16130770" w:rsidR="16130770">
        <w:rPr>
          <w:rFonts w:ascii="Arial" w:hAnsi="Arial" w:eastAsia="Arial" w:cs="Arial"/>
          <w:sz w:val="20"/>
          <w:szCs w:val="20"/>
        </w:rPr>
        <w:t xml:space="preserve">SSL (Secure Sockets Layer) – A standard security technology for </w:t>
      </w:r>
      <w:r w:rsidRPr="16130770" w:rsidR="16130770">
        <w:rPr>
          <w:rFonts w:ascii="Arial" w:hAnsi="Arial" w:eastAsia="Arial" w:cs="Arial"/>
          <w:sz w:val="20"/>
          <w:szCs w:val="20"/>
        </w:rPr>
        <w:t>establishing</w:t>
      </w:r>
      <w:r w:rsidRPr="16130770" w:rsidR="16130770">
        <w:rPr>
          <w:rFonts w:ascii="Arial" w:hAnsi="Arial" w:eastAsia="Arial" w:cs="Arial"/>
          <w:sz w:val="20"/>
          <w:szCs w:val="20"/>
        </w:rPr>
        <w:t xml:space="preserve"> an encrypted link between the server and the browser to ensure data protection.</w:t>
      </w:r>
    </w:p>
    <w:p w:rsidR="1BC7764B" w:rsidP="16130770" w:rsidRDefault="1BC7764B" w14:paraId="692F1AEE" w14:textId="29CCF37D">
      <w:pPr>
        <w:pStyle w:val="Normal"/>
        <w:ind w:left="720"/>
        <w:rPr>
          <w:rFonts w:ascii="Arial" w:hAnsi="Arial" w:eastAsia="Arial" w:cs="Arial"/>
          <w:sz w:val="20"/>
          <w:szCs w:val="20"/>
        </w:rPr>
      </w:pPr>
      <w:r w:rsidRPr="16130770" w:rsidR="16130770">
        <w:rPr>
          <w:rFonts w:ascii="Arial" w:hAnsi="Arial" w:eastAsia="Arial" w:cs="Arial"/>
          <w:sz w:val="20"/>
          <w:szCs w:val="20"/>
        </w:rPr>
        <w:t>User dashboard – A section of the platform where users can manage their listings, bids, and account settings.</w:t>
      </w:r>
    </w:p>
    <w:p w:rsidR="00E119C9" w:rsidP="16130770" w:rsidRDefault="00E119C9" w14:paraId="10BA851F" w14:textId="77777777">
      <w:pPr>
        <w:spacing w:before="2" w:line="240" w:lineRule="exact"/>
        <w:rPr>
          <w:rFonts w:ascii="Arial" w:hAnsi="Arial" w:eastAsia="Arial" w:cs="Arial"/>
          <w:sz w:val="20"/>
          <w:szCs w:val="20"/>
        </w:rPr>
      </w:pPr>
    </w:p>
    <w:p w:rsidRPr="00CF6A5B" w:rsidR="00CF6A5B" w:rsidP="16130770" w:rsidRDefault="000E13DA" w14:paraId="55E8087E" w14:textId="17058868">
      <w:pPr>
        <w:pStyle w:val="Heading3"/>
        <w:rPr>
          <w:rFonts w:ascii="Arial" w:hAnsi="Arial" w:eastAsia="Arial" w:cs="Arial"/>
          <w:b w:val="1"/>
          <w:bCs w:val="1"/>
          <w:sz w:val="20"/>
          <w:szCs w:val="20"/>
        </w:rPr>
      </w:pPr>
      <w:bookmarkStart w:name="_Toc1828383376" w:id="525057537"/>
      <w:bookmarkStart w:name="_Toc1728210249" w:id="1064746835"/>
      <w:r w:rsidRPr="16130770">
        <w:rPr>
          <w:rFonts w:ascii="Arial" w:hAnsi="Arial" w:eastAsia="Arial" w:cs="Arial"/>
          <w:sz w:val="20"/>
          <w:szCs w:val="20"/>
        </w:rPr>
        <w:t xml:space="preserve">1.4</w:t>
      </w:r>
      <w:r>
        <w:tab/>
      </w:r>
      <w:r w:rsidRPr="16130770">
        <w:rPr>
          <w:rFonts w:ascii="Arial" w:hAnsi="Arial" w:eastAsia="Arial" w:cs="Arial"/>
          <w:sz w:val="20"/>
          <w:szCs w:val="20"/>
        </w:rPr>
        <w:t xml:space="preserve"> Refere</w:t>
      </w:r>
      <w:r w:rsidRPr="16130770">
        <w:rPr>
          <w:rFonts w:ascii="Arial" w:hAnsi="Arial" w:eastAsia="Arial" w:cs="Arial"/>
          <w:sz w:val="20"/>
          <w:szCs w:val="20"/>
        </w:rPr>
        <w:t>n</w:t>
      </w:r>
      <w:r w:rsidRPr="16130770">
        <w:rPr>
          <w:rFonts w:ascii="Arial" w:hAnsi="Arial" w:eastAsia="Arial" w:cs="Arial"/>
          <w:sz w:val="20"/>
          <w:szCs w:val="20"/>
        </w:rPr>
        <w:t>ces</w:t>
      </w:r>
      <w:bookmarkEnd w:id="525057537"/>
      <w:bookmarkEnd w:id="1064746835"/>
    </w:p>
    <w:p w:rsidR="04CCC125" w:rsidP="16130770" w:rsidRDefault="04CCC125" w14:paraId="7E633DB8" w14:textId="6F34B80B">
      <w:pPr>
        <w:pStyle w:val="Normal"/>
        <w:suppressLineNumbers w:val="0"/>
        <w:bidi w:val="0"/>
        <w:spacing w:before="68" w:beforeAutospacing="off" w:after="0" w:afterAutospacing="off" w:line="250" w:lineRule="auto"/>
        <w:ind w:left="720" w:right="311"/>
        <w:jc w:val="left"/>
        <w:rPr>
          <w:rFonts w:ascii="Arial" w:hAnsi="Arial" w:eastAsia="Arial" w:cs="Arial"/>
          <w:i w:val="1"/>
          <w:iCs w:val="1"/>
          <w:color w:val="0000FF"/>
          <w:sz w:val="20"/>
          <w:szCs w:val="20"/>
        </w:rPr>
      </w:pPr>
      <w:r w:rsidRPr="16130770" w:rsidR="16130770">
        <w:rPr>
          <w:rFonts w:ascii="Arial" w:hAnsi="Arial" w:eastAsia="Arial" w:cs="Arial"/>
          <w:sz w:val="20"/>
          <w:szCs w:val="20"/>
        </w:rPr>
        <w:t xml:space="preserve">IBM. (2024, March 3). </w:t>
      </w:r>
      <w:r w:rsidRPr="16130770" w:rsidR="16130770">
        <w:rPr>
          <w:rFonts w:ascii="Arial" w:hAnsi="Arial" w:eastAsia="Arial" w:cs="Arial"/>
          <w:i w:val="1"/>
          <w:iCs w:val="1"/>
          <w:sz w:val="20"/>
          <w:szCs w:val="20"/>
        </w:rPr>
        <w:t>Use-case template</w:t>
      </w:r>
      <w:r w:rsidRPr="16130770" w:rsidR="16130770">
        <w:rPr>
          <w:rFonts w:ascii="Arial" w:hAnsi="Arial" w:eastAsia="Arial" w:cs="Arial"/>
          <w:sz w:val="20"/>
          <w:szCs w:val="20"/>
        </w:rPr>
        <w:t xml:space="preserve">. </w:t>
      </w:r>
      <w:hyperlink r:id="R35e1045fd7644f5f">
        <w:r w:rsidRPr="16130770" w:rsidR="16130770">
          <w:rPr>
            <w:rStyle w:val="Hyperlink"/>
            <w:rFonts w:ascii="Arial" w:hAnsi="Arial" w:eastAsia="Arial" w:cs="Arial"/>
            <w:i w:val="1"/>
            <w:iCs w:val="1"/>
            <w:color w:val="000000" w:themeColor="text1" w:themeTint="FF" w:themeShade="FF"/>
            <w:sz w:val="20"/>
            <w:szCs w:val="20"/>
          </w:rPr>
          <w:t>https://www.ibm.com/docs/en/imdm/11.6?topic=cases-use-case-template</w:t>
        </w:r>
      </w:hyperlink>
      <w:r w:rsidRPr="16130770" w:rsidR="16130770">
        <w:rPr>
          <w:rFonts w:ascii="Arial" w:hAnsi="Arial" w:eastAsia="Arial" w:cs="Arial"/>
          <w:i w:val="1"/>
          <w:iCs w:val="1"/>
          <w:color w:val="000000" w:themeColor="text1" w:themeTint="FF" w:themeShade="FF"/>
          <w:sz w:val="20"/>
          <w:szCs w:val="20"/>
        </w:rPr>
        <w:t xml:space="preserve"> </w:t>
      </w:r>
    </w:p>
    <w:p w:rsidR="00E119C9" w:rsidP="16130770" w:rsidRDefault="00E119C9" w14:paraId="2A8471FA" w14:textId="07F3C438">
      <w:pPr>
        <w:pStyle w:val="Normal"/>
        <w:spacing w:before="68" w:line="250" w:lineRule="auto"/>
        <w:ind w:left="986" w:right="311"/>
        <w:rPr>
          <w:rFonts w:ascii="Arial" w:hAnsi="Arial" w:eastAsia="Arial" w:cs="Arial"/>
          <w:i w:val="1"/>
          <w:iCs w:val="1"/>
          <w:color w:val="0000FF"/>
          <w:sz w:val="20"/>
          <w:szCs w:val="20"/>
        </w:rPr>
      </w:pPr>
    </w:p>
    <w:p w:rsidRPr="004B357D" w:rsidR="00E119C9" w:rsidP="16130770" w:rsidRDefault="000E13DA" w14:paraId="299D0667" w14:textId="06C54443">
      <w:pPr>
        <w:pStyle w:val="Heading3"/>
        <w:rPr>
          <w:rFonts w:ascii="Arial" w:hAnsi="Arial" w:eastAsia="Arial" w:cs="Arial"/>
          <w:sz w:val="20"/>
          <w:szCs w:val="20"/>
        </w:rPr>
      </w:pPr>
      <w:bookmarkStart w:name="_Toc2132191513" w:id="1997416238"/>
      <w:bookmarkStart w:name="_Toc1809305703" w:id="1465863432"/>
      <w:r w:rsidRPr="16130770">
        <w:rPr>
          <w:rFonts w:ascii="Arial" w:hAnsi="Arial" w:eastAsia="Arial" w:cs="Arial"/>
          <w:sz w:val="20"/>
          <w:szCs w:val="20"/>
        </w:rPr>
        <w:t xml:space="preserve">1.5</w:t>
      </w:r>
      <w:r>
        <w:tab/>
      </w:r>
      <w:r w:rsidRPr="16130770">
        <w:rPr>
          <w:rFonts w:ascii="Arial" w:hAnsi="Arial" w:eastAsia="Arial" w:cs="Arial"/>
          <w:sz w:val="20"/>
          <w:szCs w:val="20"/>
        </w:rPr>
        <w:t xml:space="preserve"> O</w:t>
      </w:r>
      <w:r w:rsidRPr="16130770">
        <w:rPr>
          <w:rFonts w:ascii="Arial" w:hAnsi="Arial" w:eastAsia="Arial" w:cs="Arial"/>
          <w:sz w:val="20"/>
          <w:szCs w:val="20"/>
        </w:rPr>
        <w:t>v</w:t>
      </w:r>
      <w:r w:rsidRPr="16130770">
        <w:rPr>
          <w:rFonts w:ascii="Arial" w:hAnsi="Arial" w:eastAsia="Arial" w:cs="Arial"/>
          <w:sz w:val="20"/>
          <w:szCs w:val="20"/>
        </w:rPr>
        <w:t>e</w:t>
      </w:r>
      <w:r w:rsidRPr="16130770">
        <w:rPr>
          <w:rFonts w:ascii="Arial" w:hAnsi="Arial" w:eastAsia="Arial" w:cs="Arial"/>
          <w:sz w:val="20"/>
          <w:szCs w:val="20"/>
        </w:rPr>
        <w:t>r</w:t>
      </w:r>
      <w:r w:rsidRPr="16130770">
        <w:rPr>
          <w:rFonts w:ascii="Arial" w:hAnsi="Arial" w:eastAsia="Arial" w:cs="Arial"/>
          <w:sz w:val="20"/>
          <w:szCs w:val="20"/>
        </w:rPr>
        <w:t>v</w:t>
      </w:r>
      <w:r w:rsidRPr="16130770">
        <w:rPr>
          <w:rFonts w:ascii="Arial" w:hAnsi="Arial" w:eastAsia="Arial" w:cs="Arial"/>
          <w:sz w:val="20"/>
          <w:szCs w:val="20"/>
        </w:rPr>
        <w:t>i</w:t>
      </w:r>
      <w:r w:rsidRPr="16130770">
        <w:rPr>
          <w:rFonts w:ascii="Arial" w:hAnsi="Arial" w:eastAsia="Arial" w:cs="Arial"/>
          <w:sz w:val="20"/>
          <w:szCs w:val="20"/>
        </w:rPr>
        <w:t>e</w:t>
      </w:r>
      <w:r w:rsidRPr="16130770">
        <w:rPr>
          <w:rFonts w:ascii="Arial" w:hAnsi="Arial" w:eastAsia="Arial" w:cs="Arial"/>
          <w:sz w:val="20"/>
          <w:szCs w:val="20"/>
        </w:rPr>
        <w:t>w</w:t>
      </w:r>
      <w:bookmarkEnd w:id="1997416238"/>
      <w:bookmarkEnd w:id="1465863432"/>
    </w:p>
    <w:p w:rsidRPr="004B357D" w:rsidR="00E119C9" w:rsidP="16130770" w:rsidRDefault="000E13DA" w14:paraId="54433881" w14:textId="0E75752D">
      <w:pPr>
        <w:pStyle w:val="Normal"/>
        <w:ind w:left="720"/>
        <w:rPr>
          <w:rFonts w:ascii="Arial" w:hAnsi="Arial" w:eastAsia="Arial" w:cs="Arial"/>
          <w:sz w:val="20"/>
          <w:szCs w:val="20"/>
        </w:rPr>
      </w:pPr>
      <w:r w:rsidRPr="16130770" w:rsidR="004B357D">
        <w:rPr>
          <w:rFonts w:ascii="Arial" w:hAnsi="Arial" w:eastAsia="Arial" w:cs="Arial"/>
          <w:sz w:val="20"/>
          <w:szCs w:val="20"/>
        </w:rPr>
        <w:t xml:space="preserve">The </w:t>
      </w:r>
      <w:r w:rsidRPr="16130770" w:rsidR="004B357D">
        <w:rPr>
          <w:rFonts w:ascii="Arial" w:hAnsi="Arial" w:eastAsia="Arial" w:cs="Arial"/>
          <w:sz w:val="20"/>
          <w:szCs w:val="20"/>
        </w:rPr>
        <w:t xml:space="preserve">r</w:t>
      </w:r>
      <w:r w:rsidRPr="16130770" w:rsidR="004B357D">
        <w:rPr>
          <w:rFonts w:ascii="Arial" w:hAnsi="Arial" w:eastAsia="Arial" w:cs="Arial"/>
          <w:sz w:val="20"/>
          <w:szCs w:val="20"/>
        </w:rPr>
        <w:t xml:space="preserve">emainder</w:t>
      </w:r>
      <w:r w:rsidRPr="16130770" w:rsidR="004B357D">
        <w:rPr>
          <w:rFonts w:ascii="Arial" w:hAnsi="Arial" w:eastAsia="Arial" w:cs="Arial"/>
          <w:sz w:val="20"/>
          <w:szCs w:val="20"/>
        </w:rPr>
        <w:t xml:space="preserve"> </w:t>
      </w:r>
      <w:r w:rsidRPr="16130770" w:rsidR="004B357D">
        <w:rPr>
          <w:rFonts w:ascii="Arial" w:hAnsi="Arial" w:eastAsia="Arial" w:cs="Arial"/>
          <w:sz w:val="20"/>
          <w:szCs w:val="20"/>
        </w:rPr>
        <w:t xml:space="preserve">of the document </w:t>
      </w:r>
      <w:r w:rsidRPr="16130770" w:rsidR="00F9187A">
        <w:rPr>
          <w:rFonts w:ascii="Arial" w:hAnsi="Arial" w:eastAsia="Arial" w:cs="Arial"/>
          <w:sz w:val="20"/>
          <w:szCs w:val="20"/>
        </w:rPr>
        <w:t xml:space="preserve">primarily consists of the </w:t>
      </w:r>
      <w:r w:rsidRPr="16130770" w:rsidR="00446369">
        <w:rPr>
          <w:rFonts w:ascii="Arial" w:hAnsi="Arial" w:eastAsia="Arial" w:cs="Arial"/>
          <w:sz w:val="20"/>
          <w:szCs w:val="20"/>
        </w:rPr>
        <w:t xml:space="preserve">overview </w:t>
      </w:r>
      <w:r w:rsidRPr="16130770" w:rsidR="001102D5">
        <w:rPr>
          <w:rFonts w:ascii="Arial" w:hAnsi="Arial" w:eastAsia="Arial" w:cs="Arial"/>
          <w:sz w:val="20"/>
          <w:szCs w:val="20"/>
        </w:rPr>
        <w:t xml:space="preserve">of the project, consisting of </w:t>
      </w:r>
      <w:r w:rsidRPr="16130770" w:rsidR="00AD6A01">
        <w:rPr>
          <w:rFonts w:ascii="Arial" w:hAnsi="Arial" w:eastAsia="Arial" w:cs="Arial"/>
          <w:sz w:val="20"/>
          <w:szCs w:val="20"/>
        </w:rPr>
        <w:t xml:space="preserve">the description and requirements. </w:t>
      </w:r>
      <w:r w:rsidRPr="16130770" w:rsidR="00AD6A01">
        <w:rPr>
          <w:rFonts w:ascii="Arial" w:hAnsi="Arial" w:eastAsia="Arial" w:cs="Arial"/>
          <w:sz w:val="20"/>
          <w:szCs w:val="20"/>
        </w:rPr>
        <w:t xml:space="preserve">T</w:t>
      </w:r>
      <w:r w:rsidRPr="16130770" w:rsidR="00AD6A01">
        <w:rPr>
          <w:rFonts w:ascii="Arial" w:hAnsi="Arial" w:eastAsia="Arial" w:cs="Arial"/>
          <w:sz w:val="20"/>
          <w:szCs w:val="20"/>
        </w:rPr>
        <w:t xml:space="preserve">he description</w:t>
      </w:r>
      <w:r w:rsidRPr="16130770" w:rsidR="00AD6A01">
        <w:rPr>
          <w:rFonts w:ascii="Arial" w:hAnsi="Arial" w:eastAsia="Arial" w:cs="Arial"/>
          <w:sz w:val="20"/>
          <w:szCs w:val="20"/>
        </w:rPr>
        <w:t xml:space="preserve"> consists of </w:t>
      </w:r>
      <w:r w:rsidRPr="16130770" w:rsidR="000B10C3">
        <w:rPr>
          <w:rFonts w:ascii="Arial" w:hAnsi="Arial" w:eastAsia="Arial" w:cs="Arial"/>
          <w:sz w:val="20"/>
          <w:szCs w:val="20"/>
        </w:rPr>
        <w:t>use cases as well as assumptions we should make</w:t>
      </w:r>
      <w:r w:rsidRPr="16130770" w:rsidR="006B5C1F">
        <w:rPr>
          <w:rFonts w:ascii="Arial" w:hAnsi="Arial" w:eastAsia="Arial" w:cs="Arial"/>
          <w:sz w:val="20"/>
          <w:szCs w:val="20"/>
        </w:rPr>
        <w:t xml:space="preserve">.</w:t>
      </w:r>
      <w:r w:rsidRPr="16130770" w:rsidR="006B5C1F">
        <w:rPr>
          <w:rFonts w:ascii="Arial" w:hAnsi="Arial" w:eastAsia="Arial" w:cs="Arial"/>
          <w:sz w:val="20"/>
          <w:szCs w:val="20"/>
        </w:rPr>
        <w:t xml:space="preserve"> </w:t>
      </w:r>
      <w:r w:rsidRPr="16130770" w:rsidR="006B5C1F">
        <w:rPr>
          <w:rFonts w:ascii="Arial" w:hAnsi="Arial" w:eastAsia="Arial" w:cs="Arial"/>
          <w:sz w:val="20"/>
          <w:szCs w:val="20"/>
        </w:rPr>
        <w:t xml:space="preserve">Requirements </w:t>
      </w:r>
      <w:r w:rsidRPr="16130770" w:rsidR="006B5C1F">
        <w:rPr>
          <w:rFonts w:ascii="Arial" w:hAnsi="Arial" w:eastAsia="Arial" w:cs="Arial"/>
          <w:sz w:val="20"/>
          <w:szCs w:val="20"/>
        </w:rPr>
        <w:t xml:space="preserve">are</w:t>
      </w:r>
      <w:r w:rsidRPr="16130770" w:rsidR="006B5C1F">
        <w:rPr>
          <w:rFonts w:ascii="Arial" w:hAnsi="Arial" w:eastAsia="Arial" w:cs="Arial"/>
          <w:sz w:val="20"/>
          <w:szCs w:val="20"/>
        </w:rPr>
        <w:t xml:space="preserve"> more specific, consisting of use case reports and supplementary requirements. </w:t>
      </w:r>
      <w:r w:rsidRPr="16130770" w:rsidR="003652BB">
        <w:rPr>
          <w:rFonts w:ascii="Arial" w:hAnsi="Arial" w:eastAsia="Arial" w:cs="Arial"/>
          <w:sz w:val="20"/>
          <w:szCs w:val="20"/>
        </w:rPr>
        <w:t xml:space="preserve">Section 4 provides </w:t>
      </w:r>
      <w:r w:rsidRPr="16130770" w:rsidR="00A00B93">
        <w:rPr>
          <w:rFonts w:ascii="Arial" w:hAnsi="Arial" w:eastAsia="Arial" w:cs="Arial"/>
          <w:sz w:val="20"/>
          <w:szCs w:val="20"/>
        </w:rPr>
        <w:t xml:space="preserve">a space to have </w:t>
      </w:r>
      <w:r w:rsidRPr="16130770" w:rsidR="00014E8C">
        <w:rPr>
          <w:rFonts w:ascii="Arial" w:hAnsi="Arial" w:eastAsia="Arial" w:cs="Arial"/>
          <w:sz w:val="20"/>
          <w:szCs w:val="20"/>
        </w:rPr>
        <w:t>supporting</w:t>
      </w:r>
      <w:r w:rsidRPr="16130770" w:rsidR="00F83398">
        <w:rPr>
          <w:rFonts w:ascii="Arial" w:hAnsi="Arial" w:eastAsia="Arial" w:cs="Arial"/>
          <w:sz w:val="20"/>
          <w:szCs w:val="20"/>
        </w:rPr>
        <w:t xml:space="preserve"> information </w:t>
      </w:r>
      <w:r w:rsidRPr="16130770" w:rsidR="00014E8C">
        <w:rPr>
          <w:rFonts w:ascii="Arial" w:hAnsi="Arial" w:eastAsia="Arial" w:cs="Arial"/>
          <w:sz w:val="20"/>
          <w:szCs w:val="20"/>
        </w:rPr>
        <w:t xml:space="preserve">like </w:t>
      </w:r>
      <w:r w:rsidRPr="16130770" w:rsidR="00601D47">
        <w:rPr>
          <w:rFonts w:ascii="Arial" w:hAnsi="Arial" w:eastAsia="Arial" w:cs="Arial"/>
          <w:sz w:val="20"/>
          <w:szCs w:val="20"/>
        </w:rPr>
        <w:t>use-case story boards or UI pro</w:t>
      </w:r>
      <w:r w:rsidRPr="16130770" w:rsidR="00FE0CBE">
        <w:rPr>
          <w:rFonts w:ascii="Arial" w:hAnsi="Arial" w:eastAsia="Arial" w:cs="Arial"/>
          <w:sz w:val="20"/>
          <w:szCs w:val="20"/>
        </w:rPr>
        <w:t xml:space="preserve">totypes so that they can be referenced making the </w:t>
      </w:r>
      <w:r w:rsidRPr="16130770" w:rsidR="005E160A">
        <w:rPr>
          <w:rFonts w:ascii="Arial" w:hAnsi="Arial" w:eastAsia="Arial" w:cs="Arial"/>
          <w:sz w:val="20"/>
          <w:szCs w:val="20"/>
        </w:rPr>
        <w:t xml:space="preserve">SRS easier to use. </w:t>
      </w:r>
    </w:p>
    <w:p w:rsidRPr="004B357D" w:rsidR="00E119C9" w:rsidP="16130770" w:rsidRDefault="000E13DA" w14:paraId="46494DD6" w14:textId="57AB01D1">
      <w:pPr>
        <w:pStyle w:val="Normal"/>
        <w:ind w:left="720"/>
        <w:rPr>
          <w:rFonts w:ascii="Arial" w:hAnsi="Arial" w:eastAsia="Arial" w:cs="Arial"/>
          <w:sz w:val="20"/>
          <w:szCs w:val="20"/>
        </w:rPr>
      </w:pPr>
    </w:p>
    <w:p w:rsidRPr="004B357D" w:rsidR="00E119C9" w:rsidP="16130770" w:rsidRDefault="000E13DA" w14:paraId="2E1DD960" w14:textId="036B544E">
      <w:pPr>
        <w:pStyle w:val="Heading3"/>
        <w:rPr>
          <w:rFonts w:ascii="Arial" w:hAnsi="Arial" w:eastAsia="Arial" w:cs="Arial"/>
          <w:sz w:val="20"/>
          <w:szCs w:val="20"/>
        </w:rPr>
      </w:pPr>
      <w:bookmarkStart w:name="_Toc2003243089" w:id="398765279"/>
      <w:r w:rsidRPr="16130770" w:rsidR="16130770">
        <w:rPr>
          <w:rFonts w:ascii="Arial" w:hAnsi="Arial" w:eastAsia="Arial" w:cs="Arial"/>
          <w:sz w:val="20"/>
          <w:szCs w:val="20"/>
        </w:rPr>
        <w:t>1.6</w:t>
      </w:r>
      <w:r>
        <w:tab/>
      </w:r>
      <w:r w:rsidRPr="16130770" w:rsidR="16130770">
        <w:rPr>
          <w:rFonts w:ascii="Arial" w:hAnsi="Arial" w:eastAsia="Arial" w:cs="Arial"/>
          <w:sz w:val="20"/>
          <w:szCs w:val="20"/>
        </w:rPr>
        <w:t xml:space="preserve"> Group Meeting Notes</w:t>
      </w:r>
      <w:bookmarkEnd w:id="398765279"/>
    </w:p>
    <w:p w:rsidRPr="004B357D" w:rsidR="00E119C9" w:rsidP="16130770" w:rsidRDefault="000E13DA" w14:paraId="1AF99A2B" w14:textId="1D4639D5">
      <w:pPr>
        <w:pStyle w:val="Normal"/>
      </w:pPr>
    </w:p>
    <w:p w:rsidRPr="004B357D" w:rsidR="00E119C9" w:rsidP="16130770" w:rsidRDefault="000E13DA" w14:paraId="7D7734D2" w14:textId="37B0227C">
      <w:pPr>
        <w:pStyle w:val="Normal"/>
      </w:pPr>
      <w:r w:rsidR="16130770">
        <w:rPr/>
        <w:t>6 November 2024</w:t>
      </w:r>
    </w:p>
    <w:p w:rsidRPr="004B357D" w:rsidR="00E119C9" w:rsidP="16130770" w:rsidRDefault="000E13DA" w14:paraId="1AC3AE0D" w14:textId="3B40B260">
      <w:pPr>
        <w:pStyle w:val="ListParagraph"/>
        <w:numPr>
          <w:ilvl w:val="0"/>
          <w:numId w:val="30"/>
        </w:numPr>
        <w:rPr/>
      </w:pPr>
      <w:r w:rsidR="16130770">
        <w:rPr/>
        <w:t>Developed visuals of system screens for user</w:t>
      </w:r>
    </w:p>
    <w:p w:rsidRPr="004B357D" w:rsidR="00E119C9" w:rsidP="16130770" w:rsidRDefault="000E13DA" w14:paraId="7F739498" w14:textId="462D6529">
      <w:pPr>
        <w:pStyle w:val="Normal"/>
      </w:pPr>
    </w:p>
    <w:p w:rsidRPr="004B357D" w:rsidR="00E119C9" w:rsidP="16130770" w:rsidRDefault="000E13DA" w14:paraId="1CE6BA3D" w14:textId="6A0A59D9">
      <w:pPr>
        <w:pStyle w:val="Normal"/>
      </w:pPr>
      <w:r w:rsidR="16130770">
        <w:rPr/>
        <w:t>9 November 2024</w:t>
      </w:r>
    </w:p>
    <w:p w:rsidRPr="004B357D" w:rsidR="00E119C9" w:rsidP="16130770" w:rsidRDefault="000E13DA" w14:paraId="7A465DE2" w14:textId="77D01175">
      <w:pPr>
        <w:pStyle w:val="ListParagraph"/>
        <w:numPr>
          <w:ilvl w:val="0"/>
          <w:numId w:val="29"/>
        </w:numPr>
        <w:suppressLineNumbers w:val="0"/>
        <w:bidi w:val="0"/>
        <w:spacing w:before="0" w:beforeAutospacing="off" w:after="0" w:afterAutospacing="off" w:line="259" w:lineRule="auto"/>
        <w:ind w:left="1080" w:right="0" w:hanging="360"/>
        <w:jc w:val="left"/>
        <w:rPr/>
      </w:pPr>
      <w:r w:rsidR="16130770">
        <w:rPr/>
        <w:t>All Group Members Present</w:t>
      </w:r>
    </w:p>
    <w:p w:rsidRPr="004B357D" w:rsidR="00E119C9" w:rsidP="16130770" w:rsidRDefault="000E13DA" w14:paraId="7AC98159" w14:textId="3289073E">
      <w:pPr>
        <w:pStyle w:val="ListParagraph"/>
        <w:numPr>
          <w:ilvl w:val="0"/>
          <w:numId w:val="29"/>
        </w:numPr>
        <w:rPr/>
      </w:pPr>
      <w:r w:rsidR="16130770">
        <w:rPr/>
        <w:t>Discuss about project scope and brainstorm ideas</w:t>
      </w:r>
    </w:p>
    <w:p w:rsidRPr="004B357D" w:rsidR="00E119C9" w:rsidP="16130770" w:rsidRDefault="000E13DA" w14:paraId="3320B64B" w14:textId="7E523342">
      <w:pPr>
        <w:pStyle w:val="ListParagraph"/>
        <w:numPr>
          <w:ilvl w:val="0"/>
          <w:numId w:val="29"/>
        </w:numPr>
        <w:rPr/>
      </w:pPr>
      <w:r w:rsidR="16130770">
        <w:rPr/>
        <w:t>Created flowchart of events</w:t>
      </w:r>
    </w:p>
    <w:p w:rsidRPr="004B357D" w:rsidR="00E119C9" w:rsidP="16130770" w:rsidRDefault="000E13DA" w14:paraId="65887FBB" w14:textId="4A109BEA">
      <w:pPr>
        <w:pStyle w:val="ListParagraph"/>
        <w:numPr>
          <w:ilvl w:val="0"/>
          <w:numId w:val="29"/>
        </w:numPr>
        <w:rPr/>
      </w:pPr>
      <w:r w:rsidR="16130770">
        <w:rPr/>
        <w:t>Distributed workload to members</w:t>
      </w:r>
    </w:p>
    <w:p w:rsidRPr="004B357D" w:rsidR="00E119C9" w:rsidP="16130770" w:rsidRDefault="000E13DA" w14:paraId="23CB5E29" w14:textId="768BC44F">
      <w:pPr>
        <w:pStyle w:val="Normal"/>
      </w:pPr>
    </w:p>
    <w:p w:rsidRPr="004B357D" w:rsidR="00E119C9" w:rsidP="16130770" w:rsidRDefault="000E13DA" w14:paraId="186701D9" w14:textId="57F810DC">
      <w:pPr>
        <w:pStyle w:val="Normal"/>
      </w:pPr>
    </w:p>
    <w:p w:rsidRPr="004B357D" w:rsidR="00E119C9" w:rsidP="16130770" w:rsidRDefault="000E13DA" w14:paraId="0AC8DC2A" w14:textId="30110D3E">
      <w:pPr>
        <w:pStyle w:val="Heading3"/>
        <w:rPr>
          <w:rFonts w:ascii="Arial" w:hAnsi="Arial" w:eastAsia="Arial" w:cs="Arial"/>
          <w:sz w:val="20"/>
          <w:szCs w:val="20"/>
        </w:rPr>
      </w:pPr>
      <w:bookmarkStart w:name="_Toc1792757269" w:id="1780661806"/>
      <w:r w:rsidRPr="16130770" w:rsidR="16130770">
        <w:rPr>
          <w:rFonts w:ascii="Arial" w:hAnsi="Arial" w:eastAsia="Arial" w:cs="Arial"/>
          <w:sz w:val="20"/>
          <w:szCs w:val="20"/>
        </w:rPr>
        <w:t>1.7</w:t>
      </w:r>
      <w:r>
        <w:tab/>
      </w:r>
      <w:r w:rsidRPr="16130770" w:rsidR="16130770">
        <w:rPr>
          <w:rFonts w:ascii="Arial" w:hAnsi="Arial" w:eastAsia="Arial" w:cs="Arial"/>
          <w:sz w:val="20"/>
          <w:szCs w:val="20"/>
        </w:rPr>
        <w:t xml:space="preserve"> GitHub Repository</w:t>
      </w:r>
      <w:bookmarkEnd w:id="1780661806"/>
    </w:p>
    <w:p w:rsidRPr="004B357D" w:rsidR="00E119C9" w:rsidP="16130770" w:rsidRDefault="000E13DA" w14:paraId="10820F7C" w14:textId="3DE3297C">
      <w:pPr>
        <w:pStyle w:val="Normal"/>
      </w:pPr>
      <w:r w:rsidR="16130770">
        <w:rPr/>
        <w:t xml:space="preserve">https://github.com/BVasquez07/big-bidness </w:t>
      </w:r>
    </w:p>
    <w:p w:rsidRPr="004B357D" w:rsidR="00E119C9" w:rsidP="16130770" w:rsidRDefault="000E13DA" w14:paraId="65491F56" w14:textId="2E992034">
      <w:pPr>
        <w:pStyle w:val="Normal"/>
      </w:pPr>
    </w:p>
    <w:p w:rsidR="16130770" w:rsidP="16130770" w:rsidRDefault="16130770" w14:paraId="2C2AD509" w14:textId="08C27B6F">
      <w:pPr>
        <w:pStyle w:val="Normal"/>
        <w:ind w:left="0"/>
        <w:rPr>
          <w:rFonts w:ascii="Arial" w:hAnsi="Arial" w:eastAsia="Arial" w:cs="Arial"/>
          <w:sz w:val="20"/>
          <w:szCs w:val="20"/>
        </w:rPr>
        <w:sectPr w:rsidR="00E119C9">
          <w:pgSz w:w="12240" w:h="15840" w:orient="portrait"/>
          <w:pgMar w:top="620" w:right="1240" w:bottom="280" w:left="1220" w:header="0" w:footer="972" w:gutter="0"/>
          <w:cols w:space="720"/>
          <w:headerReference w:type="default" r:id="Rc0d1ca7688c3463b"/>
        </w:sectPr>
      </w:pPr>
    </w:p>
    <w:p w:rsidR="00E119C9" w:rsidP="16130770" w:rsidRDefault="00E119C9" w14:paraId="70683055" w14:textId="77777777">
      <w:pPr>
        <w:spacing w:before="2" w:line="80" w:lineRule="exact"/>
        <w:rPr>
          <w:rFonts w:ascii="Arial" w:hAnsi="Arial" w:eastAsia="Arial" w:cs="Arial"/>
          <w:sz w:val="9"/>
          <w:szCs w:val="9"/>
        </w:rPr>
      </w:pPr>
    </w:p>
    <w:tbl>
      <w:tblPr>
        <w:tblW w:w="0" w:type="auto"/>
        <w:tblInd w:w="96" w:type="dxa"/>
        <w:tblLayout w:type="fixed"/>
        <w:tblCellMar>
          <w:left w:w="0" w:type="dxa"/>
          <w:right w:w="0" w:type="dxa"/>
        </w:tblCellMar>
        <w:tblLook w:val="01E0" w:firstRow="1" w:lastRow="1" w:firstColumn="1" w:lastColumn="1" w:noHBand="0" w:noVBand="0"/>
      </w:tblPr>
      <w:tblGrid>
        <w:gridCol w:w="6379"/>
        <w:gridCol w:w="3179"/>
      </w:tblGrid>
      <w:tr w:rsidR="00E119C9" w:rsidTr="16130770" w14:paraId="0FF3ED98" w14:textId="77777777">
        <w:trPr>
          <w:trHeight w:val="295" w:hRule="exact"/>
        </w:trPr>
        <w:tc>
          <w:tcPr>
            <w:tcW w:w="63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266175F3" w14:textId="024E033E">
            <w:pPr>
              <w:spacing w:before="8"/>
              <w:ind w:left="100"/>
              <w:rPr>
                <w:rFonts w:ascii="Arial" w:hAnsi="Arial" w:eastAsia="Arial" w:cs="Arial"/>
              </w:rPr>
            </w:pPr>
            <w:r w:rsidRPr="16130770" w:rsidR="16130770">
              <w:rPr>
                <w:rFonts w:ascii="Arial" w:hAnsi="Arial" w:eastAsia="Arial" w:cs="Arial"/>
              </w:rPr>
              <w:t>Mini E-bidding System</w:t>
            </w:r>
          </w:p>
        </w:tc>
        <w:tc>
          <w:tcPr>
            <w:tcW w:w="31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7D235949" w14:textId="1277BA5A">
            <w:pPr>
              <w:spacing w:before="47"/>
              <w:ind w:left="201"/>
              <w:rPr>
                <w:rFonts w:ascii="Arial" w:hAnsi="Arial" w:eastAsia="Arial" w:cs="Arial"/>
              </w:rPr>
            </w:pPr>
            <w:r w:rsidRPr="16130770" w:rsidR="16130770">
              <w:rPr>
                <w:rFonts w:ascii="Arial" w:hAnsi="Arial" w:eastAsia="Arial" w:cs="Arial"/>
              </w:rPr>
              <w:t>Version:           2.0</w:t>
            </w:r>
          </w:p>
        </w:tc>
      </w:tr>
      <w:tr w:rsidR="00E119C9" w:rsidTr="16130770" w14:paraId="7397C3C0" w14:textId="77777777">
        <w:trPr>
          <w:trHeight w:val="254" w:hRule="exact"/>
        </w:trPr>
        <w:tc>
          <w:tcPr>
            <w:tcW w:w="63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18426951">
            <w:pPr>
              <w:spacing w:before="8"/>
              <w:ind w:left="100"/>
              <w:rPr>
                <w:rFonts w:ascii="Arial" w:hAnsi="Arial" w:eastAsia="Arial" w:cs="Arial"/>
              </w:rPr>
            </w:pPr>
            <w:r w:rsidRPr="16130770" w:rsidR="16130770">
              <w:rPr>
                <w:rFonts w:ascii="Arial" w:hAnsi="Arial" w:eastAsia="Arial" w:cs="Arial"/>
              </w:rPr>
              <w:t>Software Requirements Specification</w:t>
            </w:r>
          </w:p>
        </w:tc>
        <w:tc>
          <w:tcPr>
            <w:tcW w:w="3179"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493EA7F6" w14:textId="086D9B14">
            <w:pPr>
              <w:spacing w:before="8"/>
              <w:ind w:left="199"/>
              <w:rPr>
                <w:rFonts w:ascii="Arial" w:hAnsi="Arial" w:eastAsia="Arial" w:cs="Arial"/>
              </w:rPr>
            </w:pPr>
            <w:r w:rsidRPr="16130770" w:rsidR="16130770">
              <w:rPr>
                <w:rFonts w:ascii="Arial" w:hAnsi="Arial" w:eastAsia="Arial" w:cs="Arial"/>
              </w:rPr>
              <w:t>Date:  12/11/24</w:t>
            </w:r>
          </w:p>
        </w:tc>
      </w:tr>
      <w:tr w:rsidR="00E119C9" w:rsidTr="16130770" w14:paraId="7798645A" w14:textId="77777777">
        <w:trPr>
          <w:trHeight w:val="256" w:hRule="exact"/>
        </w:trPr>
        <w:tc>
          <w:tcPr>
            <w:tcW w:w="9558" w:type="dxa"/>
            <w:gridSpan w:val="2"/>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16130770" w:rsidP="16130770" w:rsidRDefault="16130770" w14:paraId="5EF97F52" w14:textId="6BA5AD6D">
            <w:pPr>
              <w:spacing w:before="8"/>
              <w:ind w:left="100"/>
              <w:rPr>
                <w:rFonts w:ascii="Arial" w:hAnsi="Arial" w:eastAsia="Arial" w:cs="Arial"/>
              </w:rPr>
            </w:pPr>
            <w:r w:rsidRPr="16130770" w:rsidR="16130770">
              <w:rPr>
                <w:rFonts w:ascii="Arial" w:hAnsi="Arial" w:eastAsia="Arial" w:cs="Arial"/>
              </w:rPr>
              <w:t>Team S</w:t>
            </w:r>
          </w:p>
        </w:tc>
      </w:tr>
    </w:tbl>
    <w:p w:rsidR="00E119C9" w:rsidP="16130770" w:rsidRDefault="00E119C9" w14:paraId="2C4EC609" w14:textId="77777777">
      <w:pPr>
        <w:spacing w:before="6" w:line="200" w:lineRule="exact"/>
        <w:rPr>
          <w:rFonts w:ascii="Arial" w:hAnsi="Arial" w:eastAsia="Arial" w:cs="Arial"/>
        </w:rPr>
      </w:pPr>
    </w:p>
    <w:p w:rsidR="16130770" w:rsidP="16130770" w:rsidRDefault="16130770" w14:paraId="45B9847D" w14:textId="5D8C565D">
      <w:pPr>
        <w:pStyle w:val="Heading2"/>
        <w:rPr>
          <w:rFonts w:ascii="Arial" w:hAnsi="Arial" w:eastAsia="Arial" w:cs="Arial"/>
          <w:sz w:val="24"/>
          <w:szCs w:val="24"/>
        </w:rPr>
      </w:pPr>
      <w:bookmarkStart w:name="_Toc207774473" w:id="2022643719"/>
      <w:bookmarkStart w:name="_Toc204787738" w:id="436497144"/>
      <w:r w:rsidR="16130770">
        <w:rPr/>
        <w:t>2.</w:t>
      </w:r>
      <w:r>
        <w:tab/>
      </w:r>
      <w:r w:rsidR="16130770">
        <w:rPr/>
        <w:t xml:space="preserve"> Overall Description</w:t>
      </w:r>
      <w:bookmarkEnd w:id="2022643719"/>
      <w:bookmarkEnd w:id="436497144"/>
    </w:p>
    <w:p w:rsidR="16130770" w:rsidP="16130770" w:rsidRDefault="16130770" w14:paraId="412132FD" w14:textId="72C707B9">
      <w:pPr>
        <w:pStyle w:val="Normal"/>
        <w:ind w:left="220"/>
        <w:rPr>
          <w:rFonts w:ascii="Arial" w:hAnsi="Arial" w:eastAsia="Arial" w:cs="Arial"/>
          <w:noProof w:val="0"/>
          <w:sz w:val="20"/>
          <w:szCs w:val="20"/>
          <w:lang w:val="en-US"/>
        </w:rPr>
      </w:pPr>
      <w:r w:rsidRPr="16130770" w:rsidR="16130770">
        <w:rPr>
          <w:rFonts w:ascii="Arial" w:hAnsi="Arial" w:eastAsia="Arial" w:cs="Arial"/>
          <w:noProof w:val="0"/>
          <w:sz w:val="20"/>
          <w:szCs w:val="20"/>
          <w:lang w:val="en-US"/>
        </w:rPr>
        <w:t xml:space="preserve">The platform is designed with scalability and flexibility in mind, ensuring it can handle a growing user base and increasing demand for features like real-time bidding and automated notifications. The e-bidding system will </w:t>
      </w:r>
      <w:r w:rsidRPr="16130770" w:rsidR="16130770">
        <w:rPr>
          <w:rFonts w:ascii="Arial" w:hAnsi="Arial" w:eastAsia="Arial" w:cs="Arial"/>
          <w:noProof w:val="0"/>
          <w:sz w:val="20"/>
          <w:szCs w:val="20"/>
          <w:lang w:val="en-US"/>
        </w:rPr>
        <w:t>operate</w:t>
      </w:r>
      <w:r w:rsidRPr="16130770" w:rsidR="16130770">
        <w:rPr>
          <w:rFonts w:ascii="Arial" w:hAnsi="Arial" w:eastAsia="Arial" w:cs="Arial"/>
          <w:noProof w:val="0"/>
          <w:sz w:val="20"/>
          <w:szCs w:val="20"/>
          <w:lang w:val="en-US"/>
        </w:rPr>
        <w:t xml:space="preserve"> on a microservices architecture, with different modules handling user management, bidding operations, and financial transactions. Users will be categorized into distinct profiles (e.g., VIP, suspended) that dynamically adjust based on their activity, performance, and feedback. The system will also employ user behavior analytics, tracking interactions to provide personalized recommendations and a customized experience for each user.</w:t>
      </w:r>
    </w:p>
    <w:p w:rsidR="16130770" w:rsidP="16130770" w:rsidRDefault="16130770" w14:paraId="5956A15A" w14:textId="4E9A0E42">
      <w:pPr>
        <w:spacing w:before="34"/>
        <w:ind w:left="220"/>
        <w:rPr>
          <w:rFonts w:ascii="Arial" w:hAnsi="Arial" w:eastAsia="Arial" w:cs="Arial"/>
          <w:b w:val="1"/>
          <w:bCs w:val="1"/>
        </w:rPr>
      </w:pPr>
    </w:p>
    <w:p w:rsidR="00E119C9" w:rsidP="16130770" w:rsidRDefault="000E13DA" w14:paraId="65100BFA" w14:textId="37BF2811">
      <w:pPr>
        <w:pStyle w:val="Heading3"/>
        <w:rPr>
          <w:rFonts w:ascii="Arial" w:hAnsi="Arial" w:eastAsia="Arial" w:cs="Arial"/>
          <w:b w:val="1"/>
          <w:bCs w:val="1"/>
        </w:rPr>
      </w:pPr>
      <w:bookmarkStart w:name="_Toc1817203505" w:id="653985892"/>
      <w:bookmarkStart w:name="_Toc1807430907" w:id="1898693377"/>
      <w:r>
        <w:rPr/>
        <w:t xml:space="preserve">2.1</w:t>
      </w:r>
      <w:r>
        <w:tab/>
      </w:r>
      <w:r>
        <w:rPr/>
        <w:t xml:space="preserve"> Us</w:t>
      </w:r>
      <w:r>
        <w:rPr/>
        <w:t>e</w:t>
      </w:r>
      <w:r>
        <w:rPr/>
        <w:t xml:space="preserve">-Case </w:t>
      </w:r>
      <w:r>
        <w:rPr/>
        <w:t>M</w:t>
      </w:r>
      <w:r>
        <w:rPr/>
        <w:t>odel Sur</w:t>
      </w:r>
      <w:r>
        <w:rPr/>
        <w:t>v</w:t>
      </w:r>
      <w:r>
        <w:rPr/>
        <w:t>e</w:t>
      </w:r>
      <w:r>
        <w:rPr/>
        <w:t>y</w:t>
      </w:r>
      <w:bookmarkEnd w:id="653985892"/>
      <w:bookmarkEnd w:id="1898693377"/>
    </w:p>
    <w:p w:rsidR="00F808B8" w:rsidP="16130770" w:rsidRDefault="00F808B8" w14:paraId="0C42219E" w14:textId="7A44CACA">
      <w:pPr>
        <w:spacing w:before="34"/>
        <w:ind w:left="220"/>
        <w:rPr>
          <w:rFonts w:ascii="Arial" w:hAnsi="Arial" w:eastAsia="Arial" w:cs="Arial"/>
          <w:b w:val="1"/>
          <w:bCs w:val="1"/>
        </w:rPr>
      </w:pPr>
      <w:r>
        <w:rPr>
          <w:rFonts w:ascii="Arial" w:hAnsi="Arial" w:eastAsia="Arial" w:cs="Arial"/>
          <w:b/>
        </w:rPr>
        <w:tab/>
      </w:r>
      <w:r w:rsidRPr="16130770">
        <w:rPr>
          <w:rFonts w:ascii="Arial" w:hAnsi="Arial" w:eastAsia="Arial" w:cs="Arial"/>
          <w:b w:val="1"/>
          <w:bCs w:val="1"/>
        </w:rPr>
        <w:t xml:space="preserve">    </w:t>
      </w:r>
    </w:p>
    <w:p w:rsidRPr="00455D50" w:rsidR="00F808B8" w:rsidP="16130770" w:rsidRDefault="00F808B8" w14:paraId="6488DF4F" w14:textId="0F7502AF">
      <w:pPr>
        <w:spacing w:before="34"/>
        <w:ind w:left="220"/>
        <w:rPr>
          <w:rFonts w:ascii="Arial" w:hAnsi="Arial" w:eastAsia="Arial" w:cs="Arial"/>
          <w:u w:val="single"/>
        </w:rPr>
      </w:pPr>
      <w:r>
        <w:rPr>
          <w:rFonts w:ascii="Arial" w:hAnsi="Arial" w:eastAsia="Arial" w:cs="Arial"/>
          <w:b/>
        </w:rPr>
        <w:tab/>
      </w:r>
      <w:r w:rsidRPr="16130770">
        <w:rPr>
          <w:rFonts w:ascii="Arial" w:hAnsi="Arial" w:eastAsia="Arial" w:cs="Arial"/>
          <w:b w:val="1"/>
          <w:bCs w:val="1"/>
        </w:rPr>
        <w:t xml:space="preserve">    </w:t>
      </w:r>
      <w:r w:rsidRPr="16130770">
        <w:rPr>
          <w:rFonts w:ascii="Arial" w:hAnsi="Arial" w:eastAsia="Arial" w:cs="Arial"/>
          <w:u w:val="single"/>
        </w:rPr>
        <w:t>Actors</w:t>
      </w:r>
    </w:p>
    <w:p w:rsidRPr="00687A6A" w:rsidR="00F808B8" w:rsidP="1BC7764B" w:rsidRDefault="00455D50" w14:paraId="4543122B" w14:textId="7EF4CDAE">
      <w:pPr>
        <w:pStyle w:val="ListParagraph"/>
        <w:numPr>
          <w:ilvl w:val="0"/>
          <w:numId w:val="3"/>
        </w:numPr>
        <w:spacing w:before="34"/>
        <w:rPr>
          <w:rFonts w:ascii="Arial" w:hAnsi="Arial" w:eastAsia="Arial" w:cs="Arial"/>
        </w:rPr>
      </w:pPr>
      <w:r w:rsidRPr="16130770" w:rsidR="16130770">
        <w:rPr>
          <w:rFonts w:ascii="Arial" w:hAnsi="Arial" w:eastAsia="Arial" w:cs="Arial"/>
        </w:rPr>
        <w:t>Visitor – Along with browsing and commenting on listings, visitors are limited to view-only access until they apply to become a user.</w:t>
      </w:r>
    </w:p>
    <w:p w:rsidR="1BC7764B" w:rsidP="1BC7764B" w:rsidRDefault="1BC7764B" w14:paraId="0BED441C" w14:textId="3D7A47C0">
      <w:pPr>
        <w:pStyle w:val="ListParagraph"/>
        <w:numPr>
          <w:ilvl w:val="0"/>
          <w:numId w:val="3"/>
        </w:numPr>
        <w:spacing w:before="34"/>
        <w:rPr>
          <w:rFonts w:ascii="Arial" w:hAnsi="Arial" w:eastAsia="Arial" w:cs="Arial"/>
        </w:rPr>
      </w:pPr>
      <w:r w:rsidRPr="16130770" w:rsidR="16130770">
        <w:rPr>
          <w:rFonts w:ascii="Arial" w:hAnsi="Arial" w:eastAsia="Arial" w:cs="Arial"/>
        </w:rPr>
        <w:t>User – Besides listing and bidding on items or services, users can also manage their account settings, including their profile information, transaction history, and payment methods.</w:t>
      </w:r>
    </w:p>
    <w:p w:rsidR="1BC7764B" w:rsidP="1BC7764B" w:rsidRDefault="1BC7764B" w14:paraId="4BE484A6" w14:textId="110F0C6B">
      <w:pPr>
        <w:pStyle w:val="ListParagraph"/>
        <w:numPr>
          <w:ilvl w:val="0"/>
          <w:numId w:val="3"/>
        </w:numPr>
        <w:spacing w:before="34"/>
        <w:rPr>
          <w:rFonts w:ascii="Arial" w:hAnsi="Arial" w:eastAsia="Arial" w:cs="Arial"/>
        </w:rPr>
      </w:pPr>
      <w:r w:rsidRPr="16130770" w:rsidR="16130770">
        <w:rPr>
          <w:rFonts w:ascii="Arial" w:hAnsi="Arial" w:eastAsia="Arial" w:cs="Arial"/>
        </w:rPr>
        <w:t xml:space="preserve">Super-user – Administrators not only manage complaints and interactions but can also handle account suspensions, </w:t>
      </w:r>
      <w:r w:rsidRPr="16130770" w:rsidR="16130770">
        <w:rPr>
          <w:rFonts w:ascii="Arial" w:hAnsi="Arial" w:eastAsia="Arial" w:cs="Arial"/>
        </w:rPr>
        <w:t>approve</w:t>
      </w:r>
      <w:r w:rsidRPr="16130770" w:rsidR="16130770">
        <w:rPr>
          <w:rFonts w:ascii="Arial" w:hAnsi="Arial" w:eastAsia="Arial" w:cs="Arial"/>
        </w:rPr>
        <w:t xml:space="preserve"> or deny user status changes, and </w:t>
      </w:r>
      <w:r w:rsidRPr="16130770" w:rsidR="16130770">
        <w:rPr>
          <w:rFonts w:ascii="Arial" w:hAnsi="Arial" w:eastAsia="Arial" w:cs="Arial"/>
        </w:rPr>
        <w:t>monitor</w:t>
      </w:r>
      <w:r w:rsidRPr="16130770" w:rsidR="16130770">
        <w:rPr>
          <w:rFonts w:ascii="Arial" w:hAnsi="Arial" w:eastAsia="Arial" w:cs="Arial"/>
        </w:rPr>
        <w:t xml:space="preserve"> system abuse.</w:t>
      </w:r>
    </w:p>
    <w:p w:rsidR="00455D50" w:rsidP="16130770" w:rsidRDefault="00455D50" w14:paraId="056A923D" w14:textId="59D5E8C2">
      <w:pPr>
        <w:spacing w:before="34"/>
        <w:ind w:left="220"/>
        <w:rPr>
          <w:rFonts w:ascii="Arial" w:hAnsi="Arial" w:eastAsia="Arial" w:cs="Arial"/>
        </w:rPr>
      </w:pPr>
      <w:r>
        <w:rPr>
          <w:rFonts w:ascii="Arial" w:hAnsi="Arial" w:eastAsia="Arial" w:cs="Arial"/>
          <w:bCs/>
        </w:rPr>
        <w:tab/>
      </w:r>
      <w:r w:rsidRPr="16130770">
        <w:rPr>
          <w:rFonts w:ascii="Arial" w:hAnsi="Arial" w:eastAsia="Arial" w:cs="Arial"/>
        </w:rPr>
        <w:t xml:space="preserve">    </w:t>
      </w:r>
    </w:p>
    <w:p w:rsidR="00455D50" w:rsidP="16130770" w:rsidRDefault="00455D50" w14:paraId="43EF470C" w14:textId="6EE7CA16">
      <w:pPr>
        <w:spacing w:before="34"/>
        <w:ind w:left="220"/>
        <w:rPr>
          <w:rFonts w:ascii="Arial" w:hAnsi="Arial" w:eastAsia="Arial" w:cs="Arial"/>
          <w:u w:val="single"/>
        </w:rPr>
      </w:pPr>
      <w:r>
        <w:rPr>
          <w:rFonts w:ascii="Arial" w:hAnsi="Arial" w:eastAsia="Arial" w:cs="Arial"/>
          <w:bCs/>
        </w:rPr>
        <w:tab/>
      </w:r>
      <w:r w:rsidRPr="16130770">
        <w:rPr>
          <w:rFonts w:ascii="Arial" w:hAnsi="Arial" w:eastAsia="Arial" w:cs="Arial"/>
        </w:rPr>
        <w:t xml:space="preserve">    </w:t>
      </w:r>
      <w:r w:rsidRPr="16130770">
        <w:rPr>
          <w:rFonts w:ascii="Arial" w:hAnsi="Arial" w:eastAsia="Arial" w:cs="Arial"/>
          <w:u w:val="single"/>
        </w:rPr>
        <w:t>Use Cases</w:t>
      </w:r>
    </w:p>
    <w:p w:rsidRPr="00646FFE" w:rsidR="00455D50" w:rsidP="1BC7764B" w:rsidRDefault="008456D7" w14:paraId="0FADE817" w14:textId="2B25BD8F">
      <w:pPr>
        <w:pStyle w:val="ListParagraph"/>
        <w:numPr>
          <w:ilvl w:val="0"/>
          <w:numId w:val="2"/>
        </w:numPr>
        <w:spacing w:before="34"/>
        <w:rPr>
          <w:rFonts w:ascii="Arial" w:hAnsi="Arial" w:eastAsia="Arial" w:cs="Arial"/>
        </w:rPr>
      </w:pPr>
      <w:r w:rsidRPr="16130770" w:rsidR="16130770">
        <w:rPr>
          <w:rFonts w:ascii="Arial" w:hAnsi="Arial" w:eastAsia="Arial" w:cs="Arial"/>
        </w:rPr>
        <w:t>View Listings – Listings should be searchable by category, location, and price, allowing users and visitors to filter through results based on their needs. There should also be pagination to prevent overload.</w:t>
      </w:r>
    </w:p>
    <w:p w:rsidRPr="00646FFE" w:rsidR="008456D7" w:rsidP="1BC7764B" w:rsidRDefault="008456D7" w14:paraId="2F7776B5" w14:textId="05D4B3BC">
      <w:pPr>
        <w:pStyle w:val="ListParagraph"/>
        <w:numPr>
          <w:ilvl w:val="0"/>
          <w:numId w:val="2"/>
        </w:numPr>
        <w:spacing w:before="34"/>
        <w:rPr>
          <w:rFonts w:ascii="Arial" w:hAnsi="Arial" w:eastAsia="Arial" w:cs="Arial"/>
        </w:rPr>
      </w:pPr>
      <w:r w:rsidRPr="16130770" w:rsidR="16130770">
        <w:rPr>
          <w:rFonts w:ascii="Arial" w:hAnsi="Arial" w:eastAsia="Arial" w:cs="Arial"/>
        </w:rPr>
        <w:t>Add Comment to Listing – Comments can be nested to allow users and visitors to reply to other comments. There should also be a mechanism for reporting inappropriate comments.</w:t>
      </w:r>
    </w:p>
    <w:p w:rsidR="1BC7764B" w:rsidP="1BC7764B" w:rsidRDefault="1BC7764B" w14:paraId="3D412552" w14:textId="448A6610">
      <w:pPr>
        <w:pStyle w:val="ListParagraph"/>
        <w:numPr>
          <w:ilvl w:val="0"/>
          <w:numId w:val="2"/>
        </w:numPr>
        <w:spacing w:before="34"/>
        <w:rPr>
          <w:rFonts w:ascii="Arial" w:hAnsi="Arial" w:eastAsia="Arial" w:cs="Arial"/>
        </w:rPr>
      </w:pPr>
      <w:r w:rsidRPr="16130770" w:rsidR="16130770">
        <w:rPr>
          <w:rFonts w:ascii="Arial" w:hAnsi="Arial" w:eastAsia="Arial" w:cs="Arial"/>
        </w:rPr>
        <w:t>Create Listing – Users will have a listing form with categories for the item type, pricing structure, and other relevant details, such as condition or availability dates for services.</w:t>
      </w:r>
    </w:p>
    <w:p w:rsidRPr="00646FFE" w:rsidR="008456D7" w:rsidP="16130770" w:rsidRDefault="008456D7" w14:paraId="1BA0EB8A" w14:textId="4418162B">
      <w:pPr>
        <w:pStyle w:val="ListParagraph"/>
        <w:numPr>
          <w:ilvl w:val="0"/>
          <w:numId w:val="2"/>
        </w:numPr>
        <w:spacing w:before="34"/>
        <w:rPr>
          <w:rFonts w:ascii="Arial" w:hAnsi="Arial" w:eastAsia="Arial" w:cs="Arial"/>
        </w:rPr>
      </w:pPr>
      <w:r w:rsidRPr="16130770" w:rsidR="16130770">
        <w:rPr>
          <w:rFonts w:ascii="Arial" w:hAnsi="Arial" w:eastAsia="Arial" w:cs="Arial"/>
        </w:rPr>
        <w:t xml:space="preserve">Apply to be User </w:t>
      </w:r>
      <w:r w:rsidRPr="16130770" w:rsidR="16130770">
        <w:rPr>
          <w:rFonts w:ascii="Arial" w:hAnsi="Arial" w:eastAsia="Arial" w:cs="Arial"/>
        </w:rPr>
        <w:t>–</w:t>
      </w:r>
      <w:r w:rsidRPr="16130770" w:rsidR="16130770">
        <w:rPr>
          <w:rFonts w:ascii="Arial" w:hAnsi="Arial" w:eastAsia="Arial" w:cs="Arial"/>
        </w:rPr>
        <w:t xml:space="preserve"> Allow visitors to </w:t>
      </w:r>
      <w:r w:rsidRPr="16130770" w:rsidR="16130770">
        <w:rPr>
          <w:rFonts w:ascii="Arial" w:hAnsi="Arial" w:eastAsia="Arial" w:cs="Arial"/>
        </w:rPr>
        <w:t>submit</w:t>
      </w:r>
      <w:r w:rsidRPr="16130770" w:rsidR="16130770">
        <w:rPr>
          <w:rFonts w:ascii="Arial" w:hAnsi="Arial" w:eastAsia="Arial" w:cs="Arial"/>
        </w:rPr>
        <w:t xml:space="preserve"> an application</w:t>
      </w:r>
      <w:r w:rsidRPr="16130770" w:rsidR="16130770">
        <w:rPr>
          <w:rFonts w:ascii="Arial" w:hAnsi="Arial" w:eastAsia="Arial" w:cs="Arial"/>
        </w:rPr>
        <w:t xml:space="preserve"> to be a User</w:t>
      </w:r>
    </w:p>
    <w:p w:rsidRPr="00646FFE" w:rsidR="008456D7" w:rsidP="16130770" w:rsidRDefault="008456D7" w14:paraId="44A98F52" w14:textId="327874BF">
      <w:pPr>
        <w:pStyle w:val="ListParagraph"/>
        <w:numPr>
          <w:ilvl w:val="0"/>
          <w:numId w:val="2"/>
        </w:numPr>
        <w:spacing w:before="34"/>
        <w:rPr>
          <w:rFonts w:ascii="Arial" w:hAnsi="Arial" w:eastAsia="Arial" w:cs="Arial"/>
        </w:rPr>
      </w:pPr>
      <w:r w:rsidRPr="16130770" w:rsidR="16130770">
        <w:rPr>
          <w:rFonts w:ascii="Arial" w:hAnsi="Arial" w:eastAsia="Arial" w:cs="Arial"/>
        </w:rPr>
        <w:t xml:space="preserve">Deposit / Withdraw Money </w:t>
      </w:r>
      <w:r w:rsidRPr="16130770" w:rsidR="16130770">
        <w:rPr>
          <w:rFonts w:ascii="Arial" w:hAnsi="Arial" w:eastAsia="Arial" w:cs="Arial"/>
        </w:rPr>
        <w:t>–</w:t>
      </w:r>
      <w:r w:rsidRPr="16130770" w:rsidR="16130770">
        <w:rPr>
          <w:rFonts w:ascii="Arial" w:hAnsi="Arial" w:eastAsia="Arial" w:cs="Arial"/>
        </w:rPr>
        <w:t xml:space="preserve"> Allow users to add funds to the platform or retrieve back their funds</w:t>
      </w:r>
    </w:p>
    <w:p w:rsidR="1BC7764B" w:rsidP="1BC7764B" w:rsidRDefault="1BC7764B" w14:paraId="5F2C8DF8" w14:textId="016084E6">
      <w:pPr>
        <w:pStyle w:val="ListParagraph"/>
        <w:numPr>
          <w:ilvl w:val="0"/>
          <w:numId w:val="2"/>
        </w:numPr>
        <w:spacing w:before="34"/>
        <w:rPr>
          <w:rFonts w:ascii="Arial" w:hAnsi="Arial" w:eastAsia="Arial" w:cs="Arial"/>
        </w:rPr>
      </w:pPr>
      <w:r w:rsidRPr="16130770" w:rsidR="16130770">
        <w:rPr>
          <w:rFonts w:ascii="Arial" w:hAnsi="Arial" w:eastAsia="Arial" w:cs="Arial"/>
        </w:rPr>
        <w:t xml:space="preserve">Bid on Listing – The bidding interface will show current highest bids, bidder history, and the time </w:t>
      </w:r>
      <w:r w:rsidRPr="16130770" w:rsidR="16130770">
        <w:rPr>
          <w:rFonts w:ascii="Arial" w:hAnsi="Arial" w:eastAsia="Arial" w:cs="Arial"/>
        </w:rPr>
        <w:t>remaining</w:t>
      </w:r>
      <w:r w:rsidRPr="16130770" w:rsidR="16130770">
        <w:rPr>
          <w:rFonts w:ascii="Arial" w:hAnsi="Arial" w:eastAsia="Arial" w:cs="Arial"/>
        </w:rPr>
        <w:t xml:space="preserve"> on the bid. Users will be notified if they have been outbid.</w:t>
      </w:r>
    </w:p>
    <w:p w:rsidRPr="00646FFE" w:rsidR="00646FFE" w:rsidP="16130770" w:rsidRDefault="00646FFE" w14:paraId="5BE931E3" w14:textId="568AF2BE">
      <w:pPr>
        <w:pStyle w:val="ListParagraph"/>
        <w:numPr>
          <w:ilvl w:val="0"/>
          <w:numId w:val="2"/>
        </w:numPr>
        <w:spacing w:before="34"/>
        <w:rPr>
          <w:rFonts w:ascii="Arial" w:hAnsi="Arial" w:eastAsia="Arial" w:cs="Arial"/>
        </w:rPr>
      </w:pPr>
      <w:r w:rsidRPr="16130770" w:rsidR="16130770">
        <w:rPr>
          <w:rFonts w:ascii="Arial" w:hAnsi="Arial" w:eastAsia="Arial" w:cs="Arial"/>
        </w:rPr>
        <w:t xml:space="preserve">View Complaints </w:t>
      </w:r>
      <w:r w:rsidRPr="16130770" w:rsidR="16130770">
        <w:rPr>
          <w:rFonts w:ascii="Arial" w:hAnsi="Arial" w:eastAsia="Arial" w:cs="Arial"/>
        </w:rPr>
        <w:t>–</w:t>
      </w:r>
      <w:r w:rsidRPr="16130770" w:rsidR="16130770">
        <w:rPr>
          <w:rFonts w:ascii="Arial" w:hAnsi="Arial" w:eastAsia="Arial" w:cs="Arial"/>
        </w:rPr>
        <w:t xml:space="preserve"> Allow Super-users to view all complaints </w:t>
      </w:r>
    </w:p>
    <w:p w:rsidRPr="00646FFE" w:rsidR="00646FFE" w:rsidP="16130770" w:rsidRDefault="00646FFE" w14:paraId="46B44FD1" w14:textId="6DC2A720">
      <w:pPr>
        <w:pStyle w:val="ListParagraph"/>
        <w:numPr>
          <w:ilvl w:val="0"/>
          <w:numId w:val="2"/>
        </w:numPr>
        <w:spacing w:before="34"/>
        <w:rPr>
          <w:rFonts w:ascii="Arial" w:hAnsi="Arial" w:eastAsia="Arial" w:cs="Arial"/>
        </w:rPr>
      </w:pPr>
      <w:r w:rsidRPr="16130770" w:rsidR="16130770">
        <w:rPr>
          <w:rFonts w:ascii="Arial" w:hAnsi="Arial" w:eastAsia="Arial" w:cs="Arial"/>
        </w:rPr>
        <w:t xml:space="preserve">Apply to quit out of system </w:t>
      </w:r>
      <w:r w:rsidRPr="16130770" w:rsidR="16130770">
        <w:rPr>
          <w:rFonts w:ascii="Arial" w:hAnsi="Arial" w:eastAsia="Arial" w:cs="Arial"/>
        </w:rPr>
        <w:t>–</w:t>
      </w:r>
      <w:r w:rsidRPr="16130770" w:rsidR="16130770">
        <w:rPr>
          <w:rFonts w:ascii="Arial" w:hAnsi="Arial" w:eastAsia="Arial" w:cs="Arial"/>
        </w:rPr>
        <w:t xml:space="preserve"> Allow Users to apply to quit out of the system</w:t>
      </w:r>
    </w:p>
    <w:p w:rsidR="00646FFE" w:rsidP="16130770" w:rsidRDefault="00646FFE" w14:paraId="79888062" w14:textId="77777777">
      <w:pPr>
        <w:pStyle w:val="ListParagraph"/>
        <w:numPr>
          <w:ilvl w:val="0"/>
          <w:numId w:val="2"/>
        </w:numPr>
        <w:spacing w:before="34"/>
        <w:rPr>
          <w:rFonts w:ascii="Arial" w:hAnsi="Arial" w:eastAsia="Arial" w:cs="Arial"/>
        </w:rPr>
      </w:pPr>
      <w:r w:rsidRPr="16130770" w:rsidR="16130770">
        <w:rPr>
          <w:rFonts w:ascii="Arial" w:hAnsi="Arial" w:eastAsia="Arial" w:cs="Arial"/>
        </w:rPr>
        <w:t xml:space="preserve">Accept/Deny Application to Quit System </w:t>
      </w:r>
      <w:r w:rsidRPr="16130770" w:rsidR="16130770">
        <w:rPr>
          <w:rFonts w:ascii="Arial" w:hAnsi="Arial" w:eastAsia="Arial" w:cs="Arial"/>
        </w:rPr>
        <w:t>–</w:t>
      </w:r>
      <w:r w:rsidRPr="16130770" w:rsidR="16130770">
        <w:rPr>
          <w:rFonts w:ascii="Arial" w:hAnsi="Arial" w:eastAsia="Arial" w:cs="Arial"/>
        </w:rPr>
        <w:t xml:space="preserve"> Allow Super-users to accept or deny a user’s application to leave the system</w:t>
      </w:r>
    </w:p>
    <w:p w:rsidR="00646FFE" w:rsidP="16130770" w:rsidRDefault="00646FFE" w14:paraId="529CC8B0" w14:textId="77777777">
      <w:pPr>
        <w:pStyle w:val="ListParagraph"/>
        <w:numPr>
          <w:ilvl w:val="0"/>
          <w:numId w:val="2"/>
        </w:numPr>
        <w:spacing w:before="34"/>
        <w:rPr>
          <w:rFonts w:ascii="Arial" w:hAnsi="Arial" w:eastAsia="Arial" w:cs="Arial"/>
        </w:rPr>
      </w:pPr>
      <w:r w:rsidRPr="16130770" w:rsidR="16130770">
        <w:rPr>
          <w:rFonts w:ascii="Arial" w:hAnsi="Arial" w:eastAsia="Arial" w:cs="Arial"/>
        </w:rPr>
        <w:t xml:space="preserve">Accept/Deny Application to be User </w:t>
      </w:r>
      <w:r w:rsidRPr="16130770" w:rsidR="16130770">
        <w:rPr>
          <w:rFonts w:ascii="Arial" w:hAnsi="Arial" w:eastAsia="Arial" w:cs="Arial"/>
        </w:rPr>
        <w:t>–</w:t>
      </w:r>
      <w:r w:rsidRPr="16130770" w:rsidR="16130770">
        <w:rPr>
          <w:rFonts w:ascii="Arial" w:hAnsi="Arial" w:eastAsia="Arial" w:cs="Arial"/>
        </w:rPr>
        <w:t xml:space="preserve"> Allow Super-users to accept or deny a visitor’s application to be a User.</w:t>
      </w:r>
    </w:p>
    <w:p w:rsidRPr="00646FFE" w:rsidR="008456D7" w:rsidP="16130770" w:rsidRDefault="00214AF0" w14:paraId="7C8CE6EC" w14:textId="230A0634">
      <w:pPr>
        <w:pStyle w:val="ListParagraph"/>
        <w:numPr>
          <w:ilvl w:val="0"/>
          <w:numId w:val="2"/>
        </w:numPr>
        <w:spacing w:before="34"/>
        <w:rPr>
          <w:rFonts w:ascii="Arial" w:hAnsi="Arial" w:eastAsia="Arial" w:cs="Arial"/>
        </w:rPr>
      </w:pPr>
      <w:r w:rsidRPr="16130770" w:rsidR="16130770">
        <w:rPr>
          <w:rFonts w:ascii="Arial" w:hAnsi="Arial" w:eastAsia="Arial" w:cs="Arial"/>
        </w:rPr>
        <w:t xml:space="preserve">Write Complaint </w:t>
      </w:r>
      <w:r w:rsidRPr="16130770" w:rsidR="16130770">
        <w:rPr>
          <w:rFonts w:ascii="Arial" w:hAnsi="Arial" w:eastAsia="Arial" w:cs="Arial"/>
        </w:rPr>
        <w:t>–</w:t>
      </w:r>
      <w:r w:rsidRPr="16130770" w:rsidR="16130770">
        <w:rPr>
          <w:rFonts w:ascii="Arial" w:hAnsi="Arial" w:eastAsia="Arial" w:cs="Arial"/>
        </w:rPr>
        <w:t xml:space="preserve"> Allow users to write a complaint about another user after a transaction</w:t>
      </w:r>
    </w:p>
    <w:p w:rsidR="00214AF0" w:rsidP="16130770" w:rsidRDefault="00214AF0" w14:paraId="47DEB65D" w14:textId="0C20A80E">
      <w:pPr>
        <w:pStyle w:val="ListParagraph"/>
        <w:numPr>
          <w:ilvl w:val="0"/>
          <w:numId w:val="2"/>
        </w:numPr>
        <w:spacing w:before="34"/>
        <w:rPr>
          <w:rFonts w:ascii="Arial" w:hAnsi="Arial" w:eastAsia="Arial" w:cs="Arial"/>
        </w:rPr>
      </w:pPr>
      <w:r w:rsidRPr="16130770" w:rsidR="16130770">
        <w:rPr>
          <w:rFonts w:ascii="Arial" w:hAnsi="Arial" w:eastAsia="Arial" w:cs="Arial"/>
        </w:rPr>
        <w:t xml:space="preserve">Give Rating </w:t>
      </w:r>
      <w:r w:rsidRPr="16130770" w:rsidR="16130770">
        <w:rPr>
          <w:rFonts w:ascii="Arial" w:hAnsi="Arial" w:eastAsia="Arial" w:cs="Arial"/>
        </w:rPr>
        <w:t>–</w:t>
      </w:r>
      <w:r w:rsidRPr="16130770" w:rsidR="16130770">
        <w:rPr>
          <w:rFonts w:ascii="Arial" w:hAnsi="Arial" w:eastAsia="Arial" w:cs="Arial"/>
        </w:rPr>
        <w:t xml:space="preserve"> Allow users who </w:t>
      </w:r>
      <w:r w:rsidRPr="16130770" w:rsidR="16130770">
        <w:rPr>
          <w:rFonts w:ascii="Arial" w:hAnsi="Arial" w:eastAsia="Arial" w:cs="Arial"/>
        </w:rPr>
        <w:t>were involved in a transaction</w:t>
      </w:r>
      <w:r w:rsidRPr="16130770" w:rsidR="16130770">
        <w:rPr>
          <w:rFonts w:ascii="Arial" w:hAnsi="Arial" w:eastAsia="Arial" w:cs="Arial"/>
        </w:rPr>
        <w:t xml:space="preserve"> to </w:t>
      </w:r>
      <w:r w:rsidRPr="16130770" w:rsidR="16130770">
        <w:rPr>
          <w:rFonts w:ascii="Arial" w:hAnsi="Arial" w:eastAsia="Arial" w:cs="Arial"/>
        </w:rPr>
        <w:t>submit</w:t>
      </w:r>
      <w:r w:rsidRPr="16130770" w:rsidR="16130770">
        <w:rPr>
          <w:rFonts w:ascii="Arial" w:hAnsi="Arial" w:eastAsia="Arial" w:cs="Arial"/>
        </w:rPr>
        <w:t xml:space="preserve"> a rating</w:t>
      </w:r>
      <w:r w:rsidRPr="16130770" w:rsidR="16130770">
        <w:rPr>
          <w:rFonts w:ascii="Arial" w:hAnsi="Arial" w:eastAsia="Arial" w:cs="Arial"/>
        </w:rPr>
        <w:t xml:space="preserve"> for each other</w:t>
      </w:r>
    </w:p>
    <w:p w:rsidR="00FF7924" w:rsidP="16130770" w:rsidRDefault="00D42D41" w14:paraId="23087695" w14:textId="27BA49A5">
      <w:pPr>
        <w:pStyle w:val="ListParagraph"/>
        <w:numPr>
          <w:ilvl w:val="0"/>
          <w:numId w:val="2"/>
        </w:numPr>
        <w:spacing w:before="34"/>
        <w:rPr>
          <w:rFonts w:ascii="Arial" w:hAnsi="Arial" w:eastAsia="Arial" w:cs="Arial"/>
        </w:rPr>
      </w:pPr>
      <w:r w:rsidRPr="16130770" w:rsidR="16130770">
        <w:rPr>
          <w:rFonts w:ascii="Arial" w:hAnsi="Arial" w:eastAsia="Arial" w:cs="Arial"/>
        </w:rPr>
        <w:t>Accept</w:t>
      </w:r>
      <w:r w:rsidRPr="16130770" w:rsidR="16130770">
        <w:rPr>
          <w:rFonts w:ascii="Arial" w:hAnsi="Arial" w:eastAsia="Arial" w:cs="Arial"/>
        </w:rPr>
        <w:t xml:space="preserve"> Bidder </w:t>
      </w:r>
      <w:r w:rsidRPr="16130770" w:rsidR="16130770">
        <w:rPr>
          <w:rFonts w:ascii="Arial" w:hAnsi="Arial" w:eastAsia="Arial" w:cs="Arial"/>
        </w:rPr>
        <w:t>–</w:t>
      </w:r>
      <w:r w:rsidRPr="16130770" w:rsidR="16130770">
        <w:rPr>
          <w:rFonts w:ascii="Arial" w:hAnsi="Arial" w:eastAsia="Arial" w:cs="Arial"/>
        </w:rPr>
        <w:t xml:space="preserve"> Allow user who listed an item or service to select a bidder (if any) to sell / rent to</w:t>
      </w:r>
    </w:p>
    <w:p w:rsidR="00FF7924" w:rsidP="16130770" w:rsidRDefault="00FF7924" w14:paraId="66326029" w14:textId="34D20884">
      <w:pPr>
        <w:pStyle w:val="ListParagraph"/>
        <w:numPr>
          <w:ilvl w:val="0"/>
          <w:numId w:val="2"/>
        </w:numPr>
        <w:spacing w:before="34"/>
        <w:rPr>
          <w:rFonts w:ascii="Arial" w:hAnsi="Arial" w:eastAsia="Arial" w:cs="Arial"/>
        </w:rPr>
      </w:pPr>
      <w:r w:rsidRPr="16130770" w:rsidR="16130770">
        <w:rPr>
          <w:rFonts w:ascii="Arial" w:hAnsi="Arial" w:eastAsia="Arial" w:cs="Arial"/>
        </w:rPr>
        <w:t xml:space="preserve">Unsuspend User </w:t>
      </w:r>
      <w:r w:rsidRPr="16130770" w:rsidR="16130770">
        <w:rPr>
          <w:rFonts w:ascii="Arial" w:hAnsi="Arial" w:eastAsia="Arial" w:cs="Arial"/>
        </w:rPr>
        <w:t>–</w:t>
      </w:r>
      <w:r w:rsidRPr="16130770" w:rsidR="16130770">
        <w:rPr>
          <w:rFonts w:ascii="Arial" w:hAnsi="Arial" w:eastAsia="Arial" w:cs="Arial"/>
        </w:rPr>
        <w:t xml:space="preserve"> Allow Super-user to unsuspend a suspended user</w:t>
      </w:r>
    </w:p>
    <w:p w:rsidR="00FF7924" w:rsidP="16130770" w:rsidRDefault="00FF7924" w14:paraId="4D3AD3BF" w14:textId="1E7E33F3">
      <w:pPr>
        <w:pStyle w:val="ListParagraph"/>
        <w:numPr>
          <w:ilvl w:val="0"/>
          <w:numId w:val="2"/>
        </w:numPr>
        <w:spacing w:before="34"/>
        <w:rPr>
          <w:rFonts w:ascii="Arial" w:hAnsi="Arial" w:eastAsia="Arial" w:cs="Arial"/>
        </w:rPr>
      </w:pPr>
      <w:r w:rsidRPr="16130770" w:rsidR="16130770">
        <w:rPr>
          <w:rFonts w:ascii="Arial" w:hAnsi="Arial" w:eastAsia="Arial" w:cs="Arial"/>
        </w:rPr>
        <w:t xml:space="preserve">Pay Fine </w:t>
      </w:r>
      <w:r w:rsidRPr="16130770" w:rsidR="16130770">
        <w:rPr>
          <w:rFonts w:ascii="Arial" w:hAnsi="Arial" w:eastAsia="Arial" w:cs="Arial"/>
        </w:rPr>
        <w:t>–</w:t>
      </w:r>
      <w:r w:rsidRPr="16130770" w:rsidR="16130770">
        <w:rPr>
          <w:rFonts w:ascii="Arial" w:hAnsi="Arial" w:eastAsia="Arial" w:cs="Arial"/>
        </w:rPr>
        <w:t xml:space="preserve"> Allow suspended users to pay $50 fine to get unsuspended</w:t>
      </w:r>
    </w:p>
    <w:p w:rsidRPr="00687A6A" w:rsidR="00214AF0" w:rsidP="16130770" w:rsidRDefault="00687A6A" w14:paraId="4C995E92" w14:textId="30346E4C">
      <w:pPr>
        <w:pStyle w:val="ListParagraph"/>
        <w:numPr>
          <w:ilvl w:val="0"/>
          <w:numId w:val="2"/>
        </w:numPr>
        <w:spacing w:before="34"/>
        <w:rPr>
          <w:rFonts w:ascii="Arial" w:hAnsi="Arial" w:eastAsia="Arial" w:cs="Arial"/>
        </w:rPr>
      </w:pPr>
      <w:r w:rsidRPr="16130770" w:rsidR="16130770">
        <w:rPr>
          <w:rFonts w:ascii="Arial" w:hAnsi="Arial" w:eastAsia="Arial" w:cs="Arial"/>
        </w:rPr>
        <w:t xml:space="preserve">Login </w:t>
      </w:r>
      <w:r w:rsidRPr="16130770" w:rsidR="16130770">
        <w:rPr>
          <w:rFonts w:ascii="Arial" w:hAnsi="Arial" w:eastAsia="Arial" w:cs="Arial"/>
        </w:rPr>
        <w:t>–</w:t>
      </w:r>
      <w:r w:rsidRPr="16130770" w:rsidR="16130770">
        <w:rPr>
          <w:rFonts w:ascii="Arial" w:hAnsi="Arial" w:eastAsia="Arial" w:cs="Arial"/>
        </w:rPr>
        <w:t xml:space="preserve"> Allow Users and Super-users to login </w:t>
      </w:r>
    </w:p>
    <w:p w:rsidR="1BC7764B" w:rsidP="1BC7764B" w:rsidRDefault="1BC7764B" w14:paraId="251F728A" w14:textId="7511918D">
      <w:pPr>
        <w:pStyle w:val="ListParagraph"/>
        <w:numPr>
          <w:ilvl w:val="0"/>
          <w:numId w:val="2"/>
        </w:numPr>
        <w:spacing w:before="34"/>
        <w:rPr>
          <w:rFonts w:ascii="Arial" w:hAnsi="Arial" w:eastAsia="Arial" w:cs="Arial"/>
        </w:rPr>
      </w:pPr>
      <w:r w:rsidRPr="16130770" w:rsidR="16130770">
        <w:rPr>
          <w:rFonts w:ascii="Arial" w:hAnsi="Arial" w:eastAsia="Arial" w:cs="Arial"/>
        </w:rPr>
        <w:t>Accept Bidder – The system should notify users when bids are accepted or rejected, along with the option to send a confirmation message to the winning bidder.</w:t>
      </w:r>
    </w:p>
    <w:p w:rsidR="00E119C9" w:rsidP="16130770" w:rsidRDefault="00E119C9" w14:paraId="5E4392B1" w14:textId="77777777">
      <w:pPr>
        <w:spacing w:before="2" w:line="240" w:lineRule="exact"/>
        <w:rPr>
          <w:rFonts w:ascii="Arial" w:hAnsi="Arial" w:eastAsia="Arial" w:cs="Arial"/>
          <w:sz w:val="24"/>
          <w:szCs w:val="24"/>
        </w:rPr>
      </w:pPr>
    </w:p>
    <w:p w:rsidR="00E119C9" w:rsidP="16130770" w:rsidRDefault="000E13DA" w14:paraId="615F67F7" w14:textId="5869387A">
      <w:pPr>
        <w:pStyle w:val="Heading3"/>
        <w:rPr>
          <w:rFonts w:ascii="Arial" w:hAnsi="Arial" w:eastAsia="Arial" w:cs="Arial"/>
          <w:b w:val="1"/>
          <w:bCs w:val="1"/>
        </w:rPr>
      </w:pPr>
      <w:bookmarkStart w:name="_Toc1448937018" w:id="1894154496"/>
      <w:bookmarkStart w:name="_Toc1562503567" w:id="172994637"/>
      <w:r>
        <w:rPr/>
        <w:t xml:space="preserve">2.2</w:t>
      </w:r>
      <w:r>
        <w:tab/>
      </w:r>
      <w:r>
        <w:rPr/>
        <w:t xml:space="preserve"> Assum</w:t>
      </w:r>
      <w:r>
        <w:rPr/>
        <w:t>p</w:t>
      </w:r>
      <w:r>
        <w:rPr/>
        <w:t>tio</w:t>
      </w:r>
      <w:r>
        <w:rPr/>
        <w:t>n</w:t>
      </w:r>
      <w:r>
        <w:rPr/>
        <w:t>s and D</w:t>
      </w:r>
      <w:r>
        <w:rPr/>
        <w:t>e</w:t>
      </w:r>
      <w:r>
        <w:rPr/>
        <w:t>pe</w:t>
      </w:r>
      <w:r>
        <w:rPr/>
        <w:t>n</w:t>
      </w:r>
      <w:r>
        <w:rPr/>
        <w:t>dencies</w:t>
      </w:r>
      <w:bookmarkEnd w:id="1894154496"/>
      <w:bookmarkEnd w:id="172994637"/>
    </w:p>
    <w:p w:rsidR="00687A6A" w:rsidP="16130770" w:rsidRDefault="00687A6A" w14:paraId="71AD1E57" w14:textId="0E60B783">
      <w:pPr>
        <w:ind w:left="220"/>
        <w:rPr>
          <w:rFonts w:ascii="Arial" w:hAnsi="Arial" w:eastAsia="Arial" w:cs="Arial"/>
        </w:rPr>
      </w:pPr>
      <w:r>
        <w:rPr>
          <w:rFonts w:ascii="Arial" w:hAnsi="Arial" w:eastAsia="Arial" w:cs="Arial"/>
          <w:b/>
        </w:rPr>
        <w:tab/>
      </w:r>
      <w:r w:rsidRPr="16130770">
        <w:rPr>
          <w:rFonts w:ascii="Arial" w:hAnsi="Arial" w:eastAsia="Arial" w:cs="Arial"/>
          <w:b w:val="1"/>
          <w:bCs w:val="1"/>
        </w:rPr>
        <w:t xml:space="preserve">    </w:t>
      </w:r>
      <w:r w:rsidRPr="16130770">
        <w:rPr>
          <w:rFonts w:ascii="Arial" w:hAnsi="Arial" w:eastAsia="Arial" w:cs="Arial"/>
        </w:rPr>
        <w:t>No Direct Connection to Bank Account</w:t>
      </w:r>
      <w:r w:rsidRPr="16130770" w:rsidR="00CF6A5B">
        <w:rPr>
          <w:rFonts w:ascii="Arial" w:hAnsi="Arial" w:eastAsia="Arial" w:cs="Arial"/>
        </w:rPr>
        <w:t xml:space="preserve"> or Funds</w:t>
      </w:r>
    </w:p>
    <w:p w:rsidRPr="00687A6A" w:rsidR="00687A6A" w:rsidP="16130770" w:rsidRDefault="00687A6A" w14:paraId="1F8ECF34" w14:textId="41582236">
      <w:pPr>
        <w:pStyle w:val="ListParagraph"/>
        <w:numPr>
          <w:ilvl w:val="0"/>
          <w:numId w:val="7"/>
        </w:numPr>
        <w:rPr>
          <w:rFonts w:ascii="Arial" w:hAnsi="Arial" w:eastAsia="Arial" w:cs="Arial"/>
          <w:b w:val="1"/>
          <w:bCs w:val="1"/>
        </w:rPr>
      </w:pPr>
      <w:r w:rsidRPr="16130770" w:rsidR="16130770">
        <w:rPr>
          <w:rFonts w:ascii="Arial" w:hAnsi="Arial" w:eastAsia="Arial" w:cs="Arial"/>
        </w:rPr>
        <w:t xml:space="preserve">We will omit setting up connections to APIs that </w:t>
      </w:r>
      <w:r w:rsidRPr="16130770" w:rsidR="16130770">
        <w:rPr>
          <w:rFonts w:ascii="Arial" w:hAnsi="Arial" w:eastAsia="Arial" w:cs="Arial"/>
        </w:rPr>
        <w:t>facilitate</w:t>
      </w:r>
      <w:r w:rsidRPr="16130770" w:rsidR="16130770">
        <w:rPr>
          <w:rFonts w:ascii="Arial" w:hAnsi="Arial" w:eastAsia="Arial" w:cs="Arial"/>
        </w:rPr>
        <w:t xml:space="preserve"> connections to bank accounts or credit </w:t>
      </w:r>
      <w:r w:rsidRPr="16130770" w:rsidR="16130770">
        <w:rPr>
          <w:rFonts w:ascii="Arial" w:hAnsi="Arial" w:eastAsia="Arial" w:cs="Arial"/>
        </w:rPr>
        <w:t>cards and</w:t>
      </w:r>
      <w:r w:rsidRPr="16130770" w:rsidR="16130770">
        <w:rPr>
          <w:rFonts w:ascii="Arial" w:hAnsi="Arial" w:eastAsia="Arial" w:cs="Arial"/>
        </w:rPr>
        <w:t xml:space="preserve"> assume withdrawal/deposits work with an </w:t>
      </w:r>
      <w:r w:rsidRPr="16130770" w:rsidR="16130770">
        <w:rPr>
          <w:rFonts w:ascii="Arial" w:hAnsi="Arial" w:eastAsia="Arial" w:cs="Arial"/>
        </w:rPr>
        <w:t>already connected source of funds.</w:t>
      </w:r>
    </w:p>
    <w:p w:rsidR="00687A6A" w:rsidP="16130770" w:rsidRDefault="00687A6A" w14:paraId="2A74CA4F" w14:textId="0062F828">
      <w:pPr>
        <w:ind w:left="220" w:firstLine="500"/>
        <w:rPr>
          <w:rFonts w:ascii="Arial" w:hAnsi="Arial" w:eastAsia="Arial" w:cs="Arial"/>
        </w:rPr>
      </w:pPr>
      <w:r w:rsidRPr="16130770" w:rsidR="16130770">
        <w:rPr>
          <w:rFonts w:ascii="Arial" w:hAnsi="Arial" w:eastAsia="Arial" w:cs="Arial"/>
        </w:rPr>
        <w:t xml:space="preserve">    Web Application</w:t>
      </w:r>
    </w:p>
    <w:p w:rsidR="00687A6A" w:rsidP="1BC7764B" w:rsidRDefault="00687A6A" w14:paraId="6B5F748E" w14:textId="687EF799">
      <w:pPr>
        <w:pStyle w:val="ListParagraph"/>
        <w:numPr>
          <w:ilvl w:val="0"/>
          <w:numId w:val="5"/>
        </w:numPr>
        <w:rPr>
          <w:rFonts w:ascii="Arial" w:hAnsi="Arial" w:eastAsia="Arial" w:cs="Arial"/>
        </w:rPr>
      </w:pPr>
      <w:r w:rsidRPr="16130770" w:rsidR="16130770">
        <w:rPr>
          <w:rFonts w:ascii="Arial" w:hAnsi="Arial" w:eastAsia="Arial" w:cs="Arial"/>
        </w:rPr>
        <w:t xml:space="preserve">GUI will be web based so that it can be easily accessible from mobile to desktop through their dedicated browser. </w:t>
      </w:r>
    </w:p>
    <w:p w:rsidR="04CCC125" w:rsidP="04CCC125" w:rsidRDefault="04CCC125" w14:paraId="2083258A" w14:textId="4992E9EF">
      <w:pPr>
        <w:pStyle w:val="Normal"/>
        <w:ind w:left="986"/>
        <w:rPr>
          <w:rFonts w:ascii="Arial" w:hAnsi="Arial" w:eastAsia="Arial" w:cs="Arial"/>
        </w:rPr>
      </w:pPr>
      <w:r w:rsidRPr="16130770" w:rsidR="16130770">
        <w:rPr>
          <w:rFonts w:ascii="Arial" w:hAnsi="Arial" w:eastAsia="Arial" w:cs="Arial"/>
        </w:rPr>
        <w:t>Stable Internet Connection</w:t>
      </w:r>
    </w:p>
    <w:p w:rsidR="04CCC125" w:rsidP="04CCC125" w:rsidRDefault="04CCC125" w14:paraId="24596DCB" w14:textId="6CD82F70">
      <w:pPr>
        <w:pStyle w:val="ListParagraph"/>
        <w:numPr>
          <w:ilvl w:val="0"/>
          <w:numId w:val="9"/>
        </w:numPr>
        <w:rPr>
          <w:rFonts w:ascii="Arial" w:hAnsi="Arial" w:eastAsia="Arial" w:cs="Arial"/>
        </w:rPr>
      </w:pPr>
      <w:r w:rsidRPr="16130770" w:rsidR="16130770">
        <w:rPr>
          <w:rFonts w:ascii="Arial" w:hAnsi="Arial" w:eastAsia="Arial" w:cs="Arial"/>
        </w:rPr>
        <w:t>To connect to the Web app GUI and to partake in bidding/selling the user should have a stable connection on the internet to be able to access and execute all application functions</w:t>
      </w:r>
    </w:p>
    <w:p w:rsidR="00E119C9" w:rsidP="16130770" w:rsidRDefault="00E119C9" w14:paraId="21FD7850" w14:textId="77777777">
      <w:pPr>
        <w:spacing w:before="11" w:line="220" w:lineRule="exact"/>
        <w:rPr>
          <w:rFonts w:ascii="Arial" w:hAnsi="Arial" w:eastAsia="Arial" w:cs="Arial"/>
          <w:sz w:val="22"/>
          <w:szCs w:val="22"/>
        </w:rPr>
      </w:pPr>
    </w:p>
    <w:p w:rsidR="00E119C9" w:rsidP="16130770" w:rsidRDefault="000E13DA" w14:paraId="13FD586D" w14:textId="4B05EB11">
      <w:pPr>
        <w:pStyle w:val="Heading2"/>
        <w:rPr>
          <w:rFonts w:ascii="Arial" w:hAnsi="Arial" w:eastAsia="Arial" w:cs="Arial"/>
          <w:sz w:val="24"/>
          <w:szCs w:val="24"/>
        </w:rPr>
      </w:pPr>
      <w:bookmarkStart w:name="_Toc210220373" w:id="1787933486"/>
      <w:bookmarkStart w:name="_Toc1476716063" w:id="1665213282"/>
      <w:r w:rsidRPr="1BC7764B">
        <w:rPr/>
        <w:t xml:space="preserve">3.</w:t>
      </w:r>
      <w:r>
        <w:tab/>
      </w:r>
      <w:r w:rsidRPr="1BC7764B">
        <w:rPr/>
        <w:t xml:space="preserve"> Specific</w:t>
      </w:r>
      <w:r w:rsidRPr="1BC7764B">
        <w:rPr/>
        <w:t xml:space="preserve"> </w:t>
      </w:r>
      <w:r w:rsidRPr="1BC7764B">
        <w:rPr/>
        <w:t>Requirements</w:t>
      </w:r>
      <w:bookmarkEnd w:id="1787933486"/>
      <w:bookmarkEnd w:id="1665213282"/>
    </w:p>
    <w:p w:rsidR="00E119C9" w:rsidP="16130770" w:rsidRDefault="00E119C9" w14:paraId="2986140C" w14:textId="77777777">
      <w:pPr>
        <w:spacing w:before="2" w:line="240" w:lineRule="exact"/>
        <w:rPr>
          <w:rFonts w:ascii="Arial" w:hAnsi="Arial" w:eastAsia="Arial" w:cs="Arial"/>
          <w:sz w:val="24"/>
          <w:szCs w:val="24"/>
        </w:rPr>
      </w:pPr>
    </w:p>
    <w:p w:rsidR="00E119C9" w:rsidP="16130770" w:rsidRDefault="000E13DA" w14:paraId="17BBE15C" w14:textId="1E87BA2B">
      <w:pPr>
        <w:pStyle w:val="Heading3"/>
        <w:rPr>
          <w:rFonts w:ascii="Arial" w:hAnsi="Arial" w:eastAsia="Arial" w:cs="Arial"/>
        </w:rPr>
      </w:pPr>
      <w:bookmarkStart w:name="_Toc1460380002" w:id="599380029"/>
      <w:bookmarkStart w:name="_Toc68961663" w:id="1437036646"/>
      <w:r>
        <w:rPr/>
        <w:t xml:space="preserve">3.1</w:t>
      </w:r>
      <w:r>
        <w:tab/>
      </w:r>
      <w:r>
        <w:rPr/>
        <w:t xml:space="preserve"> Us</w:t>
      </w:r>
      <w:r>
        <w:rPr/>
        <w:t>e</w:t>
      </w:r>
      <w:r>
        <w:rPr/>
        <w:t>-Case</w:t>
      </w:r>
      <w:r>
        <w:rPr/>
        <w:t xml:space="preserve"> </w:t>
      </w:r>
      <w:r>
        <w:rPr/>
        <w:t>R</w:t>
      </w:r>
      <w:r>
        <w:rPr/>
        <w:t>e</w:t>
      </w:r>
      <w:r>
        <w:rPr/>
        <w:t>ports</w:t>
      </w:r>
      <w:bookmarkEnd w:id="599380029"/>
      <w:bookmarkEnd w:id="1437036646"/>
    </w:p>
    <w:p w:rsidR="00CF6A5B" w:rsidP="16130770" w:rsidRDefault="00CF6A5B" w14:paraId="040BBD63" w14:textId="77777777">
      <w:pPr>
        <w:spacing w:before="68" w:line="250" w:lineRule="auto"/>
        <w:ind w:left="986" w:right="225"/>
        <w:rPr>
          <w:rFonts w:ascii="Arial" w:hAnsi="Arial" w:eastAsia="Arial" w:cs="Arial"/>
          <w:i w:val="1"/>
          <w:iCs w:val="1"/>
          <w:color w:val="0000FF"/>
        </w:rPr>
      </w:pPr>
    </w:p>
    <w:p w:rsidRPr="00CF6A5B" w:rsidR="00CF6A5B" w:rsidP="16130770" w:rsidRDefault="00CF6A5B" w14:paraId="63B97BCB" w14:textId="77777777" w14:noSpellErr="1">
      <w:pPr>
        <w:spacing w:before="68" w:line="250" w:lineRule="auto"/>
        <w:ind w:left="986" w:right="225"/>
        <w:rPr>
          <w:rFonts w:ascii="Arial" w:hAnsi="Arial" w:eastAsia="Arial" w:cs="Arial"/>
          <w:color w:val="000000" w:themeColor="text1"/>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2689A971">
        <w:trPr>
          <w:trHeight w:val="650"/>
        </w:trPr>
        <w:tc>
          <w:tcPr>
            <w:tcW w:w="2970" w:type="dxa"/>
            <w:tcMar/>
          </w:tcPr>
          <w:p w:rsidR="04CCC125" w:rsidP="16130770" w:rsidRDefault="04CCC125" w14:paraId="552A23EB"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2CA92D74" w14:textId="4EC5CB1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01</w:t>
            </w:r>
          </w:p>
        </w:tc>
      </w:tr>
      <w:tr w:rsidR="04CCC125" w:rsidTr="16130770" w14:paraId="0BA5A0E4">
        <w:trPr>
          <w:trHeight w:val="455"/>
        </w:trPr>
        <w:tc>
          <w:tcPr>
            <w:tcW w:w="2970" w:type="dxa"/>
            <w:tcMar/>
          </w:tcPr>
          <w:p w:rsidR="04CCC125" w:rsidP="16130770" w:rsidRDefault="04CCC125" w14:paraId="1462BC1D"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2D63B0C1" w14:textId="724D1004">
            <w:p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Visitor application to be a User </w:t>
            </w:r>
          </w:p>
        </w:tc>
      </w:tr>
      <w:tr w:rsidR="04CCC125" w:rsidTr="16130770" w14:paraId="2FA707F4">
        <w:trPr>
          <w:trHeight w:val="455"/>
        </w:trPr>
        <w:tc>
          <w:tcPr>
            <w:tcW w:w="2970" w:type="dxa"/>
            <w:tcMar/>
          </w:tcPr>
          <w:p w:rsidR="04CCC125" w:rsidP="16130770" w:rsidRDefault="04CCC125" w14:paraId="074A531B"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720A9062" w14:textId="062B1E24">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Handling Visitor and User</w:t>
            </w:r>
          </w:p>
        </w:tc>
      </w:tr>
      <w:tr w:rsidR="04CCC125" w:rsidTr="16130770" w14:paraId="7E9FC8F0">
        <w:trPr>
          <w:trHeight w:val="300"/>
        </w:trPr>
        <w:tc>
          <w:tcPr>
            <w:tcW w:w="2970" w:type="dxa"/>
            <w:tcMar/>
          </w:tcPr>
          <w:p w:rsidR="04CCC125" w:rsidP="16130770" w:rsidRDefault="04CCC125" w14:paraId="76F44FB7"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0606EFFB" w14:textId="4398732B">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per-user, Visitor</w:t>
            </w:r>
          </w:p>
        </w:tc>
      </w:tr>
      <w:tr w:rsidR="04CCC125" w:rsidTr="16130770" w14:paraId="2DEAF908">
        <w:trPr>
          <w:trHeight w:val="300"/>
        </w:trPr>
        <w:tc>
          <w:tcPr>
            <w:tcW w:w="2970" w:type="dxa"/>
            <w:tcMar/>
          </w:tcPr>
          <w:p w:rsidR="04CCC125" w:rsidP="16130770" w:rsidRDefault="04CCC125" w14:paraId="11135878" w14:textId="2121E6A3">
            <w:pPr>
              <w:pStyle w:val="Normal"/>
              <w:rPr>
                <w:rFonts w:ascii="Arial" w:hAnsi="Arial" w:eastAsia="Arial" w:cs="Arial"/>
              </w:rPr>
            </w:pPr>
            <w:r w:rsidRPr="16130770" w:rsidR="16130770">
              <w:rPr>
                <w:rFonts w:ascii="Arial" w:hAnsi="Arial" w:eastAsia="Arial" w:cs="Arial"/>
              </w:rPr>
              <w:t>Use case overview</w:t>
            </w:r>
          </w:p>
        </w:tc>
        <w:tc>
          <w:tcPr>
            <w:tcW w:w="5952" w:type="dxa"/>
            <w:tcMar/>
          </w:tcPr>
          <w:p w:rsidR="04CCC125" w:rsidP="16130770" w:rsidRDefault="04CCC125" w14:paraId="189F52AE" w14:textId="6FEA759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Visitor registering to be a User with application and Super User deciding to accept or reject application</w:t>
            </w:r>
          </w:p>
        </w:tc>
      </w:tr>
      <w:tr w:rsidR="04CCC125" w:rsidTr="16130770" w14:paraId="1B30C5C7">
        <w:trPr>
          <w:trHeight w:val="300"/>
        </w:trPr>
        <w:tc>
          <w:tcPr>
            <w:tcW w:w="2970" w:type="dxa"/>
            <w:tcMar/>
          </w:tcPr>
          <w:p w:rsidR="04CCC125" w:rsidP="16130770" w:rsidRDefault="04CCC125" w14:paraId="02CA833F"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6FD344A9" w14:textId="1706B0E8">
            <w:p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visitor is not a user and has not been kicked out of the system.</w:t>
            </w:r>
          </w:p>
        </w:tc>
      </w:tr>
      <w:tr w:rsidR="04CCC125" w:rsidTr="16130770" w14:paraId="27E9CDC8">
        <w:trPr>
          <w:trHeight w:val="300"/>
        </w:trPr>
        <w:tc>
          <w:tcPr>
            <w:tcW w:w="2970" w:type="dxa"/>
            <w:tcMar/>
          </w:tcPr>
          <w:p w:rsidR="04CCC125" w:rsidP="16130770" w:rsidRDefault="04CCC125" w14:paraId="056A8B2C"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275BFCA7" w14:textId="6F34DE3D">
            <w:pPr>
              <w:pStyle w:val="ListParagraph"/>
              <w:numPr>
                <w:ilvl w:val="0"/>
                <w:numId w:val="11"/>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visitor </w:t>
            </w:r>
            <w:r w:rsidRPr="16130770" w:rsidR="16130770">
              <w:rPr>
                <w:rFonts w:ascii="Arial" w:hAnsi="Arial" w:eastAsia="Arial" w:cs="Arial"/>
                <w:color w:val="000000" w:themeColor="text1" w:themeTint="FF" w:themeShade="FF"/>
              </w:rPr>
              <w:t>submits</w:t>
            </w:r>
            <w:r w:rsidRPr="16130770" w:rsidR="16130770">
              <w:rPr>
                <w:rFonts w:ascii="Arial" w:hAnsi="Arial" w:eastAsia="Arial" w:cs="Arial"/>
                <w:color w:val="000000" w:themeColor="text1" w:themeTint="FF" w:themeShade="FF"/>
              </w:rPr>
              <w:t xml:space="preserve"> a successful </w:t>
            </w:r>
            <w:r w:rsidRPr="16130770" w:rsidR="16130770">
              <w:rPr>
                <w:rFonts w:ascii="Arial" w:hAnsi="Arial" w:eastAsia="Arial" w:cs="Arial"/>
                <w:color w:val="000000" w:themeColor="text1" w:themeTint="FF" w:themeShade="FF"/>
              </w:rPr>
              <w:t>application,</w:t>
            </w:r>
            <w:r w:rsidRPr="16130770" w:rsidR="16130770">
              <w:rPr>
                <w:rFonts w:ascii="Arial" w:hAnsi="Arial" w:eastAsia="Arial" w:cs="Arial"/>
                <w:color w:val="000000" w:themeColor="text1" w:themeTint="FF" w:themeShade="FF"/>
              </w:rPr>
              <w:t xml:space="preserve"> and Super User grants the visitor the User role. (Happy Case)</w:t>
            </w:r>
          </w:p>
          <w:p w:rsidR="04CCC125" w:rsidP="16130770" w:rsidRDefault="04CCC125" w14:paraId="0E38F4E0" w14:textId="7317A515">
            <w:pPr>
              <w:pStyle w:val="ListParagraph"/>
              <w:numPr>
                <w:ilvl w:val="0"/>
                <w:numId w:val="11"/>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visitor </w:t>
            </w:r>
            <w:r w:rsidRPr="16130770" w:rsidR="16130770">
              <w:rPr>
                <w:rFonts w:ascii="Arial" w:hAnsi="Arial" w:eastAsia="Arial" w:cs="Arial"/>
                <w:color w:val="000000" w:themeColor="text1" w:themeTint="FF" w:themeShade="FF"/>
              </w:rPr>
              <w:t>submits</w:t>
            </w:r>
            <w:r w:rsidRPr="16130770" w:rsidR="16130770">
              <w:rPr>
                <w:rFonts w:ascii="Arial" w:hAnsi="Arial" w:eastAsia="Arial" w:cs="Arial"/>
                <w:color w:val="000000" w:themeColor="text1" w:themeTint="FF" w:themeShade="FF"/>
              </w:rPr>
              <w:t xml:space="preserve"> an unsuccessful </w:t>
            </w:r>
            <w:r w:rsidRPr="16130770" w:rsidR="16130770">
              <w:rPr>
                <w:rFonts w:ascii="Arial" w:hAnsi="Arial" w:eastAsia="Arial" w:cs="Arial"/>
                <w:color w:val="000000" w:themeColor="text1" w:themeTint="FF" w:themeShade="FF"/>
              </w:rPr>
              <w:t>application,</w:t>
            </w:r>
            <w:r w:rsidRPr="16130770" w:rsidR="16130770">
              <w:rPr>
                <w:rFonts w:ascii="Arial" w:hAnsi="Arial" w:eastAsia="Arial" w:cs="Arial"/>
                <w:color w:val="000000" w:themeColor="text1" w:themeTint="FF" w:themeShade="FF"/>
              </w:rPr>
              <w:t xml:space="preserve"> and Super User denies visitor the User role.</w:t>
            </w:r>
          </w:p>
        </w:tc>
      </w:tr>
      <w:tr w:rsidR="04CCC125" w:rsidTr="16130770" w14:paraId="68B1905B">
        <w:trPr>
          <w:trHeight w:val="300"/>
        </w:trPr>
        <w:tc>
          <w:tcPr>
            <w:tcW w:w="2970" w:type="dxa"/>
            <w:tcMar/>
          </w:tcPr>
          <w:p w:rsidR="04CCC125" w:rsidP="16130770" w:rsidRDefault="04CCC125" w14:paraId="63A0CCD3"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6A258302" w14:textId="64B15BF8">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High</w:t>
            </w:r>
          </w:p>
          <w:p w:rsidR="04CCC125" w:rsidP="16130770" w:rsidRDefault="04CCC125" w14:paraId="6F22B4AA" w14:textId="554B885A">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14CF1CBA" w14:textId="1D96F706">
      <w:pPr>
        <w:rPr>
          <w:rFonts w:ascii="Arial" w:hAnsi="Arial" w:eastAsia="Arial" w:cs="Arial"/>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426243D4">
        <w:trPr>
          <w:trHeight w:val="650"/>
        </w:trPr>
        <w:tc>
          <w:tcPr>
            <w:tcW w:w="2970" w:type="dxa"/>
            <w:tcMar/>
          </w:tcPr>
          <w:p w:rsidR="04CCC125" w:rsidP="16130770" w:rsidRDefault="04CCC125" w14:paraId="4B632CE0"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76C76333" w14:textId="5DE90738">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02</w:t>
            </w:r>
          </w:p>
        </w:tc>
      </w:tr>
      <w:tr w:rsidR="04CCC125" w:rsidTr="16130770" w14:paraId="3ADA8DBF">
        <w:trPr>
          <w:trHeight w:val="455"/>
        </w:trPr>
        <w:tc>
          <w:tcPr>
            <w:tcW w:w="2970" w:type="dxa"/>
            <w:tcMar/>
          </w:tcPr>
          <w:p w:rsidR="04CCC125" w:rsidP="16130770" w:rsidRDefault="04CCC125" w14:paraId="17DEC823"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08437EFB" w14:textId="3D62B46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login</w:t>
            </w:r>
          </w:p>
        </w:tc>
      </w:tr>
      <w:tr w:rsidR="04CCC125" w:rsidTr="16130770" w14:paraId="1DF2EAE6">
        <w:trPr>
          <w:trHeight w:val="455"/>
        </w:trPr>
        <w:tc>
          <w:tcPr>
            <w:tcW w:w="2970" w:type="dxa"/>
            <w:tcMar/>
          </w:tcPr>
          <w:p w:rsidR="04CCC125" w:rsidP="16130770" w:rsidRDefault="04CCC125" w14:paraId="179AE313"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543B088F" w14:textId="736D1E73">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account access</w:t>
            </w:r>
          </w:p>
        </w:tc>
      </w:tr>
      <w:tr w:rsidR="04CCC125" w:rsidTr="16130770" w14:paraId="67DC50CB">
        <w:trPr>
          <w:trHeight w:val="300"/>
        </w:trPr>
        <w:tc>
          <w:tcPr>
            <w:tcW w:w="2970" w:type="dxa"/>
            <w:tcMar/>
          </w:tcPr>
          <w:p w:rsidR="04CCC125" w:rsidP="16130770" w:rsidRDefault="04CCC125" w14:paraId="2C0C1976"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333378FF" w14:textId="5C86A1AA">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w:t>
            </w:r>
          </w:p>
        </w:tc>
      </w:tr>
      <w:tr w:rsidR="04CCC125" w:rsidTr="16130770" w14:paraId="6CBD2C68">
        <w:trPr>
          <w:trHeight w:val="300"/>
        </w:trPr>
        <w:tc>
          <w:tcPr>
            <w:tcW w:w="2970" w:type="dxa"/>
            <w:tcMar/>
          </w:tcPr>
          <w:p w:rsidR="04CCC125" w:rsidP="16130770" w:rsidRDefault="04CCC125" w14:paraId="0AF07356"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04CCC125" w:rsidP="16130770" w:rsidRDefault="04CCC125" w14:paraId="4F59DBE1" w14:textId="4F1FFBB9">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logging in to system</w:t>
            </w:r>
          </w:p>
        </w:tc>
      </w:tr>
      <w:tr w:rsidR="04CCC125" w:rsidTr="16130770" w14:paraId="18680B35">
        <w:trPr>
          <w:trHeight w:val="300"/>
        </w:trPr>
        <w:tc>
          <w:tcPr>
            <w:tcW w:w="2970" w:type="dxa"/>
            <w:tcMar/>
          </w:tcPr>
          <w:p w:rsidR="04CCC125" w:rsidP="16130770" w:rsidRDefault="04CCC125" w14:paraId="7BC1E34A"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1CCAFDCB" w14:textId="1706B0E8">
            <w:p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visitor is not a user and has not been kicked out of the system.</w:t>
            </w:r>
          </w:p>
        </w:tc>
      </w:tr>
      <w:tr w:rsidR="04CCC125" w:rsidTr="16130770" w14:paraId="596972AC">
        <w:trPr>
          <w:trHeight w:val="300"/>
        </w:trPr>
        <w:tc>
          <w:tcPr>
            <w:tcW w:w="2970" w:type="dxa"/>
            <w:tcMar/>
          </w:tcPr>
          <w:p w:rsidR="04CCC125" w:rsidP="16130770" w:rsidRDefault="04CCC125" w14:paraId="437C51F0"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5940CD15" w14:textId="300280DA">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enters the proper credentials to access their account</w:t>
            </w:r>
          </w:p>
          <w:p w:rsidR="04CCC125" w:rsidP="16130770" w:rsidRDefault="04CCC125" w14:paraId="79F76C16" w14:textId="658ADC98">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user enters the incorrect credentials and does not gain access to </w:t>
            </w:r>
            <w:r w:rsidRPr="16130770" w:rsidR="16130770">
              <w:rPr>
                <w:rFonts w:ascii="Arial" w:hAnsi="Arial" w:eastAsia="Arial" w:cs="Arial"/>
                <w:color w:val="000000" w:themeColor="text1" w:themeTint="FF" w:themeShade="FF"/>
              </w:rPr>
              <w:t>their</w:t>
            </w:r>
            <w:r w:rsidRPr="16130770" w:rsidR="16130770">
              <w:rPr>
                <w:rFonts w:ascii="Arial" w:hAnsi="Arial" w:eastAsia="Arial" w:cs="Arial"/>
                <w:color w:val="000000" w:themeColor="text1" w:themeTint="FF" w:themeShade="FF"/>
              </w:rPr>
              <w:t xml:space="preserve"> account</w:t>
            </w:r>
          </w:p>
          <w:p w:rsidR="04CCC125" w:rsidP="16130770" w:rsidRDefault="04CCC125" w14:paraId="227179DB" w14:textId="030D25EA">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w:t>
            </w:r>
            <w:r w:rsidRPr="16130770" w:rsidR="16130770">
              <w:rPr>
                <w:rFonts w:ascii="Arial" w:hAnsi="Arial" w:eastAsia="Arial" w:cs="Arial"/>
                <w:color w:val="000000" w:themeColor="text1" w:themeTint="FF" w:themeShade="FF"/>
              </w:rPr>
              <w:t xml:space="preserve"> must reset password to regain access to account</w:t>
            </w:r>
          </w:p>
        </w:tc>
      </w:tr>
      <w:tr w:rsidR="04CCC125" w:rsidTr="16130770" w14:paraId="206CD7D2">
        <w:trPr>
          <w:trHeight w:val="300"/>
        </w:trPr>
        <w:tc>
          <w:tcPr>
            <w:tcW w:w="2970" w:type="dxa"/>
            <w:tcMar/>
          </w:tcPr>
          <w:p w:rsidR="04CCC125" w:rsidP="16130770" w:rsidRDefault="04CCC125" w14:paraId="15A48B8D"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2E91EDA8" w14:textId="1E20CCF6">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High</w:t>
            </w:r>
          </w:p>
          <w:p w:rsidR="04CCC125" w:rsidP="16130770" w:rsidRDefault="04CCC125" w14:paraId="5D14DAD9" w14:textId="4BB33474">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364BCF2D" w14:textId="1431DECE">
      <w:pPr>
        <w:rPr>
          <w:rFonts w:ascii="Arial" w:hAnsi="Arial" w:eastAsia="Arial" w:cs="Arial"/>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4DD54380">
        <w:trPr>
          <w:trHeight w:val="650"/>
        </w:trPr>
        <w:tc>
          <w:tcPr>
            <w:tcW w:w="2970" w:type="dxa"/>
            <w:tcMar/>
          </w:tcPr>
          <w:p w:rsidR="04CCC125" w:rsidP="16130770" w:rsidRDefault="04CCC125" w14:paraId="43CA3CDB"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0EC9D776" w14:textId="03EC2C18">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03</w:t>
            </w:r>
          </w:p>
        </w:tc>
      </w:tr>
      <w:tr w:rsidR="04CCC125" w:rsidTr="16130770" w14:paraId="424A46EA">
        <w:trPr>
          <w:trHeight w:val="455"/>
        </w:trPr>
        <w:tc>
          <w:tcPr>
            <w:tcW w:w="2970" w:type="dxa"/>
            <w:tcMar/>
          </w:tcPr>
          <w:p w:rsidR="04CCC125" w:rsidP="16130770" w:rsidRDefault="04CCC125" w14:paraId="5268877C"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6D7551A2" w14:textId="6EE23AD5">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logout</w:t>
            </w:r>
          </w:p>
        </w:tc>
      </w:tr>
      <w:tr w:rsidR="04CCC125" w:rsidTr="16130770" w14:paraId="36DEFC96">
        <w:trPr>
          <w:trHeight w:val="455"/>
        </w:trPr>
        <w:tc>
          <w:tcPr>
            <w:tcW w:w="2970" w:type="dxa"/>
            <w:tcMar/>
          </w:tcPr>
          <w:p w:rsidR="04CCC125" w:rsidP="16130770" w:rsidRDefault="04CCC125" w14:paraId="67006383"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2AB978A7" w14:textId="736D1E73">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account access</w:t>
            </w:r>
          </w:p>
        </w:tc>
      </w:tr>
      <w:tr w:rsidR="04CCC125" w:rsidTr="16130770" w14:paraId="318BB193">
        <w:trPr>
          <w:trHeight w:val="300"/>
        </w:trPr>
        <w:tc>
          <w:tcPr>
            <w:tcW w:w="2970" w:type="dxa"/>
            <w:tcMar/>
          </w:tcPr>
          <w:p w:rsidR="04CCC125" w:rsidP="16130770" w:rsidRDefault="04CCC125" w14:paraId="282C0031"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553843F9" w14:textId="5C86A1AA">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w:t>
            </w:r>
          </w:p>
        </w:tc>
      </w:tr>
      <w:tr w:rsidR="04CCC125" w:rsidTr="16130770" w14:paraId="573BB1CD">
        <w:trPr>
          <w:trHeight w:val="300"/>
        </w:trPr>
        <w:tc>
          <w:tcPr>
            <w:tcW w:w="2970" w:type="dxa"/>
            <w:tcMar/>
          </w:tcPr>
          <w:p w:rsidR="04CCC125" w:rsidP="16130770" w:rsidRDefault="04CCC125" w14:paraId="6BEE2885"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04CCC125" w:rsidP="16130770" w:rsidRDefault="04CCC125" w14:paraId="112B6A9F" w14:textId="41CDFFC8">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logging out of system</w:t>
            </w:r>
          </w:p>
        </w:tc>
      </w:tr>
      <w:tr w:rsidR="04CCC125" w:rsidTr="16130770" w14:paraId="68C51441">
        <w:trPr>
          <w:trHeight w:val="300"/>
        </w:trPr>
        <w:tc>
          <w:tcPr>
            <w:tcW w:w="2970" w:type="dxa"/>
            <w:tcMar/>
          </w:tcPr>
          <w:p w:rsidR="04CCC125" w:rsidP="16130770" w:rsidRDefault="04CCC125" w14:paraId="439F8ACA"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1FC73713" w14:textId="1706B0E8">
            <w:p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visitor is not a user and has not been kicked out of the system.</w:t>
            </w:r>
          </w:p>
        </w:tc>
      </w:tr>
      <w:tr w:rsidR="04CCC125" w:rsidTr="16130770" w14:paraId="2660D806">
        <w:trPr>
          <w:trHeight w:val="300"/>
        </w:trPr>
        <w:tc>
          <w:tcPr>
            <w:tcW w:w="2970" w:type="dxa"/>
            <w:tcMar/>
          </w:tcPr>
          <w:p w:rsidR="04CCC125" w:rsidP="16130770" w:rsidRDefault="04CCC125" w14:paraId="04C4882B"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300F056D" w14:textId="4B6BF1C1">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successfully logs out of their account and must log in once again to retrieve relevant data</w:t>
            </w:r>
          </w:p>
        </w:tc>
      </w:tr>
      <w:tr w:rsidR="04CCC125" w:rsidTr="16130770" w14:paraId="3A125F9C">
        <w:trPr>
          <w:trHeight w:val="300"/>
        </w:trPr>
        <w:tc>
          <w:tcPr>
            <w:tcW w:w="2970" w:type="dxa"/>
            <w:tcMar/>
          </w:tcPr>
          <w:p w:rsidR="04CCC125" w:rsidP="16130770" w:rsidRDefault="04CCC125" w14:paraId="11FB2A70"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340DCD8A" w14:textId="238BB028">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High</w:t>
            </w:r>
          </w:p>
          <w:p w:rsidR="04CCC125" w:rsidP="16130770" w:rsidRDefault="04CCC125" w14:paraId="1AC4995D" w14:textId="045FE2ED">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2E5A1114" w14:textId="109788A9">
      <w:pPr>
        <w:rPr>
          <w:rFonts w:ascii="Arial" w:hAnsi="Arial" w:eastAsia="Arial" w:cs="Arial"/>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09DAB86C">
        <w:trPr>
          <w:trHeight w:val="650"/>
        </w:trPr>
        <w:tc>
          <w:tcPr>
            <w:tcW w:w="2970" w:type="dxa"/>
            <w:tcMar/>
          </w:tcPr>
          <w:p w:rsidR="04CCC125" w:rsidP="16130770" w:rsidRDefault="04CCC125" w14:paraId="78529F49"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08693534" w14:textId="4F847C63">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04</w:t>
            </w:r>
          </w:p>
        </w:tc>
      </w:tr>
      <w:tr w:rsidR="04CCC125" w:rsidTr="16130770" w14:paraId="1AA4CD52">
        <w:trPr>
          <w:trHeight w:val="455"/>
        </w:trPr>
        <w:tc>
          <w:tcPr>
            <w:tcW w:w="2970" w:type="dxa"/>
            <w:tcMar/>
          </w:tcPr>
          <w:p w:rsidR="04CCC125" w:rsidP="16130770" w:rsidRDefault="04CCC125" w14:paraId="05944288"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38B60560" w14:textId="5775E0A8">
            <w:p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application to quit system</w:t>
            </w:r>
          </w:p>
        </w:tc>
      </w:tr>
      <w:tr w:rsidR="04CCC125" w:rsidTr="16130770" w14:paraId="21641A76">
        <w:trPr>
          <w:trHeight w:val="455"/>
        </w:trPr>
        <w:tc>
          <w:tcPr>
            <w:tcW w:w="2970" w:type="dxa"/>
            <w:tcMar/>
          </w:tcPr>
          <w:p w:rsidR="04CCC125" w:rsidP="16130770" w:rsidRDefault="04CCC125" w14:paraId="2363A2F0"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1A003D90" w14:textId="395EDA08">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Handling Visitor and User</w:t>
            </w:r>
          </w:p>
        </w:tc>
      </w:tr>
      <w:tr w:rsidR="04CCC125" w:rsidTr="16130770" w14:paraId="4DE09673">
        <w:trPr>
          <w:trHeight w:val="300"/>
        </w:trPr>
        <w:tc>
          <w:tcPr>
            <w:tcW w:w="2970" w:type="dxa"/>
            <w:tcMar/>
          </w:tcPr>
          <w:p w:rsidR="04CCC125" w:rsidP="16130770" w:rsidRDefault="04CCC125" w14:paraId="6CD3E4B3"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0E3E2047" w14:textId="6594442F">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per-user, User</w:t>
            </w:r>
          </w:p>
        </w:tc>
      </w:tr>
      <w:tr w:rsidR="04CCC125" w:rsidTr="16130770" w14:paraId="5F4CA88D">
        <w:trPr>
          <w:trHeight w:val="300"/>
        </w:trPr>
        <w:tc>
          <w:tcPr>
            <w:tcW w:w="2970" w:type="dxa"/>
            <w:tcMar/>
          </w:tcPr>
          <w:p w:rsidR="04CCC125" w:rsidP="16130770" w:rsidRDefault="04CCC125" w14:paraId="5E56C672"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04CCC125" w:rsidP="16130770" w:rsidRDefault="04CCC125" w14:paraId="04C64751" w14:textId="193E2475">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Users apply to quit the system and lose their </w:t>
            </w:r>
            <w:r w:rsidRPr="16130770" w:rsidR="16130770">
              <w:rPr>
                <w:rFonts w:ascii="Arial" w:hAnsi="Arial" w:eastAsia="Arial" w:cs="Arial"/>
                <w:color w:val="000000" w:themeColor="text1" w:themeTint="FF" w:themeShade="FF"/>
              </w:rPr>
              <w:t>user</w:t>
            </w:r>
            <w:r w:rsidRPr="16130770" w:rsidR="16130770">
              <w:rPr>
                <w:rFonts w:ascii="Arial" w:hAnsi="Arial" w:eastAsia="Arial" w:cs="Arial"/>
                <w:color w:val="000000" w:themeColor="text1" w:themeTint="FF" w:themeShade="FF"/>
              </w:rPr>
              <w:t xml:space="preserve"> role within the system.</w:t>
            </w:r>
          </w:p>
        </w:tc>
      </w:tr>
      <w:tr w:rsidR="04CCC125" w:rsidTr="16130770" w14:paraId="67DC0FBF">
        <w:trPr>
          <w:trHeight w:val="300"/>
        </w:trPr>
        <w:tc>
          <w:tcPr>
            <w:tcW w:w="2970" w:type="dxa"/>
            <w:tcMar/>
          </w:tcPr>
          <w:p w:rsidR="04CCC125" w:rsidP="16130770" w:rsidRDefault="04CCC125" w14:paraId="3AC02850"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6EE70E46" w14:textId="0C2BBCEE">
            <w:p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visitor is a user and has not been kicked out of the system.</w:t>
            </w:r>
          </w:p>
        </w:tc>
      </w:tr>
      <w:tr w:rsidR="04CCC125" w:rsidTr="16130770" w14:paraId="67223DA4">
        <w:trPr>
          <w:trHeight w:val="300"/>
        </w:trPr>
        <w:tc>
          <w:tcPr>
            <w:tcW w:w="2970" w:type="dxa"/>
            <w:tcMar/>
          </w:tcPr>
          <w:p w:rsidR="04CCC125" w:rsidP="16130770" w:rsidRDefault="04CCC125" w14:paraId="713886F4"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454A34C9" w14:textId="514BBE7E">
            <w:pPr>
              <w:pStyle w:val="ListParagraph"/>
              <w:numPr>
                <w:ilvl w:val="0"/>
                <w:numId w:val="11"/>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visitor </w:t>
            </w:r>
            <w:r w:rsidRPr="16130770" w:rsidR="16130770">
              <w:rPr>
                <w:rFonts w:ascii="Arial" w:hAnsi="Arial" w:eastAsia="Arial" w:cs="Arial"/>
                <w:color w:val="000000" w:themeColor="text1" w:themeTint="FF" w:themeShade="FF"/>
              </w:rPr>
              <w:t>submits</w:t>
            </w:r>
            <w:r w:rsidRPr="16130770" w:rsidR="16130770">
              <w:rPr>
                <w:rFonts w:ascii="Arial" w:hAnsi="Arial" w:eastAsia="Arial" w:cs="Arial"/>
                <w:color w:val="000000" w:themeColor="text1" w:themeTint="FF" w:themeShade="FF"/>
              </w:rPr>
              <w:t xml:space="preserve"> a successful application and Super removes the User from the system. (Happy Case)</w:t>
            </w:r>
          </w:p>
          <w:p w:rsidR="04CCC125" w:rsidP="16130770" w:rsidRDefault="04CCC125" w14:paraId="4BDA2B04" w14:textId="3EAD2867">
            <w:pPr>
              <w:pStyle w:val="ListParagraph"/>
              <w:numPr>
                <w:ilvl w:val="0"/>
                <w:numId w:val="11"/>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visitor </w:t>
            </w:r>
            <w:r w:rsidRPr="16130770" w:rsidR="16130770">
              <w:rPr>
                <w:rFonts w:ascii="Arial" w:hAnsi="Arial" w:eastAsia="Arial" w:cs="Arial"/>
                <w:color w:val="000000" w:themeColor="text1" w:themeTint="FF" w:themeShade="FF"/>
              </w:rPr>
              <w:t>submits</w:t>
            </w:r>
            <w:r w:rsidRPr="16130770" w:rsidR="16130770">
              <w:rPr>
                <w:rFonts w:ascii="Arial" w:hAnsi="Arial" w:eastAsia="Arial" w:cs="Arial"/>
                <w:color w:val="000000" w:themeColor="text1" w:themeTint="FF" w:themeShade="FF"/>
              </w:rPr>
              <w:t xml:space="preserve"> an unsuccessful </w:t>
            </w:r>
            <w:r w:rsidRPr="16130770" w:rsidR="16130770">
              <w:rPr>
                <w:rFonts w:ascii="Arial" w:hAnsi="Arial" w:eastAsia="Arial" w:cs="Arial"/>
                <w:color w:val="000000" w:themeColor="text1" w:themeTint="FF" w:themeShade="FF"/>
              </w:rPr>
              <w:t>application,</w:t>
            </w:r>
            <w:r w:rsidRPr="16130770" w:rsidR="16130770">
              <w:rPr>
                <w:rFonts w:ascii="Arial" w:hAnsi="Arial" w:eastAsia="Arial" w:cs="Arial"/>
                <w:color w:val="000000" w:themeColor="text1" w:themeTint="FF" w:themeShade="FF"/>
              </w:rPr>
              <w:t xml:space="preserve"> and Super User denies User from exiting the system.</w:t>
            </w:r>
          </w:p>
        </w:tc>
      </w:tr>
      <w:tr w:rsidR="04CCC125" w:rsidTr="16130770" w14:paraId="6EC1005A">
        <w:trPr>
          <w:trHeight w:val="300"/>
        </w:trPr>
        <w:tc>
          <w:tcPr>
            <w:tcW w:w="2970" w:type="dxa"/>
            <w:tcMar/>
          </w:tcPr>
          <w:p w:rsidR="04CCC125" w:rsidP="16130770" w:rsidRDefault="04CCC125" w14:paraId="1972BB4C"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2030ECFE" w14:textId="45FD5520">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High</w:t>
            </w:r>
          </w:p>
          <w:p w:rsidR="04CCC125" w:rsidP="16130770" w:rsidRDefault="04CCC125" w14:paraId="5630358A" w14:textId="6A191CBB">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2B9328C6" w14:textId="2A02F16A">
      <w:pPr>
        <w:rPr>
          <w:rFonts w:ascii="Arial" w:hAnsi="Arial" w:eastAsia="Arial" w:cs="Arial"/>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3AFB538D">
        <w:trPr>
          <w:trHeight w:val="650"/>
        </w:trPr>
        <w:tc>
          <w:tcPr>
            <w:tcW w:w="2970" w:type="dxa"/>
            <w:tcMar/>
          </w:tcPr>
          <w:p w:rsidR="04CCC125" w:rsidP="16130770" w:rsidRDefault="04CCC125" w14:paraId="01EE0FFC"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4F80B7A3" w14:textId="3CB44C27">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05</w:t>
            </w:r>
          </w:p>
        </w:tc>
      </w:tr>
      <w:tr w:rsidR="04CCC125" w:rsidTr="16130770" w14:paraId="58D0163C">
        <w:trPr>
          <w:trHeight w:val="455"/>
        </w:trPr>
        <w:tc>
          <w:tcPr>
            <w:tcW w:w="2970" w:type="dxa"/>
            <w:tcMar/>
          </w:tcPr>
          <w:p w:rsidR="04CCC125" w:rsidP="16130770" w:rsidRDefault="04CCC125" w14:paraId="798F3D20"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6AC6700D" w14:textId="385370F8">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nsuspend user</w:t>
            </w:r>
          </w:p>
        </w:tc>
      </w:tr>
      <w:tr w:rsidR="04CCC125" w:rsidTr="16130770" w14:paraId="69D6B7B7">
        <w:trPr>
          <w:trHeight w:val="455"/>
        </w:trPr>
        <w:tc>
          <w:tcPr>
            <w:tcW w:w="2970" w:type="dxa"/>
            <w:tcMar/>
          </w:tcPr>
          <w:p w:rsidR="04CCC125" w:rsidP="16130770" w:rsidRDefault="04CCC125" w14:paraId="2C685102"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7A5A2DA2" w14:textId="395EDA08">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Handling Visitor and User</w:t>
            </w:r>
          </w:p>
        </w:tc>
      </w:tr>
      <w:tr w:rsidR="04CCC125" w:rsidTr="16130770" w14:paraId="79D3BC59">
        <w:trPr>
          <w:trHeight w:val="300"/>
        </w:trPr>
        <w:tc>
          <w:tcPr>
            <w:tcW w:w="2970" w:type="dxa"/>
            <w:tcMar/>
          </w:tcPr>
          <w:p w:rsidR="04CCC125" w:rsidP="16130770" w:rsidRDefault="04CCC125" w14:paraId="60F703B5"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23A156AD" w14:textId="6594442F">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per-user, User</w:t>
            </w:r>
          </w:p>
        </w:tc>
      </w:tr>
      <w:tr w:rsidR="04CCC125" w:rsidTr="16130770" w14:paraId="0DE42C34">
        <w:trPr>
          <w:trHeight w:val="300"/>
        </w:trPr>
        <w:tc>
          <w:tcPr>
            <w:tcW w:w="2970" w:type="dxa"/>
            <w:tcMar/>
          </w:tcPr>
          <w:p w:rsidR="04CCC125" w:rsidP="16130770" w:rsidRDefault="04CCC125" w14:paraId="786F1D5C"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04CCC125" w:rsidP="16130770" w:rsidRDefault="04CCC125" w14:paraId="0EFF3B1D" w14:textId="4CE3F62D">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User is suspended due </w:t>
            </w:r>
            <w:r w:rsidRPr="16130770" w:rsidR="16130770">
              <w:rPr>
                <w:rFonts w:ascii="Arial" w:hAnsi="Arial" w:eastAsia="Arial" w:cs="Arial"/>
                <w:color w:val="000000" w:themeColor="text1" w:themeTint="FF" w:themeShade="FF"/>
              </w:rPr>
              <w:t>to</w:t>
            </w:r>
            <w:r w:rsidRPr="16130770" w:rsidR="16130770">
              <w:rPr>
                <w:rFonts w:ascii="Arial" w:hAnsi="Arial" w:eastAsia="Arial" w:cs="Arial"/>
                <w:color w:val="000000" w:themeColor="text1" w:themeTint="FF" w:themeShade="FF"/>
              </w:rPr>
              <w:t xml:space="preserve"> neglectful or too generous ratings and must either pay a fine to rejoin or must be unsuspended by Super-user</w:t>
            </w:r>
          </w:p>
        </w:tc>
      </w:tr>
      <w:tr w:rsidR="04CCC125" w:rsidTr="16130770" w14:paraId="78383D89">
        <w:trPr>
          <w:trHeight w:val="300"/>
        </w:trPr>
        <w:tc>
          <w:tcPr>
            <w:tcW w:w="2970" w:type="dxa"/>
            <w:tcMar/>
          </w:tcPr>
          <w:p w:rsidR="04CCC125" w:rsidP="16130770" w:rsidRDefault="04CCC125" w14:paraId="62887DCD"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29EDC3FE" w14:textId="354AE8FC">
            <w:p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User is </w:t>
            </w:r>
            <w:r w:rsidRPr="16130770" w:rsidR="16130770">
              <w:rPr>
                <w:rFonts w:ascii="Arial" w:hAnsi="Arial" w:eastAsia="Arial" w:cs="Arial"/>
                <w:color w:val="000000" w:themeColor="text1" w:themeTint="FF" w:themeShade="FF"/>
              </w:rPr>
              <w:t>suspended</w:t>
            </w:r>
          </w:p>
        </w:tc>
      </w:tr>
      <w:tr w:rsidR="04CCC125" w:rsidTr="16130770" w14:paraId="77BE211D">
        <w:trPr>
          <w:trHeight w:val="300"/>
        </w:trPr>
        <w:tc>
          <w:tcPr>
            <w:tcW w:w="2970" w:type="dxa"/>
            <w:tcMar/>
          </w:tcPr>
          <w:p w:rsidR="04CCC125" w:rsidP="16130770" w:rsidRDefault="04CCC125" w14:paraId="0992C9D7"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1323A190" w14:textId="75C39550">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pays the fines and gets the account unsuspended</w:t>
            </w:r>
          </w:p>
          <w:p w:rsidR="04CCC125" w:rsidP="16130770" w:rsidRDefault="04CCC125" w14:paraId="294A6546" w14:textId="2A659AFD">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 Super User unsuspends the account</w:t>
            </w:r>
          </w:p>
        </w:tc>
      </w:tr>
      <w:tr w:rsidR="04CCC125" w:rsidTr="16130770" w14:paraId="42BCE43D">
        <w:trPr>
          <w:trHeight w:val="300"/>
        </w:trPr>
        <w:tc>
          <w:tcPr>
            <w:tcW w:w="2970" w:type="dxa"/>
            <w:tcMar/>
          </w:tcPr>
          <w:p w:rsidR="04CCC125" w:rsidP="16130770" w:rsidRDefault="04CCC125" w14:paraId="6819D955"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5F4F30AA" w14:textId="1592F5F5">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High</w:t>
            </w:r>
          </w:p>
          <w:p w:rsidR="04CCC125" w:rsidP="16130770" w:rsidRDefault="04CCC125" w14:paraId="3459D2AC" w14:textId="308C6B5D">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717F16A1" w14:textId="26E90185">
      <w:pPr>
        <w:spacing w:before="68" w:line="250" w:lineRule="auto"/>
        <w:ind w:left="986" w:right="225"/>
        <w:rPr>
          <w:rFonts w:ascii="Arial" w:hAnsi="Arial" w:eastAsia="Arial" w:cs="Arial"/>
          <w:color w:val="000000" w:themeColor="text1" w:themeTint="FF" w:themeShade="FF"/>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6DC348DD">
        <w:trPr>
          <w:trHeight w:val="650"/>
        </w:trPr>
        <w:tc>
          <w:tcPr>
            <w:tcW w:w="2970" w:type="dxa"/>
            <w:tcMar/>
          </w:tcPr>
          <w:p w:rsidR="04CCC125" w:rsidP="16130770" w:rsidRDefault="04CCC125" w14:paraId="19A94664"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2C0CEE59" w14:textId="17D5EDDC">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06</w:t>
            </w:r>
          </w:p>
        </w:tc>
      </w:tr>
      <w:tr w:rsidR="04CCC125" w:rsidTr="16130770" w14:paraId="77EAACAA">
        <w:trPr>
          <w:trHeight w:val="455"/>
        </w:trPr>
        <w:tc>
          <w:tcPr>
            <w:tcW w:w="2970" w:type="dxa"/>
            <w:tcMar/>
          </w:tcPr>
          <w:p w:rsidR="04CCC125" w:rsidP="16130770" w:rsidRDefault="04CCC125" w14:paraId="349F1488"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40778319" w14:textId="385370F8">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nsuspend user</w:t>
            </w:r>
          </w:p>
        </w:tc>
      </w:tr>
      <w:tr w:rsidR="04CCC125" w:rsidTr="16130770" w14:paraId="77C36313">
        <w:trPr>
          <w:trHeight w:val="455"/>
        </w:trPr>
        <w:tc>
          <w:tcPr>
            <w:tcW w:w="2970" w:type="dxa"/>
            <w:tcMar/>
          </w:tcPr>
          <w:p w:rsidR="04CCC125" w:rsidP="16130770" w:rsidRDefault="04CCC125" w14:paraId="647452BD"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642D4B5C" w14:textId="395EDA08">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Handling Visitor and User</w:t>
            </w:r>
          </w:p>
        </w:tc>
      </w:tr>
      <w:tr w:rsidR="04CCC125" w:rsidTr="16130770" w14:paraId="5DC579D2">
        <w:trPr>
          <w:trHeight w:val="300"/>
        </w:trPr>
        <w:tc>
          <w:tcPr>
            <w:tcW w:w="2970" w:type="dxa"/>
            <w:tcMar/>
          </w:tcPr>
          <w:p w:rsidR="04CCC125" w:rsidP="16130770" w:rsidRDefault="04CCC125" w14:paraId="6A039749"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5B6571DA" w14:textId="6594442F">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per-user, User</w:t>
            </w:r>
          </w:p>
        </w:tc>
      </w:tr>
      <w:tr w:rsidR="04CCC125" w:rsidTr="16130770" w14:paraId="2D174AB6">
        <w:trPr>
          <w:trHeight w:val="300"/>
        </w:trPr>
        <w:tc>
          <w:tcPr>
            <w:tcW w:w="2970" w:type="dxa"/>
            <w:tcMar/>
          </w:tcPr>
          <w:p w:rsidR="04CCC125" w:rsidP="16130770" w:rsidRDefault="04CCC125" w14:paraId="447118F8"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04CCC125" w:rsidP="16130770" w:rsidRDefault="04CCC125" w14:paraId="49DD9BD7" w14:textId="1926243D">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user is suspended due </w:t>
            </w:r>
            <w:r w:rsidRPr="16130770" w:rsidR="16130770">
              <w:rPr>
                <w:rFonts w:ascii="Arial" w:hAnsi="Arial" w:eastAsia="Arial" w:cs="Arial"/>
                <w:color w:val="000000" w:themeColor="text1" w:themeTint="FF" w:themeShade="FF"/>
              </w:rPr>
              <w:t>to</w:t>
            </w:r>
            <w:r w:rsidRPr="16130770" w:rsidR="16130770">
              <w:rPr>
                <w:rFonts w:ascii="Arial" w:hAnsi="Arial" w:eastAsia="Arial" w:cs="Arial"/>
                <w:color w:val="000000" w:themeColor="text1" w:themeTint="FF" w:themeShade="FF"/>
              </w:rPr>
              <w:t xml:space="preserve"> neglectful or too generous average ratings and must either pay a fine to rejoin or must be unsuspended by the Super-user</w:t>
            </w:r>
          </w:p>
        </w:tc>
      </w:tr>
      <w:tr w:rsidR="04CCC125" w:rsidTr="16130770" w14:paraId="07F1FE76">
        <w:trPr>
          <w:trHeight w:val="300"/>
        </w:trPr>
        <w:tc>
          <w:tcPr>
            <w:tcW w:w="2970" w:type="dxa"/>
            <w:tcMar/>
          </w:tcPr>
          <w:p w:rsidR="04CCC125" w:rsidP="16130770" w:rsidRDefault="04CCC125" w14:paraId="6ED17603"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2C48247D" w14:textId="7C9975AB">
            <w:p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User is </w:t>
            </w:r>
            <w:r w:rsidRPr="16130770" w:rsidR="16130770">
              <w:rPr>
                <w:rFonts w:ascii="Arial" w:hAnsi="Arial" w:eastAsia="Arial" w:cs="Arial"/>
                <w:color w:val="000000" w:themeColor="text1" w:themeTint="FF" w:themeShade="FF"/>
              </w:rPr>
              <w:t>suspended</w:t>
            </w:r>
          </w:p>
        </w:tc>
      </w:tr>
      <w:tr w:rsidR="04CCC125" w:rsidTr="16130770" w14:paraId="19192569">
        <w:trPr>
          <w:trHeight w:val="300"/>
        </w:trPr>
        <w:tc>
          <w:tcPr>
            <w:tcW w:w="2970" w:type="dxa"/>
            <w:tcMar/>
          </w:tcPr>
          <w:p w:rsidR="04CCC125" w:rsidP="16130770" w:rsidRDefault="04CCC125" w14:paraId="7F5F3165"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4FE9130A" w14:textId="75C39550">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pays the fines and gets the account unsuspended</w:t>
            </w:r>
          </w:p>
          <w:p w:rsidR="04CCC125" w:rsidP="16130770" w:rsidRDefault="04CCC125" w14:paraId="4189B6BA" w14:textId="2A659AFD">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 Super User unsuspends the account</w:t>
            </w:r>
          </w:p>
        </w:tc>
      </w:tr>
      <w:tr w:rsidR="04CCC125" w:rsidTr="16130770" w14:paraId="6F4D68A3">
        <w:trPr>
          <w:trHeight w:val="300"/>
        </w:trPr>
        <w:tc>
          <w:tcPr>
            <w:tcW w:w="2970" w:type="dxa"/>
            <w:tcMar/>
          </w:tcPr>
          <w:p w:rsidR="04CCC125" w:rsidP="16130770" w:rsidRDefault="04CCC125" w14:paraId="5BEA70B8"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5B90BC98" w14:textId="1592F5F5">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High</w:t>
            </w:r>
          </w:p>
          <w:p w:rsidR="04CCC125" w:rsidP="16130770" w:rsidRDefault="04CCC125" w14:paraId="45362C15" w14:textId="308C6B5D">
            <w:pPr>
              <w:pStyle w:val="ListParagraph"/>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75D81B12" w14:textId="5A0B2681">
      <w:pPr>
        <w:spacing w:before="68" w:line="250" w:lineRule="auto"/>
        <w:ind w:left="986" w:right="225"/>
        <w:rPr>
          <w:rFonts w:ascii="Arial" w:hAnsi="Arial" w:eastAsia="Arial" w:cs="Arial"/>
          <w:color w:val="000000" w:themeColor="text1" w:themeTint="FF" w:themeShade="FF"/>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6AF4DFC5">
        <w:trPr>
          <w:trHeight w:val="650"/>
        </w:trPr>
        <w:tc>
          <w:tcPr>
            <w:tcW w:w="2970" w:type="dxa"/>
            <w:tcMar/>
          </w:tcPr>
          <w:p w:rsidR="04CCC125" w:rsidP="16130770" w:rsidRDefault="04CCC125" w14:paraId="6736BE74"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1E8C581F" w14:textId="45F5AF1F">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07</w:t>
            </w:r>
          </w:p>
        </w:tc>
      </w:tr>
      <w:tr w:rsidR="04CCC125" w:rsidTr="16130770" w14:paraId="1D7227CC">
        <w:trPr>
          <w:trHeight w:val="455"/>
        </w:trPr>
        <w:tc>
          <w:tcPr>
            <w:tcW w:w="2970" w:type="dxa"/>
            <w:tcMar/>
          </w:tcPr>
          <w:p w:rsidR="04CCC125" w:rsidP="16130770" w:rsidRDefault="04CCC125" w14:paraId="4EFA7C92"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29F13FDE" w14:textId="42049842">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Create Listing</w:t>
            </w:r>
          </w:p>
        </w:tc>
      </w:tr>
      <w:tr w:rsidR="04CCC125" w:rsidTr="16130770" w14:paraId="29A5903E">
        <w:trPr>
          <w:trHeight w:val="455"/>
        </w:trPr>
        <w:tc>
          <w:tcPr>
            <w:tcW w:w="2970" w:type="dxa"/>
            <w:tcMar/>
          </w:tcPr>
          <w:p w:rsidR="04CCC125" w:rsidP="16130770" w:rsidRDefault="04CCC125" w14:paraId="7E6A272B"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43C637BA" w14:textId="070BB4CC">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actions</w:t>
            </w:r>
          </w:p>
        </w:tc>
      </w:tr>
      <w:tr w:rsidR="04CCC125" w:rsidTr="16130770" w14:paraId="4E400E65">
        <w:trPr>
          <w:trHeight w:val="300"/>
        </w:trPr>
        <w:tc>
          <w:tcPr>
            <w:tcW w:w="2970" w:type="dxa"/>
            <w:tcMar/>
          </w:tcPr>
          <w:p w:rsidR="04CCC125" w:rsidP="16130770" w:rsidRDefault="04CCC125" w14:paraId="06D17B5B"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78CE1C4C" w14:textId="4A7155B6">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w:t>
            </w:r>
          </w:p>
        </w:tc>
      </w:tr>
      <w:tr w:rsidR="04CCC125" w:rsidTr="16130770" w14:paraId="41092B14">
        <w:trPr>
          <w:trHeight w:val="300"/>
        </w:trPr>
        <w:tc>
          <w:tcPr>
            <w:tcW w:w="2970" w:type="dxa"/>
            <w:tcMar/>
          </w:tcPr>
          <w:p w:rsidR="04CCC125" w:rsidP="16130770" w:rsidRDefault="04CCC125" w14:paraId="68EEACC2"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04CCC125" w:rsidP="16130770" w:rsidRDefault="04CCC125" w14:paraId="198755FF" w14:textId="400D93F9">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creates a listing that other Users can bid on.</w:t>
            </w:r>
          </w:p>
        </w:tc>
      </w:tr>
      <w:tr w:rsidR="04CCC125" w:rsidTr="16130770" w14:paraId="5A3444C5">
        <w:trPr>
          <w:trHeight w:val="300"/>
        </w:trPr>
        <w:tc>
          <w:tcPr>
            <w:tcW w:w="2970" w:type="dxa"/>
            <w:tcMar/>
          </w:tcPr>
          <w:p w:rsidR="04CCC125" w:rsidP="16130770" w:rsidRDefault="04CCC125" w14:paraId="03A9CFF3"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568A9BD9" w14:textId="01461ABB">
            <w:pPr>
              <w:pStyle w:val="ListParagraph"/>
              <w:numPr>
                <w:ilvl w:val="0"/>
                <w:numId w:val="13"/>
              </w:numPr>
              <w:spacing w:before="68" w:line="250" w:lineRule="auto"/>
              <w:ind w:right="225"/>
              <w:rPr>
                <w:rFonts w:ascii="Arial" w:hAnsi="Arial" w:eastAsia="Arial" w:cs="Arial"/>
                <w:color w:val="000000" w:themeColor="text1" w:themeTint="FF" w:themeShade="FF"/>
              </w:rPr>
            </w:pPr>
          </w:p>
        </w:tc>
      </w:tr>
      <w:tr w:rsidR="04CCC125" w:rsidTr="16130770" w14:paraId="52C2B361">
        <w:trPr>
          <w:trHeight w:val="300"/>
        </w:trPr>
        <w:tc>
          <w:tcPr>
            <w:tcW w:w="2970" w:type="dxa"/>
            <w:tcMar/>
          </w:tcPr>
          <w:p w:rsidR="04CCC125" w:rsidP="16130770" w:rsidRDefault="04CCC125" w14:paraId="0DE863A8"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6969C8D6" w14:textId="46E194A4">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successfully lists item/service to website for Visitors and Users to see and only for Users to bid on based on respective asking price and/or price ranges.</w:t>
            </w:r>
          </w:p>
        </w:tc>
      </w:tr>
      <w:tr w:rsidR="04CCC125" w:rsidTr="16130770" w14:paraId="5C03A24C">
        <w:trPr>
          <w:trHeight w:val="300"/>
        </w:trPr>
        <w:tc>
          <w:tcPr>
            <w:tcW w:w="2970" w:type="dxa"/>
            <w:tcMar/>
          </w:tcPr>
          <w:p w:rsidR="04CCC125" w:rsidP="16130770" w:rsidRDefault="04CCC125" w14:paraId="0237B3C3"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19398329" w14:textId="10B9B0DB">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High</w:t>
            </w:r>
          </w:p>
          <w:p w:rsidR="04CCC125" w:rsidP="16130770" w:rsidRDefault="04CCC125" w14:paraId="7DBACD2B" w14:textId="64AD9C2B">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281CF5E5" w14:textId="18D068E8">
      <w:pPr>
        <w:spacing w:before="68" w:line="250" w:lineRule="auto"/>
        <w:ind w:left="986" w:right="225"/>
        <w:rPr>
          <w:rFonts w:ascii="Arial" w:hAnsi="Arial" w:eastAsia="Arial" w:cs="Arial"/>
          <w:color w:val="000000" w:themeColor="text1" w:themeTint="FF" w:themeShade="FF"/>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61AE914A">
        <w:trPr>
          <w:trHeight w:val="650"/>
        </w:trPr>
        <w:tc>
          <w:tcPr>
            <w:tcW w:w="2970" w:type="dxa"/>
            <w:tcMar/>
          </w:tcPr>
          <w:p w:rsidR="04CCC125" w:rsidP="16130770" w:rsidRDefault="04CCC125" w14:paraId="4CB96591"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6F6AE93E" w14:textId="6EC99DC5">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08</w:t>
            </w:r>
          </w:p>
        </w:tc>
      </w:tr>
      <w:tr w:rsidR="04CCC125" w:rsidTr="16130770" w14:paraId="6A18AA1B">
        <w:trPr>
          <w:trHeight w:val="455"/>
        </w:trPr>
        <w:tc>
          <w:tcPr>
            <w:tcW w:w="2970" w:type="dxa"/>
            <w:tcMar/>
          </w:tcPr>
          <w:p w:rsidR="04CCC125" w:rsidP="16130770" w:rsidRDefault="04CCC125" w14:paraId="792DF462"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73391833" w14:textId="66CDC0F6">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pdating account balance</w:t>
            </w:r>
          </w:p>
        </w:tc>
      </w:tr>
      <w:tr w:rsidR="04CCC125" w:rsidTr="16130770" w14:paraId="4AD60300">
        <w:trPr>
          <w:trHeight w:val="455"/>
        </w:trPr>
        <w:tc>
          <w:tcPr>
            <w:tcW w:w="2970" w:type="dxa"/>
            <w:tcMar/>
          </w:tcPr>
          <w:p w:rsidR="04CCC125" w:rsidP="16130770" w:rsidRDefault="04CCC125" w14:paraId="4092A330"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30DF5149" w14:textId="070BB4CC">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actions</w:t>
            </w:r>
          </w:p>
        </w:tc>
      </w:tr>
      <w:tr w:rsidR="04CCC125" w:rsidTr="16130770" w14:paraId="54D026FA">
        <w:trPr>
          <w:trHeight w:val="300"/>
        </w:trPr>
        <w:tc>
          <w:tcPr>
            <w:tcW w:w="2970" w:type="dxa"/>
            <w:tcMar/>
          </w:tcPr>
          <w:p w:rsidR="04CCC125" w:rsidP="16130770" w:rsidRDefault="04CCC125" w14:paraId="585943FD"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0DE5A62F" w14:textId="4A7155B6">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w:t>
            </w:r>
          </w:p>
        </w:tc>
      </w:tr>
      <w:tr w:rsidR="04CCC125" w:rsidTr="16130770" w14:paraId="42124747">
        <w:trPr>
          <w:trHeight w:val="300"/>
        </w:trPr>
        <w:tc>
          <w:tcPr>
            <w:tcW w:w="2970" w:type="dxa"/>
            <w:tcMar/>
          </w:tcPr>
          <w:p w:rsidR="04CCC125" w:rsidP="16130770" w:rsidRDefault="04CCC125" w14:paraId="73D27F8A"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04CCC125" w:rsidP="16130770" w:rsidRDefault="04CCC125" w14:paraId="4F36D85D" w14:textId="20C9FB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updates their account balance by either depositing or withdrawing</w:t>
            </w:r>
          </w:p>
        </w:tc>
      </w:tr>
      <w:tr w:rsidR="04CCC125" w:rsidTr="16130770" w14:paraId="5F02C386">
        <w:trPr>
          <w:trHeight w:val="300"/>
        </w:trPr>
        <w:tc>
          <w:tcPr>
            <w:tcW w:w="2970" w:type="dxa"/>
            <w:tcMar/>
          </w:tcPr>
          <w:p w:rsidR="04CCC125" w:rsidP="16130770" w:rsidRDefault="04CCC125" w14:paraId="721769A9"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3EB499E1" w14:textId="4FD3D869">
            <w:pPr>
              <w:pStyle w:val="Normal"/>
              <w:spacing w:before="68" w:line="250" w:lineRule="auto"/>
              <w:ind w:left="0"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is logged in and not suspended or has been removed from the system</w:t>
            </w:r>
          </w:p>
        </w:tc>
      </w:tr>
      <w:tr w:rsidR="04CCC125" w:rsidTr="16130770" w14:paraId="595605C4">
        <w:trPr>
          <w:trHeight w:val="300"/>
        </w:trPr>
        <w:tc>
          <w:tcPr>
            <w:tcW w:w="2970" w:type="dxa"/>
            <w:tcMar/>
          </w:tcPr>
          <w:p w:rsidR="04CCC125" w:rsidP="16130770" w:rsidRDefault="04CCC125" w14:paraId="38E15358"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507B582E" w14:textId="4182E883">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User </w:t>
            </w:r>
            <w:r w:rsidRPr="16130770" w:rsidR="16130770">
              <w:rPr>
                <w:rFonts w:ascii="Arial" w:hAnsi="Arial" w:eastAsia="Arial" w:cs="Arial"/>
                <w:color w:val="000000" w:themeColor="text1" w:themeTint="FF" w:themeShade="FF"/>
              </w:rPr>
              <w:t>successfully</w:t>
            </w:r>
            <w:r w:rsidRPr="16130770" w:rsidR="16130770">
              <w:rPr>
                <w:rFonts w:ascii="Arial" w:hAnsi="Arial" w:eastAsia="Arial" w:cs="Arial"/>
                <w:color w:val="000000" w:themeColor="text1" w:themeTint="FF" w:themeShade="FF"/>
              </w:rPr>
              <w:t xml:space="preserve"> adds funds to their account</w:t>
            </w:r>
          </w:p>
          <w:p w:rsidR="04CCC125" w:rsidP="16130770" w:rsidRDefault="04CCC125" w14:paraId="01FC94AE" w14:textId="56BBB396">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User </w:t>
            </w:r>
            <w:r w:rsidRPr="16130770" w:rsidR="16130770">
              <w:rPr>
                <w:rFonts w:ascii="Arial" w:hAnsi="Arial" w:eastAsia="Arial" w:cs="Arial"/>
                <w:color w:val="000000" w:themeColor="text1" w:themeTint="FF" w:themeShade="FF"/>
              </w:rPr>
              <w:t>successfully</w:t>
            </w:r>
            <w:r w:rsidRPr="16130770" w:rsidR="16130770">
              <w:rPr>
                <w:rFonts w:ascii="Arial" w:hAnsi="Arial" w:eastAsia="Arial" w:cs="Arial"/>
                <w:color w:val="000000" w:themeColor="text1" w:themeTint="FF" w:themeShade="FF"/>
              </w:rPr>
              <w:t xml:space="preserve"> removes funds from their account</w:t>
            </w:r>
          </w:p>
          <w:p w:rsidR="04CCC125" w:rsidP="16130770" w:rsidRDefault="04CCC125" w14:paraId="2A527C79" w14:textId="17DB12F9">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is unable to remove or add from/to external bank account</w:t>
            </w:r>
          </w:p>
        </w:tc>
      </w:tr>
      <w:tr w:rsidR="04CCC125" w:rsidTr="16130770" w14:paraId="0CCF2525">
        <w:trPr>
          <w:trHeight w:val="300"/>
        </w:trPr>
        <w:tc>
          <w:tcPr>
            <w:tcW w:w="2970" w:type="dxa"/>
            <w:tcMar/>
          </w:tcPr>
          <w:p w:rsidR="04CCC125" w:rsidP="16130770" w:rsidRDefault="04CCC125" w14:paraId="0BE3FE31"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258EC719" w14:textId="79A5787C">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High</w:t>
            </w:r>
          </w:p>
          <w:p w:rsidR="04CCC125" w:rsidP="16130770" w:rsidRDefault="04CCC125" w14:paraId="6138B9FF" w14:textId="6223CCAE">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2AAA83F1" w14:textId="619CF71A">
      <w:pPr>
        <w:spacing w:before="68" w:line="250" w:lineRule="auto"/>
        <w:ind w:left="986" w:right="225"/>
        <w:rPr>
          <w:rFonts w:ascii="Arial" w:hAnsi="Arial" w:eastAsia="Arial" w:cs="Arial"/>
          <w:color w:val="000000" w:themeColor="text1" w:themeTint="FF" w:themeShade="FF"/>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409F9803">
        <w:trPr>
          <w:trHeight w:val="650"/>
        </w:trPr>
        <w:tc>
          <w:tcPr>
            <w:tcW w:w="2970" w:type="dxa"/>
            <w:tcMar/>
          </w:tcPr>
          <w:p w:rsidR="04CCC125" w:rsidP="16130770" w:rsidRDefault="04CCC125" w14:paraId="3FA179C3"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3DC953AD" w14:textId="121E6CDB">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09</w:t>
            </w:r>
          </w:p>
        </w:tc>
      </w:tr>
      <w:tr w:rsidR="04CCC125" w:rsidTr="16130770" w14:paraId="61336359">
        <w:trPr>
          <w:trHeight w:val="455"/>
        </w:trPr>
        <w:tc>
          <w:tcPr>
            <w:tcW w:w="2970" w:type="dxa"/>
            <w:tcMar/>
          </w:tcPr>
          <w:p w:rsidR="04CCC125" w:rsidP="16130770" w:rsidRDefault="04CCC125" w14:paraId="6235E109"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6706F46A" w14:textId="66CDC0F6">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pdating account balance</w:t>
            </w:r>
          </w:p>
        </w:tc>
      </w:tr>
      <w:tr w:rsidR="04CCC125" w:rsidTr="16130770" w14:paraId="644A75C7">
        <w:trPr>
          <w:trHeight w:val="455"/>
        </w:trPr>
        <w:tc>
          <w:tcPr>
            <w:tcW w:w="2970" w:type="dxa"/>
            <w:tcMar/>
          </w:tcPr>
          <w:p w:rsidR="04CCC125" w:rsidP="16130770" w:rsidRDefault="04CCC125" w14:paraId="56FE3976"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38CEAB31" w14:textId="070BB4CC">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actions</w:t>
            </w:r>
          </w:p>
        </w:tc>
      </w:tr>
      <w:tr w:rsidR="04CCC125" w:rsidTr="16130770" w14:paraId="10601184">
        <w:trPr>
          <w:trHeight w:val="300"/>
        </w:trPr>
        <w:tc>
          <w:tcPr>
            <w:tcW w:w="2970" w:type="dxa"/>
            <w:tcMar/>
          </w:tcPr>
          <w:p w:rsidR="04CCC125" w:rsidP="16130770" w:rsidRDefault="04CCC125" w14:paraId="7D2529E4"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2953C66D" w14:textId="4A7155B6">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w:t>
            </w:r>
          </w:p>
        </w:tc>
      </w:tr>
      <w:tr w:rsidR="04CCC125" w:rsidTr="16130770" w14:paraId="13AD1B03">
        <w:trPr>
          <w:trHeight w:val="300"/>
        </w:trPr>
        <w:tc>
          <w:tcPr>
            <w:tcW w:w="2970" w:type="dxa"/>
            <w:tcMar/>
          </w:tcPr>
          <w:p w:rsidR="04CCC125" w:rsidP="16130770" w:rsidRDefault="04CCC125" w14:paraId="2FFE8DA6"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04CCC125" w:rsidP="16130770" w:rsidRDefault="04CCC125" w14:paraId="1E9FD160" w14:textId="20C9FB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updates their account balance by either depositing or withdrawing</w:t>
            </w:r>
          </w:p>
        </w:tc>
      </w:tr>
      <w:tr w:rsidR="04CCC125" w:rsidTr="16130770" w14:paraId="6790F4EB">
        <w:trPr>
          <w:trHeight w:val="300"/>
        </w:trPr>
        <w:tc>
          <w:tcPr>
            <w:tcW w:w="2970" w:type="dxa"/>
            <w:tcMar/>
          </w:tcPr>
          <w:p w:rsidR="04CCC125" w:rsidP="16130770" w:rsidRDefault="04CCC125" w14:paraId="4A9D0B0D"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4954DF74" w14:textId="4FD3D869">
            <w:pPr>
              <w:pStyle w:val="Normal"/>
              <w:spacing w:before="68" w:line="250" w:lineRule="auto"/>
              <w:ind w:left="0"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is logged in and not suspended or has been removed from the system</w:t>
            </w:r>
          </w:p>
        </w:tc>
      </w:tr>
      <w:tr w:rsidR="04CCC125" w:rsidTr="16130770" w14:paraId="2D1AF2EF">
        <w:trPr>
          <w:trHeight w:val="300"/>
        </w:trPr>
        <w:tc>
          <w:tcPr>
            <w:tcW w:w="2970" w:type="dxa"/>
            <w:tcMar/>
          </w:tcPr>
          <w:p w:rsidR="04CCC125" w:rsidP="16130770" w:rsidRDefault="04CCC125" w14:paraId="7994E590"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5108D652" w14:textId="4182E883">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successfully adds funds to their account</w:t>
            </w:r>
          </w:p>
          <w:p w:rsidR="04CCC125" w:rsidP="16130770" w:rsidRDefault="04CCC125" w14:paraId="5B59D353" w14:textId="56BBB396">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successfully removes funds from their account</w:t>
            </w:r>
          </w:p>
          <w:p w:rsidR="04CCC125" w:rsidP="16130770" w:rsidRDefault="04CCC125" w14:paraId="4A83A964" w14:textId="17DB12F9">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is unable to remove or add from/to external bank account</w:t>
            </w:r>
          </w:p>
        </w:tc>
      </w:tr>
      <w:tr w:rsidR="04CCC125" w:rsidTr="16130770" w14:paraId="41DCF40C">
        <w:trPr>
          <w:trHeight w:val="300"/>
        </w:trPr>
        <w:tc>
          <w:tcPr>
            <w:tcW w:w="2970" w:type="dxa"/>
            <w:tcMar/>
          </w:tcPr>
          <w:p w:rsidR="04CCC125" w:rsidP="16130770" w:rsidRDefault="04CCC125" w14:paraId="011E8E45"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287F3DD0" w14:textId="74BE4DE7">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High</w:t>
            </w:r>
          </w:p>
          <w:p w:rsidR="04CCC125" w:rsidP="16130770" w:rsidRDefault="04CCC125" w14:paraId="171F15A1" w14:textId="2F4CBB12">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66E364B2" w14:textId="0011B688">
      <w:pPr>
        <w:spacing w:before="68" w:line="250" w:lineRule="auto"/>
        <w:ind w:left="986" w:right="225"/>
        <w:rPr>
          <w:rFonts w:ascii="Arial" w:hAnsi="Arial" w:eastAsia="Arial" w:cs="Arial"/>
          <w:color w:val="000000" w:themeColor="text1" w:themeTint="FF" w:themeShade="FF"/>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40D34D08">
        <w:trPr>
          <w:trHeight w:val="650"/>
        </w:trPr>
        <w:tc>
          <w:tcPr>
            <w:tcW w:w="2970" w:type="dxa"/>
            <w:tcMar/>
          </w:tcPr>
          <w:p w:rsidR="04CCC125" w:rsidP="16130770" w:rsidRDefault="04CCC125" w14:paraId="2A04247C"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1DCFC27A" w14:textId="2EB356F4">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10</w:t>
            </w:r>
          </w:p>
        </w:tc>
      </w:tr>
      <w:tr w:rsidR="04CCC125" w:rsidTr="16130770" w14:paraId="0D1389EF">
        <w:trPr>
          <w:trHeight w:val="455"/>
        </w:trPr>
        <w:tc>
          <w:tcPr>
            <w:tcW w:w="2970" w:type="dxa"/>
            <w:tcMar/>
          </w:tcPr>
          <w:p w:rsidR="04CCC125" w:rsidP="16130770" w:rsidRDefault="04CCC125" w14:paraId="29875ECE"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187CFBB4" w14:textId="0FEBB4CD">
            <w:p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Bid on item/service</w:t>
            </w:r>
          </w:p>
        </w:tc>
      </w:tr>
      <w:tr w:rsidR="04CCC125" w:rsidTr="16130770" w14:paraId="05AF1303">
        <w:trPr>
          <w:trHeight w:val="455"/>
        </w:trPr>
        <w:tc>
          <w:tcPr>
            <w:tcW w:w="2970" w:type="dxa"/>
            <w:tcMar/>
          </w:tcPr>
          <w:p w:rsidR="04CCC125" w:rsidP="16130770" w:rsidRDefault="04CCC125" w14:paraId="7F4EF754"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33C3224E" w14:textId="070BB4CC">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actions</w:t>
            </w:r>
          </w:p>
        </w:tc>
      </w:tr>
      <w:tr w:rsidR="04CCC125" w:rsidTr="16130770" w14:paraId="60486343">
        <w:trPr>
          <w:trHeight w:val="300"/>
        </w:trPr>
        <w:tc>
          <w:tcPr>
            <w:tcW w:w="2970" w:type="dxa"/>
            <w:tcMar/>
          </w:tcPr>
          <w:p w:rsidR="04CCC125" w:rsidP="16130770" w:rsidRDefault="04CCC125" w14:paraId="5411AED7"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21721594" w14:textId="4A7155B6">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w:t>
            </w:r>
          </w:p>
        </w:tc>
      </w:tr>
      <w:tr w:rsidR="04CCC125" w:rsidTr="16130770" w14:paraId="394F9353">
        <w:trPr>
          <w:trHeight w:val="300"/>
        </w:trPr>
        <w:tc>
          <w:tcPr>
            <w:tcW w:w="2970" w:type="dxa"/>
            <w:tcMar/>
          </w:tcPr>
          <w:p w:rsidR="04CCC125" w:rsidP="16130770" w:rsidRDefault="04CCC125" w14:paraId="1C1093BF"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04CCC125" w:rsidP="16130770" w:rsidRDefault="04CCC125" w14:paraId="6CA6F7D0" w14:textId="67CBBEF9">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is bidding on an item/service listed by another user</w:t>
            </w:r>
          </w:p>
        </w:tc>
      </w:tr>
      <w:tr w:rsidR="04CCC125" w:rsidTr="16130770" w14:paraId="0AA5A631">
        <w:trPr>
          <w:trHeight w:val="300"/>
        </w:trPr>
        <w:tc>
          <w:tcPr>
            <w:tcW w:w="2970" w:type="dxa"/>
            <w:tcMar/>
          </w:tcPr>
          <w:p w:rsidR="04CCC125" w:rsidP="16130770" w:rsidRDefault="04CCC125" w14:paraId="71993D1C"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73660702" w14:textId="4FD3D869">
            <w:pPr>
              <w:pStyle w:val="Normal"/>
              <w:spacing w:before="68" w:line="250" w:lineRule="auto"/>
              <w:ind w:left="0"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is logged in and not suspended or has been removed from the system</w:t>
            </w:r>
          </w:p>
        </w:tc>
      </w:tr>
      <w:tr w:rsidR="04CCC125" w:rsidTr="16130770" w14:paraId="78EC0987">
        <w:trPr>
          <w:trHeight w:val="300"/>
        </w:trPr>
        <w:tc>
          <w:tcPr>
            <w:tcW w:w="2970" w:type="dxa"/>
            <w:tcMar/>
          </w:tcPr>
          <w:p w:rsidR="04CCC125" w:rsidP="16130770" w:rsidRDefault="04CCC125" w14:paraId="5FC7B2F3"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5B52EE6A" w14:textId="783D7534">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successfully bids on item/service by specifying a pay range</w:t>
            </w:r>
          </w:p>
          <w:p w:rsidR="04CCC125" w:rsidP="16130770" w:rsidRDefault="04CCC125" w14:paraId="0CE0B40F" w14:textId="668A81E7">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bid fails due to the item having been bought or amount </w:t>
            </w:r>
            <w:r w:rsidRPr="16130770" w:rsidR="16130770">
              <w:rPr>
                <w:rFonts w:ascii="Arial" w:hAnsi="Arial" w:eastAsia="Arial" w:cs="Arial"/>
                <w:color w:val="000000" w:themeColor="text1" w:themeTint="FF" w:themeShade="FF"/>
              </w:rPr>
              <w:t>allocated</w:t>
            </w:r>
            <w:r w:rsidRPr="16130770" w:rsidR="16130770">
              <w:rPr>
                <w:rFonts w:ascii="Arial" w:hAnsi="Arial" w:eastAsia="Arial" w:cs="Arial"/>
                <w:color w:val="000000" w:themeColor="text1" w:themeTint="FF" w:themeShade="FF"/>
              </w:rPr>
              <w:t xml:space="preserve"> lower than the asking price</w:t>
            </w:r>
          </w:p>
        </w:tc>
      </w:tr>
      <w:tr w:rsidR="04CCC125" w:rsidTr="16130770" w14:paraId="6016E2F7">
        <w:trPr>
          <w:trHeight w:val="300"/>
        </w:trPr>
        <w:tc>
          <w:tcPr>
            <w:tcW w:w="2970" w:type="dxa"/>
            <w:tcMar/>
          </w:tcPr>
          <w:p w:rsidR="04CCC125" w:rsidP="16130770" w:rsidRDefault="04CCC125" w14:paraId="142029F6"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65E1C2BD" w14:textId="65D20DB6">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High</w:t>
            </w:r>
          </w:p>
          <w:p w:rsidR="04CCC125" w:rsidP="16130770" w:rsidRDefault="04CCC125" w14:paraId="0B307094" w14:textId="5B726982">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6FA98B3C" w14:textId="64F3F898">
      <w:pPr>
        <w:pStyle w:val="Normal"/>
        <w:spacing w:before="68" w:line="250" w:lineRule="auto"/>
        <w:ind w:left="986" w:right="225"/>
        <w:rPr>
          <w:rFonts w:ascii="Arial" w:hAnsi="Arial" w:eastAsia="Arial" w:cs="Arial"/>
          <w:color w:val="000000" w:themeColor="text1" w:themeTint="FF" w:themeShade="FF"/>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51AC2242">
        <w:trPr>
          <w:trHeight w:val="650"/>
        </w:trPr>
        <w:tc>
          <w:tcPr>
            <w:tcW w:w="2970" w:type="dxa"/>
            <w:tcMar/>
          </w:tcPr>
          <w:p w:rsidR="04CCC125" w:rsidP="16130770" w:rsidRDefault="04CCC125" w14:paraId="40A026FB"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23F1096C" w14:textId="5285A912">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11</w:t>
            </w:r>
          </w:p>
        </w:tc>
      </w:tr>
      <w:tr w:rsidR="04CCC125" w:rsidTr="16130770" w14:paraId="72AB9776">
        <w:trPr>
          <w:trHeight w:val="455"/>
        </w:trPr>
        <w:tc>
          <w:tcPr>
            <w:tcW w:w="2970" w:type="dxa"/>
            <w:tcMar/>
          </w:tcPr>
          <w:p w:rsidR="04CCC125" w:rsidP="16130770" w:rsidRDefault="04CCC125" w14:paraId="07E4ADFF"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323F9806" w14:textId="644C1BE4">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Give Rating</w:t>
            </w:r>
          </w:p>
        </w:tc>
      </w:tr>
      <w:tr w:rsidR="04CCC125" w:rsidTr="16130770" w14:paraId="0040C697">
        <w:trPr>
          <w:trHeight w:val="455"/>
        </w:trPr>
        <w:tc>
          <w:tcPr>
            <w:tcW w:w="2970" w:type="dxa"/>
            <w:tcMar/>
          </w:tcPr>
          <w:p w:rsidR="04CCC125" w:rsidP="16130770" w:rsidRDefault="04CCC125" w14:paraId="084758E3"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542ACFE2" w14:textId="070BB4CC">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actions</w:t>
            </w:r>
          </w:p>
        </w:tc>
      </w:tr>
      <w:tr w:rsidR="04CCC125" w:rsidTr="16130770" w14:paraId="2D8DE040">
        <w:trPr>
          <w:trHeight w:val="300"/>
        </w:trPr>
        <w:tc>
          <w:tcPr>
            <w:tcW w:w="2970" w:type="dxa"/>
            <w:tcMar/>
          </w:tcPr>
          <w:p w:rsidR="04CCC125" w:rsidP="16130770" w:rsidRDefault="04CCC125" w14:paraId="457EFA5E"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611EE2B8" w14:textId="4A7155B6">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w:t>
            </w:r>
          </w:p>
        </w:tc>
      </w:tr>
      <w:tr w:rsidR="04CCC125" w:rsidTr="16130770" w14:paraId="432ADD46">
        <w:trPr>
          <w:trHeight w:val="300"/>
        </w:trPr>
        <w:tc>
          <w:tcPr>
            <w:tcW w:w="2970" w:type="dxa"/>
            <w:tcMar/>
          </w:tcPr>
          <w:p w:rsidR="04CCC125" w:rsidP="16130770" w:rsidRDefault="04CCC125" w14:paraId="09BF1676"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04CCC125" w:rsidP="16130770" w:rsidRDefault="04CCC125" w14:paraId="21ADCC14" w14:textId="314AA654">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has won a bid and wants to leave a rating</w:t>
            </w:r>
          </w:p>
        </w:tc>
      </w:tr>
      <w:tr w:rsidR="04CCC125" w:rsidTr="16130770" w14:paraId="3A842D65">
        <w:trPr>
          <w:trHeight w:val="300"/>
        </w:trPr>
        <w:tc>
          <w:tcPr>
            <w:tcW w:w="2970" w:type="dxa"/>
            <w:tcMar/>
          </w:tcPr>
          <w:p w:rsidR="04CCC125" w:rsidP="16130770" w:rsidRDefault="04CCC125" w14:paraId="138E5E21"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6750E75C" w14:textId="758D3E40">
            <w:pPr>
              <w:pStyle w:val="Normal"/>
              <w:spacing w:before="68" w:line="250" w:lineRule="auto"/>
              <w:ind w:left="0"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is logged in and not suspended or has been removed from the system and has successfully won a bid for an item/service</w:t>
            </w:r>
          </w:p>
        </w:tc>
      </w:tr>
      <w:tr w:rsidR="04CCC125" w:rsidTr="16130770" w14:paraId="011E369A">
        <w:trPr>
          <w:trHeight w:val="300"/>
        </w:trPr>
        <w:tc>
          <w:tcPr>
            <w:tcW w:w="2970" w:type="dxa"/>
            <w:tcMar/>
          </w:tcPr>
          <w:p w:rsidR="04CCC125" w:rsidP="16130770" w:rsidRDefault="04CCC125" w14:paraId="210E1CE0"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6044B132" w14:textId="0D7795E7">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Leaves an anonymous rating for the User who listed the item/service</w:t>
            </w:r>
          </w:p>
        </w:tc>
      </w:tr>
      <w:tr w:rsidR="04CCC125" w:rsidTr="16130770" w14:paraId="1A4EC97A">
        <w:trPr>
          <w:trHeight w:val="300"/>
        </w:trPr>
        <w:tc>
          <w:tcPr>
            <w:tcW w:w="2970" w:type="dxa"/>
            <w:tcMar/>
          </w:tcPr>
          <w:p w:rsidR="04CCC125" w:rsidP="16130770" w:rsidRDefault="04CCC125" w14:paraId="66A1EFDD"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53F118F1" w14:textId="5A4C8D31">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High</w:t>
            </w:r>
          </w:p>
          <w:p w:rsidR="04CCC125" w:rsidP="16130770" w:rsidRDefault="04CCC125" w14:paraId="1FBCD09B" w14:textId="1134A043">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768FAF2A" w14:textId="00858C19">
      <w:pPr>
        <w:pStyle w:val="Normal"/>
        <w:spacing w:before="68" w:line="250" w:lineRule="auto"/>
        <w:ind w:left="986" w:right="225"/>
        <w:rPr>
          <w:rFonts w:ascii="Arial" w:hAnsi="Arial" w:eastAsia="Arial" w:cs="Arial"/>
          <w:color w:val="000000" w:themeColor="text1" w:themeTint="FF" w:themeShade="FF"/>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0569A9C0">
        <w:trPr>
          <w:trHeight w:val="650"/>
        </w:trPr>
        <w:tc>
          <w:tcPr>
            <w:tcW w:w="2970" w:type="dxa"/>
            <w:tcMar/>
          </w:tcPr>
          <w:p w:rsidR="04CCC125" w:rsidP="16130770" w:rsidRDefault="04CCC125" w14:paraId="66E2CD16"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432C754B" w14:textId="014E514C">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12</w:t>
            </w:r>
          </w:p>
        </w:tc>
      </w:tr>
      <w:tr w:rsidR="04CCC125" w:rsidTr="16130770" w14:paraId="49933D25">
        <w:trPr>
          <w:trHeight w:val="455"/>
        </w:trPr>
        <w:tc>
          <w:tcPr>
            <w:tcW w:w="2970" w:type="dxa"/>
            <w:tcMar/>
          </w:tcPr>
          <w:p w:rsidR="04CCC125" w:rsidP="16130770" w:rsidRDefault="04CCC125" w14:paraId="6CA34D2A"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51ECE83F" w14:textId="464270AF">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cept Bid</w:t>
            </w:r>
          </w:p>
        </w:tc>
      </w:tr>
      <w:tr w:rsidR="04CCC125" w:rsidTr="16130770" w14:paraId="210C3EEE">
        <w:trPr>
          <w:trHeight w:val="455"/>
        </w:trPr>
        <w:tc>
          <w:tcPr>
            <w:tcW w:w="2970" w:type="dxa"/>
            <w:tcMar/>
          </w:tcPr>
          <w:p w:rsidR="04CCC125" w:rsidP="16130770" w:rsidRDefault="04CCC125" w14:paraId="65F0D3FB"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17B8A3D4" w14:textId="070BB4CC">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actions</w:t>
            </w:r>
          </w:p>
        </w:tc>
      </w:tr>
      <w:tr w:rsidR="04CCC125" w:rsidTr="16130770" w14:paraId="1E813E83">
        <w:trPr>
          <w:trHeight w:val="300"/>
        </w:trPr>
        <w:tc>
          <w:tcPr>
            <w:tcW w:w="2970" w:type="dxa"/>
            <w:tcMar/>
          </w:tcPr>
          <w:p w:rsidR="04CCC125" w:rsidP="16130770" w:rsidRDefault="04CCC125" w14:paraId="6E999977"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09279FCC" w14:textId="4A7155B6">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w:t>
            </w:r>
          </w:p>
        </w:tc>
      </w:tr>
      <w:tr w:rsidR="04CCC125" w:rsidTr="16130770" w14:paraId="4B3DC2C3">
        <w:trPr>
          <w:trHeight w:val="300"/>
        </w:trPr>
        <w:tc>
          <w:tcPr>
            <w:tcW w:w="2970" w:type="dxa"/>
            <w:tcMar/>
          </w:tcPr>
          <w:p w:rsidR="04CCC125" w:rsidP="16130770" w:rsidRDefault="04CCC125" w14:paraId="40BD6F30"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04CCC125" w:rsidP="16130770" w:rsidRDefault="04CCC125" w14:paraId="3B1BFC8E" w14:textId="6D765F2F">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user who put up the item/service to be </w:t>
            </w:r>
            <w:r w:rsidRPr="16130770" w:rsidR="16130770">
              <w:rPr>
                <w:rFonts w:ascii="Arial" w:hAnsi="Arial" w:eastAsia="Arial" w:cs="Arial"/>
                <w:color w:val="000000" w:themeColor="text1" w:themeTint="FF" w:themeShade="FF"/>
              </w:rPr>
              <w:t>bid on</w:t>
            </w:r>
            <w:r w:rsidRPr="16130770" w:rsidR="16130770">
              <w:rPr>
                <w:rFonts w:ascii="Arial" w:hAnsi="Arial" w:eastAsia="Arial" w:cs="Arial"/>
                <w:color w:val="000000" w:themeColor="text1" w:themeTint="FF" w:themeShade="FF"/>
              </w:rPr>
              <w:t xml:space="preserve"> has found a User that has offered </w:t>
            </w:r>
            <w:r w:rsidRPr="16130770" w:rsidR="16130770">
              <w:rPr>
                <w:rFonts w:ascii="Arial" w:hAnsi="Arial" w:eastAsia="Arial" w:cs="Arial"/>
                <w:color w:val="000000" w:themeColor="text1" w:themeTint="FF" w:themeShade="FF"/>
              </w:rPr>
              <w:t>a good price</w:t>
            </w:r>
            <w:r w:rsidRPr="16130770" w:rsidR="16130770">
              <w:rPr>
                <w:rFonts w:ascii="Arial" w:hAnsi="Arial" w:eastAsia="Arial" w:cs="Arial"/>
                <w:color w:val="000000" w:themeColor="text1" w:themeTint="FF" w:themeShade="FF"/>
              </w:rPr>
              <w:t xml:space="preserve"> and so they would like to accept the price proposed.</w:t>
            </w:r>
          </w:p>
        </w:tc>
      </w:tr>
      <w:tr w:rsidR="04CCC125" w:rsidTr="16130770" w14:paraId="76B6FE77">
        <w:trPr>
          <w:trHeight w:val="300"/>
        </w:trPr>
        <w:tc>
          <w:tcPr>
            <w:tcW w:w="2970" w:type="dxa"/>
            <w:tcMar/>
          </w:tcPr>
          <w:p w:rsidR="04CCC125" w:rsidP="16130770" w:rsidRDefault="04CCC125" w14:paraId="126B427C"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5D3AB40B" w14:textId="3C7D4DD7">
            <w:pPr>
              <w:pStyle w:val="Normal"/>
              <w:spacing w:before="68" w:line="250" w:lineRule="auto"/>
              <w:ind w:left="0"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is logged in and not suspended or has been removed from the system and has successfully listed an item/service to be bid</w:t>
            </w:r>
          </w:p>
        </w:tc>
      </w:tr>
      <w:tr w:rsidR="04CCC125" w:rsidTr="16130770" w14:paraId="3ACBAC91">
        <w:trPr>
          <w:trHeight w:val="300"/>
        </w:trPr>
        <w:tc>
          <w:tcPr>
            <w:tcW w:w="2970" w:type="dxa"/>
            <w:tcMar/>
          </w:tcPr>
          <w:p w:rsidR="04CCC125" w:rsidP="16130770" w:rsidRDefault="04CCC125" w14:paraId="4DB4A423"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7AA17214" w14:textId="03C470E4">
            <w:pPr>
              <w:pStyle w:val="ListParagraph"/>
              <w:numPr>
                <w:ilvl w:val="0"/>
                <w:numId w:val="11"/>
              </w:numPr>
              <w:suppressLineNumbers w:val="0"/>
              <w:bidi w:val="0"/>
              <w:spacing w:before="68" w:beforeAutospacing="off" w:after="0" w:afterAutospacing="off" w:line="250" w:lineRule="auto"/>
              <w:ind w:left="720" w:right="225" w:hanging="36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User who listed the bid accepts the bid placed by the buying/renting user and </w:t>
            </w:r>
            <w:r w:rsidRPr="16130770" w:rsidR="16130770">
              <w:rPr>
                <w:rFonts w:ascii="Arial" w:hAnsi="Arial" w:eastAsia="Arial" w:cs="Arial"/>
                <w:color w:val="000000" w:themeColor="text1" w:themeTint="FF" w:themeShade="FF"/>
              </w:rPr>
              <w:t>once</w:t>
            </w:r>
            <w:r w:rsidRPr="16130770" w:rsidR="16130770">
              <w:rPr>
                <w:rFonts w:ascii="Arial" w:hAnsi="Arial" w:eastAsia="Arial" w:cs="Arial"/>
                <w:color w:val="000000" w:themeColor="text1" w:themeTint="FF" w:themeShade="FF"/>
              </w:rPr>
              <w:t xml:space="preserve"> the User who placed the bid also accepts the bid has ended and the item is taken down from the listings</w:t>
            </w:r>
          </w:p>
        </w:tc>
      </w:tr>
      <w:tr w:rsidR="04CCC125" w:rsidTr="16130770" w14:paraId="097F3BEC">
        <w:trPr>
          <w:trHeight w:val="300"/>
        </w:trPr>
        <w:tc>
          <w:tcPr>
            <w:tcW w:w="2970" w:type="dxa"/>
            <w:tcMar/>
          </w:tcPr>
          <w:p w:rsidR="04CCC125" w:rsidP="16130770" w:rsidRDefault="04CCC125" w14:paraId="4378043A"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48631D15" w14:textId="5A4C8D31">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High</w:t>
            </w:r>
          </w:p>
          <w:p w:rsidR="04CCC125" w:rsidP="16130770" w:rsidRDefault="04CCC125" w14:paraId="0F50F3CE" w14:textId="1134A043">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14CBE8D2" w14:textId="00858C19">
      <w:pPr>
        <w:pStyle w:val="Normal"/>
        <w:spacing w:before="68" w:line="250" w:lineRule="auto"/>
        <w:ind w:left="986" w:right="225"/>
        <w:rPr>
          <w:rFonts w:ascii="Arial" w:hAnsi="Arial" w:eastAsia="Arial" w:cs="Arial"/>
          <w:color w:val="000000" w:themeColor="text1" w:themeTint="FF" w:themeShade="FF"/>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02B946EA">
        <w:trPr>
          <w:trHeight w:val="650"/>
        </w:trPr>
        <w:tc>
          <w:tcPr>
            <w:tcW w:w="2970" w:type="dxa"/>
            <w:tcMar/>
          </w:tcPr>
          <w:p w:rsidR="04CCC125" w:rsidP="16130770" w:rsidRDefault="04CCC125" w14:paraId="39175F96"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60133279" w14:textId="6F21D58F">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13</w:t>
            </w:r>
          </w:p>
        </w:tc>
      </w:tr>
      <w:tr w:rsidR="04CCC125" w:rsidTr="16130770" w14:paraId="6D42A8D4">
        <w:trPr>
          <w:trHeight w:val="455"/>
        </w:trPr>
        <w:tc>
          <w:tcPr>
            <w:tcW w:w="2970" w:type="dxa"/>
            <w:tcMar/>
          </w:tcPr>
          <w:p w:rsidR="04CCC125" w:rsidP="16130770" w:rsidRDefault="04CCC125" w14:paraId="322049A0"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684CCA0C" w14:textId="1047E296">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Viewing and commenting on listing</w:t>
            </w:r>
          </w:p>
        </w:tc>
      </w:tr>
      <w:tr w:rsidR="04CCC125" w:rsidTr="16130770" w14:paraId="42C7473F">
        <w:trPr>
          <w:trHeight w:val="455"/>
        </w:trPr>
        <w:tc>
          <w:tcPr>
            <w:tcW w:w="2970" w:type="dxa"/>
            <w:tcMar/>
          </w:tcPr>
          <w:p w:rsidR="04CCC125" w:rsidP="16130770" w:rsidRDefault="04CCC125" w14:paraId="7F15158A"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3E699520" w14:textId="30C07123">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 -</w:t>
            </w:r>
          </w:p>
        </w:tc>
      </w:tr>
      <w:tr w:rsidR="04CCC125" w:rsidTr="16130770" w14:paraId="1A576782">
        <w:trPr>
          <w:trHeight w:val="300"/>
        </w:trPr>
        <w:tc>
          <w:tcPr>
            <w:tcW w:w="2970" w:type="dxa"/>
            <w:tcMar/>
          </w:tcPr>
          <w:p w:rsidR="04CCC125" w:rsidP="16130770" w:rsidRDefault="04CCC125" w14:paraId="6A44DE1F"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0BA9DFC4" w14:textId="0945C0CF">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 Visitor</w:t>
            </w:r>
          </w:p>
        </w:tc>
      </w:tr>
      <w:tr w:rsidR="04CCC125" w:rsidTr="16130770" w14:paraId="11E266F9">
        <w:trPr>
          <w:trHeight w:val="300"/>
        </w:trPr>
        <w:tc>
          <w:tcPr>
            <w:tcW w:w="2970" w:type="dxa"/>
            <w:tcMar/>
          </w:tcPr>
          <w:p w:rsidR="04CCC125" w:rsidP="16130770" w:rsidRDefault="04CCC125" w14:paraId="2754DA0E"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04CCC125" w:rsidP="16130770" w:rsidRDefault="04CCC125" w14:paraId="33C68AE8" w14:textId="295A2D2B">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User/visitor is viewing the listings from other Users and </w:t>
            </w:r>
            <w:r w:rsidRPr="16130770" w:rsidR="16130770">
              <w:rPr>
                <w:rFonts w:ascii="Arial" w:hAnsi="Arial" w:eastAsia="Arial" w:cs="Arial"/>
                <w:color w:val="000000" w:themeColor="text1" w:themeTint="FF" w:themeShade="FF"/>
              </w:rPr>
              <w:t>wants</w:t>
            </w:r>
            <w:r w:rsidRPr="16130770" w:rsidR="16130770">
              <w:rPr>
                <w:rFonts w:ascii="Arial" w:hAnsi="Arial" w:eastAsia="Arial" w:cs="Arial"/>
                <w:color w:val="000000" w:themeColor="text1" w:themeTint="FF" w:themeShade="FF"/>
              </w:rPr>
              <w:t xml:space="preserve"> to leave a comment on the listing.</w:t>
            </w:r>
          </w:p>
        </w:tc>
      </w:tr>
      <w:tr w:rsidR="04CCC125" w:rsidTr="16130770" w14:paraId="4ADB9695">
        <w:trPr>
          <w:trHeight w:val="300"/>
        </w:trPr>
        <w:tc>
          <w:tcPr>
            <w:tcW w:w="2970" w:type="dxa"/>
            <w:tcMar/>
          </w:tcPr>
          <w:p w:rsidR="04CCC125" w:rsidP="16130770" w:rsidRDefault="04CCC125" w14:paraId="65541E5D"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3A1730A8" w14:textId="4A2521B2">
            <w:pPr>
              <w:pStyle w:val="Normal"/>
              <w:spacing w:before="68" w:line="250" w:lineRule="auto"/>
              <w:ind w:left="0"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User is logged in and not suspended or has been removed from the system. </w:t>
            </w:r>
          </w:p>
          <w:p w:rsidR="04CCC125" w:rsidP="16130770" w:rsidRDefault="04CCC125" w14:paraId="1EF69348" w14:textId="10BF6C88">
            <w:pPr>
              <w:pStyle w:val="Normal"/>
              <w:spacing w:before="68" w:line="250" w:lineRule="auto"/>
              <w:ind w:left="0"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Visitor is not a User and only </w:t>
            </w:r>
            <w:r w:rsidRPr="16130770" w:rsidR="16130770">
              <w:rPr>
                <w:rFonts w:ascii="Arial" w:hAnsi="Arial" w:eastAsia="Arial" w:cs="Arial"/>
                <w:color w:val="000000" w:themeColor="text1" w:themeTint="FF" w:themeShade="FF"/>
              </w:rPr>
              <w:t>contains</w:t>
            </w:r>
            <w:r w:rsidRPr="16130770" w:rsidR="16130770">
              <w:rPr>
                <w:rFonts w:ascii="Arial" w:hAnsi="Arial" w:eastAsia="Arial" w:cs="Arial"/>
                <w:color w:val="000000" w:themeColor="text1" w:themeTint="FF" w:themeShade="FF"/>
              </w:rPr>
              <w:t xml:space="preserve"> the ability to view and comment on listing.</w:t>
            </w:r>
          </w:p>
        </w:tc>
      </w:tr>
      <w:tr w:rsidR="04CCC125" w:rsidTr="16130770" w14:paraId="131410ED">
        <w:trPr>
          <w:trHeight w:val="300"/>
        </w:trPr>
        <w:tc>
          <w:tcPr>
            <w:tcW w:w="2970" w:type="dxa"/>
            <w:tcMar/>
          </w:tcPr>
          <w:p w:rsidR="04CCC125" w:rsidP="16130770" w:rsidRDefault="04CCC125" w14:paraId="3E97F43C"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47179D1C" w14:textId="21E42A88">
            <w:pPr>
              <w:pStyle w:val="Normal"/>
              <w:suppressLineNumbers w:val="0"/>
              <w:bidi w:val="0"/>
              <w:spacing w:before="68" w:beforeAutospacing="off" w:after="0" w:afterAutospacing="off" w:line="250" w:lineRule="auto"/>
              <w:ind w:left="0" w:right="225" w:hanging="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rs/Visitors view the current state of any listings created by users in the system and leave a comment on them</w:t>
            </w:r>
          </w:p>
        </w:tc>
      </w:tr>
      <w:tr w:rsidR="04CCC125" w:rsidTr="16130770" w14:paraId="20ADCF78">
        <w:trPr>
          <w:trHeight w:val="300"/>
        </w:trPr>
        <w:tc>
          <w:tcPr>
            <w:tcW w:w="2970" w:type="dxa"/>
            <w:tcMar/>
          </w:tcPr>
          <w:p w:rsidR="04CCC125" w:rsidP="16130770" w:rsidRDefault="04CCC125" w14:paraId="3C006B18"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1EF315E4" w14:textId="7F6E29FE">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Medium</w:t>
            </w:r>
          </w:p>
          <w:p w:rsidR="04CCC125" w:rsidP="16130770" w:rsidRDefault="04CCC125" w14:paraId="497B9D60" w14:textId="1EE3B132">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19D21E18" w14:textId="017602AF">
      <w:pPr>
        <w:pStyle w:val="Normal"/>
        <w:spacing w:before="68" w:line="250" w:lineRule="auto"/>
        <w:ind w:left="986" w:right="225"/>
        <w:rPr>
          <w:rFonts w:ascii="Arial" w:hAnsi="Arial" w:eastAsia="Arial" w:cs="Arial"/>
          <w:color w:val="000000" w:themeColor="text1" w:themeTint="FF" w:themeShade="FF"/>
        </w:rPr>
      </w:pPr>
    </w:p>
    <w:p w:rsidR="16130770" w:rsidP="16130770" w:rsidRDefault="16130770" w14:paraId="010D3628" w14:textId="52BDECDF">
      <w:pPr>
        <w:pStyle w:val="Normal"/>
        <w:spacing w:before="68" w:line="250" w:lineRule="auto"/>
        <w:ind w:left="986" w:right="225"/>
        <w:rPr>
          <w:rFonts w:ascii="Arial" w:hAnsi="Arial" w:eastAsia="Arial" w:cs="Arial"/>
          <w:color w:val="000000" w:themeColor="text1" w:themeTint="FF" w:themeShade="FF"/>
        </w:rPr>
      </w:pPr>
    </w:p>
    <w:tbl>
      <w:tblPr>
        <w:tblStyle w:val="TableGrid"/>
        <w:tblW w:w="0" w:type="auto"/>
        <w:tblInd w:w="986" w:type="dxa"/>
        <w:tblLook w:val="04A0" w:firstRow="1" w:lastRow="0" w:firstColumn="1" w:lastColumn="0" w:noHBand="0" w:noVBand="1"/>
      </w:tblPr>
      <w:tblGrid>
        <w:gridCol w:w="2970"/>
        <w:gridCol w:w="5952"/>
      </w:tblGrid>
      <w:tr w:rsidR="04CCC125" w:rsidTr="16130770" w14:paraId="58D6DD52">
        <w:trPr>
          <w:trHeight w:val="650"/>
        </w:trPr>
        <w:tc>
          <w:tcPr>
            <w:tcW w:w="2970" w:type="dxa"/>
            <w:tcMar/>
          </w:tcPr>
          <w:p w:rsidR="04CCC125" w:rsidP="16130770" w:rsidRDefault="04CCC125" w14:paraId="17AF15F5"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04CCC125" w:rsidP="16130770" w:rsidRDefault="04CCC125" w14:paraId="7FB2EA07" w14:textId="2BD0F3D6">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14</w:t>
            </w:r>
          </w:p>
        </w:tc>
      </w:tr>
      <w:tr w:rsidR="04CCC125" w:rsidTr="16130770" w14:paraId="4D1D9042">
        <w:trPr>
          <w:trHeight w:val="455"/>
        </w:trPr>
        <w:tc>
          <w:tcPr>
            <w:tcW w:w="2970" w:type="dxa"/>
            <w:tcMar/>
          </w:tcPr>
          <w:p w:rsidR="04CCC125" w:rsidP="16130770" w:rsidRDefault="04CCC125" w14:paraId="7CAC9FC5"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04CCC125" w:rsidP="16130770" w:rsidRDefault="04CCC125" w14:paraId="213D965E" w14:textId="682A46F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Viewing complaints</w:t>
            </w:r>
          </w:p>
        </w:tc>
      </w:tr>
      <w:tr w:rsidR="04CCC125" w:rsidTr="16130770" w14:paraId="21B05E50">
        <w:trPr>
          <w:trHeight w:val="455"/>
        </w:trPr>
        <w:tc>
          <w:tcPr>
            <w:tcW w:w="2970" w:type="dxa"/>
            <w:tcMar/>
          </w:tcPr>
          <w:p w:rsidR="04CCC125" w:rsidP="16130770" w:rsidRDefault="04CCC125" w14:paraId="6C4BC6A5"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04CCC125" w:rsidP="16130770" w:rsidRDefault="04CCC125" w14:paraId="6AC62AF2" w14:textId="30C07123">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 -</w:t>
            </w:r>
          </w:p>
        </w:tc>
      </w:tr>
      <w:tr w:rsidR="04CCC125" w:rsidTr="16130770" w14:paraId="4E5ECB28">
        <w:trPr>
          <w:trHeight w:val="300"/>
        </w:trPr>
        <w:tc>
          <w:tcPr>
            <w:tcW w:w="2970" w:type="dxa"/>
            <w:tcMar/>
          </w:tcPr>
          <w:p w:rsidR="04CCC125" w:rsidP="16130770" w:rsidRDefault="04CCC125" w14:paraId="39C6529B"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04CCC125" w:rsidP="16130770" w:rsidRDefault="04CCC125" w14:paraId="3092EC37" w14:textId="0D440825">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per User, User</w:t>
            </w:r>
          </w:p>
        </w:tc>
      </w:tr>
      <w:tr w:rsidR="04CCC125" w:rsidTr="16130770" w14:paraId="2551DFD8">
        <w:trPr>
          <w:trHeight w:val="300"/>
        </w:trPr>
        <w:tc>
          <w:tcPr>
            <w:tcW w:w="2970" w:type="dxa"/>
            <w:tcMar/>
          </w:tcPr>
          <w:p w:rsidR="04CCC125" w:rsidP="16130770" w:rsidRDefault="04CCC125" w14:paraId="27503B13"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04CCC125" w:rsidP="16130770" w:rsidRDefault="04CCC125" w14:paraId="6520568F" w14:textId="16FB4F12">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user has bought an item/service and would like to complain about the experience. </w:t>
            </w:r>
          </w:p>
        </w:tc>
      </w:tr>
      <w:tr w:rsidR="04CCC125" w:rsidTr="16130770" w14:paraId="2E76EB99">
        <w:trPr>
          <w:trHeight w:val="300"/>
        </w:trPr>
        <w:tc>
          <w:tcPr>
            <w:tcW w:w="2970" w:type="dxa"/>
            <w:tcMar/>
          </w:tcPr>
          <w:p w:rsidR="04CCC125" w:rsidP="16130770" w:rsidRDefault="04CCC125" w14:paraId="4C319FBD"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04CCC125" w:rsidP="16130770" w:rsidRDefault="04CCC125" w14:paraId="2E3E2A83" w14:textId="516BEFE6">
            <w:pPr>
              <w:pStyle w:val="Normal"/>
              <w:spacing w:before="68" w:line="250" w:lineRule="auto"/>
              <w:ind w:left="0"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is logged in and not suspended or has been removed from the system, and has made a purchase of the respective item for which they are complaining about</w:t>
            </w:r>
          </w:p>
        </w:tc>
      </w:tr>
      <w:tr w:rsidR="04CCC125" w:rsidTr="16130770" w14:paraId="7F2FC1CE">
        <w:trPr>
          <w:trHeight w:val="300"/>
        </w:trPr>
        <w:tc>
          <w:tcPr>
            <w:tcW w:w="2970" w:type="dxa"/>
            <w:tcMar/>
          </w:tcPr>
          <w:p w:rsidR="04CCC125" w:rsidP="16130770" w:rsidRDefault="04CCC125" w14:paraId="4934B216"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04CCC125" w:rsidP="16130770" w:rsidRDefault="04CCC125" w14:paraId="1A00B6F9" w14:textId="505F964B">
            <w:pPr>
              <w:pStyle w:val="ListParagraph"/>
              <w:numPr>
                <w:ilvl w:val="0"/>
                <w:numId w:val="14"/>
              </w:numPr>
              <w:suppressLineNumbers w:val="0"/>
              <w:bidi w:val="0"/>
              <w:spacing w:before="68" w:beforeAutospacing="off" w:after="0" w:afterAutospacing="off" w:line="250" w:lineRule="auto"/>
              <w:ind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The complaint is valid and the User who listed the item/service to be bid </w:t>
            </w:r>
            <w:r w:rsidRPr="16130770" w:rsidR="16130770">
              <w:rPr>
                <w:rFonts w:ascii="Arial" w:hAnsi="Arial" w:eastAsia="Arial" w:cs="Arial"/>
                <w:color w:val="000000" w:themeColor="text1" w:themeTint="FF" w:themeShade="FF"/>
              </w:rPr>
              <w:t>receives</w:t>
            </w:r>
            <w:r w:rsidRPr="16130770" w:rsidR="16130770">
              <w:rPr>
                <w:rFonts w:ascii="Arial" w:hAnsi="Arial" w:eastAsia="Arial" w:cs="Arial"/>
                <w:color w:val="000000" w:themeColor="text1" w:themeTint="FF" w:themeShade="FF"/>
              </w:rPr>
              <w:t xml:space="preserve"> a complaint strike and becomes ineligible to be a VIP User</w:t>
            </w:r>
          </w:p>
          <w:p w:rsidR="04CCC125" w:rsidP="16130770" w:rsidRDefault="04CCC125" w14:paraId="1EC151DC" w14:textId="55D82436">
            <w:pPr>
              <w:pStyle w:val="ListParagraph"/>
              <w:numPr>
                <w:ilvl w:val="0"/>
                <w:numId w:val="14"/>
              </w:numPr>
              <w:suppressLineNumbers w:val="0"/>
              <w:bidi w:val="0"/>
              <w:spacing w:before="68" w:beforeAutospacing="off" w:after="0" w:afterAutospacing="off" w:line="250" w:lineRule="auto"/>
              <w:ind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complaint is invalid and so it is dropped, and no strike is given to the author who listed the item/service</w:t>
            </w:r>
          </w:p>
        </w:tc>
      </w:tr>
      <w:tr w:rsidR="04CCC125" w:rsidTr="16130770" w14:paraId="6575956F">
        <w:trPr>
          <w:trHeight w:val="300"/>
        </w:trPr>
        <w:tc>
          <w:tcPr>
            <w:tcW w:w="2970" w:type="dxa"/>
            <w:tcMar/>
          </w:tcPr>
          <w:p w:rsidR="04CCC125" w:rsidP="16130770" w:rsidRDefault="04CCC125" w14:paraId="589A6C5E"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04CCC125" w:rsidP="16130770" w:rsidRDefault="04CCC125" w14:paraId="30DA91E5" w14:textId="7F6E29FE">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Medium</w:t>
            </w:r>
          </w:p>
          <w:p w:rsidR="04CCC125" w:rsidP="16130770" w:rsidRDefault="04CCC125" w14:paraId="0DCB1D66" w14:textId="1EE3B132">
            <w:pPr>
              <w:pStyle w:val="ListParagraph"/>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4CCC125" w:rsidP="16130770" w:rsidRDefault="04CCC125" w14:paraId="33C13895" w14:textId="0B951CDF">
      <w:pPr>
        <w:spacing w:before="68" w:line="250" w:lineRule="auto"/>
        <w:ind w:left="986" w:right="225"/>
        <w:rPr>
          <w:rFonts w:ascii="Arial" w:hAnsi="Arial" w:eastAsia="Arial" w:cs="Arial"/>
          <w:color w:val="000000" w:themeColor="text1" w:themeTint="FF" w:themeShade="FF"/>
        </w:rPr>
      </w:pPr>
    </w:p>
    <w:tbl>
      <w:tblPr>
        <w:tblStyle w:val="TableGrid"/>
        <w:tblW w:w="0" w:type="auto"/>
        <w:tblInd w:w="986" w:type="dxa"/>
        <w:tblLook w:val="04A0" w:firstRow="1" w:lastRow="0" w:firstColumn="1" w:lastColumn="0" w:noHBand="0" w:noVBand="1"/>
      </w:tblPr>
      <w:tblGrid>
        <w:gridCol w:w="2970"/>
        <w:gridCol w:w="5952"/>
      </w:tblGrid>
      <w:tr w:rsidR="1BC7764B" w:rsidTr="16130770" w14:paraId="07B5A398">
        <w:trPr>
          <w:trHeight w:val="300"/>
        </w:trPr>
        <w:tc>
          <w:tcPr>
            <w:tcW w:w="2970" w:type="dxa"/>
            <w:tcMar/>
          </w:tcPr>
          <w:p w:rsidR="1BC7764B" w:rsidP="16130770" w:rsidRDefault="1BC7764B" w14:paraId="5D46A0CC" w14:textId="57C48C3E">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se Case ID</w:t>
            </w:r>
          </w:p>
        </w:tc>
        <w:tc>
          <w:tcPr>
            <w:tcW w:w="5952" w:type="dxa"/>
            <w:tcMar/>
          </w:tcPr>
          <w:p w:rsidR="1BC7764B" w:rsidP="16130770" w:rsidRDefault="1BC7764B" w14:paraId="2C4E45C3" w14:textId="25FBDC4C">
            <w:pPr>
              <w:spacing w:before="68" w:line="250" w:lineRule="auto"/>
              <w:ind w:right="225"/>
              <w:rPr>
                <w:rFonts w:ascii="Arial" w:hAnsi="Arial" w:eastAsia="Arial" w:cs="Arial"/>
                <w:b w:val="1"/>
                <w:bCs w:val="1"/>
                <w:color w:val="000000" w:themeColor="text1" w:themeTint="FF" w:themeShade="FF"/>
              </w:rPr>
            </w:pPr>
            <w:r w:rsidRPr="16130770" w:rsidR="16130770">
              <w:rPr>
                <w:rFonts w:ascii="Arial" w:hAnsi="Arial" w:eastAsia="Arial" w:cs="Arial"/>
                <w:b w:val="1"/>
                <w:bCs w:val="1"/>
                <w:color w:val="000000" w:themeColor="text1" w:themeTint="FF" w:themeShade="FF"/>
              </w:rPr>
              <w:t>UC-015</w:t>
            </w:r>
          </w:p>
        </w:tc>
      </w:tr>
      <w:tr w:rsidR="1BC7764B" w:rsidTr="16130770" w14:paraId="4D636704">
        <w:trPr>
          <w:trHeight w:val="300"/>
        </w:trPr>
        <w:tc>
          <w:tcPr>
            <w:tcW w:w="2970" w:type="dxa"/>
            <w:tcMar/>
          </w:tcPr>
          <w:p w:rsidR="1BC7764B" w:rsidP="16130770" w:rsidRDefault="1BC7764B" w14:paraId="6CDCD6D1" w14:textId="401048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Title</w:t>
            </w:r>
          </w:p>
        </w:tc>
        <w:tc>
          <w:tcPr>
            <w:tcW w:w="5952" w:type="dxa"/>
            <w:tcMar/>
          </w:tcPr>
          <w:p w:rsidR="1BC7764B" w:rsidP="16130770" w:rsidRDefault="1BC7764B" w14:paraId="703C0C83" w14:textId="15EAE000">
            <w:pPr>
              <w:pStyle w:val="Normal"/>
              <w:bidi w:val="0"/>
              <w:spacing w:before="68" w:beforeAutospacing="off" w:after="0" w:afterAutospacing="off" w:line="250" w:lineRule="auto"/>
              <w:ind w:left="0" w:right="225"/>
              <w:jc w:val="left"/>
              <w:rPr>
                <w:rFonts w:ascii="Arial" w:hAnsi="Arial" w:eastAsia="Arial" w:cs="Arial"/>
                <w:noProof w:val="0"/>
                <w:sz w:val="20"/>
                <w:szCs w:val="20"/>
                <w:lang w:val="en-US"/>
              </w:rPr>
            </w:pPr>
            <w:r w:rsidRPr="16130770" w:rsidR="16130770">
              <w:rPr>
                <w:rFonts w:ascii="Arial" w:hAnsi="Arial" w:eastAsia="Arial" w:cs="Arial"/>
                <w:noProof w:val="0"/>
                <w:sz w:val="20"/>
                <w:szCs w:val="20"/>
                <w:lang w:val="en-US"/>
              </w:rPr>
              <w:t>Notifications System</w:t>
            </w:r>
          </w:p>
        </w:tc>
      </w:tr>
      <w:tr w:rsidR="1BC7764B" w:rsidTr="16130770" w14:paraId="20F15C76">
        <w:trPr>
          <w:trHeight w:val="300"/>
        </w:trPr>
        <w:tc>
          <w:tcPr>
            <w:tcW w:w="2970" w:type="dxa"/>
            <w:tcMar/>
          </w:tcPr>
          <w:p w:rsidR="1BC7764B" w:rsidP="16130770" w:rsidRDefault="1BC7764B" w14:paraId="594B5A11" w14:textId="28D1FF98">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bject area</w:t>
            </w:r>
          </w:p>
        </w:tc>
        <w:tc>
          <w:tcPr>
            <w:tcW w:w="5952" w:type="dxa"/>
            <w:tcMar/>
          </w:tcPr>
          <w:p w:rsidR="1BC7764B" w:rsidP="16130770" w:rsidRDefault="1BC7764B" w14:paraId="78C02F85" w14:textId="30C07123">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 xml:space="preserve"> -</w:t>
            </w:r>
          </w:p>
        </w:tc>
      </w:tr>
      <w:tr w:rsidR="1BC7764B" w:rsidTr="16130770" w14:paraId="11492D58">
        <w:trPr>
          <w:trHeight w:val="300"/>
        </w:trPr>
        <w:tc>
          <w:tcPr>
            <w:tcW w:w="2970" w:type="dxa"/>
            <w:tcMar/>
          </w:tcPr>
          <w:p w:rsidR="1BC7764B" w:rsidP="16130770" w:rsidRDefault="1BC7764B" w14:paraId="4D4AB478" w14:textId="1EE51EC7">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Actor(s)</w:t>
            </w:r>
          </w:p>
        </w:tc>
        <w:tc>
          <w:tcPr>
            <w:tcW w:w="5952" w:type="dxa"/>
            <w:tcMar/>
          </w:tcPr>
          <w:p w:rsidR="1BC7764B" w:rsidP="16130770" w:rsidRDefault="1BC7764B" w14:paraId="17B85FE1" w14:textId="0D440825">
            <w:pPr>
              <w:pStyle w:val="Normal"/>
              <w:suppressLineNumbers w:val="0"/>
              <w:bidi w:val="0"/>
              <w:spacing w:before="0" w:beforeAutospacing="off" w:after="0" w:afterAutospacing="off" w:line="250" w:lineRule="auto"/>
              <w:ind w:left="0" w:right="0"/>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per User, User</w:t>
            </w:r>
          </w:p>
        </w:tc>
      </w:tr>
      <w:tr w:rsidR="1BC7764B" w:rsidTr="16130770" w14:paraId="3766E74B">
        <w:trPr>
          <w:trHeight w:val="300"/>
        </w:trPr>
        <w:tc>
          <w:tcPr>
            <w:tcW w:w="2970" w:type="dxa"/>
            <w:tcMar/>
          </w:tcPr>
          <w:p w:rsidR="1BC7764B" w:rsidP="16130770" w:rsidRDefault="1BC7764B" w14:paraId="58C23ECA" w14:textId="2121E6A3">
            <w:pPr>
              <w:pStyle w:val="Normal"/>
              <w:spacing w:line="250" w:lineRule="auto"/>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e case overview</w:t>
            </w:r>
          </w:p>
        </w:tc>
        <w:tc>
          <w:tcPr>
            <w:tcW w:w="5952" w:type="dxa"/>
            <w:tcMar/>
          </w:tcPr>
          <w:p w:rsidR="1BC7764B" w:rsidP="16130770" w:rsidRDefault="1BC7764B" w14:paraId="16DCC0CC" w14:textId="1FE4F9C6">
            <w:pPr>
              <w:pStyle w:val="Normal"/>
              <w:bidi w:val="0"/>
              <w:spacing w:before="0" w:beforeAutospacing="off" w:after="0" w:afterAutospacing="off" w:line="250" w:lineRule="auto"/>
              <w:ind w:left="0" w:right="0"/>
              <w:jc w:val="left"/>
              <w:rPr>
                <w:rFonts w:ascii="Arial" w:hAnsi="Arial" w:eastAsia="Arial" w:cs="Arial"/>
                <w:noProof w:val="0"/>
                <w:sz w:val="20"/>
                <w:szCs w:val="20"/>
                <w:lang w:val="en-US"/>
              </w:rPr>
            </w:pPr>
            <w:r w:rsidRPr="16130770" w:rsidR="16130770">
              <w:rPr>
                <w:rFonts w:ascii="Arial" w:hAnsi="Arial" w:eastAsia="Arial" w:cs="Arial"/>
                <w:noProof w:val="0"/>
                <w:sz w:val="20"/>
                <w:szCs w:val="20"/>
                <w:lang w:val="en-US"/>
              </w:rPr>
              <w:t>Users should be notified when a key action occurs on their listing or bids. Notifications are delivered in-app, via email, or SMS, based on user preferences.</w:t>
            </w:r>
          </w:p>
        </w:tc>
      </w:tr>
      <w:tr w:rsidR="1BC7764B" w:rsidTr="16130770" w14:paraId="565E0000">
        <w:trPr>
          <w:trHeight w:val="300"/>
        </w:trPr>
        <w:tc>
          <w:tcPr>
            <w:tcW w:w="2970" w:type="dxa"/>
            <w:tcMar/>
          </w:tcPr>
          <w:p w:rsidR="1BC7764B" w:rsidP="16130770" w:rsidRDefault="1BC7764B" w14:paraId="7DDE181C" w14:textId="134D47A1">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econditions</w:t>
            </w:r>
          </w:p>
        </w:tc>
        <w:tc>
          <w:tcPr>
            <w:tcW w:w="5952" w:type="dxa"/>
            <w:tcMar/>
          </w:tcPr>
          <w:p w:rsidR="1BC7764B" w:rsidP="16130770" w:rsidRDefault="1BC7764B" w14:paraId="3856B8B3" w14:textId="1ED092A6">
            <w:pPr>
              <w:pStyle w:val="Normal"/>
              <w:spacing w:before="68" w:line="250" w:lineRule="auto"/>
              <w:ind w:left="0"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he User is logged in and not suspended or has been removed from the system, and t</w:t>
            </w:r>
            <w:r w:rsidRPr="16130770" w:rsidR="16130770">
              <w:rPr>
                <w:rFonts w:ascii="Arial" w:hAnsi="Arial" w:eastAsia="Arial" w:cs="Arial"/>
                <w:color w:val="000000" w:themeColor="text1" w:themeTint="FF" w:themeShade="FF"/>
              </w:rPr>
              <w:t>he</w:t>
            </w:r>
            <w:r w:rsidRPr="16130770" w:rsidR="16130770">
              <w:rPr>
                <w:rFonts w:ascii="Arial" w:hAnsi="Arial" w:eastAsia="Arial" w:cs="Arial"/>
                <w:color w:val="000000" w:themeColor="text1" w:themeTint="FF" w:themeShade="FF"/>
              </w:rPr>
              <w:t xml:space="preserve"> User has posted a listing or placed a bid on a listing</w:t>
            </w:r>
          </w:p>
        </w:tc>
      </w:tr>
      <w:tr w:rsidR="1BC7764B" w:rsidTr="16130770" w14:paraId="4BFF0182">
        <w:trPr>
          <w:trHeight w:val="300"/>
        </w:trPr>
        <w:tc>
          <w:tcPr>
            <w:tcW w:w="2970" w:type="dxa"/>
            <w:tcMar/>
          </w:tcPr>
          <w:p w:rsidR="1BC7764B" w:rsidP="16130770" w:rsidRDefault="1BC7764B" w14:paraId="0BBE6B63" w14:textId="536F571B">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Termination Outcome</w:t>
            </w:r>
          </w:p>
        </w:tc>
        <w:tc>
          <w:tcPr>
            <w:tcW w:w="5952" w:type="dxa"/>
            <w:tcMar/>
          </w:tcPr>
          <w:p w:rsidR="1BC7764B" w:rsidP="16130770" w:rsidRDefault="1BC7764B" w14:paraId="3F2CF8F4" w14:textId="15D62A93">
            <w:pPr>
              <w:pStyle w:val="ListParagraph"/>
              <w:numPr>
                <w:ilvl w:val="0"/>
                <w:numId w:val="14"/>
              </w:numPr>
              <w:suppressLineNumbers w:val="0"/>
              <w:bidi w:val="0"/>
              <w:spacing w:before="68" w:beforeAutospacing="off" w:after="0" w:afterAutospacing="off" w:line="250" w:lineRule="auto"/>
              <w:ind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Successful notifications: The system successfully delivers the notification through the selected channel(s). The User is informed of the event (bid placed, comment, bid won).</w:t>
            </w:r>
          </w:p>
          <w:p w:rsidR="1BC7764B" w:rsidP="16130770" w:rsidRDefault="1BC7764B" w14:paraId="19DDAF59" w14:textId="0686B9C1">
            <w:pPr>
              <w:pStyle w:val="ListParagraph"/>
              <w:numPr>
                <w:ilvl w:val="0"/>
                <w:numId w:val="14"/>
              </w:numPr>
              <w:suppressLineNumbers w:val="0"/>
              <w:bidi w:val="0"/>
              <w:spacing w:before="68" w:beforeAutospacing="off" w:after="0" w:afterAutospacing="off" w:line="250" w:lineRule="auto"/>
              <w:ind w:left="720" w:right="225" w:hanging="360"/>
              <w:jc w:val="left"/>
              <w:rPr>
                <w:rFonts w:ascii="Arial" w:hAnsi="Arial" w:eastAsia="Arial" w:cs="Arial"/>
              </w:rPr>
            </w:pPr>
            <w:r w:rsidRPr="16130770" w:rsidR="16130770">
              <w:rPr>
                <w:rFonts w:ascii="Arial" w:hAnsi="Arial" w:eastAsia="Arial" w:cs="Arial"/>
                <w:color w:val="000000" w:themeColor="text1" w:themeTint="FF" w:themeShade="FF"/>
              </w:rPr>
              <w:t xml:space="preserve">Unsuccessful notifications: The system </w:t>
            </w:r>
            <w:r w:rsidRPr="16130770" w:rsidR="16130770">
              <w:rPr>
                <w:rFonts w:ascii="Arial" w:hAnsi="Arial" w:eastAsia="Arial" w:cs="Arial"/>
                <w:color w:val="000000" w:themeColor="text1" w:themeTint="FF" w:themeShade="FF"/>
              </w:rPr>
              <w:t>fails to</w:t>
            </w:r>
            <w:r w:rsidRPr="16130770" w:rsidR="16130770">
              <w:rPr>
                <w:rFonts w:ascii="Arial" w:hAnsi="Arial" w:eastAsia="Arial" w:cs="Arial"/>
                <w:color w:val="000000" w:themeColor="text1" w:themeTint="FF" w:themeShade="FF"/>
              </w:rPr>
              <w:t xml:space="preserve"> deliver the notification (e.g., due to incorrect email/SMS details). </w:t>
            </w:r>
            <w:r w:rsidRPr="16130770" w:rsidR="16130770">
              <w:rPr>
                <w:rFonts w:ascii="Arial" w:hAnsi="Arial" w:eastAsia="Arial" w:cs="Arial"/>
              </w:rPr>
              <w:t>The system logs the failure, and the User can see the notification in-app.</w:t>
            </w:r>
          </w:p>
          <w:p w:rsidR="1BC7764B" w:rsidP="16130770" w:rsidRDefault="1BC7764B" w14:paraId="00A70490" w14:textId="5EB7DC68">
            <w:pPr>
              <w:pStyle w:val="ListParagraph"/>
              <w:suppressLineNumbers w:val="0"/>
              <w:bidi w:val="0"/>
              <w:spacing w:before="68" w:beforeAutospacing="off" w:after="0" w:afterAutospacing="off" w:line="250" w:lineRule="auto"/>
              <w:ind w:left="360" w:right="225" w:hanging="0"/>
              <w:jc w:val="left"/>
              <w:rPr>
                <w:rFonts w:ascii="Arial" w:hAnsi="Arial" w:eastAsia="Arial" w:cs="Arial"/>
                <w:color w:val="000000" w:themeColor="text1" w:themeTint="FF" w:themeShade="FF"/>
              </w:rPr>
            </w:pPr>
          </w:p>
        </w:tc>
      </w:tr>
      <w:tr w:rsidR="1BC7764B" w:rsidTr="16130770" w14:paraId="64E15E4B">
        <w:trPr>
          <w:trHeight w:val="300"/>
        </w:trPr>
        <w:tc>
          <w:tcPr>
            <w:tcW w:w="2970" w:type="dxa"/>
            <w:tcMar/>
          </w:tcPr>
          <w:p w:rsidR="1BC7764B" w:rsidP="16130770" w:rsidRDefault="1BC7764B" w14:paraId="3999B11B" w14:textId="48CC9B97">
            <w:pPr>
              <w:pStyle w:val="Normal"/>
              <w:suppressLineNumbers w:val="0"/>
              <w:bidi w:val="0"/>
              <w:spacing w:before="68" w:beforeAutospacing="off" w:after="0" w:afterAutospacing="off" w:line="250" w:lineRule="auto"/>
              <w:ind w:left="0" w:right="225"/>
              <w:jc w:val="left"/>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Usability index</w:t>
            </w:r>
          </w:p>
        </w:tc>
        <w:tc>
          <w:tcPr>
            <w:tcW w:w="5952" w:type="dxa"/>
            <w:tcMar/>
          </w:tcPr>
          <w:p w:rsidR="1BC7764B" w:rsidP="16130770" w:rsidRDefault="1BC7764B" w14:paraId="658BB40A" w14:textId="7F6E29FE">
            <w:pPr>
              <w:pStyle w:val="ListParagraph"/>
              <w:numPr>
                <w:ilvl w:val="0"/>
                <w:numId w:val="10"/>
              </w:numPr>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Priority: Medium</w:t>
            </w:r>
          </w:p>
          <w:p w:rsidR="1BC7764B" w:rsidP="16130770" w:rsidRDefault="1BC7764B" w14:paraId="6E7627AB" w14:textId="1EE3B132">
            <w:pPr>
              <w:pStyle w:val="ListParagraph"/>
              <w:spacing w:before="68" w:line="250" w:lineRule="auto"/>
              <w:ind w:right="225"/>
              <w:rPr>
                <w:rFonts w:ascii="Arial" w:hAnsi="Arial" w:eastAsia="Arial" w:cs="Arial"/>
                <w:color w:val="000000" w:themeColor="text1" w:themeTint="FF" w:themeShade="FF"/>
              </w:rPr>
            </w:pPr>
            <w:r w:rsidRPr="16130770" w:rsidR="16130770">
              <w:rPr>
                <w:rFonts w:ascii="Arial" w:hAnsi="Arial" w:eastAsia="Arial" w:cs="Arial"/>
                <w:color w:val="000000" w:themeColor="text1" w:themeTint="FF" w:themeShade="FF"/>
              </w:rPr>
              <w:t>Frequency: As needed</w:t>
            </w:r>
          </w:p>
        </w:tc>
      </w:tr>
    </w:tbl>
    <w:p w:rsidR="00E119C9" w:rsidP="16130770" w:rsidRDefault="00E119C9" w14:paraId="1ADF46D2" w14:textId="20B1C3F9">
      <w:pPr>
        <w:pStyle w:val="Normal"/>
        <w:spacing w:before="68" w:line="250" w:lineRule="auto"/>
        <w:ind w:left="986" w:right="225"/>
        <w:rPr>
          <w:rFonts w:ascii="Arial" w:hAnsi="Arial" w:eastAsia="Arial" w:cs="Arial"/>
          <w:color w:val="000000" w:themeColor="text1" w:themeTint="FF" w:themeShade="FF"/>
        </w:rPr>
      </w:pPr>
    </w:p>
    <w:p w:rsidR="16130770" w:rsidP="16130770" w:rsidRDefault="16130770" w14:paraId="12A95B9A" w14:textId="68FB9E52">
      <w:pPr>
        <w:pStyle w:val="Heading3"/>
      </w:pPr>
    </w:p>
    <w:p w:rsidR="00E119C9" w:rsidP="16130770" w:rsidRDefault="000E13DA" w14:paraId="02ACAEAD" w14:textId="4857AAE6">
      <w:pPr>
        <w:pStyle w:val="Heading3"/>
        <w:rPr>
          <w:rFonts w:ascii="Arial" w:hAnsi="Arial" w:eastAsia="Arial" w:cs="Arial"/>
          <w:b w:val="1"/>
          <w:bCs w:val="1"/>
        </w:rPr>
      </w:pPr>
      <w:bookmarkStart w:name="_Toc1457723972" w:id="1167322722"/>
      <w:bookmarkStart w:name="_Toc2103746393" w:id="262561615"/>
      <w:r>
        <w:rPr/>
        <w:t xml:space="preserve">3.2</w:t>
      </w:r>
      <w:r>
        <w:tab/>
      </w:r>
      <w:r>
        <w:rPr/>
        <w:t xml:space="preserve"> Supplementa</w:t>
      </w:r>
      <w:r>
        <w:rPr/>
        <w:t>r</w:t>
      </w:r>
      <w:r>
        <w:rPr/>
        <w:t>y</w:t>
      </w:r>
      <w:r>
        <w:rPr/>
        <w:t xml:space="preserve"> </w:t>
      </w:r>
      <w:r>
        <w:rPr/>
        <w:t>Requir</w:t>
      </w:r>
      <w:r>
        <w:rPr/>
        <w:t>e</w:t>
      </w:r>
      <w:r>
        <w:rPr/>
        <w:t>ments</w:t>
      </w:r>
      <w:bookmarkEnd w:id="1167322722"/>
      <w:bookmarkEnd w:id="262561615"/>
    </w:p>
    <w:p w:rsidR="00CC7037" w:rsidP="1BC7764B" w:rsidRDefault="00CC7037" w14:paraId="15EE6CA1" w14:textId="56118368">
      <w:pPr>
        <w:ind w:left="0"/>
        <w:rPr>
          <w:rFonts w:ascii="Arial" w:hAnsi="Arial" w:eastAsia="Arial" w:cs="Arial"/>
        </w:rPr>
      </w:pPr>
      <w:r>
        <w:rPr>
          <w:rFonts w:ascii="Arial" w:hAnsi="Arial" w:eastAsia="Arial" w:cs="Arial"/>
        </w:rPr>
        <w:tab/>
      </w:r>
      <w:r>
        <w:rPr>
          <w:rFonts w:ascii="Arial" w:hAnsi="Arial" w:eastAsia="Arial" w:cs="Arial"/>
        </w:rPr>
        <w:t xml:space="preserve">    </w:t>
      </w:r>
      <w:r w:rsidR="00343E2B">
        <w:rPr>
          <w:rFonts w:ascii="Arial" w:hAnsi="Arial" w:eastAsia="Arial" w:cs="Arial"/>
        </w:rPr>
        <w:t xml:space="preserve">Live Bidding Session </w:t>
      </w:r>
      <w:r w:rsidR="00290185">
        <w:rPr>
          <w:rFonts w:ascii="Arial" w:hAnsi="Arial" w:eastAsia="Arial" w:cs="Arial"/>
        </w:rPr>
        <w:t>–</w:t>
      </w:r>
      <w:r w:rsidR="00343E2B">
        <w:rPr>
          <w:rFonts w:ascii="Arial" w:hAnsi="Arial" w:eastAsia="Arial" w:cs="Arial"/>
        </w:rPr>
        <w:t xml:space="preserve"> </w:t>
      </w:r>
      <w:r w:rsidR="00E46811">
        <w:rPr>
          <w:rFonts w:ascii="Arial" w:hAnsi="Arial" w:eastAsia="Arial" w:cs="Arial"/>
        </w:rPr>
        <w:t xml:space="preserve">VIP users can host time </w:t>
      </w:r>
      <w:r w:rsidR="00320D80">
        <w:rPr>
          <w:rFonts w:ascii="Arial" w:hAnsi="Arial" w:eastAsia="Arial" w:cs="Arial"/>
        </w:rPr>
        <w:t xml:space="preserve">sensitive auctions, where only VIPs can </w:t>
      </w:r>
      <w:r w:rsidR="00AD1EFE">
        <w:rPr>
          <w:rFonts w:ascii="Arial" w:hAnsi="Arial" w:eastAsia="Arial" w:cs="Arial"/>
        </w:rPr>
        <w:t>participate</w:t>
      </w:r>
      <w:r w:rsidR="00E46811">
        <w:rPr>
          <w:rFonts w:ascii="Arial" w:hAnsi="Arial" w:eastAsia="Arial" w:cs="Arial"/>
        </w:rPr>
        <w:t xml:space="preserve"> </w:t>
      </w:r>
    </w:p>
    <w:p w:rsidR="00290185" w:rsidP="1BC7764B" w:rsidRDefault="00290185" w14:paraId="7D5A133E" w14:textId="1DEACE8A">
      <w:pPr>
        <w:ind w:left="0"/>
        <w:rPr>
          <w:rFonts w:ascii="Arial" w:hAnsi="Arial" w:eastAsia="Arial" w:cs="Arial"/>
        </w:rPr>
      </w:pPr>
      <w:r>
        <w:rPr>
          <w:rFonts w:ascii="Arial" w:hAnsi="Arial" w:eastAsia="Arial" w:cs="Arial"/>
        </w:rPr>
        <w:tab/>
      </w:r>
      <w:r>
        <w:rPr>
          <w:rFonts w:ascii="Arial" w:hAnsi="Arial" w:eastAsia="Arial" w:cs="Arial"/>
        </w:rPr>
        <w:t xml:space="preserve">    Search Bar </w:t>
      </w:r>
      <w:r>
        <w:rPr>
          <w:rFonts w:ascii="Arial" w:hAnsi="Arial" w:eastAsia="Arial" w:cs="Arial"/>
        </w:rPr>
        <w:t>–</w:t>
      </w:r>
      <w:r>
        <w:rPr>
          <w:rFonts w:ascii="Arial" w:hAnsi="Arial" w:eastAsia="Arial" w:cs="Arial"/>
        </w:rPr>
        <w:t xml:space="preserve"> Query item or service </w:t>
      </w:r>
      <w:r>
        <w:rPr>
          <w:rFonts w:ascii="Arial" w:hAnsi="Arial" w:eastAsia="Arial" w:cs="Arial"/>
        </w:rPr>
        <w:t xml:space="preserve">you’</w:t>
      </w:r>
      <w:r w:rsidR="00047358">
        <w:rPr>
          <w:rFonts w:ascii="Arial" w:hAnsi="Arial" w:eastAsia="Arial" w:cs="Arial"/>
        </w:rPr>
        <w:t xml:space="preserve">re</w:t>
      </w:r>
      <w:r w:rsidR="00047358">
        <w:rPr>
          <w:rFonts w:ascii="Arial" w:hAnsi="Arial" w:eastAsia="Arial" w:cs="Arial"/>
        </w:rPr>
        <w:t xml:space="preserve"> interested in or want to sell to. </w:t>
      </w:r>
    </w:p>
    <w:p w:rsidR="1BC7764B" w:rsidP="1BC7764B" w:rsidRDefault="1BC7764B" w14:paraId="1DCF8B31" w14:textId="69A6EA2F">
      <w:pPr>
        <w:pStyle w:val="Normal"/>
        <w:ind w:left="0"/>
        <w:rPr>
          <w:rFonts w:ascii="Arial" w:hAnsi="Arial" w:eastAsia="Arial" w:cs="Arial"/>
        </w:rPr>
      </w:pPr>
      <w:r w:rsidRPr="16130770" w:rsidR="16130770">
        <w:rPr>
          <w:rFonts w:ascii="Arial" w:hAnsi="Arial" w:eastAsia="Arial" w:cs="Arial"/>
        </w:rPr>
        <w:t xml:space="preserve">    Two-Factor Authentication – Add the option for users to enable two-factor authentication for added</w:t>
      </w:r>
    </w:p>
    <w:p w:rsidR="16130770" w:rsidP="16130770" w:rsidRDefault="16130770" w14:paraId="6AFB4C72" w14:textId="1A39245C">
      <w:pPr>
        <w:pStyle w:val="Normal"/>
        <w:ind w:left="0" w:firstLine="720"/>
        <w:rPr>
          <w:rFonts w:ascii="Arial" w:hAnsi="Arial" w:eastAsia="Arial" w:cs="Arial"/>
        </w:rPr>
      </w:pPr>
      <w:r w:rsidRPr="16130770" w:rsidR="16130770">
        <w:rPr>
          <w:rFonts w:ascii="Arial" w:hAnsi="Arial" w:eastAsia="Arial" w:cs="Arial"/>
        </w:rPr>
        <w:t xml:space="preserve">    security, especially for actions like deposits, withdrawals, and bidding on high-value items.</w:t>
      </w:r>
    </w:p>
    <w:p w:rsidR="16130770" w:rsidP="16130770" w:rsidRDefault="16130770" w14:paraId="6EA80A74" w14:textId="0E497C61">
      <w:pPr>
        <w:pStyle w:val="Normal"/>
        <w:spacing w:before="11" w:line="220" w:lineRule="exact"/>
        <w:rPr>
          <w:rFonts w:ascii="Arial" w:hAnsi="Arial" w:eastAsia="Arial" w:cs="Arial"/>
          <w:sz w:val="22"/>
          <w:szCs w:val="22"/>
        </w:rPr>
      </w:pPr>
    </w:p>
    <w:p w:rsidR="16130770" w:rsidP="16130770" w:rsidRDefault="16130770" w14:paraId="6FAB2E67" w14:textId="2621ABCD">
      <w:pPr>
        <w:spacing w:before="11" w:line="220" w:lineRule="exact"/>
        <w:rPr>
          <w:rFonts w:ascii="Arial" w:hAnsi="Arial" w:eastAsia="Arial" w:cs="Arial"/>
          <w:sz w:val="22"/>
          <w:szCs w:val="22"/>
        </w:rPr>
      </w:pPr>
    </w:p>
    <w:p w:rsidR="16130770" w:rsidP="16130770" w:rsidRDefault="16130770" w14:paraId="61A1E702" w14:textId="5718D129">
      <w:pPr>
        <w:pStyle w:val="Normal"/>
      </w:pPr>
    </w:p>
    <w:p w:rsidR="16130770" w:rsidP="16130770" w:rsidRDefault="16130770" w14:paraId="1D8C6AFF" w14:textId="48DBAA3D">
      <w:pPr>
        <w:pStyle w:val="Normal"/>
      </w:pPr>
    </w:p>
    <w:p w:rsidR="16130770" w:rsidP="16130770" w:rsidRDefault="16130770" w14:paraId="2A56F05D" w14:textId="2E21C370">
      <w:pPr>
        <w:pStyle w:val="Normal"/>
      </w:pPr>
    </w:p>
    <w:p w:rsidR="16130770" w:rsidP="16130770" w:rsidRDefault="16130770" w14:paraId="704928FB" w14:textId="4DF40CF4">
      <w:pPr>
        <w:pStyle w:val="Normal"/>
      </w:pPr>
    </w:p>
    <w:p w:rsidR="16130770" w:rsidP="16130770" w:rsidRDefault="16130770" w14:paraId="7265928A" w14:textId="07469E90">
      <w:pPr>
        <w:pStyle w:val="Normal"/>
      </w:pPr>
    </w:p>
    <w:p w:rsidR="16130770" w:rsidP="16130770" w:rsidRDefault="16130770" w14:paraId="4EA025AE" w14:textId="66310A3C">
      <w:pPr>
        <w:pStyle w:val="Normal"/>
      </w:pPr>
    </w:p>
    <w:p w:rsidR="00E119C9" w:rsidP="16130770" w:rsidRDefault="000E13DA" w14:paraId="152A9CD3" w14:textId="1756E6D8">
      <w:pPr>
        <w:pStyle w:val="Heading2"/>
        <w:rPr>
          <w:rFonts w:ascii="Arial" w:hAnsi="Arial" w:eastAsia="Arial" w:cs="Arial"/>
          <w:sz w:val="24"/>
          <w:szCs w:val="24"/>
        </w:rPr>
      </w:pPr>
      <w:bookmarkStart w:name="_Toc1132063904" w:id="1406483114"/>
      <w:bookmarkStart w:name="_Toc1139738978" w:id="1101439772"/>
      <w:r w:rsidRPr="1BC7764B">
        <w:rPr/>
        <w:t xml:space="preserve">4.</w:t>
      </w:r>
      <w:r>
        <w:tab/>
      </w:r>
      <w:r w:rsidRPr="1BC7764B">
        <w:rPr/>
        <w:t xml:space="preserve"> Supporting</w:t>
      </w:r>
      <w:r w:rsidRPr="1BC7764B">
        <w:rPr/>
        <w:t xml:space="preserve"> </w:t>
      </w:r>
      <w:r w:rsidRPr="1BC7764B">
        <w:rPr/>
        <w:t>Information</w:t>
      </w:r>
      <w:bookmarkEnd w:id="1406483114"/>
      <w:bookmarkEnd w:id="1101439772"/>
    </w:p>
    <w:p w:rsidR="16130770" w:rsidP="16130770" w:rsidRDefault="16130770" w14:paraId="7F78C369" w14:textId="53825F72">
      <w:pPr>
        <w:pStyle w:val="Heading2"/>
      </w:pPr>
    </w:p>
    <w:p w:rsidR="00E119C9" w:rsidP="16130770" w:rsidRDefault="000E13DA" w14:paraId="48101ED1" w14:textId="7F4A74F0">
      <w:pPr>
        <w:pStyle w:val="Heading3"/>
        <w:rPr>
          <w:rFonts w:ascii="Arial" w:hAnsi="Arial" w:eastAsia="Arial" w:cs="Arial"/>
        </w:rPr>
      </w:pPr>
      <w:bookmarkStart w:name="_Toc1260138137" w:id="588760360"/>
      <w:bookmarkStart w:name="_Toc943345525" w:id="801179053"/>
      <w:r w:rsidR="16130770">
        <w:rPr/>
        <w:t>4.1</w:t>
      </w:r>
      <w:r>
        <w:tab/>
      </w:r>
      <w:r w:rsidR="16130770">
        <w:rPr/>
        <w:t xml:space="preserve"> Index</w:t>
      </w:r>
      <w:bookmarkEnd w:id="588760360"/>
      <w:bookmarkEnd w:id="801179053"/>
    </w:p>
    <w:p w:rsidR="00E119C9" w:rsidP="1BC7764B" w:rsidRDefault="000E13DA" w14:paraId="707DC492" w14:textId="72EDF792">
      <w:pPr>
        <w:pStyle w:val="ListParagraph"/>
        <w:numPr>
          <w:ilvl w:val="0"/>
          <w:numId w:val="16"/>
        </w:numPr>
        <w:spacing w:line="250" w:lineRule="auto"/>
        <w:ind w:right="279"/>
        <w:rPr>
          <w:rFonts w:ascii="Arial" w:hAnsi="Arial" w:eastAsia="Arial" w:cs="Arial"/>
        </w:rPr>
      </w:pPr>
      <w:r w:rsidRPr="16130770" w:rsidR="16130770">
        <w:rPr>
          <w:rFonts w:ascii="Arial" w:hAnsi="Arial" w:eastAsia="Arial" w:cs="Arial"/>
          <w:color w:val="auto"/>
          <w:lang w:eastAsia="en-US" w:bidi="ar-SA"/>
        </w:rPr>
        <w:t>Actors</w:t>
      </w:r>
    </w:p>
    <w:p w:rsidR="00E119C9" w:rsidP="1BC7764B" w:rsidRDefault="000E13DA" w14:paraId="7B8CCD13" w14:textId="6D0E6EEC">
      <w:pPr>
        <w:pStyle w:val="ListParagraph"/>
        <w:numPr>
          <w:ilvl w:val="0"/>
          <w:numId w:val="16"/>
        </w:numPr>
        <w:spacing w:line="250" w:lineRule="auto"/>
        <w:ind w:right="279"/>
        <w:rPr>
          <w:rFonts w:ascii="Arial" w:hAnsi="Arial" w:eastAsia="Arial" w:cs="Arial"/>
        </w:rPr>
      </w:pPr>
      <w:r w:rsidRPr="16130770" w:rsidR="16130770">
        <w:rPr>
          <w:rFonts w:ascii="Arial" w:hAnsi="Arial" w:eastAsia="Arial" w:cs="Arial"/>
          <w:color w:val="auto"/>
          <w:lang w:eastAsia="en-US" w:bidi="ar-SA"/>
        </w:rPr>
        <w:t>Use Cases</w:t>
      </w:r>
    </w:p>
    <w:p w:rsidR="00E119C9" w:rsidP="1BC7764B" w:rsidRDefault="000E13DA" w14:paraId="43B4A0EA" w14:textId="70E318A5">
      <w:pPr>
        <w:pStyle w:val="ListParagraph"/>
        <w:numPr>
          <w:ilvl w:val="0"/>
          <w:numId w:val="16"/>
        </w:numPr>
        <w:spacing w:line="250" w:lineRule="auto"/>
        <w:ind w:right="279"/>
        <w:rPr>
          <w:rFonts w:ascii="Arial" w:hAnsi="Arial" w:eastAsia="Arial" w:cs="Arial"/>
        </w:rPr>
      </w:pPr>
      <w:r w:rsidRPr="16130770" w:rsidR="16130770">
        <w:rPr>
          <w:rFonts w:ascii="Arial" w:hAnsi="Arial" w:eastAsia="Arial" w:cs="Arial"/>
          <w:color w:val="auto"/>
          <w:lang w:eastAsia="en-US" w:bidi="ar-SA"/>
        </w:rPr>
        <w:t>User Actions</w:t>
      </w:r>
    </w:p>
    <w:p w:rsidR="00E119C9" w:rsidP="1BC7764B" w:rsidRDefault="000E13DA" w14:paraId="34ABD8EF" w14:textId="39992244">
      <w:pPr>
        <w:pStyle w:val="ListParagraph"/>
        <w:numPr>
          <w:ilvl w:val="0"/>
          <w:numId w:val="16"/>
        </w:numPr>
        <w:spacing w:line="250" w:lineRule="auto"/>
        <w:ind w:right="279"/>
        <w:rPr>
          <w:rFonts w:ascii="Arial" w:hAnsi="Arial" w:eastAsia="Arial" w:cs="Arial"/>
        </w:rPr>
      </w:pPr>
      <w:r w:rsidRPr="16130770" w:rsidR="16130770">
        <w:rPr>
          <w:rFonts w:ascii="Arial" w:hAnsi="Arial" w:eastAsia="Arial" w:cs="Arial"/>
          <w:color w:val="auto"/>
          <w:lang w:eastAsia="en-US" w:bidi="ar-SA"/>
        </w:rPr>
        <w:t>Preconditions</w:t>
      </w:r>
    </w:p>
    <w:p w:rsidR="00E119C9" w:rsidP="1BC7764B" w:rsidRDefault="000E13DA" w14:paraId="579D93E9" w14:textId="4BE145BB">
      <w:pPr>
        <w:pStyle w:val="ListParagraph"/>
        <w:numPr>
          <w:ilvl w:val="0"/>
          <w:numId w:val="16"/>
        </w:numPr>
        <w:spacing w:line="250" w:lineRule="auto"/>
        <w:ind w:right="279"/>
        <w:rPr>
          <w:rFonts w:ascii="Arial" w:hAnsi="Arial" w:eastAsia="Arial" w:cs="Arial"/>
        </w:rPr>
      </w:pPr>
      <w:r w:rsidRPr="16130770" w:rsidR="16130770">
        <w:rPr>
          <w:rFonts w:ascii="Arial" w:hAnsi="Arial" w:eastAsia="Arial" w:cs="Arial"/>
          <w:color w:val="auto"/>
          <w:lang w:eastAsia="en-US" w:bidi="ar-SA"/>
        </w:rPr>
        <w:t>Termination Outcomes</w:t>
      </w:r>
    </w:p>
    <w:p w:rsidR="00E119C9" w:rsidP="1BC7764B" w:rsidRDefault="000E13DA" w14:paraId="147B2F0A" w14:textId="50BC8A4D">
      <w:pPr>
        <w:pStyle w:val="ListParagraph"/>
        <w:numPr>
          <w:ilvl w:val="0"/>
          <w:numId w:val="16"/>
        </w:numPr>
        <w:spacing w:line="250" w:lineRule="auto"/>
        <w:ind w:right="279"/>
        <w:rPr>
          <w:rFonts w:ascii="Arial" w:hAnsi="Arial" w:eastAsia="Arial" w:cs="Arial"/>
        </w:rPr>
      </w:pPr>
      <w:r w:rsidRPr="16130770" w:rsidR="16130770">
        <w:rPr>
          <w:rFonts w:ascii="Arial" w:hAnsi="Arial" w:eastAsia="Arial" w:cs="Arial"/>
          <w:color w:val="auto"/>
          <w:lang w:eastAsia="en-US" w:bidi="ar-SA"/>
        </w:rPr>
        <w:t>Usability Index</w:t>
      </w:r>
    </w:p>
    <w:p w:rsidR="00E119C9" w:rsidP="1BC7764B" w:rsidRDefault="000E13DA" w14:paraId="49209E73" w14:textId="4F05A1CB">
      <w:pPr>
        <w:pStyle w:val="ListParagraph"/>
        <w:numPr>
          <w:ilvl w:val="0"/>
          <w:numId w:val="16"/>
        </w:numPr>
        <w:spacing w:line="250" w:lineRule="auto"/>
        <w:ind w:right="279"/>
        <w:rPr>
          <w:rFonts w:ascii="Arial" w:hAnsi="Arial" w:eastAsia="Arial" w:cs="Arial"/>
        </w:rPr>
      </w:pPr>
      <w:r w:rsidRPr="16130770" w:rsidR="16130770">
        <w:rPr>
          <w:rFonts w:ascii="Arial" w:hAnsi="Arial" w:eastAsia="Arial" w:cs="Arial"/>
          <w:color w:val="auto"/>
          <w:lang w:eastAsia="en-US" w:bidi="ar-SA"/>
        </w:rPr>
        <w:t>Supplementary Requirements</w:t>
      </w:r>
    </w:p>
    <w:p w:rsidR="00E119C9" w:rsidP="1BC7764B" w:rsidRDefault="000E13DA" w14:paraId="1BE69136" w14:textId="3BC170AB">
      <w:pPr>
        <w:spacing w:line="250" w:lineRule="auto"/>
        <w:ind w:left="720" w:right="279" w:firstLine="0"/>
        <w:rPr>
          <w:rFonts w:ascii="Arial" w:hAnsi="Arial" w:eastAsia="Arial" w:cs="Arial"/>
        </w:rPr>
      </w:pPr>
    </w:p>
    <w:p w:rsidR="00E119C9" w:rsidP="16130770" w:rsidRDefault="000E13DA" w14:paraId="570E814D" w14:textId="1B81EBDC">
      <w:pPr>
        <w:pStyle w:val="Heading3"/>
        <w:rPr>
          <w:rFonts w:ascii="Arial" w:hAnsi="Arial" w:eastAsia="Arial" w:cs="Arial"/>
        </w:rPr>
      </w:pPr>
      <w:bookmarkStart w:name="_Toc250114766" w:id="1944478908"/>
      <w:bookmarkStart w:name="_Toc113081123" w:id="830703154"/>
      <w:r w:rsidR="16130770">
        <w:rPr/>
        <w:t>4.2</w:t>
      </w:r>
      <w:r>
        <w:tab/>
      </w:r>
      <w:r w:rsidR="16130770">
        <w:rPr/>
        <w:t xml:space="preserve"> Appendices</w:t>
      </w:r>
      <w:bookmarkEnd w:id="1944478908"/>
      <w:bookmarkEnd w:id="830703154"/>
    </w:p>
    <w:p w:rsidR="00E119C9" w:rsidP="1BC7764B" w:rsidRDefault="000E13DA" w14:paraId="79F6CB8D" w14:textId="23432BCE">
      <w:pPr>
        <w:pStyle w:val="Normal"/>
        <w:spacing w:line="250" w:lineRule="auto"/>
        <w:ind w:left="720" w:right="279" w:firstLine="0"/>
        <w:rPr>
          <w:rFonts w:ascii="Arial" w:hAnsi="Arial" w:eastAsia="Arial" w:cs="Arial"/>
          <w:color w:val="auto"/>
          <w:lang w:eastAsia="en-US" w:bidi="ar-SA"/>
        </w:rPr>
      </w:pPr>
    </w:p>
    <w:p w:rsidR="00E119C9" w:rsidP="1BC7764B" w:rsidRDefault="000E13DA" w14:paraId="22B13C18" w14:textId="25F80374">
      <w:pPr>
        <w:pStyle w:val="Normal"/>
        <w:spacing w:line="250" w:lineRule="auto"/>
        <w:ind w:left="720" w:right="279" w:firstLine="0"/>
        <w:rPr>
          <w:rFonts w:ascii="Arial" w:hAnsi="Arial" w:eastAsia="Arial" w:cs="Arial"/>
          <w:color w:val="auto"/>
          <w:lang w:eastAsia="en-US" w:bidi="ar-SA"/>
        </w:rPr>
      </w:pPr>
      <w:r w:rsidRPr="16130770" w:rsidR="16130770">
        <w:rPr>
          <w:rFonts w:ascii="Arial" w:hAnsi="Arial" w:eastAsia="Arial" w:cs="Arial"/>
          <w:color w:val="auto"/>
          <w:lang w:eastAsia="en-US" w:bidi="ar-SA"/>
        </w:rPr>
        <w:t>A.1 Actor Descriptions</w:t>
      </w:r>
    </w:p>
    <w:p w:rsidR="00E119C9" w:rsidP="16130770" w:rsidRDefault="000E13DA" w14:paraId="2A516485" w14:textId="5AB3772F">
      <w:pPr>
        <w:pStyle w:val="ListParagraph"/>
        <w:numPr>
          <w:ilvl w:val="0"/>
          <w:numId w:val="22"/>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Visitor: A non-registered individual who can browse listings and comment on them.</w:t>
      </w:r>
    </w:p>
    <w:p w:rsidR="00E119C9" w:rsidP="16130770" w:rsidRDefault="000E13DA" w14:paraId="2B14C6C2" w14:textId="4E39356B">
      <w:pPr>
        <w:pStyle w:val="ListParagraph"/>
        <w:numPr>
          <w:ilvl w:val="0"/>
          <w:numId w:val="22"/>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User: A registered member who can create listings, bid on items, and manage their account.</w:t>
      </w:r>
    </w:p>
    <w:p w:rsidR="00E119C9" w:rsidP="1BC7764B" w:rsidRDefault="000E13DA" w14:paraId="2A26C784" w14:textId="7C4A2EB2">
      <w:pPr>
        <w:pStyle w:val="ListParagraph"/>
        <w:numPr>
          <w:ilvl w:val="0"/>
          <w:numId w:val="22"/>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Administrator: An elevated user responsible for overseeing user activity and managing system complaints.</w:t>
      </w:r>
    </w:p>
    <w:p w:rsidR="00E119C9" w:rsidP="1BC7764B" w:rsidRDefault="000E13DA" w14:paraId="6521AE57" w14:textId="47EE4E1A">
      <w:pPr>
        <w:pStyle w:val="ListParagraph"/>
        <w:spacing w:line="250" w:lineRule="auto"/>
        <w:ind w:left="1080" w:right="279"/>
        <w:rPr>
          <w:rFonts w:ascii="Arial" w:hAnsi="Arial" w:eastAsia="Arial" w:cs="Arial"/>
          <w:color w:val="auto"/>
          <w:lang w:eastAsia="en-US" w:bidi="ar-SA"/>
        </w:rPr>
      </w:pPr>
    </w:p>
    <w:p w:rsidR="00E119C9" w:rsidP="16130770" w:rsidRDefault="000E13DA" w14:paraId="4FAF0B90" w14:textId="13155034">
      <w:pPr>
        <w:pStyle w:val="Normal"/>
        <w:spacing w:line="250" w:lineRule="auto"/>
        <w:ind w:left="720" w:right="279" w:firstLine="0"/>
        <w:rPr>
          <w:rFonts w:ascii="Arial" w:hAnsi="Arial" w:eastAsia="Arial" w:cs="Arial"/>
          <w:color w:val="auto"/>
          <w:lang w:eastAsia="en-US" w:bidi="ar-SA"/>
        </w:rPr>
      </w:pPr>
      <w:r w:rsidRPr="16130770" w:rsidR="16130770">
        <w:rPr>
          <w:rFonts w:ascii="Arial" w:hAnsi="Arial" w:eastAsia="Arial" w:cs="Arial"/>
          <w:color w:val="auto"/>
          <w:lang w:eastAsia="en-US" w:bidi="ar-SA"/>
        </w:rPr>
        <w:t>A.2 Use Case Overview</w:t>
      </w:r>
    </w:p>
    <w:p w:rsidR="00E119C9" w:rsidP="16130770" w:rsidRDefault="000E13DA" w14:paraId="14B008D9" w14:textId="59F0CB2E">
      <w:pPr>
        <w:pStyle w:val="ListParagraph"/>
        <w:numPr>
          <w:ilvl w:val="0"/>
          <w:numId w:val="23"/>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 xml:space="preserve">Use </w:t>
      </w:r>
      <w:r w:rsidRPr="16130770" w:rsidR="16130770">
        <w:rPr>
          <w:rFonts w:ascii="Arial" w:hAnsi="Arial" w:eastAsia="Arial" w:cs="Arial"/>
          <w:color w:val="auto"/>
          <w:lang w:eastAsia="en-US" w:bidi="ar-SA"/>
        </w:rPr>
        <w:t>Cases: Browse</w:t>
      </w:r>
      <w:r w:rsidRPr="16130770" w:rsidR="16130770">
        <w:rPr>
          <w:rFonts w:ascii="Arial" w:hAnsi="Arial" w:eastAsia="Arial" w:cs="Arial"/>
          <w:color w:val="auto"/>
          <w:lang w:eastAsia="en-US" w:bidi="ar-SA"/>
        </w:rPr>
        <w:t xml:space="preserve"> Listings: Allows all users and visitors to view available listings for items or services.</w:t>
      </w:r>
    </w:p>
    <w:p w:rsidR="00E119C9" w:rsidP="16130770" w:rsidRDefault="000E13DA" w14:paraId="559F4925" w14:textId="15FF704C">
      <w:pPr>
        <w:pStyle w:val="ListParagraph"/>
        <w:numPr>
          <w:ilvl w:val="0"/>
          <w:numId w:val="23"/>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Comment on Listings: Enables users and visitors to add comments to listings for feedback or inquiries.</w:t>
      </w:r>
    </w:p>
    <w:p w:rsidR="00E119C9" w:rsidP="16130770" w:rsidRDefault="000E13DA" w14:paraId="048B7251" w14:textId="6784DE2B">
      <w:pPr>
        <w:pStyle w:val="ListParagraph"/>
        <w:numPr>
          <w:ilvl w:val="0"/>
          <w:numId w:val="23"/>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 xml:space="preserve">List Items/Services: Users can create listings for items or services they wish to sell, rent, or </w:t>
      </w:r>
      <w:r w:rsidRPr="16130770" w:rsidR="16130770">
        <w:rPr>
          <w:rFonts w:ascii="Arial" w:hAnsi="Arial" w:eastAsia="Arial" w:cs="Arial"/>
          <w:color w:val="auto"/>
          <w:lang w:eastAsia="en-US" w:bidi="ar-SA"/>
        </w:rPr>
        <w:t>seek</w:t>
      </w:r>
      <w:r w:rsidRPr="16130770" w:rsidR="16130770">
        <w:rPr>
          <w:rFonts w:ascii="Arial" w:hAnsi="Arial" w:eastAsia="Arial" w:cs="Arial"/>
          <w:color w:val="auto"/>
          <w:lang w:eastAsia="en-US" w:bidi="ar-SA"/>
        </w:rPr>
        <w:t>.</w:t>
      </w:r>
    </w:p>
    <w:p w:rsidR="00E119C9" w:rsidP="16130770" w:rsidRDefault="000E13DA" w14:paraId="09B1D1A6" w14:textId="2CD60862">
      <w:pPr>
        <w:pStyle w:val="ListParagraph"/>
        <w:numPr>
          <w:ilvl w:val="0"/>
          <w:numId w:val="23"/>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 xml:space="preserve">User Registration: Visitors can </w:t>
      </w:r>
      <w:r w:rsidRPr="16130770" w:rsidR="16130770">
        <w:rPr>
          <w:rFonts w:ascii="Arial" w:hAnsi="Arial" w:eastAsia="Arial" w:cs="Arial"/>
          <w:color w:val="auto"/>
          <w:lang w:eastAsia="en-US" w:bidi="ar-SA"/>
        </w:rPr>
        <w:t>submit</w:t>
      </w:r>
      <w:r w:rsidRPr="16130770" w:rsidR="16130770">
        <w:rPr>
          <w:rFonts w:ascii="Arial" w:hAnsi="Arial" w:eastAsia="Arial" w:cs="Arial"/>
          <w:color w:val="auto"/>
          <w:lang w:eastAsia="en-US" w:bidi="ar-SA"/>
        </w:rPr>
        <w:t xml:space="preserve"> applications to register as users.</w:t>
      </w:r>
    </w:p>
    <w:p w:rsidR="00E119C9" w:rsidP="16130770" w:rsidRDefault="000E13DA" w14:paraId="6D339155" w14:textId="6FE7069E">
      <w:pPr>
        <w:pStyle w:val="ListParagraph"/>
        <w:numPr>
          <w:ilvl w:val="0"/>
          <w:numId w:val="23"/>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Account Management: Users can add or withdraw funds, manage their profiles, and handle account-related issues.</w:t>
      </w:r>
    </w:p>
    <w:p w:rsidR="00E119C9" w:rsidP="16130770" w:rsidRDefault="000E13DA" w14:paraId="46DB3E31" w14:textId="2C94DAE1">
      <w:pPr>
        <w:pStyle w:val="ListParagraph"/>
        <w:numPr>
          <w:ilvl w:val="0"/>
          <w:numId w:val="23"/>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Bidding Process: Users can place bids on items or services listed by others.</w:t>
      </w:r>
    </w:p>
    <w:p w:rsidR="00E119C9" w:rsidP="16130770" w:rsidRDefault="000E13DA" w14:paraId="64048695" w14:textId="1299DC22">
      <w:pPr>
        <w:pStyle w:val="ListParagraph"/>
        <w:numPr>
          <w:ilvl w:val="0"/>
          <w:numId w:val="23"/>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View Feedback: Super-users can access and review all user complaints and feedback.</w:t>
      </w:r>
    </w:p>
    <w:p w:rsidR="00E119C9" w:rsidP="16130770" w:rsidRDefault="000E13DA" w14:paraId="1E51962B" w14:textId="53DF8A90">
      <w:pPr>
        <w:pStyle w:val="ListParagraph"/>
        <w:numPr>
          <w:ilvl w:val="0"/>
          <w:numId w:val="23"/>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Account Deactivation: Users can apply to remove themselves from the platform, pending administrator approval.</w:t>
      </w:r>
    </w:p>
    <w:p w:rsidR="00E119C9" w:rsidP="16130770" w:rsidRDefault="000E13DA" w14:paraId="3DB4B19F" w14:textId="743DC7D8">
      <w:pPr>
        <w:pStyle w:val="ListParagraph"/>
        <w:numPr>
          <w:ilvl w:val="0"/>
          <w:numId w:val="23"/>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Application Review: Administrators can approve or reject user registration and deactivation requests.</w:t>
      </w:r>
    </w:p>
    <w:p w:rsidR="00E119C9" w:rsidP="16130770" w:rsidRDefault="000E13DA" w14:paraId="3A22C7B2" w14:textId="2E1F7FD7">
      <w:pPr>
        <w:pStyle w:val="ListParagraph"/>
        <w:numPr>
          <w:ilvl w:val="0"/>
          <w:numId w:val="23"/>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Transaction Feedback: Users can rate their transaction experiences with others.</w:t>
      </w:r>
    </w:p>
    <w:p w:rsidR="00E119C9" w:rsidP="16130770" w:rsidRDefault="000E13DA" w14:paraId="7D861FA2" w14:textId="379F07AD">
      <w:pPr>
        <w:pStyle w:val="ListParagraph"/>
        <w:numPr>
          <w:ilvl w:val="0"/>
          <w:numId w:val="23"/>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Accept Bids: Sellers can select winning bids from potential buyers.</w:t>
      </w:r>
    </w:p>
    <w:p w:rsidR="00E119C9" w:rsidP="16130770" w:rsidRDefault="000E13DA" w14:paraId="681122F0" w14:textId="38B8DFFE">
      <w:pPr>
        <w:pStyle w:val="ListParagraph"/>
        <w:numPr>
          <w:ilvl w:val="0"/>
          <w:numId w:val="23"/>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User Suspension Management: Administrators can suspend or reinstate users based on activity.</w:t>
      </w:r>
      <w:r>
        <w:br/>
      </w:r>
    </w:p>
    <w:p w:rsidR="00E119C9" w:rsidP="16130770" w:rsidRDefault="000E13DA" w14:paraId="49E6D6BA" w14:textId="0B0B2EAD">
      <w:pPr>
        <w:pStyle w:val="Normal"/>
        <w:spacing w:line="250" w:lineRule="auto"/>
        <w:ind w:left="720" w:right="279" w:firstLine="0"/>
        <w:rPr>
          <w:rFonts w:ascii="Arial" w:hAnsi="Arial" w:eastAsia="Arial" w:cs="Arial"/>
          <w:color w:val="auto"/>
          <w:lang w:eastAsia="en-US" w:bidi="ar-SA"/>
        </w:rPr>
      </w:pPr>
      <w:r w:rsidRPr="16130770" w:rsidR="16130770">
        <w:rPr>
          <w:rFonts w:ascii="Arial" w:hAnsi="Arial" w:eastAsia="Arial" w:cs="Arial"/>
          <w:color w:val="auto"/>
          <w:lang w:eastAsia="en-US" w:bidi="ar-SA"/>
        </w:rPr>
        <w:t>A.3 System Constraints</w:t>
      </w:r>
    </w:p>
    <w:p w:rsidR="00E119C9" w:rsidP="16130770" w:rsidRDefault="000E13DA" w14:paraId="677E50B8" w14:textId="5012ACFF">
      <w:pPr>
        <w:pStyle w:val="ListParagraph"/>
        <w:numPr>
          <w:ilvl w:val="0"/>
          <w:numId w:val="24"/>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No Direct Financial Transactions: The system does not handle direct bank connections for payments or withdrawals, assuming that users will manage funds externally.</w:t>
      </w:r>
    </w:p>
    <w:p w:rsidR="00E119C9" w:rsidP="16130770" w:rsidRDefault="000E13DA" w14:paraId="70629A73" w14:textId="5515C4FB">
      <w:pPr>
        <w:pStyle w:val="ListParagraph"/>
        <w:numPr>
          <w:ilvl w:val="0"/>
          <w:numId w:val="24"/>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Web Accessibility: The application will be developed as a web-based platform for compatibility across devices.</w:t>
      </w:r>
    </w:p>
    <w:p w:rsidR="00E119C9" w:rsidP="16130770" w:rsidRDefault="000E13DA" w14:paraId="3E8B7340" w14:textId="6915A6C7">
      <w:pPr>
        <w:pStyle w:val="ListParagraph"/>
        <w:numPr>
          <w:ilvl w:val="0"/>
          <w:numId w:val="24"/>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Internet Connectivity Requirement: Users must have a reliable internet connection to access the application’s functionalities.</w:t>
      </w:r>
    </w:p>
    <w:p w:rsidR="00E119C9" w:rsidP="16130770" w:rsidRDefault="000E13DA" w14:paraId="71932A8E" w14:textId="6B8F134F">
      <w:pPr>
        <w:pStyle w:val="ListParagraph"/>
        <w:numPr>
          <w:ilvl w:val="0"/>
          <w:numId w:val="24"/>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B. Functional Requirements</w:t>
      </w:r>
    </w:p>
    <w:p w:rsidR="00E119C9" w:rsidP="16130770" w:rsidRDefault="000E13DA" w14:paraId="71CEE0D8" w14:textId="20885A93">
      <w:pPr>
        <w:pStyle w:val="ListParagraph"/>
        <w:numPr>
          <w:ilvl w:val="0"/>
          <w:numId w:val="24"/>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The following table outlines functional requirements based on use cases:</w:t>
      </w:r>
      <w:r>
        <w:br/>
      </w:r>
    </w:p>
    <w:p w:rsidR="00E119C9" w:rsidP="16130770" w:rsidRDefault="000E13DA" w14:paraId="38B93AF7" w14:textId="14E06BD7">
      <w:pPr>
        <w:pStyle w:val="Normal"/>
        <w:spacing w:line="250" w:lineRule="auto"/>
        <w:ind w:left="720" w:right="279" w:firstLine="0"/>
        <w:rPr>
          <w:rFonts w:ascii="Arial" w:hAnsi="Arial" w:eastAsia="Arial" w:cs="Arial"/>
          <w:color w:val="auto"/>
          <w:lang w:eastAsia="en-US" w:bidi="ar-SA"/>
        </w:rPr>
      </w:pPr>
      <w:r w:rsidRPr="16130770" w:rsidR="16130770">
        <w:rPr>
          <w:rFonts w:ascii="Arial" w:hAnsi="Arial" w:eastAsia="Arial" w:cs="Arial"/>
          <w:color w:val="auto"/>
          <w:lang w:eastAsia="en-US" w:bidi="ar-SA"/>
        </w:rPr>
        <w:t>Use Case ID, Title, Functional Requirements</w:t>
      </w:r>
    </w:p>
    <w:p w:rsidR="00E119C9" w:rsidP="16130770" w:rsidRDefault="000E13DA" w14:paraId="7C7D75D0" w14:textId="6D5C2C07">
      <w:pPr>
        <w:pStyle w:val="ListParagraph"/>
        <w:numPr>
          <w:ilvl w:val="0"/>
          <w:numId w:val="25"/>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UC-001, User Registration: Users must provide necessary details to create an account.</w:t>
      </w:r>
    </w:p>
    <w:p w:rsidR="00E119C9" w:rsidP="16130770" w:rsidRDefault="000E13DA" w14:paraId="1950B588" w14:textId="41834256">
      <w:pPr>
        <w:pStyle w:val="ListParagraph"/>
        <w:numPr>
          <w:ilvl w:val="0"/>
          <w:numId w:val="25"/>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UC-002, User Login: Users must enter valid credentials to access their accounts.</w:t>
      </w:r>
    </w:p>
    <w:p w:rsidR="00E119C9" w:rsidP="16130770" w:rsidRDefault="000E13DA" w14:paraId="6BF0F803" w14:textId="0F7B8AEF">
      <w:pPr>
        <w:pStyle w:val="ListParagraph"/>
        <w:numPr>
          <w:ilvl w:val="0"/>
          <w:numId w:val="25"/>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UC-003, User Logout: Users must be able to log out securely from their accounts.</w:t>
      </w:r>
    </w:p>
    <w:p w:rsidR="00E119C9" w:rsidP="16130770" w:rsidRDefault="000E13DA" w14:paraId="23EEA22D" w14:textId="6604F1C6">
      <w:pPr>
        <w:pStyle w:val="ListParagraph"/>
        <w:numPr>
          <w:ilvl w:val="0"/>
          <w:numId w:val="25"/>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 xml:space="preserve">UC-004, Apply to Quit: Users can </w:t>
      </w:r>
      <w:r w:rsidRPr="16130770" w:rsidR="16130770">
        <w:rPr>
          <w:rFonts w:ascii="Arial" w:hAnsi="Arial" w:eastAsia="Arial" w:cs="Arial"/>
          <w:color w:val="auto"/>
          <w:lang w:eastAsia="en-US" w:bidi="ar-SA"/>
        </w:rPr>
        <w:t>submit</w:t>
      </w:r>
      <w:r w:rsidRPr="16130770" w:rsidR="16130770">
        <w:rPr>
          <w:rFonts w:ascii="Arial" w:hAnsi="Arial" w:eastAsia="Arial" w:cs="Arial"/>
          <w:color w:val="auto"/>
          <w:lang w:eastAsia="en-US" w:bidi="ar-SA"/>
        </w:rPr>
        <w:t xml:space="preserve"> requests to </w:t>
      </w:r>
      <w:r w:rsidRPr="16130770" w:rsidR="16130770">
        <w:rPr>
          <w:rFonts w:ascii="Arial" w:hAnsi="Arial" w:eastAsia="Arial" w:cs="Arial"/>
          <w:color w:val="auto"/>
          <w:lang w:eastAsia="en-US" w:bidi="ar-SA"/>
        </w:rPr>
        <w:t>delete</w:t>
      </w:r>
      <w:r w:rsidRPr="16130770" w:rsidR="16130770">
        <w:rPr>
          <w:rFonts w:ascii="Arial" w:hAnsi="Arial" w:eastAsia="Arial" w:cs="Arial"/>
          <w:color w:val="auto"/>
          <w:lang w:eastAsia="en-US" w:bidi="ar-SA"/>
        </w:rPr>
        <w:t xml:space="preserve"> their accounts, which must be reviewed by an administrator.</w:t>
      </w:r>
    </w:p>
    <w:p w:rsidR="00E119C9" w:rsidP="16130770" w:rsidRDefault="000E13DA" w14:paraId="76B81CEB" w14:textId="054DE135">
      <w:pPr>
        <w:pStyle w:val="ListParagraph"/>
        <w:numPr>
          <w:ilvl w:val="0"/>
          <w:numId w:val="25"/>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UC-005, User Suspension: Administrators can suspend users based on misconduct or violation of terms.</w:t>
      </w:r>
    </w:p>
    <w:p w:rsidR="00E119C9" w:rsidP="16130770" w:rsidRDefault="000E13DA" w14:paraId="2001B1A7" w14:textId="21ED1524">
      <w:pPr>
        <w:pStyle w:val="ListParagraph"/>
        <w:numPr>
          <w:ilvl w:val="0"/>
          <w:numId w:val="25"/>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UC-006, Create Listing: Users must be able to create listings for items or services.</w:t>
      </w:r>
    </w:p>
    <w:p w:rsidR="00E119C9" w:rsidP="16130770" w:rsidRDefault="000E13DA" w14:paraId="07101B47" w14:textId="46DF2A10">
      <w:pPr>
        <w:pStyle w:val="ListParagraph"/>
        <w:numPr>
          <w:ilvl w:val="0"/>
          <w:numId w:val="25"/>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UC-007, Update Account Balance: Users can deposit or withdraw funds from their accounts.</w:t>
      </w:r>
    </w:p>
    <w:p w:rsidR="00E119C9" w:rsidP="16130770" w:rsidRDefault="000E13DA" w14:paraId="2EFF5AAE" w14:textId="364AA67C">
      <w:pPr>
        <w:pStyle w:val="ListParagraph"/>
        <w:numPr>
          <w:ilvl w:val="0"/>
          <w:numId w:val="25"/>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UC-008, Place Bid: Users can bid on listed items within specified limits.</w:t>
      </w:r>
    </w:p>
    <w:p w:rsidR="00E119C9" w:rsidP="16130770" w:rsidRDefault="000E13DA" w14:paraId="1F5AC03A" w14:textId="5C1932B4">
      <w:pPr>
        <w:pStyle w:val="ListParagraph"/>
        <w:numPr>
          <w:ilvl w:val="0"/>
          <w:numId w:val="25"/>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UC-009, Rate Transactions: Users can provide feedback on their transaction experiences.</w:t>
      </w:r>
    </w:p>
    <w:p w:rsidR="00E119C9" w:rsidP="16130770" w:rsidRDefault="000E13DA" w14:paraId="76C4A510" w14:textId="64037425">
      <w:pPr>
        <w:pStyle w:val="ListParagraph"/>
        <w:numPr>
          <w:ilvl w:val="0"/>
          <w:numId w:val="25"/>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UC-010, Accept Bids: Sellers can approve bids made by potential buyers.</w:t>
      </w:r>
      <w:r>
        <w:br/>
      </w:r>
    </w:p>
    <w:p w:rsidR="00E119C9" w:rsidP="16130770" w:rsidRDefault="000E13DA" w14:paraId="7135C03F" w14:textId="0341859E">
      <w:pPr>
        <w:pStyle w:val="Normal"/>
        <w:spacing w:line="250" w:lineRule="auto"/>
        <w:ind w:left="720" w:right="279" w:firstLine="0"/>
        <w:rPr>
          <w:rFonts w:ascii="Arial" w:hAnsi="Arial" w:eastAsia="Arial" w:cs="Arial"/>
          <w:color w:val="auto"/>
          <w:lang w:eastAsia="en-US" w:bidi="ar-SA"/>
        </w:rPr>
      </w:pPr>
      <w:r w:rsidRPr="16130770" w:rsidR="16130770">
        <w:rPr>
          <w:rFonts w:ascii="Arial" w:hAnsi="Arial" w:eastAsia="Arial" w:cs="Arial"/>
          <w:color w:val="auto"/>
          <w:lang w:eastAsia="en-US" w:bidi="ar-SA"/>
        </w:rPr>
        <w:t>C. Non-Functional Requirements</w:t>
      </w:r>
    </w:p>
    <w:p w:rsidR="00E119C9" w:rsidP="16130770" w:rsidRDefault="000E13DA" w14:paraId="053E417B" w14:textId="727C4BC1">
      <w:pPr>
        <w:pStyle w:val="ListParagraph"/>
        <w:numPr>
          <w:ilvl w:val="0"/>
          <w:numId w:val="26"/>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Performance: The system should be able to handle up to 1000 concurrent users without degradation of performance.</w:t>
      </w:r>
    </w:p>
    <w:p w:rsidR="00E119C9" w:rsidP="16130770" w:rsidRDefault="000E13DA" w14:paraId="787D8E05" w14:textId="3E19B97E">
      <w:pPr>
        <w:pStyle w:val="ListParagraph"/>
        <w:numPr>
          <w:ilvl w:val="0"/>
          <w:numId w:val="26"/>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Security: User data must be encrypted, and the application should adhere to best practices for secure data handling.</w:t>
      </w:r>
    </w:p>
    <w:p w:rsidR="00E119C9" w:rsidP="16130770" w:rsidRDefault="000E13DA" w14:paraId="35F8B75D" w14:textId="38BF7A57">
      <w:pPr>
        <w:pStyle w:val="ListParagraph"/>
        <w:numPr>
          <w:ilvl w:val="0"/>
          <w:numId w:val="26"/>
        </w:numPr>
        <w:spacing w:line="250" w:lineRule="auto"/>
        <w:ind w:right="279"/>
        <w:rPr>
          <w:rFonts w:ascii="Arial" w:hAnsi="Arial" w:eastAsia="Arial" w:cs="Arial"/>
          <w:color w:val="auto"/>
          <w:lang w:eastAsia="en-US" w:bidi="ar-SA"/>
        </w:rPr>
      </w:pPr>
      <w:r w:rsidRPr="16130770" w:rsidR="16130770">
        <w:rPr>
          <w:rFonts w:ascii="Arial" w:hAnsi="Arial" w:eastAsia="Arial" w:cs="Arial"/>
          <w:color w:val="auto"/>
          <w:lang w:eastAsia="en-US" w:bidi="ar-SA"/>
        </w:rPr>
        <w:t>Usability: The interface should be user-friendly, with intuitive navigation and clear instructions.</w:t>
      </w:r>
    </w:p>
    <w:p w:rsidR="00E119C9" w:rsidP="1BC7764B" w:rsidRDefault="000E13DA" w14:paraId="17C5821D" w14:textId="34E4557D">
      <w:pPr>
        <w:spacing w:line="250" w:lineRule="auto"/>
        <w:ind w:left="720" w:right="279" w:firstLine="0"/>
        <w:rPr>
          <w:rFonts w:ascii="Arial" w:hAnsi="Arial" w:eastAsia="Arial" w:cs="Arial"/>
          <w:color w:val="auto"/>
          <w:lang w:eastAsia="en-US" w:bidi="ar-SA"/>
        </w:rPr>
      </w:pPr>
    </w:p>
    <w:p w:rsidR="1BC7764B" w:rsidP="16130770" w:rsidRDefault="1BC7764B" w14:paraId="1B165920" w14:textId="26B840EC">
      <w:pPr>
        <w:pStyle w:val="Heading2"/>
      </w:pPr>
    </w:p>
    <w:p w:rsidR="1BC7764B" w:rsidP="16130770" w:rsidRDefault="1BC7764B" w14:paraId="7449B67F" w14:textId="109CC3E1">
      <w:pPr>
        <w:pStyle w:val="Heading2"/>
        <w:rPr>
          <w:rFonts w:ascii="Arial" w:hAnsi="Arial" w:eastAsia="Arial" w:cs="Arial"/>
          <w:sz w:val="24"/>
          <w:szCs w:val="24"/>
        </w:rPr>
      </w:pPr>
      <w:bookmarkStart w:name="_Toc1779062318" w:id="670716028"/>
      <w:bookmarkStart w:name="_Toc511303763" w:id="898310453"/>
      <w:r w:rsidR="16130770">
        <w:rPr/>
        <w:t>5.</w:t>
      </w:r>
      <w:r>
        <w:tab/>
      </w:r>
      <w:r w:rsidR="16130770">
        <w:rPr/>
        <w:t xml:space="preserve"> Design Diagrams and Prototype</w:t>
      </w:r>
      <w:bookmarkEnd w:id="670716028"/>
      <w:bookmarkEnd w:id="898310453"/>
    </w:p>
    <w:p w:rsidR="1BC7764B" w:rsidP="16130770" w:rsidRDefault="1BC7764B" w14:paraId="2400AD53" w14:textId="53825F72">
      <w:pPr>
        <w:pStyle w:val="Heading2"/>
      </w:pPr>
    </w:p>
    <w:p w:rsidR="1BC7764B" w:rsidP="16130770" w:rsidRDefault="1BC7764B" w14:paraId="308D0F30" w14:textId="7E9412CA">
      <w:pPr>
        <w:pStyle w:val="Heading3"/>
        <w:rPr>
          <w:rFonts w:ascii="Arial" w:hAnsi="Arial" w:eastAsia="Arial" w:cs="Arial"/>
        </w:rPr>
      </w:pPr>
      <w:bookmarkStart w:name="_Toc29815449" w:id="589294859"/>
      <w:bookmarkStart w:name="_Toc48669267" w:id="1532878552"/>
      <w:r w:rsidR="16130770">
        <w:rPr/>
        <w:t>5.1</w:t>
      </w:r>
      <w:r>
        <w:tab/>
      </w:r>
      <w:r w:rsidR="16130770">
        <w:rPr/>
        <w:t xml:space="preserve"> Collaboration Class Diagram</w:t>
      </w:r>
      <w:bookmarkEnd w:id="589294859"/>
      <w:bookmarkEnd w:id="1532878552"/>
    </w:p>
    <w:p w:rsidR="1BC7764B" w:rsidP="16130770" w:rsidRDefault="1BC7764B" w14:paraId="4F453789" w14:textId="00E53173">
      <w:pPr>
        <w:pStyle w:val="Normal"/>
      </w:pPr>
    </w:p>
    <w:p w:rsidR="1BC7764B" w:rsidP="16130770" w:rsidRDefault="1BC7764B" w14:paraId="21E6807E" w14:textId="11404701">
      <w:pPr>
        <w:pStyle w:val="Heading3"/>
      </w:pPr>
      <w:bookmarkStart w:name="_Toc570417159" w:id="921517928"/>
      <w:bookmarkStart w:name="_Toc1443490591" w:id="946621803"/>
      <w:r w:rsidR="16130770">
        <w:rPr/>
        <w:t>5.2</w:t>
      </w:r>
      <w:r>
        <w:tab/>
      </w:r>
      <w:r w:rsidR="16130770">
        <w:rPr/>
        <w:t xml:space="preserve"> Use Cases</w:t>
      </w:r>
      <w:bookmarkEnd w:id="921517928"/>
      <w:bookmarkEnd w:id="946621803"/>
    </w:p>
    <w:p w:rsidR="1BC7764B" w:rsidP="16130770" w:rsidRDefault="1BC7764B" w14:paraId="56E90310" w14:textId="7C2C6A17">
      <w:pPr>
        <w:pStyle w:val="Normal"/>
        <w:spacing w:line="250" w:lineRule="auto"/>
        <w:ind/>
      </w:pPr>
      <w:r>
        <w:drawing>
          <wp:inline wp14:editId="696FADBC" wp14:anchorId="52570298">
            <wp:extent cx="6219826" cy="3943350"/>
            <wp:effectExtent l="0" t="0" r="0" b="0"/>
            <wp:docPr id="1918029077" name="" title=""/>
            <wp:cNvGraphicFramePr>
              <a:graphicFrameLocks noChangeAspect="1"/>
            </wp:cNvGraphicFramePr>
            <a:graphic>
              <a:graphicData uri="http://schemas.openxmlformats.org/drawingml/2006/picture">
                <pic:pic>
                  <pic:nvPicPr>
                    <pic:cNvPr id="0" name=""/>
                    <pic:cNvPicPr/>
                  </pic:nvPicPr>
                  <pic:blipFill>
                    <a:blip r:embed="R2f4b5d38b4ce4c02">
                      <a:extLst>
                        <a:ext xmlns:a="http://schemas.openxmlformats.org/drawingml/2006/main" uri="{28A0092B-C50C-407E-A947-70E740481C1C}">
                          <a14:useLocalDpi val="0"/>
                        </a:ext>
                      </a:extLst>
                    </a:blip>
                    <a:stretch>
                      <a:fillRect/>
                    </a:stretch>
                  </pic:blipFill>
                  <pic:spPr>
                    <a:xfrm>
                      <a:off x="0" y="0"/>
                      <a:ext cx="6219826" cy="3943350"/>
                    </a:xfrm>
                    <a:prstGeom prst="rect">
                      <a:avLst/>
                    </a:prstGeom>
                  </pic:spPr>
                </pic:pic>
              </a:graphicData>
            </a:graphic>
          </wp:inline>
        </w:drawing>
      </w:r>
    </w:p>
    <w:p w:rsidR="1BC7764B" w:rsidP="16130770" w:rsidRDefault="1BC7764B" w14:paraId="073F3C51" w14:textId="0A2DF378">
      <w:pPr>
        <w:pStyle w:val="Normal"/>
      </w:pPr>
    </w:p>
    <w:p w:rsidR="1BC7764B" w:rsidP="16130770" w:rsidRDefault="1BC7764B" w14:paraId="62A93379" w14:textId="1CCDA818">
      <w:pPr>
        <w:pStyle w:val="Heading3"/>
      </w:pPr>
      <w:bookmarkStart w:name="_Toc841438283" w:id="1112179341"/>
      <w:bookmarkStart w:name="_Toc45641690" w:id="1172677886"/>
      <w:r w:rsidR="16130770">
        <w:rPr/>
        <w:t>5.3</w:t>
      </w:r>
      <w:r>
        <w:tab/>
      </w:r>
      <w:r w:rsidR="16130770">
        <w:rPr/>
        <w:t xml:space="preserve"> </w:t>
      </w:r>
      <w:r w:rsidR="16130770">
        <w:rPr/>
        <w:t>ER diagram</w:t>
      </w:r>
      <w:bookmarkEnd w:id="1112179341"/>
      <w:bookmarkEnd w:id="1172677886"/>
    </w:p>
    <w:p w:rsidR="1BC7764B" w:rsidP="16130770" w:rsidRDefault="1BC7764B" w14:paraId="4F39F5B0" w14:textId="6BD8ADAB">
      <w:pPr>
        <w:pStyle w:val="Normal"/>
      </w:pPr>
      <w:r>
        <w:drawing>
          <wp:inline wp14:editId="6955F22F" wp14:anchorId="13848CD0">
            <wp:extent cx="6219826" cy="4533900"/>
            <wp:effectExtent l="0" t="0" r="0" b="0"/>
            <wp:docPr id="2055324754" name="" title=""/>
            <wp:cNvGraphicFramePr>
              <a:graphicFrameLocks noChangeAspect="1"/>
            </wp:cNvGraphicFramePr>
            <a:graphic>
              <a:graphicData uri="http://schemas.openxmlformats.org/drawingml/2006/picture">
                <pic:pic>
                  <pic:nvPicPr>
                    <pic:cNvPr id="0" name=""/>
                    <pic:cNvPicPr/>
                  </pic:nvPicPr>
                  <pic:blipFill>
                    <a:blip r:embed="R555bc7dfc68c4aed">
                      <a:extLst>
                        <a:ext xmlns:a="http://schemas.openxmlformats.org/drawingml/2006/main" uri="{28A0092B-C50C-407E-A947-70E740481C1C}">
                          <a14:useLocalDpi val="0"/>
                        </a:ext>
                      </a:extLst>
                    </a:blip>
                    <a:stretch>
                      <a:fillRect/>
                    </a:stretch>
                  </pic:blipFill>
                  <pic:spPr>
                    <a:xfrm>
                      <a:off x="0" y="0"/>
                      <a:ext cx="6219826" cy="4533900"/>
                    </a:xfrm>
                    <a:prstGeom prst="rect">
                      <a:avLst/>
                    </a:prstGeom>
                  </pic:spPr>
                </pic:pic>
              </a:graphicData>
            </a:graphic>
          </wp:inline>
        </w:drawing>
      </w:r>
    </w:p>
    <w:p w:rsidR="1BC7764B" w:rsidP="16130770" w:rsidRDefault="1BC7764B" w14:paraId="35916D40" w14:textId="1CD77274">
      <w:pPr>
        <w:pStyle w:val="Heading3"/>
        <w:rPr>
          <w:rFonts w:ascii="Arial" w:hAnsi="Arial" w:eastAsia="Arial" w:cs="Arial"/>
        </w:rPr>
      </w:pPr>
      <w:bookmarkStart w:name="_Toc986353045" w:id="258211824"/>
      <w:bookmarkStart w:name="_Toc362741670" w:id="1907972163"/>
      <w:r w:rsidR="16130770">
        <w:rPr/>
        <w:t>5.4</w:t>
      </w:r>
      <w:r>
        <w:tab/>
      </w:r>
      <w:r w:rsidR="16130770">
        <w:rPr/>
        <w:t xml:space="preserve"> Petri Net</w:t>
      </w:r>
      <w:bookmarkEnd w:id="258211824"/>
      <w:bookmarkEnd w:id="1907972163"/>
    </w:p>
    <w:p w:rsidR="1BC7764B" w:rsidP="16130770" w:rsidRDefault="1BC7764B" w14:paraId="6FEFA4AE" w14:textId="7021571F">
      <w:pPr>
        <w:pStyle w:val="Normal"/>
      </w:pPr>
      <w:r w:rsidR="16130770">
        <w:rPr/>
        <w:t>Bidding</w:t>
      </w:r>
    </w:p>
    <w:p w:rsidR="1BC7764B" w:rsidP="16130770" w:rsidRDefault="1BC7764B" w14:paraId="3C235D3C" w14:textId="61943C9A">
      <w:pPr>
        <w:pStyle w:val="Normal"/>
        <w:spacing w:line="250" w:lineRule="auto"/>
        <w:ind/>
      </w:pPr>
      <w:r>
        <w:drawing>
          <wp:inline wp14:editId="21E53AD2" wp14:anchorId="7FEF3952">
            <wp:extent cx="6219826" cy="2114550"/>
            <wp:effectExtent l="0" t="0" r="0" b="0"/>
            <wp:docPr id="785573024" name="" title=""/>
            <wp:cNvGraphicFramePr>
              <a:graphicFrameLocks noChangeAspect="1"/>
            </wp:cNvGraphicFramePr>
            <a:graphic>
              <a:graphicData uri="http://schemas.openxmlformats.org/drawingml/2006/picture">
                <pic:pic>
                  <pic:nvPicPr>
                    <pic:cNvPr id="0" name=""/>
                    <pic:cNvPicPr/>
                  </pic:nvPicPr>
                  <pic:blipFill>
                    <a:blip r:embed="R706ce91ef0604cdd">
                      <a:extLst>
                        <a:ext xmlns:a="http://schemas.openxmlformats.org/drawingml/2006/main" uri="{28A0092B-C50C-407E-A947-70E740481C1C}">
                          <a14:useLocalDpi val="0"/>
                        </a:ext>
                      </a:extLst>
                    </a:blip>
                    <a:stretch>
                      <a:fillRect/>
                    </a:stretch>
                  </pic:blipFill>
                  <pic:spPr>
                    <a:xfrm>
                      <a:off x="0" y="0"/>
                      <a:ext cx="6219826" cy="2114550"/>
                    </a:xfrm>
                    <a:prstGeom prst="rect">
                      <a:avLst/>
                    </a:prstGeom>
                  </pic:spPr>
                </pic:pic>
              </a:graphicData>
            </a:graphic>
          </wp:inline>
        </w:drawing>
      </w:r>
    </w:p>
    <w:p w:rsidR="1BC7764B" w:rsidP="16130770" w:rsidRDefault="1BC7764B" w14:paraId="48D691BD" w14:textId="32A55FD0">
      <w:pPr>
        <w:pStyle w:val="Normal"/>
        <w:spacing w:line="250" w:lineRule="auto"/>
        <w:ind/>
      </w:pPr>
    </w:p>
    <w:p w:rsidR="1BC7764B" w:rsidP="16130770" w:rsidRDefault="1BC7764B" w14:paraId="485791EE" w14:textId="424ECC92">
      <w:pPr>
        <w:pStyle w:val="Normal"/>
        <w:spacing w:line="250" w:lineRule="auto"/>
        <w:ind/>
      </w:pPr>
      <w:r w:rsidR="16130770">
        <w:rPr/>
        <w:t>User Authentication</w:t>
      </w:r>
    </w:p>
    <w:p w:rsidR="1BC7764B" w:rsidP="16130770" w:rsidRDefault="1BC7764B" w14:paraId="2F65581A" w14:textId="08E51012">
      <w:pPr>
        <w:pStyle w:val="Normal"/>
        <w:spacing w:line="250" w:lineRule="auto"/>
        <w:ind/>
      </w:pPr>
      <w:r>
        <w:drawing>
          <wp:inline wp14:editId="288EC0E7" wp14:anchorId="31954313">
            <wp:extent cx="6295382" cy="2936875"/>
            <wp:effectExtent l="0" t="0" r="0" b="0"/>
            <wp:docPr id="782553401" name="" title=""/>
            <wp:cNvGraphicFramePr>
              <a:graphicFrameLocks noChangeAspect="1"/>
            </wp:cNvGraphicFramePr>
            <a:graphic>
              <a:graphicData uri="http://schemas.openxmlformats.org/drawingml/2006/picture">
                <pic:pic>
                  <pic:nvPicPr>
                    <pic:cNvPr id="0" name=""/>
                    <pic:cNvPicPr/>
                  </pic:nvPicPr>
                  <pic:blipFill>
                    <a:blip r:embed="R7bd20452c67045a2">
                      <a:extLst>
                        <a:ext xmlns:a="http://schemas.openxmlformats.org/drawingml/2006/main" uri="{28A0092B-C50C-407E-A947-70E740481C1C}">
                          <a14:useLocalDpi val="0"/>
                        </a:ext>
                      </a:extLst>
                    </a:blip>
                    <a:stretch>
                      <a:fillRect/>
                    </a:stretch>
                  </pic:blipFill>
                  <pic:spPr>
                    <a:xfrm>
                      <a:off x="0" y="0"/>
                      <a:ext cx="6295382" cy="2936875"/>
                    </a:xfrm>
                    <a:prstGeom prst="rect">
                      <a:avLst/>
                    </a:prstGeom>
                  </pic:spPr>
                </pic:pic>
              </a:graphicData>
            </a:graphic>
          </wp:inline>
        </w:drawing>
      </w:r>
    </w:p>
    <w:p w:rsidR="1BC7764B" w:rsidP="16130770" w:rsidRDefault="1BC7764B" w14:paraId="4EAEA11C" w14:textId="088FFCED">
      <w:pPr>
        <w:pStyle w:val="Normal"/>
        <w:spacing w:line="250" w:lineRule="auto"/>
        <w:ind/>
      </w:pPr>
      <w:r w:rsidR="16130770">
        <w:rPr/>
        <w:t>Listing Deadline</w:t>
      </w:r>
    </w:p>
    <w:p w:rsidR="1BC7764B" w:rsidP="16130770" w:rsidRDefault="1BC7764B" w14:paraId="60626901" w14:textId="61BDEA77">
      <w:pPr>
        <w:pStyle w:val="Normal"/>
        <w:spacing w:line="250" w:lineRule="auto"/>
        <w:ind/>
      </w:pPr>
      <w:r>
        <w:drawing>
          <wp:inline wp14:editId="62006075" wp14:anchorId="73B0051D">
            <wp:extent cx="6270626" cy="3200400"/>
            <wp:effectExtent l="0" t="0" r="0" b="0"/>
            <wp:docPr id="365786327" name="" title=""/>
            <wp:cNvGraphicFramePr>
              <a:graphicFrameLocks noChangeAspect="1"/>
            </wp:cNvGraphicFramePr>
            <a:graphic>
              <a:graphicData uri="http://schemas.openxmlformats.org/drawingml/2006/picture">
                <pic:pic>
                  <pic:nvPicPr>
                    <pic:cNvPr id="0" name=""/>
                    <pic:cNvPicPr/>
                  </pic:nvPicPr>
                  <pic:blipFill>
                    <a:blip r:embed="Rda62c7dae9da4066">
                      <a:extLst>
                        <a:ext xmlns:a="http://schemas.openxmlformats.org/drawingml/2006/main" uri="{28A0092B-C50C-407E-A947-70E740481C1C}">
                          <a14:useLocalDpi val="0"/>
                        </a:ext>
                      </a:extLst>
                    </a:blip>
                    <a:stretch>
                      <a:fillRect/>
                    </a:stretch>
                  </pic:blipFill>
                  <pic:spPr>
                    <a:xfrm>
                      <a:off x="0" y="0"/>
                      <a:ext cx="6270626" cy="3200400"/>
                    </a:xfrm>
                    <a:prstGeom prst="rect">
                      <a:avLst/>
                    </a:prstGeom>
                  </pic:spPr>
                </pic:pic>
              </a:graphicData>
            </a:graphic>
          </wp:inline>
        </w:drawing>
      </w:r>
    </w:p>
    <w:p w:rsidR="1BC7764B" w:rsidP="16130770" w:rsidRDefault="1BC7764B" w14:paraId="2C277F87" w14:textId="3A401A9D">
      <w:pPr>
        <w:pStyle w:val="Heading3"/>
      </w:pPr>
    </w:p>
    <w:p w:rsidR="1BC7764B" w:rsidP="16130770" w:rsidRDefault="1BC7764B" w14:paraId="7CECF938" w14:textId="24264A59">
      <w:pPr>
        <w:pStyle w:val="Heading3"/>
      </w:pPr>
    </w:p>
    <w:p w:rsidR="1BC7764B" w:rsidP="16130770" w:rsidRDefault="1BC7764B" w14:paraId="22B51DD9" w14:textId="7DE50516">
      <w:pPr>
        <w:pStyle w:val="Heading3"/>
      </w:pPr>
    </w:p>
    <w:p w:rsidR="1BC7764B" w:rsidP="16130770" w:rsidRDefault="1BC7764B" w14:paraId="5D9BE80B" w14:textId="5BA4F4AB">
      <w:pPr>
        <w:pStyle w:val="Heading3"/>
      </w:pPr>
    </w:p>
    <w:p w:rsidR="1BC7764B" w:rsidP="16130770" w:rsidRDefault="1BC7764B" w14:paraId="2D02658D" w14:textId="7B3705DA">
      <w:pPr>
        <w:pStyle w:val="Heading3"/>
      </w:pPr>
    </w:p>
    <w:p w:rsidR="1BC7764B" w:rsidP="16130770" w:rsidRDefault="1BC7764B" w14:paraId="4A2788CC" w14:textId="539C7EB9">
      <w:pPr>
        <w:pStyle w:val="Heading3"/>
      </w:pPr>
    </w:p>
    <w:p w:rsidR="1BC7764B" w:rsidP="16130770" w:rsidRDefault="1BC7764B" w14:paraId="5DAD2FDD" w14:textId="5BCD2A9A">
      <w:pPr>
        <w:pStyle w:val="Heading3"/>
      </w:pPr>
    </w:p>
    <w:p w:rsidR="1BC7764B" w:rsidP="16130770" w:rsidRDefault="1BC7764B" w14:paraId="5759AFE5" w14:textId="251C2C82">
      <w:pPr>
        <w:pStyle w:val="Heading3"/>
      </w:pPr>
    </w:p>
    <w:p w:rsidR="1BC7764B" w:rsidP="16130770" w:rsidRDefault="1BC7764B" w14:paraId="36F478B9" w14:textId="5B5FDC72">
      <w:pPr>
        <w:pStyle w:val="Heading3"/>
      </w:pPr>
    </w:p>
    <w:p w:rsidR="1BC7764B" w:rsidP="16130770" w:rsidRDefault="1BC7764B" w14:paraId="271C6C56" w14:textId="5EFBAEF9">
      <w:pPr>
        <w:pStyle w:val="Heading3"/>
      </w:pPr>
    </w:p>
    <w:p w:rsidR="1BC7764B" w:rsidP="16130770" w:rsidRDefault="1BC7764B" w14:paraId="3530E6AC" w14:textId="0D74E1ED">
      <w:pPr>
        <w:pStyle w:val="Heading3"/>
      </w:pPr>
    </w:p>
    <w:p w:rsidR="1BC7764B" w:rsidP="16130770" w:rsidRDefault="1BC7764B" w14:paraId="108511F7" w14:textId="2E10C467">
      <w:pPr>
        <w:pStyle w:val="Heading3"/>
      </w:pPr>
    </w:p>
    <w:p w:rsidR="1BC7764B" w:rsidP="16130770" w:rsidRDefault="1BC7764B" w14:paraId="75B86462" w14:textId="7A157827">
      <w:pPr>
        <w:pStyle w:val="Heading3"/>
      </w:pPr>
    </w:p>
    <w:p w:rsidR="1BC7764B" w:rsidP="16130770" w:rsidRDefault="1BC7764B" w14:paraId="30CE7CDE" w14:textId="45D9DA2A">
      <w:pPr>
        <w:pStyle w:val="Heading3"/>
      </w:pPr>
    </w:p>
    <w:p w:rsidR="1BC7764B" w:rsidP="16130770" w:rsidRDefault="1BC7764B" w14:paraId="7D2BEA67" w14:textId="215F6BA8">
      <w:pPr>
        <w:pStyle w:val="Heading3"/>
      </w:pPr>
    </w:p>
    <w:p w:rsidR="1BC7764B" w:rsidP="16130770" w:rsidRDefault="1BC7764B" w14:paraId="7CE07F47" w14:textId="30AED825">
      <w:pPr>
        <w:pStyle w:val="Heading3"/>
      </w:pPr>
    </w:p>
    <w:p w:rsidR="1BC7764B" w:rsidP="16130770" w:rsidRDefault="1BC7764B" w14:paraId="1C8ACA39" w14:textId="4936A2A7">
      <w:pPr>
        <w:pStyle w:val="Heading3"/>
      </w:pPr>
    </w:p>
    <w:p w:rsidR="1BC7764B" w:rsidP="16130770" w:rsidRDefault="1BC7764B" w14:paraId="61928B66" w14:textId="52F4A2D0">
      <w:pPr>
        <w:pStyle w:val="Heading3"/>
      </w:pPr>
      <w:bookmarkStart w:name="_Toc782350485" w:id="2014857806"/>
      <w:r w:rsidR="16130770">
        <w:rPr/>
        <w:t>5.5 Sequence Class Diagram</w:t>
      </w:r>
      <w:bookmarkEnd w:id="2014857806"/>
    </w:p>
    <w:p w:rsidR="1BC7764B" w:rsidP="16130770" w:rsidRDefault="1BC7764B" w14:paraId="14C4BE46" w14:textId="41D4B801">
      <w:pPr>
        <w:pStyle w:val="Normal"/>
      </w:pPr>
      <w:r>
        <w:br/>
      </w:r>
      <w:r w:rsidR="16130770">
        <w:rPr/>
        <w:t>Buyer Accepting Bid Sequence Class Diagram</w:t>
      </w:r>
    </w:p>
    <w:p w:rsidR="1BC7764B" w:rsidP="16130770" w:rsidRDefault="1BC7764B" w14:paraId="23CD2EB0" w14:textId="56326DDF">
      <w:pPr>
        <w:pStyle w:val="Normal"/>
        <w:spacing w:line="250" w:lineRule="auto"/>
        <w:ind/>
      </w:pPr>
      <w:r>
        <w:drawing>
          <wp:inline wp14:editId="48F8188D" wp14:anchorId="6F8907EC">
            <wp:extent cx="6219826" cy="2714625"/>
            <wp:effectExtent l="0" t="0" r="0" b="0"/>
            <wp:docPr id="318990020" name="" title=""/>
            <wp:cNvGraphicFramePr>
              <a:graphicFrameLocks noChangeAspect="1"/>
            </wp:cNvGraphicFramePr>
            <a:graphic>
              <a:graphicData uri="http://schemas.openxmlformats.org/drawingml/2006/picture">
                <pic:pic>
                  <pic:nvPicPr>
                    <pic:cNvPr id="0" name=""/>
                    <pic:cNvPicPr/>
                  </pic:nvPicPr>
                  <pic:blipFill>
                    <a:blip r:embed="Rfe0a188e8783485c">
                      <a:extLst>
                        <a:ext xmlns:a="http://schemas.openxmlformats.org/drawingml/2006/main" uri="{28A0092B-C50C-407E-A947-70E740481C1C}">
                          <a14:useLocalDpi val="0"/>
                        </a:ext>
                      </a:extLst>
                    </a:blip>
                    <a:stretch>
                      <a:fillRect/>
                    </a:stretch>
                  </pic:blipFill>
                  <pic:spPr>
                    <a:xfrm>
                      <a:off x="0" y="0"/>
                      <a:ext cx="6219826" cy="2714625"/>
                    </a:xfrm>
                    <a:prstGeom prst="rect">
                      <a:avLst/>
                    </a:prstGeom>
                  </pic:spPr>
                </pic:pic>
              </a:graphicData>
            </a:graphic>
          </wp:inline>
        </w:drawing>
      </w:r>
    </w:p>
    <w:p w:rsidR="1BC7764B" w:rsidP="16130770" w:rsidRDefault="1BC7764B" w14:paraId="6326C1B7" w14:textId="59208671">
      <w:pPr>
        <w:pStyle w:val="Normal"/>
        <w:spacing w:line="250" w:lineRule="auto"/>
        <w:ind/>
      </w:pPr>
      <w:r w:rsidR="16130770">
        <w:rPr/>
        <w:t>Login Sequence Class Diagram</w:t>
      </w:r>
    </w:p>
    <w:p w:rsidR="1BC7764B" w:rsidP="16130770" w:rsidRDefault="1BC7764B" w14:paraId="5086B3AC" w14:textId="5880F365">
      <w:pPr>
        <w:pStyle w:val="Normal"/>
        <w:spacing w:line="250" w:lineRule="auto"/>
        <w:ind/>
      </w:pPr>
      <w:r>
        <w:drawing>
          <wp:inline wp14:editId="4F03E7F8" wp14:anchorId="1E8E3067">
            <wp:extent cx="6219826" cy="4572000"/>
            <wp:effectExtent l="0" t="0" r="0" b="0"/>
            <wp:docPr id="205582407" name="" title=""/>
            <wp:cNvGraphicFramePr>
              <a:graphicFrameLocks noChangeAspect="1"/>
            </wp:cNvGraphicFramePr>
            <a:graphic>
              <a:graphicData uri="http://schemas.openxmlformats.org/drawingml/2006/picture">
                <pic:pic>
                  <pic:nvPicPr>
                    <pic:cNvPr id="0" name=""/>
                    <pic:cNvPicPr/>
                  </pic:nvPicPr>
                  <pic:blipFill>
                    <a:blip r:embed="R6b75adff584c4531">
                      <a:extLst>
                        <a:ext xmlns:a="http://schemas.openxmlformats.org/drawingml/2006/main" uri="{28A0092B-C50C-407E-A947-70E740481C1C}">
                          <a14:useLocalDpi val="0"/>
                        </a:ext>
                      </a:extLst>
                    </a:blip>
                    <a:stretch>
                      <a:fillRect/>
                    </a:stretch>
                  </pic:blipFill>
                  <pic:spPr>
                    <a:xfrm>
                      <a:off x="0" y="0"/>
                      <a:ext cx="6219826" cy="4572000"/>
                    </a:xfrm>
                    <a:prstGeom prst="rect">
                      <a:avLst/>
                    </a:prstGeom>
                  </pic:spPr>
                </pic:pic>
              </a:graphicData>
            </a:graphic>
          </wp:inline>
        </w:drawing>
      </w:r>
    </w:p>
    <w:p w:rsidR="1BC7764B" w:rsidP="16130770" w:rsidRDefault="1BC7764B" w14:paraId="2CCBAB0C" w14:textId="63AF398F">
      <w:pPr>
        <w:pStyle w:val="Normal"/>
        <w:spacing w:line="250" w:lineRule="auto"/>
        <w:ind/>
      </w:pPr>
    </w:p>
    <w:p w:rsidR="1BC7764B" w:rsidP="16130770" w:rsidRDefault="1BC7764B" w14:paraId="634BB12D" w14:textId="18701A23">
      <w:pPr>
        <w:pStyle w:val="Normal"/>
        <w:spacing w:line="250" w:lineRule="auto"/>
        <w:ind/>
      </w:pPr>
    </w:p>
    <w:p w:rsidR="1BC7764B" w:rsidP="16130770" w:rsidRDefault="1BC7764B" w14:paraId="2CD59D3E" w14:textId="2E96C972">
      <w:pPr>
        <w:pStyle w:val="Normal"/>
        <w:spacing w:line="250" w:lineRule="auto"/>
        <w:ind/>
      </w:pPr>
    </w:p>
    <w:p w:rsidR="1BC7764B" w:rsidP="16130770" w:rsidRDefault="1BC7764B" w14:paraId="205A6FD5" w14:textId="514430A1">
      <w:pPr>
        <w:pStyle w:val="Normal"/>
        <w:spacing w:line="250" w:lineRule="auto"/>
        <w:ind/>
      </w:pPr>
    </w:p>
    <w:p w:rsidR="1BC7764B" w:rsidP="16130770" w:rsidRDefault="1BC7764B" w14:paraId="31B46DC4" w14:textId="11BDADD0">
      <w:pPr>
        <w:pStyle w:val="Normal"/>
        <w:spacing w:line="250" w:lineRule="auto"/>
        <w:ind/>
      </w:pPr>
    </w:p>
    <w:p w:rsidR="1BC7764B" w:rsidP="16130770" w:rsidRDefault="1BC7764B" w14:paraId="6B3A12B5" w14:textId="70BF1DDE">
      <w:pPr>
        <w:pStyle w:val="Normal"/>
        <w:spacing w:line="250" w:lineRule="auto"/>
        <w:ind/>
      </w:pPr>
    </w:p>
    <w:p w:rsidR="1BC7764B" w:rsidP="16130770" w:rsidRDefault="1BC7764B" w14:paraId="730831AC" w14:textId="3C8FC823">
      <w:pPr>
        <w:pStyle w:val="Normal"/>
        <w:spacing w:line="250" w:lineRule="auto"/>
        <w:ind/>
      </w:pPr>
    </w:p>
    <w:p w:rsidR="1BC7764B" w:rsidP="16130770" w:rsidRDefault="1BC7764B" w14:paraId="53DA6EC1" w14:textId="7CFCE186">
      <w:pPr>
        <w:pStyle w:val="Normal"/>
        <w:spacing w:line="250" w:lineRule="auto"/>
        <w:ind/>
      </w:pPr>
    </w:p>
    <w:p w:rsidR="1BC7764B" w:rsidP="16130770" w:rsidRDefault="1BC7764B" w14:paraId="0D69F4AA" w14:textId="1FB4191A">
      <w:pPr>
        <w:pStyle w:val="Normal"/>
        <w:spacing w:line="250" w:lineRule="auto"/>
        <w:ind/>
      </w:pPr>
      <w:r w:rsidR="16130770">
        <w:rPr/>
        <w:t xml:space="preserve">Authentication Sequence Class Diagram </w:t>
      </w:r>
    </w:p>
    <w:p w:rsidR="1BC7764B" w:rsidP="16130770" w:rsidRDefault="1BC7764B" w14:paraId="3A1679A9" w14:textId="37F1C678">
      <w:pPr>
        <w:pStyle w:val="Normal"/>
        <w:spacing w:line="250" w:lineRule="auto"/>
        <w:ind/>
      </w:pPr>
      <w:r>
        <w:drawing>
          <wp:inline wp14:editId="21902ED1" wp14:anchorId="4C8D37E3">
            <wp:extent cx="6219826" cy="4876802"/>
            <wp:effectExtent l="0" t="0" r="0" b="0"/>
            <wp:docPr id="1531538317" name="" title=""/>
            <wp:cNvGraphicFramePr>
              <a:graphicFrameLocks noChangeAspect="1"/>
            </wp:cNvGraphicFramePr>
            <a:graphic>
              <a:graphicData uri="http://schemas.openxmlformats.org/drawingml/2006/picture">
                <pic:pic>
                  <pic:nvPicPr>
                    <pic:cNvPr id="0" name=""/>
                    <pic:cNvPicPr/>
                  </pic:nvPicPr>
                  <pic:blipFill>
                    <a:blip r:embed="R2128ab0b36bb4390">
                      <a:extLst>
                        <a:ext xmlns:a="http://schemas.openxmlformats.org/drawingml/2006/main" uri="{28A0092B-C50C-407E-A947-70E740481C1C}">
                          <a14:useLocalDpi val="0"/>
                        </a:ext>
                      </a:extLst>
                    </a:blip>
                    <a:stretch>
                      <a:fillRect/>
                    </a:stretch>
                  </pic:blipFill>
                  <pic:spPr>
                    <a:xfrm>
                      <a:off x="0" y="0"/>
                      <a:ext cx="6219826" cy="4876802"/>
                    </a:xfrm>
                    <a:prstGeom prst="rect">
                      <a:avLst/>
                    </a:prstGeom>
                  </pic:spPr>
                </pic:pic>
              </a:graphicData>
            </a:graphic>
          </wp:inline>
        </w:drawing>
      </w:r>
    </w:p>
    <w:p w:rsidR="1BC7764B" w:rsidP="16130770" w:rsidRDefault="1BC7764B" w14:paraId="7618A526" w14:textId="4AA961E8">
      <w:pPr>
        <w:pStyle w:val="Normal"/>
        <w:spacing w:line="250" w:lineRule="auto"/>
        <w:ind/>
      </w:pPr>
      <w:r w:rsidR="16130770">
        <w:rPr/>
        <w:t>Bidding Sequence Class Diagram</w:t>
      </w:r>
    </w:p>
    <w:p w:rsidR="1BC7764B" w:rsidP="16130770" w:rsidRDefault="1BC7764B" w14:paraId="444FE005" w14:textId="6BFE3C82">
      <w:pPr>
        <w:pStyle w:val="Normal"/>
        <w:spacing w:line="250" w:lineRule="auto"/>
        <w:ind/>
      </w:pPr>
      <w:r>
        <w:drawing>
          <wp:inline wp14:editId="072B249A" wp14:anchorId="76284CF7">
            <wp:extent cx="6219826" cy="3324225"/>
            <wp:effectExtent l="0" t="0" r="0" b="0"/>
            <wp:docPr id="1866759842" name="" title=""/>
            <wp:cNvGraphicFramePr>
              <a:graphicFrameLocks noChangeAspect="1"/>
            </wp:cNvGraphicFramePr>
            <a:graphic>
              <a:graphicData uri="http://schemas.openxmlformats.org/drawingml/2006/picture">
                <pic:pic>
                  <pic:nvPicPr>
                    <pic:cNvPr id="0" name=""/>
                    <pic:cNvPicPr/>
                  </pic:nvPicPr>
                  <pic:blipFill>
                    <a:blip r:embed="R2bbe6b6eb4214269">
                      <a:extLst>
                        <a:ext xmlns:a="http://schemas.openxmlformats.org/drawingml/2006/main" uri="{28A0092B-C50C-407E-A947-70E740481C1C}">
                          <a14:useLocalDpi val="0"/>
                        </a:ext>
                      </a:extLst>
                    </a:blip>
                    <a:stretch>
                      <a:fillRect/>
                    </a:stretch>
                  </pic:blipFill>
                  <pic:spPr>
                    <a:xfrm>
                      <a:off x="0" y="0"/>
                      <a:ext cx="6219826" cy="3324225"/>
                    </a:xfrm>
                    <a:prstGeom prst="rect">
                      <a:avLst/>
                    </a:prstGeom>
                  </pic:spPr>
                </pic:pic>
              </a:graphicData>
            </a:graphic>
          </wp:inline>
        </w:drawing>
      </w:r>
    </w:p>
    <w:p w:rsidR="1BC7764B" w:rsidP="16130770" w:rsidRDefault="1BC7764B" w14:paraId="7FF99A36" w14:textId="0697EFE6">
      <w:pPr>
        <w:pStyle w:val="Normal"/>
        <w:spacing w:line="250" w:lineRule="auto"/>
        <w:ind/>
      </w:pPr>
    </w:p>
    <w:p w:rsidR="1BC7764B" w:rsidP="16130770" w:rsidRDefault="1BC7764B" w14:paraId="4E4B4ACC" w14:textId="2E2E930F">
      <w:pPr>
        <w:pStyle w:val="Normal"/>
        <w:spacing w:line="250" w:lineRule="auto"/>
        <w:ind/>
      </w:pPr>
    </w:p>
    <w:p w:rsidR="1BC7764B" w:rsidP="16130770" w:rsidRDefault="1BC7764B" w14:paraId="469CE748" w14:textId="6CB9F79D">
      <w:pPr>
        <w:pStyle w:val="Normal"/>
        <w:spacing w:line="250" w:lineRule="auto"/>
        <w:ind/>
      </w:pPr>
    </w:p>
    <w:p w:rsidR="1BC7764B" w:rsidP="16130770" w:rsidRDefault="1BC7764B" w14:paraId="48666CF1" w14:textId="5CB9B5EC">
      <w:pPr>
        <w:pStyle w:val="Normal"/>
        <w:spacing w:line="250" w:lineRule="auto"/>
        <w:ind/>
      </w:pPr>
      <w:r w:rsidR="16130770">
        <w:rPr/>
        <w:t>Super User Activity Sequence Class Diagram</w:t>
      </w:r>
    </w:p>
    <w:p w:rsidR="1BC7764B" w:rsidP="16130770" w:rsidRDefault="1BC7764B" w14:paraId="04705CBE" w14:textId="3A50052D">
      <w:pPr>
        <w:pStyle w:val="Normal"/>
        <w:spacing w:line="250" w:lineRule="auto"/>
        <w:ind/>
      </w:pPr>
      <w:r>
        <w:drawing>
          <wp:inline wp14:editId="05FDF1D2" wp14:anchorId="0B346FB7">
            <wp:extent cx="6219826" cy="2314575"/>
            <wp:effectExtent l="0" t="0" r="0" b="0"/>
            <wp:docPr id="539682570" name="" title=""/>
            <wp:cNvGraphicFramePr>
              <a:graphicFrameLocks noChangeAspect="1"/>
            </wp:cNvGraphicFramePr>
            <a:graphic>
              <a:graphicData uri="http://schemas.openxmlformats.org/drawingml/2006/picture">
                <pic:pic>
                  <pic:nvPicPr>
                    <pic:cNvPr id="0" name=""/>
                    <pic:cNvPicPr/>
                  </pic:nvPicPr>
                  <pic:blipFill>
                    <a:blip r:embed="R2e33e3d24b0a4df4">
                      <a:extLst>
                        <a:ext xmlns:a="http://schemas.openxmlformats.org/drawingml/2006/main" uri="{28A0092B-C50C-407E-A947-70E740481C1C}">
                          <a14:useLocalDpi val="0"/>
                        </a:ext>
                      </a:extLst>
                    </a:blip>
                    <a:stretch>
                      <a:fillRect/>
                    </a:stretch>
                  </pic:blipFill>
                  <pic:spPr>
                    <a:xfrm>
                      <a:off x="0" y="0"/>
                      <a:ext cx="6219826" cy="2314575"/>
                    </a:xfrm>
                    <a:prstGeom prst="rect">
                      <a:avLst/>
                    </a:prstGeom>
                  </pic:spPr>
                </pic:pic>
              </a:graphicData>
            </a:graphic>
          </wp:inline>
        </w:drawing>
      </w:r>
    </w:p>
    <w:p w:rsidR="1BC7764B" w:rsidP="16130770" w:rsidRDefault="1BC7764B" w14:paraId="0C823037" w14:textId="512BEF14">
      <w:pPr>
        <w:pStyle w:val="Normal"/>
        <w:spacing w:line="250" w:lineRule="auto"/>
        <w:ind/>
      </w:pPr>
      <w:r w:rsidR="16130770">
        <w:rPr/>
        <w:t>User Registration Sequence Class Diagram</w:t>
      </w:r>
    </w:p>
    <w:p w:rsidR="1BC7764B" w:rsidP="16130770" w:rsidRDefault="1BC7764B" w14:paraId="6CFBB4DC" w14:textId="092F9751">
      <w:pPr>
        <w:pStyle w:val="Normal"/>
        <w:spacing w:line="250" w:lineRule="auto"/>
        <w:ind/>
      </w:pPr>
      <w:r>
        <w:drawing>
          <wp:inline wp14:editId="1A37842A" wp14:anchorId="2B769913">
            <wp:extent cx="6219826" cy="4438650"/>
            <wp:effectExtent l="0" t="0" r="0" b="0"/>
            <wp:docPr id="1261281149" name="" title=""/>
            <wp:cNvGraphicFramePr>
              <a:graphicFrameLocks noChangeAspect="1"/>
            </wp:cNvGraphicFramePr>
            <a:graphic>
              <a:graphicData uri="http://schemas.openxmlformats.org/drawingml/2006/picture">
                <pic:pic>
                  <pic:nvPicPr>
                    <pic:cNvPr id="0" name=""/>
                    <pic:cNvPicPr/>
                  </pic:nvPicPr>
                  <pic:blipFill>
                    <a:blip r:embed="R600f5a35ca194ba4">
                      <a:extLst>
                        <a:ext xmlns:a="http://schemas.openxmlformats.org/drawingml/2006/main" uri="{28A0092B-C50C-407E-A947-70E740481C1C}">
                          <a14:useLocalDpi val="0"/>
                        </a:ext>
                      </a:extLst>
                    </a:blip>
                    <a:stretch>
                      <a:fillRect/>
                    </a:stretch>
                  </pic:blipFill>
                  <pic:spPr>
                    <a:xfrm>
                      <a:off x="0" y="0"/>
                      <a:ext cx="6219826" cy="4438650"/>
                    </a:xfrm>
                    <a:prstGeom prst="rect">
                      <a:avLst/>
                    </a:prstGeom>
                  </pic:spPr>
                </pic:pic>
              </a:graphicData>
            </a:graphic>
          </wp:inline>
        </w:drawing>
      </w:r>
      <w:r>
        <w:br/>
      </w:r>
    </w:p>
    <w:p w:rsidR="1BC7764B" w:rsidP="16130770" w:rsidRDefault="1BC7764B" w14:paraId="1BDDC768" w14:textId="2C91E083">
      <w:pPr>
        <w:pStyle w:val="Normal"/>
        <w:spacing w:line="250" w:lineRule="auto"/>
        <w:ind/>
      </w:pPr>
    </w:p>
    <w:p w:rsidR="1BC7764B" w:rsidP="16130770" w:rsidRDefault="1BC7764B" w14:paraId="298B7728" w14:textId="1963C90D">
      <w:pPr>
        <w:pStyle w:val="Normal"/>
        <w:spacing w:line="250" w:lineRule="auto"/>
        <w:ind/>
      </w:pPr>
    </w:p>
    <w:p w:rsidR="1BC7764B" w:rsidP="16130770" w:rsidRDefault="1BC7764B" w14:paraId="5F15425D" w14:textId="1EF1ADEA">
      <w:pPr>
        <w:pStyle w:val="Normal"/>
        <w:spacing w:line="250" w:lineRule="auto"/>
        <w:ind/>
      </w:pPr>
    </w:p>
    <w:p w:rsidR="1BC7764B" w:rsidP="16130770" w:rsidRDefault="1BC7764B" w14:paraId="17E104A9" w14:textId="7CE65942">
      <w:pPr>
        <w:pStyle w:val="Normal"/>
        <w:spacing w:line="250" w:lineRule="auto"/>
        <w:ind/>
      </w:pPr>
    </w:p>
    <w:p w:rsidR="1BC7764B" w:rsidP="16130770" w:rsidRDefault="1BC7764B" w14:paraId="5919413D" w14:textId="0CD0E8DA">
      <w:pPr>
        <w:pStyle w:val="Normal"/>
        <w:spacing w:line="250" w:lineRule="auto"/>
        <w:ind/>
      </w:pPr>
    </w:p>
    <w:p w:rsidR="1BC7764B" w:rsidP="16130770" w:rsidRDefault="1BC7764B" w14:paraId="4DC9AEBB" w14:textId="3A5FBC87">
      <w:pPr>
        <w:pStyle w:val="Normal"/>
        <w:spacing w:line="250" w:lineRule="auto"/>
        <w:ind/>
      </w:pPr>
    </w:p>
    <w:p w:rsidR="1BC7764B" w:rsidP="16130770" w:rsidRDefault="1BC7764B" w14:paraId="02B6D87E" w14:textId="15D3F7E0">
      <w:pPr>
        <w:pStyle w:val="Normal"/>
        <w:spacing w:line="250" w:lineRule="auto"/>
        <w:ind/>
      </w:pPr>
    </w:p>
    <w:p w:rsidR="1BC7764B" w:rsidP="16130770" w:rsidRDefault="1BC7764B" w14:paraId="420A2791" w14:textId="53758F74">
      <w:pPr>
        <w:pStyle w:val="Normal"/>
        <w:spacing w:line="250" w:lineRule="auto"/>
        <w:ind/>
      </w:pPr>
    </w:p>
    <w:p w:rsidR="1BC7764B" w:rsidP="16130770" w:rsidRDefault="1BC7764B" w14:paraId="4AD7F7E8" w14:textId="1E6D1BA7">
      <w:pPr>
        <w:pStyle w:val="Normal"/>
        <w:spacing w:line="250" w:lineRule="auto"/>
        <w:ind/>
      </w:pPr>
    </w:p>
    <w:p w:rsidR="1BC7764B" w:rsidP="16130770" w:rsidRDefault="1BC7764B" w14:paraId="6A6B9EB6" w14:textId="61AD800C">
      <w:pPr>
        <w:pStyle w:val="Normal"/>
        <w:spacing w:line="250" w:lineRule="auto"/>
        <w:ind/>
      </w:pPr>
    </w:p>
    <w:p w:rsidR="1BC7764B" w:rsidP="16130770" w:rsidRDefault="1BC7764B" w14:paraId="0EA4B08F" w14:textId="567E3FD4">
      <w:pPr>
        <w:pStyle w:val="Normal"/>
        <w:spacing w:line="250" w:lineRule="auto"/>
        <w:ind/>
      </w:pPr>
    </w:p>
    <w:p w:rsidR="1BC7764B" w:rsidP="16130770" w:rsidRDefault="1BC7764B" w14:paraId="3BE9A45C" w14:textId="4DBEC7CF">
      <w:pPr>
        <w:pStyle w:val="Normal"/>
        <w:spacing w:line="250" w:lineRule="auto"/>
        <w:ind/>
      </w:pPr>
      <w:r w:rsidR="16130770">
        <w:rPr/>
        <w:t>Settings Sequence Class Diagram</w:t>
      </w:r>
    </w:p>
    <w:p w:rsidR="1BC7764B" w:rsidP="16130770" w:rsidRDefault="1BC7764B" w14:paraId="6ECF4129" w14:textId="0B6D5688">
      <w:pPr>
        <w:pStyle w:val="Normal"/>
        <w:spacing w:line="250" w:lineRule="auto"/>
        <w:ind/>
      </w:pPr>
      <w:r>
        <w:drawing>
          <wp:inline wp14:editId="3F2AE785" wp14:anchorId="63BCFC38">
            <wp:extent cx="6219826" cy="3038475"/>
            <wp:effectExtent l="0" t="0" r="0" b="0"/>
            <wp:docPr id="2137645430" name="" title=""/>
            <wp:cNvGraphicFramePr>
              <a:graphicFrameLocks noChangeAspect="1"/>
            </wp:cNvGraphicFramePr>
            <a:graphic>
              <a:graphicData uri="http://schemas.openxmlformats.org/drawingml/2006/picture">
                <pic:pic>
                  <pic:nvPicPr>
                    <pic:cNvPr id="0" name=""/>
                    <pic:cNvPicPr/>
                  </pic:nvPicPr>
                  <pic:blipFill>
                    <a:blip r:embed="R8c4d24a2d55c4cbc">
                      <a:extLst>
                        <a:ext xmlns:a="http://schemas.openxmlformats.org/drawingml/2006/main" uri="{28A0092B-C50C-407E-A947-70E740481C1C}">
                          <a14:useLocalDpi val="0"/>
                        </a:ext>
                      </a:extLst>
                    </a:blip>
                    <a:stretch>
                      <a:fillRect/>
                    </a:stretch>
                  </pic:blipFill>
                  <pic:spPr>
                    <a:xfrm>
                      <a:off x="0" y="0"/>
                      <a:ext cx="6219826" cy="3038475"/>
                    </a:xfrm>
                    <a:prstGeom prst="rect">
                      <a:avLst/>
                    </a:prstGeom>
                  </pic:spPr>
                </pic:pic>
              </a:graphicData>
            </a:graphic>
          </wp:inline>
        </w:drawing>
      </w:r>
    </w:p>
    <w:p w:rsidR="1BC7764B" w:rsidP="16130770" w:rsidRDefault="1BC7764B" w14:paraId="5D94F1F4" w14:textId="78745E62">
      <w:pPr>
        <w:pStyle w:val="Normal"/>
        <w:spacing w:line="250" w:lineRule="auto"/>
        <w:ind/>
      </w:pPr>
      <w:r w:rsidR="16130770">
        <w:rPr/>
        <w:t>Listing Sequence Class Diagram</w:t>
      </w:r>
    </w:p>
    <w:p w:rsidR="1BC7764B" w:rsidP="16130770" w:rsidRDefault="1BC7764B" w14:paraId="15E33AD0" w14:textId="5B72065C">
      <w:pPr>
        <w:pStyle w:val="Normal"/>
        <w:spacing w:line="250" w:lineRule="auto"/>
        <w:ind/>
      </w:pPr>
      <w:r>
        <w:drawing>
          <wp:inline wp14:editId="0A4E56CF" wp14:anchorId="2BCBCC28">
            <wp:extent cx="6219826" cy="4562475"/>
            <wp:effectExtent l="0" t="0" r="0" b="0"/>
            <wp:docPr id="653115908" name="" title=""/>
            <wp:cNvGraphicFramePr>
              <a:graphicFrameLocks noChangeAspect="1"/>
            </wp:cNvGraphicFramePr>
            <a:graphic>
              <a:graphicData uri="http://schemas.openxmlformats.org/drawingml/2006/picture">
                <pic:pic>
                  <pic:nvPicPr>
                    <pic:cNvPr id="0" name=""/>
                    <pic:cNvPicPr/>
                  </pic:nvPicPr>
                  <pic:blipFill>
                    <a:blip r:embed="R74e7de2ae2204e9d">
                      <a:extLst>
                        <a:ext xmlns:a="http://schemas.openxmlformats.org/drawingml/2006/main" uri="{28A0092B-C50C-407E-A947-70E740481C1C}">
                          <a14:useLocalDpi val="0"/>
                        </a:ext>
                      </a:extLst>
                    </a:blip>
                    <a:stretch>
                      <a:fillRect/>
                    </a:stretch>
                  </pic:blipFill>
                  <pic:spPr>
                    <a:xfrm>
                      <a:off x="0" y="0"/>
                      <a:ext cx="6219826" cy="4562475"/>
                    </a:xfrm>
                    <a:prstGeom prst="rect">
                      <a:avLst/>
                    </a:prstGeom>
                  </pic:spPr>
                </pic:pic>
              </a:graphicData>
            </a:graphic>
          </wp:inline>
        </w:drawing>
      </w:r>
    </w:p>
    <w:p w:rsidR="1BC7764B" w:rsidP="16130770" w:rsidRDefault="1BC7764B" w14:paraId="76B7479A" w14:textId="56649400">
      <w:pPr>
        <w:pStyle w:val="Normal"/>
        <w:spacing w:line="250" w:lineRule="auto"/>
        <w:ind/>
      </w:pPr>
    </w:p>
    <w:p w:rsidR="1BC7764B" w:rsidP="16130770" w:rsidRDefault="1BC7764B" w14:paraId="10398842" w14:textId="0A9BD86C">
      <w:pPr>
        <w:pStyle w:val="Normal"/>
        <w:spacing w:line="250" w:lineRule="auto"/>
        <w:ind/>
      </w:pPr>
    </w:p>
    <w:p w:rsidR="1BC7764B" w:rsidP="16130770" w:rsidRDefault="1BC7764B" w14:paraId="1942F210" w14:textId="35C3D868">
      <w:pPr>
        <w:pStyle w:val="Normal"/>
        <w:spacing w:line="250" w:lineRule="auto"/>
        <w:ind/>
      </w:pPr>
    </w:p>
    <w:p w:rsidR="1BC7764B" w:rsidP="16130770" w:rsidRDefault="1BC7764B" w14:paraId="07E0AB45" w14:textId="2EEE28E2">
      <w:pPr>
        <w:pStyle w:val="Normal"/>
        <w:spacing w:line="250" w:lineRule="auto"/>
        <w:ind/>
      </w:pPr>
    </w:p>
    <w:p w:rsidR="1BC7764B" w:rsidP="16130770" w:rsidRDefault="1BC7764B" w14:paraId="6549C3E8" w14:textId="10DC9408">
      <w:pPr>
        <w:pStyle w:val="Normal"/>
        <w:spacing w:line="250" w:lineRule="auto"/>
        <w:ind/>
      </w:pPr>
    </w:p>
    <w:p w:rsidR="1BC7764B" w:rsidP="16130770" w:rsidRDefault="1BC7764B" w14:paraId="274A62E3" w14:textId="257F025E">
      <w:pPr>
        <w:pStyle w:val="Normal"/>
        <w:spacing w:line="250" w:lineRule="auto"/>
        <w:ind/>
      </w:pPr>
    </w:p>
    <w:p w:rsidR="1BC7764B" w:rsidP="16130770" w:rsidRDefault="1BC7764B" w14:paraId="2D40F7AB" w14:textId="131C30DC">
      <w:pPr>
        <w:pStyle w:val="Normal"/>
        <w:spacing w:line="250" w:lineRule="auto"/>
        <w:ind/>
      </w:pPr>
    </w:p>
    <w:p w:rsidR="1BC7764B" w:rsidP="16130770" w:rsidRDefault="1BC7764B" w14:paraId="5D4259D8" w14:textId="551E2F41">
      <w:pPr>
        <w:pStyle w:val="Normal"/>
        <w:spacing w:line="250" w:lineRule="auto"/>
        <w:ind/>
      </w:pPr>
      <w:r w:rsidR="16130770">
        <w:rPr/>
        <w:t>Rating/Complain Sequence Class Diagram</w:t>
      </w:r>
    </w:p>
    <w:p w:rsidR="1BC7764B" w:rsidP="16130770" w:rsidRDefault="1BC7764B" w14:paraId="32EA367C" w14:textId="60BDAF0E">
      <w:pPr>
        <w:pStyle w:val="Normal"/>
        <w:spacing w:line="250" w:lineRule="auto"/>
        <w:ind/>
      </w:pPr>
      <w:r>
        <w:drawing>
          <wp:inline wp14:editId="7F47EA4C" wp14:anchorId="7B78BEFA">
            <wp:extent cx="6219826" cy="3600450"/>
            <wp:effectExtent l="0" t="0" r="0" b="0"/>
            <wp:docPr id="1946488214" name="" title=""/>
            <wp:cNvGraphicFramePr>
              <a:graphicFrameLocks noChangeAspect="1"/>
            </wp:cNvGraphicFramePr>
            <a:graphic>
              <a:graphicData uri="http://schemas.openxmlformats.org/drawingml/2006/picture">
                <pic:pic>
                  <pic:nvPicPr>
                    <pic:cNvPr id="0" name=""/>
                    <pic:cNvPicPr/>
                  </pic:nvPicPr>
                  <pic:blipFill>
                    <a:blip r:embed="Re024d75aaeff4f81">
                      <a:extLst>
                        <a:ext xmlns:a="http://schemas.openxmlformats.org/drawingml/2006/main" uri="{28A0092B-C50C-407E-A947-70E740481C1C}">
                          <a14:useLocalDpi val="0"/>
                        </a:ext>
                      </a:extLst>
                    </a:blip>
                    <a:stretch>
                      <a:fillRect/>
                    </a:stretch>
                  </pic:blipFill>
                  <pic:spPr>
                    <a:xfrm>
                      <a:off x="0" y="0"/>
                      <a:ext cx="6219826" cy="3600450"/>
                    </a:xfrm>
                    <a:prstGeom prst="rect">
                      <a:avLst/>
                    </a:prstGeom>
                  </pic:spPr>
                </pic:pic>
              </a:graphicData>
            </a:graphic>
          </wp:inline>
        </w:drawing>
      </w:r>
    </w:p>
    <w:p w:rsidR="1BC7764B" w:rsidP="16130770" w:rsidRDefault="1BC7764B" w14:paraId="575B1DAA" w14:textId="774AE5DD">
      <w:pPr>
        <w:pStyle w:val="Normal"/>
        <w:spacing w:line="250" w:lineRule="auto"/>
        <w:ind/>
      </w:pPr>
      <w:r w:rsidR="16130770">
        <w:rPr/>
        <w:t>Comment Sequence Class Diagram</w:t>
      </w:r>
    </w:p>
    <w:p w:rsidR="1BC7764B" w:rsidP="16130770" w:rsidRDefault="1BC7764B" w14:paraId="0B22A587" w14:textId="6FC258B9">
      <w:pPr>
        <w:pStyle w:val="Normal"/>
        <w:spacing w:line="250" w:lineRule="auto"/>
        <w:ind/>
      </w:pPr>
      <w:r>
        <w:drawing>
          <wp:inline wp14:editId="4408B75D" wp14:anchorId="5F30C35C">
            <wp:extent cx="6219826" cy="3305175"/>
            <wp:effectExtent l="0" t="0" r="0" b="0"/>
            <wp:docPr id="677482677" name="" title=""/>
            <wp:cNvGraphicFramePr>
              <a:graphicFrameLocks noChangeAspect="1"/>
            </wp:cNvGraphicFramePr>
            <a:graphic>
              <a:graphicData uri="http://schemas.openxmlformats.org/drawingml/2006/picture">
                <pic:pic>
                  <pic:nvPicPr>
                    <pic:cNvPr id="0" name=""/>
                    <pic:cNvPicPr/>
                  </pic:nvPicPr>
                  <pic:blipFill>
                    <a:blip r:embed="R38ceb01543714dc2">
                      <a:extLst>
                        <a:ext xmlns:a="http://schemas.openxmlformats.org/drawingml/2006/main" uri="{28A0092B-C50C-407E-A947-70E740481C1C}">
                          <a14:useLocalDpi val="0"/>
                        </a:ext>
                      </a:extLst>
                    </a:blip>
                    <a:stretch>
                      <a:fillRect/>
                    </a:stretch>
                  </pic:blipFill>
                  <pic:spPr>
                    <a:xfrm>
                      <a:off x="0" y="0"/>
                      <a:ext cx="6219826" cy="3305175"/>
                    </a:xfrm>
                    <a:prstGeom prst="rect">
                      <a:avLst/>
                    </a:prstGeom>
                  </pic:spPr>
                </pic:pic>
              </a:graphicData>
            </a:graphic>
          </wp:inline>
        </w:drawing>
      </w:r>
    </w:p>
    <w:p w:rsidR="1BC7764B" w:rsidP="16130770" w:rsidRDefault="1BC7764B" w14:paraId="75EA0777" w14:textId="28AC995F">
      <w:pPr>
        <w:pStyle w:val="Normal"/>
        <w:spacing w:line="250" w:lineRule="auto"/>
        <w:ind/>
      </w:pPr>
    </w:p>
    <w:p w:rsidR="1BC7764B" w:rsidP="16130770" w:rsidRDefault="1BC7764B" w14:paraId="3FD4BDCE" w14:textId="5611D888">
      <w:pPr>
        <w:pStyle w:val="Normal"/>
        <w:spacing w:line="250" w:lineRule="auto"/>
        <w:ind/>
      </w:pPr>
    </w:p>
    <w:p w:rsidR="1BC7764B" w:rsidP="16130770" w:rsidRDefault="1BC7764B" w14:paraId="381DEFC6" w14:textId="50577B62">
      <w:pPr>
        <w:pStyle w:val="Normal"/>
        <w:spacing w:line="250" w:lineRule="auto"/>
        <w:ind/>
      </w:pPr>
    </w:p>
    <w:p w:rsidR="1BC7764B" w:rsidP="16130770" w:rsidRDefault="1BC7764B" w14:paraId="15E4D1AD" w14:textId="11DD9E12">
      <w:pPr>
        <w:pStyle w:val="Normal"/>
        <w:spacing w:line="250" w:lineRule="auto"/>
        <w:ind/>
      </w:pPr>
    </w:p>
    <w:p w:rsidR="1BC7764B" w:rsidP="16130770" w:rsidRDefault="1BC7764B" w14:paraId="770F63AC" w14:textId="25945A21">
      <w:pPr>
        <w:pStyle w:val="Normal"/>
        <w:spacing w:line="250" w:lineRule="auto"/>
        <w:ind/>
      </w:pPr>
    </w:p>
    <w:p w:rsidR="1BC7764B" w:rsidP="16130770" w:rsidRDefault="1BC7764B" w14:paraId="4A0332FC" w14:textId="6E2FC0BB">
      <w:pPr>
        <w:pStyle w:val="Normal"/>
        <w:spacing w:line="250" w:lineRule="auto"/>
        <w:ind/>
      </w:pPr>
    </w:p>
    <w:p w:rsidR="1BC7764B" w:rsidP="16130770" w:rsidRDefault="1BC7764B" w14:paraId="570D6D2C" w14:textId="234BF553">
      <w:pPr>
        <w:pStyle w:val="Normal"/>
        <w:spacing w:line="250" w:lineRule="auto"/>
        <w:ind/>
      </w:pPr>
    </w:p>
    <w:p w:rsidR="1BC7764B" w:rsidP="16130770" w:rsidRDefault="1BC7764B" w14:paraId="42908063" w14:textId="3ECE4D06">
      <w:pPr>
        <w:pStyle w:val="Normal"/>
        <w:spacing w:line="250" w:lineRule="auto"/>
        <w:ind/>
      </w:pPr>
    </w:p>
    <w:p w:rsidR="1BC7764B" w:rsidP="16130770" w:rsidRDefault="1BC7764B" w14:paraId="3265203F" w14:textId="660B3B39">
      <w:pPr>
        <w:pStyle w:val="Normal"/>
        <w:spacing w:line="250" w:lineRule="auto"/>
        <w:ind/>
      </w:pPr>
    </w:p>
    <w:p w:rsidR="1BC7764B" w:rsidP="16130770" w:rsidRDefault="1BC7764B" w14:paraId="5407ECD9" w14:textId="0BA06C44">
      <w:pPr>
        <w:pStyle w:val="Normal"/>
        <w:spacing w:line="250" w:lineRule="auto"/>
        <w:ind/>
      </w:pPr>
    </w:p>
    <w:p w:rsidR="1BC7764B" w:rsidP="16130770" w:rsidRDefault="1BC7764B" w14:paraId="6BED6A88" w14:textId="3D07E1FF">
      <w:pPr>
        <w:pStyle w:val="Normal"/>
        <w:spacing w:line="250" w:lineRule="auto"/>
        <w:ind/>
      </w:pPr>
    </w:p>
    <w:p w:rsidR="1BC7764B" w:rsidP="16130770" w:rsidRDefault="1BC7764B" w14:paraId="0401D63D" w14:textId="3D75333E">
      <w:pPr>
        <w:pStyle w:val="Normal"/>
        <w:spacing w:line="250" w:lineRule="auto"/>
        <w:ind/>
      </w:pPr>
    </w:p>
    <w:p w:rsidR="1BC7764B" w:rsidP="16130770" w:rsidRDefault="1BC7764B" w14:paraId="0299D589" w14:textId="3F6F6B9E">
      <w:pPr>
        <w:pStyle w:val="Normal"/>
        <w:spacing w:line="250" w:lineRule="auto"/>
        <w:ind/>
      </w:pPr>
    </w:p>
    <w:p w:rsidR="1BC7764B" w:rsidP="16130770" w:rsidRDefault="1BC7764B" w14:paraId="70A48FF3" w14:textId="03DDC752">
      <w:pPr>
        <w:pStyle w:val="Heading2"/>
      </w:pPr>
      <w:bookmarkStart w:name="_Toc1202197476" w:id="1214677505"/>
      <w:bookmarkStart w:name="_Toc867040970" w:id="1761908805"/>
      <w:r w:rsidR="16130770">
        <w:rPr/>
        <w:t>6</w:t>
      </w:r>
      <w:r>
        <w:tab/>
      </w:r>
      <w:r w:rsidR="16130770">
        <w:rPr/>
        <w:t xml:space="preserve"> Detailed Design and Prototype</w:t>
      </w:r>
      <w:bookmarkEnd w:id="1214677505"/>
      <w:bookmarkEnd w:id="1761908805"/>
    </w:p>
    <w:p w:rsidR="1BC7764B" w:rsidP="16130770" w:rsidRDefault="1BC7764B" w14:paraId="13DDE092" w14:textId="760B4F97">
      <w:pPr>
        <w:pStyle w:val="Normal"/>
      </w:pPr>
    </w:p>
    <w:p w:rsidR="1BC7764B" w:rsidP="16130770" w:rsidRDefault="1BC7764B" w14:paraId="3B9271FB" w14:textId="161886B6">
      <w:pPr>
        <w:pStyle w:val="Normal"/>
        <w:spacing w:before="11" w:line="220" w:lineRule="exact"/>
        <w:ind/>
        <w:rPr>
          <w:rFonts w:ascii="Arial" w:hAnsi="Arial" w:eastAsia="Arial" w:cs="Arial"/>
          <w:b w:val="1"/>
          <w:bCs w:val="1"/>
          <w:sz w:val="20"/>
          <w:szCs w:val="20"/>
        </w:rPr>
      </w:pPr>
      <w:r w:rsidRPr="16130770" w:rsidR="16130770">
        <w:rPr>
          <w:rFonts w:ascii="Arial" w:hAnsi="Arial" w:eastAsia="Arial" w:cs="Arial"/>
          <w:b w:val="1"/>
          <w:bCs w:val="1"/>
          <w:sz w:val="20"/>
          <w:szCs w:val="20"/>
        </w:rPr>
        <w:t>user_sign_up:</w:t>
      </w:r>
    </w:p>
    <w:p w:rsidR="1BC7764B" w:rsidP="16130770" w:rsidRDefault="1BC7764B" w14:paraId="122398E2" w14:textId="493408D7">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User fills out a sign form with username, password and solves an arithmetic question</w:t>
      </w:r>
    </w:p>
    <w:p w:rsidR="1BC7764B" w:rsidP="16130770" w:rsidRDefault="1BC7764B" w14:paraId="0CC99895" w14:textId="2EDB5072">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User account is created and waits for admin approval</w:t>
      </w:r>
    </w:p>
    <w:p w:rsidR="1BC7764B" w:rsidP="16130770" w:rsidRDefault="1BC7764B" w14:paraId="199533F9" w14:textId="31A1E829">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Pseudo Code: </w:t>
      </w:r>
    </w:p>
    <w:p w:rsidR="1BC7764B" w:rsidP="16130770" w:rsidRDefault="1BC7764B" w14:paraId="6000DC51" w14:textId="4DB47B86">
      <w:pPr>
        <w:pStyle w:val="Normal"/>
        <w:suppressLineNumbers w:val="0"/>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user_sign_up (username, password, arithmeticAnswer):</w:t>
      </w:r>
    </w:p>
    <w:p w:rsidR="1BC7764B" w:rsidP="16130770" w:rsidRDefault="1BC7764B" w14:paraId="30A2EB4F" w14:textId="4D281124">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if validateArithmetic(arithmeticAnswer):</w:t>
      </w:r>
    </w:p>
    <w:p w:rsidR="1BC7764B" w:rsidP="16130770" w:rsidRDefault="1BC7764B" w14:paraId="34446C0E" w14:textId="2CA8F908">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createUser(username, password)</w:t>
      </w:r>
    </w:p>
    <w:p w:rsidR="1BC7764B" w:rsidP="16130770" w:rsidRDefault="1BC7764B" w14:paraId="7154E16E" w14:textId="7D882964">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notifyAdminForApproval(username)</w:t>
      </w:r>
    </w:p>
    <w:p w:rsidR="1BC7764B" w:rsidP="16130770" w:rsidRDefault="1BC7764B" w14:paraId="42E4173D" w14:textId="142C952A">
      <w:pPr>
        <w:pStyle w:val="Normal"/>
        <w:suppressLineNumbers w:val="0"/>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p>
    <w:p w:rsidR="1BC7764B" w:rsidP="16130770" w:rsidRDefault="1BC7764B" w14:paraId="704BAE07" w14:textId="23545474">
      <w:pPr>
        <w:pStyle w:val="Normal"/>
        <w:suppressLineNumbers w:val="0"/>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p>
    <w:p w:rsidR="1BC7764B" w:rsidP="16130770" w:rsidRDefault="1BC7764B" w14:paraId="1C461891" w14:textId="03B82AF0">
      <w:pPr>
        <w:pStyle w:val="Normal"/>
        <w:suppressLineNumbers w:val="0"/>
        <w:bidi w:val="0"/>
        <w:spacing w:before="0" w:beforeAutospacing="off" w:after="0" w:afterAutospacing="off" w:line="250" w:lineRule="auto"/>
        <w:ind w:left="0" w:right="279"/>
        <w:jc w:val="left"/>
        <w:rPr>
          <w:rFonts w:ascii="Arial" w:hAnsi="Arial" w:eastAsia="Arial" w:cs="Arial"/>
          <w:b w:val="1"/>
          <w:bCs w:val="1"/>
          <w:sz w:val="20"/>
          <w:szCs w:val="20"/>
        </w:rPr>
      </w:pPr>
      <w:r w:rsidRPr="16130770" w:rsidR="16130770">
        <w:rPr>
          <w:rFonts w:ascii="Arial" w:hAnsi="Arial" w:eastAsia="Arial" w:cs="Arial"/>
          <w:b w:val="1"/>
          <w:bCs w:val="1"/>
          <w:color w:val="auto"/>
          <w:sz w:val="20"/>
          <w:szCs w:val="20"/>
          <w:lang w:eastAsia="en-US" w:bidi="ar-SA"/>
        </w:rPr>
        <w:t>user_login:</w:t>
      </w:r>
    </w:p>
    <w:p w:rsidR="1BC7764B" w:rsidP="16130770" w:rsidRDefault="1BC7764B" w14:paraId="4C8CA909" w14:textId="0BD561A3">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User enters their username and password</w:t>
      </w:r>
    </w:p>
    <w:p w:rsidR="1BC7764B" w:rsidP="16130770" w:rsidRDefault="1BC7764B" w14:paraId="7B1B33D5" w14:textId="55B65D5D">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User logs in if the credentials are valid and not suspended</w:t>
      </w:r>
    </w:p>
    <w:p w:rsidR="1BC7764B" w:rsidP="16130770" w:rsidRDefault="1BC7764B" w14:paraId="2EE2ABDC" w14:textId="7870C8A5">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Pseudo Code: </w:t>
      </w:r>
    </w:p>
    <w:p w:rsidR="1BC7764B" w:rsidP="16130770" w:rsidRDefault="1BC7764B" w14:paraId="5EE8A2F5" w14:textId="07293AF7">
      <w:pPr>
        <w:pStyle w:val="Normal"/>
        <w:suppressLineNumbers w:val="0"/>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user_login(username, password):</w:t>
      </w:r>
    </w:p>
    <w:p w:rsidR="1BC7764B" w:rsidP="16130770" w:rsidRDefault="1BC7764B" w14:paraId="706F4517" w14:textId="3A41A390">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if isValidCredentials(username, password) and not user.isBanned():</w:t>
      </w:r>
    </w:p>
    <w:p w:rsidR="1BC7764B" w:rsidP="16130770" w:rsidRDefault="1BC7764B" w14:paraId="7DA6F903" w14:textId="59DC291A">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logUserIn()</w:t>
      </w:r>
    </w:p>
    <w:p w:rsidR="1BC7764B" w:rsidP="16130770" w:rsidRDefault="1BC7764B" w14:paraId="192C0141" w14:textId="0DC67F8F">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else:</w:t>
      </w:r>
    </w:p>
    <w:p w:rsidR="1BC7764B" w:rsidP="16130770" w:rsidRDefault="1BC7764B" w14:paraId="41ADEE59" w14:textId="02370BEB">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notifyUser(username, "Login failed or account is banned.")</w:t>
      </w:r>
    </w:p>
    <w:p w:rsidR="1BC7764B" w:rsidP="16130770" w:rsidRDefault="1BC7764B" w14:paraId="18DE0B2C" w14:textId="415E9464">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p>
    <w:p w:rsidR="1BC7764B" w:rsidP="16130770" w:rsidRDefault="1BC7764B" w14:paraId="59BEA106" w14:textId="6F1DA617">
      <w:pPr>
        <w:pStyle w:val="Normal"/>
        <w:spacing w:before="11" w:line="220" w:lineRule="exact"/>
        <w:ind/>
        <w:rPr>
          <w:rFonts w:ascii="Arial" w:hAnsi="Arial" w:eastAsia="Arial" w:cs="Arial"/>
          <w:sz w:val="20"/>
          <w:szCs w:val="20"/>
        </w:rPr>
      </w:pPr>
    </w:p>
    <w:p w:rsidR="1BC7764B" w:rsidP="16130770" w:rsidRDefault="1BC7764B" w14:paraId="2A068709" w14:textId="51AB4EB5">
      <w:pPr>
        <w:spacing w:before="11" w:line="220" w:lineRule="exact"/>
        <w:ind/>
        <w:rPr>
          <w:rFonts w:ascii="Arial" w:hAnsi="Arial" w:eastAsia="Arial" w:cs="Arial"/>
          <w:sz w:val="20"/>
          <w:szCs w:val="20"/>
        </w:rPr>
      </w:pPr>
      <w:r w:rsidRPr="16130770" w:rsidR="16130770">
        <w:rPr>
          <w:rFonts w:ascii="Arial" w:hAnsi="Arial" w:eastAsia="Arial" w:cs="Arial"/>
          <w:sz w:val="20"/>
          <w:szCs w:val="20"/>
        </w:rPr>
        <w:t>admin_approval:</w:t>
      </w:r>
    </w:p>
    <w:p w:rsidR="1BC7764B" w:rsidP="16130770" w:rsidRDefault="1BC7764B" w14:paraId="5DECFCD8" w14:textId="7942CDD7">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Admin receives a notification for a pending user</w:t>
      </w:r>
    </w:p>
    <w:p w:rsidR="1BC7764B" w:rsidP="16130770" w:rsidRDefault="1BC7764B" w14:paraId="02189BA3" w14:textId="4F113E46">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User account is approved, giving access to the app</w:t>
      </w:r>
    </w:p>
    <w:p w:rsidR="1BC7764B" w:rsidP="16130770" w:rsidRDefault="1BC7764B" w14:paraId="1C2DDFF0" w14:textId="131E5D7E">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02DF05C2" w14:textId="6D93C558">
      <w:pPr>
        <w:pStyle w:val="Normal"/>
        <w:suppressLineNumbers w:val="0"/>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admin_approve(username):</w:t>
      </w:r>
    </w:p>
    <w:p w:rsidR="1BC7764B" w:rsidP="16130770" w:rsidRDefault="1BC7764B" w14:paraId="72DCC0E8" w14:textId="24B95A88">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user = findUser(username)</w:t>
      </w:r>
    </w:p>
    <w:p w:rsidR="1BC7764B" w:rsidP="16130770" w:rsidRDefault="1BC7764B" w14:paraId="38719D97" w14:textId="178F8C37">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if user and user.isPendingApproval:</w:t>
      </w:r>
    </w:p>
    <w:p w:rsidR="1BC7764B" w:rsidP="16130770" w:rsidRDefault="1BC7764B" w14:paraId="678FCDE0" w14:textId="0535B81D">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user.approve()</w:t>
      </w:r>
    </w:p>
    <w:p w:rsidR="1BC7764B" w:rsidP="16130770" w:rsidRDefault="1BC7764B" w14:paraId="67DD01ED" w14:textId="75E7CEF5">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notifyUser(username, "Your account has been approved.")</w:t>
      </w:r>
    </w:p>
    <w:p w:rsidR="1BC7764B" w:rsidP="16130770" w:rsidRDefault="1BC7764B" w14:paraId="1BED661D" w14:textId="16B9D64C">
      <w:pPr>
        <w:pStyle w:val="ListParagraph"/>
        <w:suppressLineNumbers w:val="0"/>
        <w:bidi w:val="0"/>
        <w:spacing w:before="0" w:beforeAutospacing="off" w:after="0" w:afterAutospacing="off" w:line="250" w:lineRule="auto"/>
        <w:ind w:left="2160" w:right="279"/>
        <w:jc w:val="left"/>
        <w:rPr>
          <w:rFonts w:ascii="Arial" w:hAnsi="Arial" w:eastAsia="Arial" w:cs="Arial"/>
          <w:color w:val="auto"/>
          <w:sz w:val="20"/>
          <w:szCs w:val="20"/>
          <w:lang w:eastAsia="en-US" w:bidi="ar-SA"/>
        </w:rPr>
      </w:pPr>
    </w:p>
    <w:p w:rsidR="1BC7764B" w:rsidP="16130770" w:rsidRDefault="1BC7764B" w14:paraId="36E754CC" w14:textId="7BFD2972">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p>
    <w:p w:rsidR="1BC7764B" w:rsidP="16130770" w:rsidRDefault="1BC7764B" w14:paraId="077EDBC9" w14:textId="540E74A0">
      <w:pPr>
        <w:pStyle w:val="Normal"/>
        <w:suppressLineNumbers w:val="0"/>
        <w:bidi w:val="0"/>
        <w:spacing w:before="0" w:beforeAutospacing="off" w:after="0" w:afterAutospacing="off" w:line="250" w:lineRule="auto"/>
        <w:ind w:left="0" w:right="279"/>
        <w:jc w:val="left"/>
        <w:rPr>
          <w:rFonts w:ascii="Arial" w:hAnsi="Arial" w:eastAsia="Arial" w:cs="Arial"/>
          <w:sz w:val="20"/>
          <w:szCs w:val="20"/>
        </w:rPr>
      </w:pPr>
      <w:r w:rsidRPr="16130770" w:rsidR="16130770">
        <w:rPr>
          <w:rFonts w:ascii="Arial" w:hAnsi="Arial" w:eastAsia="Arial" w:cs="Arial"/>
          <w:color w:val="auto"/>
          <w:sz w:val="20"/>
          <w:szCs w:val="20"/>
          <w:lang w:eastAsia="en-US" w:bidi="ar-SA"/>
        </w:rPr>
        <w:t>admin_rejection:</w:t>
      </w:r>
    </w:p>
    <w:p w:rsidR="1BC7764B" w:rsidP="16130770" w:rsidRDefault="1BC7764B" w14:paraId="0BC0DEDC" w14:textId="7AFD4DA1">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noProof w:val="0"/>
          <w:color w:val="auto"/>
          <w:sz w:val="20"/>
          <w:szCs w:val="20"/>
          <w:lang w:val="en-US" w:eastAsia="en-US" w:bidi="ar-SA"/>
        </w:rPr>
      </w:pPr>
      <w:r w:rsidRPr="16130770" w:rsidR="16130770">
        <w:rPr>
          <w:rFonts w:ascii="Arial" w:hAnsi="Arial" w:eastAsia="Arial" w:cs="Arial"/>
          <w:noProof w:val="0"/>
          <w:color w:val="auto"/>
          <w:sz w:val="20"/>
          <w:szCs w:val="20"/>
          <w:lang w:val="en-US" w:eastAsia="en-US" w:bidi="ar-SA"/>
        </w:rPr>
        <w:t>Precondition: Admin finds a pending user application</w:t>
      </w:r>
    </w:p>
    <w:p w:rsidR="1BC7764B" w:rsidP="16130770" w:rsidRDefault="1BC7764B" w14:paraId="4FE70E46" w14:textId="39DC336C">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noProof w:val="0"/>
          <w:color w:val="auto"/>
          <w:sz w:val="20"/>
          <w:szCs w:val="20"/>
          <w:lang w:val="en-US" w:eastAsia="en-US" w:bidi="ar-SA"/>
        </w:rPr>
      </w:pPr>
      <w:r w:rsidRPr="16130770" w:rsidR="16130770">
        <w:rPr>
          <w:rFonts w:ascii="Arial" w:hAnsi="Arial" w:eastAsia="Arial" w:cs="Arial"/>
          <w:noProof w:val="0"/>
          <w:color w:val="auto"/>
          <w:sz w:val="20"/>
          <w:szCs w:val="20"/>
          <w:lang w:val="en-US" w:eastAsia="en-US" w:bidi="ar-SA"/>
        </w:rPr>
        <w:t>Postcondition: User application is rejected, and user is notified</w:t>
      </w:r>
    </w:p>
    <w:p w:rsidR="1BC7764B" w:rsidP="16130770" w:rsidRDefault="1BC7764B" w14:paraId="0E7DF6A1" w14:textId="0E9598E6">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noProof w:val="0"/>
          <w:color w:val="auto"/>
          <w:sz w:val="20"/>
          <w:szCs w:val="20"/>
          <w:lang w:val="en-US" w:eastAsia="en-US" w:bidi="ar-SA"/>
        </w:rPr>
      </w:pPr>
      <w:r w:rsidRPr="16130770" w:rsidR="16130770">
        <w:rPr>
          <w:rFonts w:ascii="Arial" w:hAnsi="Arial" w:eastAsia="Arial" w:cs="Arial"/>
          <w:noProof w:val="0"/>
          <w:color w:val="auto"/>
          <w:sz w:val="20"/>
          <w:szCs w:val="20"/>
          <w:lang w:val="en-US" w:eastAsia="en-US" w:bidi="ar-SA"/>
        </w:rPr>
        <w:t>Pseudo Code:</w:t>
      </w:r>
    </w:p>
    <w:p w:rsidR="1BC7764B" w:rsidP="16130770" w:rsidRDefault="1BC7764B" w14:paraId="4402F7E9" w14:textId="52169009">
      <w:pPr>
        <w:pStyle w:val="Normal"/>
        <w:suppressLineNumbers w:val="0"/>
        <w:bidi w:val="0"/>
        <w:spacing w:before="0" w:beforeAutospacing="off" w:after="0" w:afterAutospacing="off" w:line="250" w:lineRule="auto"/>
        <w:ind w:left="1440" w:right="279"/>
        <w:jc w:val="left"/>
        <w:rPr>
          <w:rFonts w:ascii="Arial" w:hAnsi="Arial" w:eastAsia="Arial" w:cs="Arial"/>
          <w:noProof w:val="0"/>
          <w:color w:val="auto"/>
          <w:sz w:val="20"/>
          <w:szCs w:val="20"/>
          <w:lang w:val="en-US" w:eastAsia="en-US" w:bidi="ar-SA"/>
        </w:rPr>
      </w:pPr>
      <w:r w:rsidRPr="16130770" w:rsidR="16130770">
        <w:rPr>
          <w:rFonts w:ascii="Arial" w:hAnsi="Arial" w:eastAsia="Arial" w:cs="Arial"/>
          <w:noProof w:val="0"/>
          <w:color w:val="auto"/>
          <w:sz w:val="20"/>
          <w:szCs w:val="20"/>
          <w:lang w:val="en-US" w:eastAsia="en-US" w:bidi="ar-SA"/>
        </w:rPr>
        <w:t>function admin_rejection(username):</w:t>
      </w:r>
    </w:p>
    <w:p w:rsidR="1BC7764B" w:rsidP="16130770" w:rsidRDefault="1BC7764B" w14:paraId="6B81BCA9" w14:textId="41B972F8">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user = findUser(username)</w:t>
      </w:r>
    </w:p>
    <w:p w:rsidR="1BC7764B" w:rsidP="16130770" w:rsidRDefault="1BC7764B" w14:paraId="02E119B6" w14:textId="0BF592E6">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if user and user.isPendingApproval:</w:t>
      </w:r>
    </w:p>
    <w:p w:rsidR="1BC7764B" w:rsidP="16130770" w:rsidRDefault="1BC7764B" w14:paraId="02741A8C" w14:textId="7106FBB3">
      <w:pPr>
        <w:pStyle w:val="Normal"/>
        <w:bidi w:val="0"/>
        <w:spacing w:line="250" w:lineRule="auto"/>
        <w:ind w:left="1440"/>
        <w:rPr>
          <w:rFonts w:ascii="Arial" w:hAnsi="Arial" w:eastAsia="Arial" w:cs="Arial"/>
          <w:sz w:val="20"/>
          <w:szCs w:val="20"/>
        </w:rPr>
      </w:pPr>
      <w:r w:rsidRPr="16130770" w:rsidR="16130770">
        <w:rPr>
          <w:rFonts w:ascii="Arial" w:hAnsi="Arial" w:eastAsia="Arial" w:cs="Arial"/>
          <w:sz w:val="20"/>
          <w:szCs w:val="20"/>
        </w:rPr>
        <w:t xml:space="preserve">        user.reject()</w:t>
      </w:r>
    </w:p>
    <w:p w:rsidR="1BC7764B" w:rsidP="16130770" w:rsidRDefault="1BC7764B" w14:paraId="255CD483" w14:textId="1AE8F30B">
      <w:pPr>
        <w:pStyle w:val="Normal"/>
        <w:bidi w:val="0"/>
        <w:spacing w:line="250" w:lineRule="auto"/>
        <w:ind w:left="1080"/>
        <w:rPr>
          <w:rFonts w:ascii="Arial" w:hAnsi="Arial" w:eastAsia="Arial" w:cs="Arial"/>
          <w:sz w:val="20"/>
          <w:szCs w:val="20"/>
        </w:rPr>
      </w:pPr>
      <w:r w:rsidRPr="16130770" w:rsidR="16130770">
        <w:rPr>
          <w:rFonts w:ascii="Arial" w:hAnsi="Arial" w:eastAsia="Arial" w:cs="Arial"/>
          <w:sz w:val="20"/>
          <w:szCs w:val="20"/>
        </w:rPr>
        <w:t xml:space="preserve">        notifyUser(username, "Your account application was rejected.")</w:t>
      </w:r>
    </w:p>
    <w:p w:rsidR="1BC7764B" w:rsidP="16130770" w:rsidRDefault="1BC7764B" w14:paraId="5D08DC81" w14:textId="31C1234A">
      <w:pPr>
        <w:pStyle w:val="ListParagraph"/>
        <w:suppressLineNumbers w:val="0"/>
        <w:bidi w:val="0"/>
        <w:spacing w:before="0" w:beforeAutospacing="off" w:after="0" w:afterAutospacing="off" w:line="250" w:lineRule="auto"/>
        <w:ind w:left="1080" w:right="279"/>
        <w:jc w:val="left"/>
        <w:rPr>
          <w:rFonts w:ascii="Arial" w:hAnsi="Arial" w:eastAsia="Arial" w:cs="Arial"/>
          <w:noProof w:val="0"/>
          <w:color w:val="auto"/>
          <w:sz w:val="20"/>
          <w:szCs w:val="20"/>
          <w:lang w:val="en-US" w:eastAsia="en-US" w:bidi="ar-SA"/>
        </w:rPr>
      </w:pPr>
    </w:p>
    <w:p w:rsidR="1BC7764B" w:rsidP="16130770" w:rsidRDefault="1BC7764B" w14:paraId="76EDBA31" w14:textId="082D7343">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6E406356" w14:textId="54C48E15">
      <w:pPr>
        <w:pStyle w:val="Normal"/>
        <w:suppressLineNumbers w:val="0"/>
        <w:bidi w:val="0"/>
        <w:spacing w:before="0" w:beforeAutospacing="off" w:after="0" w:afterAutospacing="off" w:line="250" w:lineRule="auto"/>
        <w:ind w:left="0" w:right="279"/>
        <w:jc w:val="left"/>
        <w:rPr>
          <w:rFonts w:ascii="Arial" w:hAnsi="Arial" w:eastAsia="Arial" w:cs="Arial"/>
          <w:b w:val="1"/>
          <w:bCs w:val="1"/>
          <w:sz w:val="20"/>
          <w:szCs w:val="20"/>
        </w:rPr>
      </w:pPr>
      <w:r w:rsidRPr="16130770" w:rsidR="16130770">
        <w:rPr>
          <w:rFonts w:ascii="Arial" w:hAnsi="Arial" w:eastAsia="Arial" w:cs="Arial"/>
          <w:b w:val="1"/>
          <w:bCs w:val="1"/>
          <w:color w:val="auto"/>
          <w:sz w:val="20"/>
          <w:szCs w:val="20"/>
          <w:lang w:eastAsia="en-US" w:bidi="ar-SA"/>
        </w:rPr>
        <w:t>suspension_check:</w:t>
      </w:r>
    </w:p>
    <w:p w:rsidR="1BC7764B" w:rsidP="16130770" w:rsidRDefault="1BC7764B" w14:paraId="4243BF4E" w14:textId="6ABF2C3C">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User attempts login with more than 3 suspensions or violates average rating conditions</w:t>
      </w:r>
    </w:p>
    <w:p w:rsidR="1BC7764B" w:rsidP="16130770" w:rsidRDefault="1BC7764B" w14:paraId="3DFB32A9" w14:textId="5D29C3FB">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User is banned or suspended accordingly</w:t>
      </w:r>
    </w:p>
    <w:p w:rsidR="1BC7764B" w:rsidP="16130770" w:rsidRDefault="1BC7764B" w14:paraId="5CFB1723" w14:textId="7EE6FD94">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2FFF31D8" w14:textId="057BB9A1">
      <w:pPr>
        <w:pStyle w:val="Normal"/>
        <w:suppressLineNumbers w:val="0"/>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suspension_check(username):</w:t>
      </w:r>
    </w:p>
    <w:p w:rsidR="1BC7764B" w:rsidP="16130770" w:rsidRDefault="1BC7764B" w14:paraId="69E20561" w14:textId="689AD395">
      <w:pPr>
        <w:pStyle w:val="Normal"/>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 = findUser(username)</w:t>
      </w:r>
    </w:p>
    <w:p w:rsidR="1BC7764B" w:rsidP="16130770" w:rsidRDefault="1BC7764B" w14:paraId="1DE30D0E" w14:textId="0E8F8C52">
      <w:pPr>
        <w:pStyle w:val="Normal"/>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if user.suspensions &gt;= 3:</w:t>
      </w:r>
    </w:p>
    <w:p w:rsidR="1BC7764B" w:rsidP="16130770" w:rsidRDefault="1BC7764B" w14:paraId="5582861B" w14:textId="7D4E3F03">
      <w:pPr>
        <w:pStyle w:val="Normal"/>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ban()</w:t>
      </w:r>
    </w:p>
    <w:p w:rsidR="1BC7764B" w:rsidP="16130770" w:rsidRDefault="1BC7764B" w14:paraId="166A0647" w14:textId="1FD85093">
      <w:pPr>
        <w:pStyle w:val="Normal"/>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notifyUser(username, "Your account has been banned.")</w:t>
      </w:r>
    </w:p>
    <w:p w:rsidR="1BC7764B" w:rsidP="16130770" w:rsidRDefault="1BC7764B" w14:paraId="5B53D9B0" w14:textId="5D59721F">
      <w:pPr>
        <w:pStyle w:val="Normal"/>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elif user.rating &lt; 2 or user.rating &gt; 4 and user.totalRatings &gt;= 3:</w:t>
      </w:r>
    </w:p>
    <w:p w:rsidR="1BC7764B" w:rsidP="16130770" w:rsidRDefault="1BC7764B" w14:paraId="68DF4F63" w14:textId="53C3821F">
      <w:pPr>
        <w:pStyle w:val="Normal"/>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suspend()</w:t>
      </w:r>
    </w:p>
    <w:p w:rsidR="1BC7764B" w:rsidP="16130770" w:rsidRDefault="1BC7764B" w14:paraId="39D1C245" w14:textId="761AE302">
      <w:pPr>
        <w:pStyle w:val="Normal"/>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notifyUser(username, "You are temporarily suspended due to ratings.")</w:t>
      </w:r>
    </w:p>
    <w:p w:rsidR="1BC7764B" w:rsidP="16130770" w:rsidRDefault="1BC7764B" w14:paraId="3EA5E4EE" w14:textId="3BCA8451">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48A2966F" w14:textId="2225B24A">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38748D1B" w14:textId="7D7DF3E2">
      <w:pPr>
        <w:pStyle w:val="Normal"/>
        <w:suppressLineNumbers w:val="0"/>
        <w:bidi w:val="0"/>
        <w:spacing w:before="0" w:beforeAutospacing="off" w:after="0" w:afterAutospacing="off" w:line="250" w:lineRule="auto"/>
        <w:ind w:left="0" w:right="279"/>
        <w:jc w:val="left"/>
        <w:rPr>
          <w:rFonts w:ascii="Arial" w:hAnsi="Arial" w:eastAsia="Arial" w:cs="Arial"/>
          <w:b w:val="1"/>
          <w:bCs w:val="1"/>
          <w:sz w:val="20"/>
          <w:szCs w:val="20"/>
        </w:rPr>
      </w:pPr>
      <w:r w:rsidRPr="16130770" w:rsidR="16130770">
        <w:rPr>
          <w:rFonts w:ascii="Arial" w:hAnsi="Arial" w:eastAsia="Arial" w:cs="Arial"/>
          <w:b w:val="1"/>
          <w:bCs w:val="1"/>
          <w:color w:val="auto"/>
          <w:sz w:val="20"/>
          <w:szCs w:val="20"/>
          <w:lang w:eastAsia="en-US" w:bidi="ar-SA"/>
        </w:rPr>
        <w:t>unsuspension_option:</w:t>
      </w:r>
    </w:p>
    <w:p w:rsidR="1BC7764B" w:rsidP="16130770" w:rsidRDefault="1BC7764B" w14:paraId="51F2B0A8" w14:textId="60549D2C">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Precondition: If user is suspended, they can pay $50 to get unsuspended </w:t>
      </w:r>
    </w:p>
    <w:p w:rsidR="1BC7764B" w:rsidP="16130770" w:rsidRDefault="1BC7764B" w14:paraId="1F274857" w14:textId="7978EA7E">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User suspension will be lifted</w:t>
      </w:r>
    </w:p>
    <w:p w:rsidR="1BC7764B" w:rsidP="16130770" w:rsidRDefault="1BC7764B" w14:paraId="40313637" w14:textId="7A9043A2">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748B4C27" w14:textId="5F3C552F">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unsuspension_option(username):</w:t>
      </w:r>
    </w:p>
    <w:p w:rsidR="1BC7764B" w:rsidP="16130770" w:rsidRDefault="1BC7764B" w14:paraId="65BCA35A" w14:textId="7BA6E5FA">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 = findUser(username)</w:t>
      </w:r>
    </w:p>
    <w:p w:rsidR="1BC7764B" w:rsidP="16130770" w:rsidRDefault="1BC7764B" w14:paraId="3ABFF35F" w14:textId="250B69E3">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if user.isSuspended() and user.pay(50):</w:t>
      </w:r>
    </w:p>
    <w:p w:rsidR="1BC7764B" w:rsidP="16130770" w:rsidRDefault="1BC7764B" w14:paraId="6CB22AF2" w14:textId="793C8F55">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unsuspend()</w:t>
      </w:r>
    </w:p>
    <w:p w:rsidR="1BC7764B" w:rsidP="16130770" w:rsidRDefault="1BC7764B" w14:paraId="6E0EF4B3" w14:textId="6B14E18D">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notifyUser(username, "You are now unsuspended.")</w:t>
      </w:r>
    </w:p>
    <w:p w:rsidR="1BC7764B" w:rsidP="16130770" w:rsidRDefault="1BC7764B" w14:paraId="67E30CED" w14:textId="74262E31">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p>
    <w:p w:rsidR="1BC7764B" w:rsidP="16130770" w:rsidRDefault="1BC7764B" w14:paraId="6265050F" w14:textId="72F24365">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196DDBF2" w14:textId="0B70A0D6">
      <w:pPr>
        <w:pStyle w:val="Normal"/>
        <w:suppressLineNumbers w:val="0"/>
        <w:bidi w:val="0"/>
        <w:spacing w:before="0" w:beforeAutospacing="off" w:after="0" w:afterAutospacing="off" w:line="250" w:lineRule="auto"/>
        <w:ind w:left="0" w:right="279"/>
        <w:jc w:val="left"/>
        <w:rPr>
          <w:rFonts w:ascii="Arial" w:hAnsi="Arial" w:eastAsia="Arial" w:cs="Arial"/>
          <w:b w:val="1"/>
          <w:bCs w:val="1"/>
          <w:color w:val="auto"/>
          <w:sz w:val="20"/>
          <w:szCs w:val="20"/>
          <w:lang w:eastAsia="en-US" w:bidi="ar-SA"/>
        </w:rPr>
      </w:pPr>
      <w:r w:rsidRPr="16130770" w:rsidR="16130770">
        <w:rPr>
          <w:rFonts w:ascii="Arial" w:hAnsi="Arial" w:eastAsia="Arial" w:cs="Arial"/>
          <w:b w:val="1"/>
          <w:bCs w:val="1"/>
          <w:color w:val="auto"/>
          <w:sz w:val="20"/>
          <w:szCs w:val="20"/>
          <w:lang w:eastAsia="en-US" w:bidi="ar-SA"/>
        </w:rPr>
        <w:t>unsuspend_user:</w:t>
      </w:r>
    </w:p>
    <w:p w:rsidR="1BC7764B" w:rsidP="16130770" w:rsidRDefault="1BC7764B" w14:paraId="390A0686" w14:textId="45AB7EC8">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Admin decides to lift a suspension</w:t>
      </w:r>
    </w:p>
    <w:p w:rsidR="1BC7764B" w:rsidP="16130770" w:rsidRDefault="1BC7764B" w14:paraId="2838ADA4" w14:textId="785DD1BD">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User’s suspension is removed</w:t>
      </w:r>
    </w:p>
    <w:p w:rsidR="1BC7764B" w:rsidP="16130770" w:rsidRDefault="1BC7764B" w14:paraId="6DB0E723" w14:textId="3769E307">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6C1EA903" w14:textId="55CED3E5">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unsuspend_user (username):</w:t>
      </w:r>
    </w:p>
    <w:p w:rsidR="1BC7764B" w:rsidP="16130770" w:rsidRDefault="1BC7764B" w14:paraId="23BAAACD" w14:textId="3696F2CA">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 = findUser(username)</w:t>
      </w:r>
    </w:p>
    <w:p w:rsidR="1BC7764B" w:rsidP="16130770" w:rsidRDefault="1BC7764B" w14:paraId="03C1CEE8" w14:textId="5CBE8A6D">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if user.isSuspended() and user.pay(50):</w:t>
      </w:r>
    </w:p>
    <w:p w:rsidR="1BC7764B" w:rsidP="16130770" w:rsidRDefault="1BC7764B" w14:paraId="370D4F09" w14:textId="2E5D2E30">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unsuspend()</w:t>
      </w:r>
    </w:p>
    <w:p w:rsidR="1BC7764B" w:rsidP="16130770" w:rsidRDefault="1BC7764B" w14:paraId="3F570888" w14:textId="2106C2F3">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notifyUser(username, "You are now unsuspended.")</w:t>
      </w:r>
    </w:p>
    <w:p w:rsidR="1BC7764B" w:rsidP="16130770" w:rsidRDefault="1BC7764B" w14:paraId="56E12F41" w14:textId="359CA8FA">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36623481" w14:textId="001E0C65">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263402B5" w14:textId="6B5EA4A9">
      <w:pPr>
        <w:pStyle w:val="Normal"/>
        <w:suppressLineNumbers w:val="0"/>
        <w:bidi w:val="0"/>
        <w:spacing w:before="0" w:beforeAutospacing="off" w:after="0" w:afterAutospacing="off" w:line="250" w:lineRule="auto"/>
        <w:ind w:left="0" w:right="279"/>
        <w:jc w:val="left"/>
        <w:rPr>
          <w:rFonts w:ascii="Arial" w:hAnsi="Arial" w:eastAsia="Arial" w:cs="Arial"/>
          <w:b w:val="1"/>
          <w:bCs w:val="1"/>
          <w:color w:val="auto"/>
          <w:sz w:val="20"/>
          <w:szCs w:val="20"/>
          <w:lang w:eastAsia="en-US" w:bidi="ar-SA"/>
        </w:rPr>
      </w:pPr>
      <w:r w:rsidRPr="16130770" w:rsidR="16130770">
        <w:rPr>
          <w:rFonts w:ascii="Arial" w:hAnsi="Arial" w:eastAsia="Arial" w:cs="Arial"/>
          <w:b w:val="1"/>
          <w:bCs w:val="1"/>
          <w:color w:val="auto"/>
          <w:sz w:val="20"/>
          <w:szCs w:val="20"/>
          <w:lang w:eastAsia="en-US" w:bidi="ar-SA"/>
        </w:rPr>
        <w:t>visitor_application:</w:t>
      </w:r>
    </w:p>
    <w:p w:rsidR="1BC7764B" w:rsidP="16130770" w:rsidRDefault="1BC7764B" w14:paraId="17471D97" w14:textId="348CDF9D">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Admin reviews visitor application</w:t>
      </w:r>
    </w:p>
    <w:p w:rsidR="1BC7764B" w:rsidP="16130770" w:rsidRDefault="1BC7764B" w14:paraId="62724BF4" w14:textId="0BF7C5EC">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Visitor is granted or denied access to the platform</w:t>
      </w:r>
    </w:p>
    <w:p w:rsidR="1BC7764B" w:rsidP="16130770" w:rsidRDefault="1BC7764B" w14:paraId="38C34961" w14:textId="22969ECC">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34E34FD4" w14:textId="00E502B1">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1960378C" w14:textId="406020C4">
      <w:pPr>
        <w:pStyle w:val="Normal"/>
        <w:suppressLineNumbers w:val="0"/>
        <w:bidi w:val="0"/>
        <w:spacing w:before="0" w:beforeAutospacing="off" w:after="0" w:afterAutospacing="off" w:line="250" w:lineRule="auto"/>
        <w:ind w:left="0" w:right="279"/>
        <w:jc w:val="left"/>
        <w:rPr>
          <w:rFonts w:ascii="Arial" w:hAnsi="Arial" w:eastAsia="Arial" w:cs="Arial"/>
          <w:b w:val="1"/>
          <w:bCs w:val="1"/>
          <w:color w:val="auto"/>
          <w:sz w:val="20"/>
          <w:szCs w:val="20"/>
          <w:lang w:eastAsia="en-US" w:bidi="ar-SA"/>
        </w:rPr>
      </w:pPr>
      <w:r w:rsidRPr="16130770" w:rsidR="16130770">
        <w:rPr>
          <w:rFonts w:ascii="Arial" w:hAnsi="Arial" w:eastAsia="Arial" w:cs="Arial"/>
          <w:b w:val="1"/>
          <w:bCs w:val="1"/>
          <w:color w:val="auto"/>
          <w:sz w:val="20"/>
          <w:szCs w:val="20"/>
          <w:lang w:eastAsia="en-US" w:bidi="ar-SA"/>
        </w:rPr>
        <w:t>vip_status:</w:t>
      </w:r>
    </w:p>
    <w:p w:rsidR="1BC7764B" w:rsidP="16130770" w:rsidRDefault="1BC7764B" w14:paraId="3F9219F9" w14:textId="62A86CFB">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on: User has $5000, more than 5 ratings and no complaints</w:t>
      </w:r>
    </w:p>
    <w:p w:rsidR="1BC7764B" w:rsidP="16130770" w:rsidRDefault="1BC7764B" w14:paraId="14C4461F" w14:textId="6CBC92FB">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User is given the Vip role</w:t>
      </w:r>
    </w:p>
    <w:p w:rsidR="1BC7764B" w:rsidP="16130770" w:rsidRDefault="1BC7764B" w14:paraId="747FCD40" w14:textId="73A0AA72">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529A30D2" w14:textId="098F80B9">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vip_status(username):</w:t>
      </w:r>
    </w:p>
    <w:p w:rsidR="1BC7764B" w:rsidP="16130770" w:rsidRDefault="1BC7764B" w14:paraId="7A1F48AB" w14:textId="22B648D3">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 = findUser(username)</w:t>
      </w:r>
    </w:p>
    <w:p w:rsidR="1BC7764B" w:rsidP="16130770" w:rsidRDefault="1BC7764B" w14:paraId="45F77678" w14:textId="32200FF9">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if user.balance &gt; 5000 and user.ratings &gt;= 5 and user.complaints == 0:</w:t>
      </w:r>
    </w:p>
    <w:p w:rsidR="1BC7764B" w:rsidP="16130770" w:rsidRDefault="1BC7764B" w14:paraId="6A083CB0" w14:textId="7F58A9D4">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setRole("VIP")</w:t>
      </w:r>
    </w:p>
    <w:p w:rsidR="1BC7764B" w:rsidP="16130770" w:rsidRDefault="1BC7764B" w14:paraId="541ACC1C" w14:textId="35C10D49">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p>
    <w:p w:rsidR="1BC7764B" w:rsidP="16130770" w:rsidRDefault="1BC7764B" w14:paraId="4D9C13C2" w14:textId="5C6A1A16">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p>
    <w:p w:rsidR="1BC7764B" w:rsidP="16130770" w:rsidRDefault="1BC7764B" w14:paraId="0A5087AA" w14:textId="5CA045F7">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p>
    <w:p w:rsidR="1BC7764B" w:rsidP="16130770" w:rsidRDefault="1BC7764B" w14:paraId="3F7B2F45" w14:textId="606AAD93">
      <w:pPr>
        <w:spacing w:before="11" w:line="220" w:lineRule="exact"/>
        <w:ind/>
        <w:rPr>
          <w:rFonts w:ascii="Arial" w:hAnsi="Arial" w:eastAsia="Arial" w:cs="Arial"/>
          <w:sz w:val="20"/>
          <w:szCs w:val="20"/>
        </w:rPr>
      </w:pPr>
    </w:p>
    <w:p w:rsidR="1BC7764B" w:rsidP="16130770" w:rsidRDefault="1BC7764B" w14:paraId="21F1F6C3" w14:textId="0FC18853">
      <w:pPr>
        <w:spacing w:before="11" w:line="220" w:lineRule="exact"/>
        <w:ind/>
        <w:rPr>
          <w:rFonts w:ascii="Arial" w:hAnsi="Arial" w:eastAsia="Arial" w:cs="Arial"/>
          <w:b w:val="1"/>
          <w:bCs w:val="1"/>
          <w:color w:val="auto"/>
          <w:sz w:val="20"/>
          <w:szCs w:val="20"/>
          <w:lang w:eastAsia="en-US" w:bidi="ar-SA"/>
        </w:rPr>
      </w:pPr>
      <w:r w:rsidRPr="16130770" w:rsidR="16130770">
        <w:rPr>
          <w:rFonts w:ascii="Arial" w:hAnsi="Arial" w:eastAsia="Arial" w:cs="Arial"/>
          <w:b w:val="1"/>
          <w:bCs w:val="1"/>
          <w:color w:val="auto"/>
          <w:sz w:val="20"/>
          <w:szCs w:val="20"/>
          <w:lang w:eastAsia="en-US" w:bidi="ar-SA"/>
        </w:rPr>
        <w:t>have_complaint:</w:t>
      </w:r>
    </w:p>
    <w:p w:rsidR="1BC7764B" w:rsidP="16130770" w:rsidRDefault="1BC7764B" w14:paraId="7C146F2E" w14:textId="3B716617">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A compliant is filled against the user</w:t>
      </w:r>
    </w:p>
    <w:p w:rsidR="1BC7764B" w:rsidP="16130770" w:rsidRDefault="1BC7764B" w14:paraId="0314DF15" w14:textId="2A8A5C93">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User’s complaint counts increases and may lose VIP status</w:t>
      </w:r>
    </w:p>
    <w:p w:rsidR="1BC7764B" w:rsidP="16130770" w:rsidRDefault="1BC7764B" w14:paraId="2E0AF828" w14:textId="40E4217C">
      <w:pPr>
        <w:pStyle w:val="ListParagraph"/>
        <w:numPr>
          <w:ilvl w:val="0"/>
          <w:numId w:val="28"/>
        </w:numPr>
        <w:suppressLineNumbers w:val="0"/>
        <w:bidi w:val="0"/>
        <w:spacing w:before="0" w:beforeAutospacing="off" w:after="0" w:afterAutospacing="off" w:line="250" w:lineRule="auto"/>
        <w:ind w:left="1080" w:right="279" w:hanging="360"/>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53DDB007" w14:textId="6D38A598">
      <w:pPr>
        <w:pStyle w:val="ListParagraph"/>
        <w:suppressLineNumbers w:val="0"/>
        <w:bidi w:val="0"/>
        <w:spacing w:before="0" w:beforeAutospacing="off" w:after="0" w:afterAutospacing="off" w:line="250" w:lineRule="auto"/>
        <w:ind w:left="1080" w:right="279" w:hanging="360"/>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have_complaint (username):</w:t>
      </w:r>
    </w:p>
    <w:p w:rsidR="1BC7764B" w:rsidP="16130770" w:rsidRDefault="1BC7764B" w14:paraId="0EBCB4FC" w14:textId="208E0585">
      <w:pPr>
        <w:pStyle w:val="ListParagraph"/>
        <w:bidi w:val="0"/>
        <w:spacing w:before="0" w:beforeAutospacing="off" w:after="0" w:afterAutospacing="off" w:line="250" w:lineRule="auto"/>
        <w:ind w:left="1080" w:right="279" w:hanging="360"/>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 = findUser(username)</w:t>
      </w:r>
    </w:p>
    <w:p w:rsidR="1BC7764B" w:rsidP="16130770" w:rsidRDefault="1BC7764B" w14:paraId="4C006CAC" w14:textId="0A9940E6">
      <w:pPr>
        <w:pStyle w:val="ListParagraph"/>
        <w:bidi w:val="0"/>
        <w:spacing w:before="0" w:beforeAutospacing="off" w:after="0" w:afterAutospacing="off" w:line="250" w:lineRule="auto"/>
        <w:ind w:left="1080" w:right="279" w:hanging="360"/>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complaints += 1</w:t>
      </w:r>
    </w:p>
    <w:p w:rsidR="1BC7764B" w:rsidP="16130770" w:rsidRDefault="1BC7764B" w14:paraId="6666CC40" w14:textId="1E83AD58">
      <w:pPr>
        <w:pStyle w:val="ListParagraph"/>
        <w:bidi w:val="0"/>
        <w:spacing w:before="0" w:beforeAutospacing="off" w:after="0" w:afterAutospacing="off" w:line="250" w:lineRule="auto"/>
        <w:ind w:left="1080" w:right="279" w:hanging="360"/>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if user.isVIP():</w:t>
      </w:r>
    </w:p>
    <w:p w:rsidR="1BC7764B" w:rsidP="16130770" w:rsidRDefault="1BC7764B" w14:paraId="6F12E10A" w14:textId="09F71462">
      <w:pPr>
        <w:pStyle w:val="ListParagraph"/>
        <w:bidi w:val="0"/>
        <w:spacing w:before="0" w:beforeAutospacing="off" w:after="0" w:afterAutospacing="off" w:line="250" w:lineRule="auto"/>
        <w:ind w:left="1080" w:right="279" w:hanging="360"/>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setRole("Regular")</w:t>
      </w:r>
    </w:p>
    <w:p w:rsidR="1BC7764B" w:rsidP="16130770" w:rsidRDefault="1BC7764B" w14:paraId="22993A68" w14:textId="44231648">
      <w:pPr>
        <w:pStyle w:val="ListParagraph"/>
        <w:suppressLineNumbers w:val="0"/>
        <w:bidi w:val="0"/>
        <w:spacing w:before="0" w:beforeAutospacing="off" w:after="0" w:afterAutospacing="off" w:line="250" w:lineRule="auto"/>
        <w:ind w:left="1080" w:right="279" w:hanging="360"/>
        <w:jc w:val="left"/>
        <w:rPr>
          <w:rFonts w:ascii="Arial" w:hAnsi="Arial" w:eastAsia="Arial" w:cs="Arial"/>
          <w:color w:val="auto"/>
          <w:sz w:val="20"/>
          <w:szCs w:val="20"/>
          <w:lang w:eastAsia="en-US" w:bidi="ar-SA"/>
        </w:rPr>
      </w:pPr>
    </w:p>
    <w:p w:rsidR="1BC7764B" w:rsidP="16130770" w:rsidRDefault="1BC7764B" w14:paraId="5F73DEF7" w14:textId="21353B9A">
      <w:pPr>
        <w:pStyle w:val="Normal"/>
        <w:suppressLineNumbers w:val="0"/>
        <w:bidi w:val="0"/>
        <w:spacing w:before="11" w:beforeAutospacing="off" w:after="0" w:afterAutospacing="off" w:line="220" w:lineRule="exact"/>
        <w:ind w:left="0" w:right="0"/>
        <w:jc w:val="left"/>
        <w:rPr>
          <w:rFonts w:ascii="Arial" w:hAnsi="Arial" w:eastAsia="Arial" w:cs="Arial"/>
          <w:b w:val="1"/>
          <w:bCs w:val="1"/>
          <w:color w:val="auto"/>
          <w:sz w:val="20"/>
          <w:szCs w:val="20"/>
          <w:lang w:eastAsia="en-US" w:bidi="ar-SA"/>
        </w:rPr>
      </w:pPr>
      <w:r w:rsidRPr="16130770" w:rsidR="16130770">
        <w:rPr>
          <w:rFonts w:ascii="Arial" w:hAnsi="Arial" w:eastAsia="Arial" w:cs="Arial"/>
          <w:b w:val="1"/>
          <w:bCs w:val="1"/>
          <w:color w:val="auto"/>
          <w:sz w:val="20"/>
          <w:szCs w:val="20"/>
          <w:lang w:eastAsia="en-US" w:bidi="ar-SA"/>
        </w:rPr>
        <w:t>view_complaints:</w:t>
      </w:r>
    </w:p>
    <w:p w:rsidR="1BC7764B" w:rsidP="16130770" w:rsidRDefault="1BC7764B" w14:paraId="400D1B70" w14:textId="7CDB699C">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Admin accesses complaint records</w:t>
      </w:r>
    </w:p>
    <w:p w:rsidR="1BC7764B" w:rsidP="16130770" w:rsidRDefault="1BC7764B" w14:paraId="378A09B6" w14:textId="58900AF1">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Admin reviews list of complaints for action</w:t>
      </w:r>
    </w:p>
    <w:p w:rsidR="1BC7764B" w:rsidP="16130770" w:rsidRDefault="1BC7764B" w14:paraId="7D24EC90" w14:textId="1488133E">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2FCD3B1F" w14:textId="51AE1CF7">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view_complaints():</w:t>
      </w:r>
    </w:p>
    <w:p w:rsidR="1BC7764B" w:rsidP="16130770" w:rsidRDefault="1BC7764B" w14:paraId="3D868C61" w14:textId="5E6CAD45">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return database.getComplaints()</w:t>
      </w:r>
    </w:p>
    <w:p w:rsidR="1BC7764B" w:rsidP="16130770" w:rsidRDefault="1BC7764B" w14:paraId="7CFE7FB7" w14:textId="4518C400">
      <w:pPr>
        <w:pStyle w:val="Normal"/>
        <w:suppressLineNumbers w:val="0"/>
        <w:bidi w:val="0"/>
        <w:spacing w:before="11" w:beforeAutospacing="off" w:after="0" w:afterAutospacing="off" w:line="220" w:lineRule="exact"/>
        <w:ind w:left="0" w:right="0"/>
        <w:jc w:val="left"/>
        <w:rPr>
          <w:rFonts w:ascii="Arial" w:hAnsi="Arial" w:eastAsia="Arial" w:cs="Arial"/>
          <w:color w:val="auto"/>
          <w:sz w:val="20"/>
          <w:szCs w:val="20"/>
          <w:lang w:eastAsia="en-US" w:bidi="ar-SA"/>
        </w:rPr>
      </w:pPr>
    </w:p>
    <w:p w:rsidR="1BC7764B" w:rsidP="16130770" w:rsidRDefault="1BC7764B" w14:paraId="150A32D5" w14:textId="19CFDBCC">
      <w:pPr>
        <w:pStyle w:val="Normal"/>
        <w:suppressLineNumbers w:val="0"/>
        <w:bidi w:val="0"/>
        <w:spacing w:before="11" w:beforeAutospacing="off" w:after="0" w:afterAutospacing="off" w:line="220" w:lineRule="exact"/>
        <w:ind w:left="0" w:right="0"/>
        <w:jc w:val="left"/>
        <w:rPr>
          <w:rFonts w:ascii="Arial" w:hAnsi="Arial" w:eastAsia="Arial" w:cs="Arial"/>
          <w:color w:val="auto"/>
          <w:sz w:val="20"/>
          <w:szCs w:val="20"/>
          <w:lang w:eastAsia="en-US" w:bidi="ar-SA"/>
        </w:rPr>
      </w:pPr>
    </w:p>
    <w:p w:rsidR="1BC7764B" w:rsidP="16130770" w:rsidRDefault="1BC7764B" w14:paraId="13C26640" w14:textId="34BBB209">
      <w:pPr>
        <w:spacing w:before="11" w:line="220" w:lineRule="exact"/>
        <w:ind/>
        <w:rPr>
          <w:rFonts w:ascii="Arial" w:hAnsi="Arial" w:eastAsia="Arial" w:cs="Arial"/>
          <w:b w:val="1"/>
          <w:bCs w:val="1"/>
          <w:sz w:val="20"/>
          <w:szCs w:val="20"/>
        </w:rPr>
      </w:pPr>
      <w:r w:rsidRPr="16130770" w:rsidR="16130770">
        <w:rPr>
          <w:rFonts w:ascii="Arial" w:hAnsi="Arial" w:eastAsia="Arial" w:cs="Arial"/>
          <w:b w:val="1"/>
          <w:bCs w:val="1"/>
          <w:sz w:val="20"/>
          <w:szCs w:val="20"/>
        </w:rPr>
        <w:t>rate_user:</w:t>
      </w:r>
    </w:p>
    <w:p w:rsidR="1BC7764B" w:rsidP="16130770" w:rsidRDefault="1BC7764B" w14:paraId="6CC12CDC" w14:textId="046EB914">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Transaction completed; users can rate each other</w:t>
      </w:r>
    </w:p>
    <w:p w:rsidR="1BC7764B" w:rsidP="16130770" w:rsidRDefault="1BC7764B" w14:paraId="601BA11E" w14:textId="4A612205">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Rating is added to the user’s profile</w:t>
      </w:r>
    </w:p>
    <w:p w:rsidR="1BC7764B" w:rsidP="16130770" w:rsidRDefault="1BC7764B" w14:paraId="1897EAAF" w14:textId="45FF9C24">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6B915697" w14:textId="1EF735EF">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rate_user(rater, ratee, rating):</w:t>
      </w:r>
    </w:p>
    <w:p w:rsidR="1BC7764B" w:rsidP="16130770" w:rsidRDefault="1BC7764B" w14:paraId="4FBAB347" w14:textId="308A22B4">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if rating &gt;= 1 and rating &lt;= 5:</w:t>
      </w:r>
    </w:p>
    <w:p w:rsidR="1BC7764B" w:rsidP="16130770" w:rsidRDefault="1BC7764B" w14:paraId="7FCAA9F0" w14:textId="4E970F98">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ratee.addRating(rating)</w:t>
      </w:r>
    </w:p>
    <w:p w:rsidR="1BC7764B" w:rsidP="16130770" w:rsidRDefault="1BC7764B" w14:paraId="0FBF6E17" w14:textId="21305606">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notifyUser(rater, "Rating submitted.")</w:t>
      </w:r>
    </w:p>
    <w:p w:rsidR="1BC7764B" w:rsidP="16130770" w:rsidRDefault="1BC7764B" w14:paraId="50D374A7" w14:textId="2601D346">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1F4C2AD4" w14:textId="7B92E77F">
      <w:pPr>
        <w:pStyle w:val="Normal"/>
        <w:suppressLineNumbers w:val="0"/>
        <w:bidi w:val="0"/>
        <w:spacing w:before="11" w:beforeAutospacing="off" w:after="0" w:afterAutospacing="off" w:line="220" w:lineRule="exact"/>
        <w:ind w:left="0" w:right="0"/>
        <w:jc w:val="left"/>
        <w:rPr>
          <w:rFonts w:ascii="Arial" w:hAnsi="Arial" w:eastAsia="Arial" w:cs="Arial"/>
          <w:b w:val="1"/>
          <w:bCs w:val="1"/>
          <w:sz w:val="20"/>
          <w:szCs w:val="20"/>
        </w:rPr>
      </w:pPr>
      <w:r w:rsidRPr="16130770" w:rsidR="16130770">
        <w:rPr>
          <w:rFonts w:ascii="Arial" w:hAnsi="Arial" w:eastAsia="Arial" w:cs="Arial"/>
          <w:b w:val="1"/>
          <w:bCs w:val="1"/>
          <w:sz w:val="20"/>
          <w:szCs w:val="20"/>
        </w:rPr>
        <w:t>create_bid:</w:t>
      </w:r>
    </w:p>
    <w:p w:rsidR="1BC7764B" w:rsidP="16130770" w:rsidRDefault="1BC7764B" w14:paraId="1041C594" w14:textId="5A771AB9">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User selects a product to place a bid on and specifies bid amount and date</w:t>
      </w:r>
    </w:p>
    <w:p w:rsidR="1BC7764B" w:rsidP="16130770" w:rsidRDefault="1BC7764B" w14:paraId="2C3EC494" w14:textId="1D9E96A5">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Bid is created if user has sufficient funds</w:t>
      </w:r>
    </w:p>
    <w:p w:rsidR="1BC7764B" w:rsidP="16130770" w:rsidRDefault="1BC7764B" w14:paraId="5E550082" w14:textId="2B581F7C">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64005159" w14:textId="7FC89A64">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create_bid(user, product, bidAmount, bidDate):</w:t>
      </w:r>
    </w:p>
    <w:p w:rsidR="1BC7764B" w:rsidP="16130770" w:rsidRDefault="1BC7764B" w14:paraId="2CC2A203" w14:textId="2FDF7E23">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if user.balance &gt;= bidAmount:</w:t>
      </w:r>
    </w:p>
    <w:p w:rsidR="1BC7764B" w:rsidP="16130770" w:rsidRDefault="1BC7764B" w14:paraId="1F62A6EB" w14:textId="1E4ADB9F">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product.addBid(user, bidAmount, bidDate)</w:t>
      </w:r>
    </w:p>
    <w:p w:rsidR="1BC7764B" w:rsidP="16130770" w:rsidRDefault="1BC7764B" w14:paraId="25DB92E2" w14:textId="660207FF">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p>
    <w:p w:rsidR="1BC7764B" w:rsidP="16130770" w:rsidRDefault="1BC7764B" w14:paraId="56EFC335" w14:textId="0FAF8E98">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0B3E2C5C" w14:textId="0C6CE189">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74FE70CD" w14:textId="5A8D545A">
      <w:pPr>
        <w:spacing w:before="11" w:line="220" w:lineRule="exact"/>
        <w:ind/>
        <w:rPr>
          <w:rFonts w:ascii="Arial" w:hAnsi="Arial" w:eastAsia="Arial" w:cs="Arial"/>
          <w:b w:val="1"/>
          <w:bCs w:val="1"/>
          <w:color w:val="auto"/>
          <w:sz w:val="20"/>
          <w:szCs w:val="20"/>
          <w:lang w:eastAsia="en-US" w:bidi="ar-SA"/>
        </w:rPr>
      </w:pPr>
      <w:r w:rsidRPr="16130770" w:rsidR="16130770">
        <w:rPr>
          <w:rFonts w:ascii="Arial" w:hAnsi="Arial" w:eastAsia="Arial" w:cs="Arial"/>
          <w:b w:val="1"/>
          <w:bCs w:val="1"/>
          <w:color w:val="auto"/>
          <w:sz w:val="20"/>
          <w:szCs w:val="20"/>
          <w:lang w:eastAsia="en-US" w:bidi="ar-SA"/>
        </w:rPr>
        <w:t>accept_bid:</w:t>
      </w:r>
    </w:p>
    <w:p w:rsidR="1BC7764B" w:rsidP="16130770" w:rsidRDefault="1BC7764B" w14:paraId="2525FC5A" w14:textId="7C70B69E">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Listing owner accepts a bid</w:t>
      </w:r>
    </w:p>
    <w:p w:rsidR="1BC7764B" w:rsidP="16130770" w:rsidRDefault="1BC7764B" w14:paraId="46ED04B3" w14:textId="0001D788">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Bid is accepted, funds are transferred, and listing is removed</w:t>
      </w:r>
    </w:p>
    <w:p w:rsidR="1BC7764B" w:rsidP="16130770" w:rsidRDefault="1BC7764B" w14:paraId="44F564FF" w14:textId="08D6B621">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225BBB79" w14:textId="5836702C">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accept_bid(listingOwner, bid):</w:t>
      </w:r>
    </w:p>
    <w:p w:rsidR="1BC7764B" w:rsidP="16130770" w:rsidRDefault="1BC7764B" w14:paraId="74E7179B" w14:textId="26CA484D">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if bid.isValid():</w:t>
      </w:r>
    </w:p>
    <w:p w:rsidR="1BC7764B" w:rsidP="16130770" w:rsidRDefault="1BC7764B" w14:paraId="78668337" w14:textId="6C8E8B83">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transferFunds(bid.buyer, listingOwner, bid.amount)</w:t>
      </w:r>
    </w:p>
    <w:p w:rsidR="1BC7764B" w:rsidP="16130770" w:rsidRDefault="1BC7764B" w14:paraId="43D4FE34" w14:textId="0B8FF3CC">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bid.product.removeListing()</w:t>
      </w:r>
    </w:p>
    <w:p w:rsidR="1BC7764B" w:rsidP="16130770" w:rsidRDefault="1BC7764B" w14:paraId="57127ADD" w14:textId="4823126D">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p>
    <w:p w:rsidR="1BC7764B" w:rsidP="16130770" w:rsidRDefault="1BC7764B" w14:paraId="45DC5B07" w14:textId="78CD0D23">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4D8A186E" w14:textId="67019033">
      <w:pPr>
        <w:pStyle w:val="Normal"/>
        <w:suppressLineNumbers w:val="0"/>
        <w:bidi w:val="0"/>
        <w:spacing w:before="0" w:beforeAutospacing="off" w:after="0" w:afterAutospacing="off" w:line="250" w:lineRule="auto"/>
        <w:ind w:left="0" w:right="279"/>
        <w:jc w:val="left"/>
        <w:rPr>
          <w:rFonts w:ascii="Arial" w:hAnsi="Arial" w:eastAsia="Arial" w:cs="Arial"/>
          <w:b w:val="1"/>
          <w:bCs w:val="1"/>
          <w:color w:val="auto"/>
          <w:sz w:val="20"/>
          <w:szCs w:val="20"/>
          <w:lang w:eastAsia="en-US" w:bidi="ar-SA"/>
        </w:rPr>
      </w:pPr>
      <w:r w:rsidRPr="16130770" w:rsidR="16130770">
        <w:rPr>
          <w:rFonts w:ascii="Arial" w:hAnsi="Arial" w:eastAsia="Arial" w:cs="Arial"/>
          <w:b w:val="1"/>
          <w:bCs w:val="1"/>
          <w:color w:val="auto"/>
          <w:sz w:val="20"/>
          <w:szCs w:val="20"/>
          <w:lang w:eastAsia="en-US" w:bidi="ar-SA"/>
        </w:rPr>
        <w:t>products_bidded:</w:t>
      </w:r>
    </w:p>
    <w:p w:rsidR="1BC7764B" w:rsidP="16130770" w:rsidRDefault="1BC7764B" w14:paraId="3C4C6DCD" w14:textId="1A7DBDBF">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User navigates to their profile</w:t>
      </w:r>
    </w:p>
    <w:p w:rsidR="1BC7764B" w:rsidP="16130770" w:rsidRDefault="1BC7764B" w14:paraId="6B777EC1" w14:textId="51431EE7">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Displays all products the user has bid on</w:t>
      </w:r>
    </w:p>
    <w:p w:rsidR="1BC7764B" w:rsidP="16130770" w:rsidRDefault="1BC7764B" w14:paraId="1E333567" w14:textId="3320EA81">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60C5176B" w14:textId="6BC27438">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products_bidded (user):</w:t>
      </w:r>
    </w:p>
    <w:p w:rsidR="1BC7764B" w:rsidP="16130770" w:rsidRDefault="1BC7764B" w14:paraId="2C1C9910" w14:textId="71512E16">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return user.getBiddedProducts()</w:t>
      </w:r>
    </w:p>
    <w:p w:rsidR="1BC7764B" w:rsidP="16130770" w:rsidRDefault="1BC7764B" w14:paraId="7037F2FE" w14:textId="7271AB58">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p>
    <w:p w:rsidR="1BC7764B" w:rsidP="16130770" w:rsidRDefault="1BC7764B" w14:paraId="63DFC7FE" w14:textId="4E5E3918">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2C383908" w14:textId="438D6D7E">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661A7C38" w14:textId="6BD101EE">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1BDE3826" w14:textId="6F133DDE">
      <w:pPr>
        <w:pStyle w:val="Normal"/>
        <w:suppressLineNumbers w:val="0"/>
        <w:bidi w:val="0"/>
        <w:spacing w:before="0" w:beforeAutospacing="off" w:after="0" w:afterAutospacing="off" w:line="250" w:lineRule="auto"/>
        <w:ind w:left="0" w:right="279"/>
        <w:jc w:val="left"/>
        <w:rPr>
          <w:rFonts w:ascii="Arial" w:hAnsi="Arial" w:eastAsia="Arial" w:cs="Arial"/>
          <w:b w:val="1"/>
          <w:bCs w:val="1"/>
          <w:color w:val="auto"/>
          <w:sz w:val="20"/>
          <w:szCs w:val="20"/>
          <w:lang w:eastAsia="en-US" w:bidi="ar-SA"/>
        </w:rPr>
      </w:pPr>
      <w:r w:rsidRPr="16130770" w:rsidR="16130770">
        <w:rPr>
          <w:rFonts w:ascii="Arial" w:hAnsi="Arial" w:eastAsia="Arial" w:cs="Arial"/>
          <w:b w:val="1"/>
          <w:bCs w:val="1"/>
          <w:color w:val="auto"/>
          <w:sz w:val="20"/>
          <w:szCs w:val="20"/>
          <w:lang w:eastAsia="en-US" w:bidi="ar-SA"/>
        </w:rPr>
        <w:t>deposit:</w:t>
      </w:r>
    </w:p>
    <w:p w:rsidR="1BC7764B" w:rsidP="16130770" w:rsidRDefault="1BC7764B" w14:paraId="5D6820B2" w14:textId="3956EC36">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Precondition: User initiates a deposit </w:t>
      </w:r>
    </w:p>
    <w:p w:rsidR="1BC7764B" w:rsidP="16130770" w:rsidRDefault="1BC7764B" w14:paraId="538070CD" w14:textId="236B99E9">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Balance is updated accordingly</w:t>
      </w:r>
    </w:p>
    <w:p w:rsidR="1BC7764B" w:rsidP="16130770" w:rsidRDefault="1BC7764B" w14:paraId="0B6289DC" w14:textId="3C371EB1">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430BC2EF" w14:textId="7D6B60CA">
      <w:pPr>
        <w:pStyle w:val="ListParagraph"/>
        <w:suppressLineNumbers w:val="0"/>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deposit(user, amount):</w:t>
      </w:r>
    </w:p>
    <w:p w:rsidR="1BC7764B" w:rsidP="16130770" w:rsidRDefault="1BC7764B" w14:paraId="6172CEF4" w14:textId="0D6D3885">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balance += amount</w:t>
      </w:r>
    </w:p>
    <w:p w:rsidR="1BC7764B" w:rsidP="16130770" w:rsidRDefault="1BC7764B" w14:paraId="1696BF2D" w14:textId="5CDA6C6D">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notifyUser(user, f"${amount} has been deposited into your account.")</w:t>
      </w:r>
    </w:p>
    <w:p w:rsidR="1BC7764B" w:rsidP="16130770" w:rsidRDefault="1BC7764B" w14:paraId="63E0C06E" w14:textId="4B4E26E0">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w:t>
      </w:r>
    </w:p>
    <w:p w:rsidR="1BC7764B" w:rsidP="16130770" w:rsidRDefault="1BC7764B" w14:paraId="5DBFF911" w14:textId="50B26B43">
      <w:pPr>
        <w:pStyle w:val="Normal"/>
        <w:suppressLineNumbers w:val="0"/>
        <w:bidi w:val="0"/>
        <w:spacing w:before="0" w:beforeAutospacing="off" w:after="0" w:afterAutospacing="off" w:line="250" w:lineRule="auto"/>
        <w:ind w:left="0" w:right="279"/>
        <w:jc w:val="left"/>
        <w:rPr>
          <w:rFonts w:ascii="Arial" w:hAnsi="Arial" w:eastAsia="Arial" w:cs="Arial"/>
          <w:b w:val="1"/>
          <w:bCs w:val="1"/>
          <w:color w:val="auto"/>
          <w:sz w:val="20"/>
          <w:szCs w:val="20"/>
          <w:lang w:eastAsia="en-US" w:bidi="ar-SA"/>
        </w:rPr>
      </w:pPr>
      <w:r w:rsidRPr="16130770" w:rsidR="16130770">
        <w:rPr>
          <w:rFonts w:ascii="Arial" w:hAnsi="Arial" w:eastAsia="Arial" w:cs="Arial"/>
          <w:b w:val="1"/>
          <w:bCs w:val="1"/>
          <w:color w:val="auto"/>
          <w:sz w:val="20"/>
          <w:szCs w:val="20"/>
          <w:lang w:eastAsia="en-US" w:bidi="ar-SA"/>
        </w:rPr>
        <w:t>withdraw:</w:t>
      </w:r>
    </w:p>
    <w:p w:rsidR="1BC7764B" w:rsidP="16130770" w:rsidRDefault="1BC7764B" w14:paraId="62699DD5" w14:textId="4AC9F25F">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User initiates a withdrawal</w:t>
      </w:r>
    </w:p>
    <w:p w:rsidR="1BC7764B" w:rsidP="16130770" w:rsidRDefault="1BC7764B" w14:paraId="2C57A004" w14:textId="4843BD50">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Balance is updated accordingly</w:t>
      </w:r>
    </w:p>
    <w:p w:rsidR="1BC7764B" w:rsidP="16130770" w:rsidRDefault="1BC7764B" w14:paraId="6B41EFE8" w14:textId="1206AB60">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Pseudo Code: </w:t>
      </w:r>
    </w:p>
    <w:p w:rsidR="1BC7764B" w:rsidP="16130770" w:rsidRDefault="1BC7764B" w14:paraId="5602F288" w14:textId="510475CC">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withdraw(user, amount):</w:t>
      </w:r>
    </w:p>
    <w:p w:rsidR="1BC7764B" w:rsidP="16130770" w:rsidRDefault="1BC7764B" w14:paraId="5E6F7AF1" w14:textId="6F376BD9">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if user.balance &gt;= amount:</w:t>
      </w:r>
    </w:p>
    <w:p w:rsidR="1BC7764B" w:rsidP="16130770" w:rsidRDefault="1BC7764B" w14:paraId="633DACC3" w14:textId="7B589DDF">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user.balance -= amount</w:t>
      </w:r>
    </w:p>
    <w:p w:rsidR="1BC7764B" w:rsidP="16130770" w:rsidRDefault="1BC7764B" w14:paraId="69DBCED6" w14:textId="312313E9">
      <w:pPr>
        <w:pStyle w:val="ListParagraph"/>
        <w:bidi w:val="0"/>
        <w:spacing w:before="0" w:beforeAutospacing="off" w:after="0" w:afterAutospacing="off" w:line="250" w:lineRule="auto"/>
        <w:ind w:left="108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        notifyUser(user, f"${amount} has been withdrawn from your account.")</w:t>
      </w:r>
    </w:p>
    <w:p w:rsidR="1BC7764B" w:rsidP="16130770" w:rsidRDefault="1BC7764B" w14:paraId="178252D0" w14:textId="1030DC48">
      <w:pPr>
        <w:pStyle w:val="Normal"/>
        <w:suppressLineNumbers w:val="0"/>
        <w:bidi w:val="0"/>
        <w:spacing w:before="0" w:beforeAutospacing="off" w:after="0" w:afterAutospacing="off" w:line="250" w:lineRule="auto"/>
        <w:ind w:left="720" w:right="279"/>
        <w:jc w:val="left"/>
        <w:rPr>
          <w:rFonts w:ascii="Arial" w:hAnsi="Arial" w:eastAsia="Arial" w:cs="Arial"/>
          <w:color w:val="auto"/>
          <w:sz w:val="20"/>
          <w:szCs w:val="20"/>
          <w:lang w:eastAsia="en-US" w:bidi="ar-SA"/>
        </w:rPr>
      </w:pPr>
    </w:p>
    <w:p w:rsidR="1BC7764B" w:rsidP="16130770" w:rsidRDefault="1BC7764B" w14:paraId="34C7AC8A" w14:textId="7843C8D2">
      <w:pPr>
        <w:pStyle w:val="Normal"/>
        <w:suppressLineNumbers w:val="0"/>
        <w:bidi w:val="0"/>
        <w:spacing w:before="0" w:beforeAutospacing="off" w:after="0" w:afterAutospacing="off" w:line="250" w:lineRule="auto"/>
        <w:ind w:left="0" w:right="279"/>
        <w:jc w:val="left"/>
        <w:rPr>
          <w:rFonts w:ascii="Arial" w:hAnsi="Arial" w:eastAsia="Arial" w:cs="Arial"/>
          <w:b w:val="1"/>
          <w:bCs w:val="1"/>
          <w:color w:val="auto"/>
          <w:sz w:val="20"/>
          <w:szCs w:val="20"/>
          <w:lang w:eastAsia="en-US" w:bidi="ar-SA"/>
        </w:rPr>
      </w:pPr>
      <w:r w:rsidRPr="16130770" w:rsidR="16130770">
        <w:rPr>
          <w:rFonts w:ascii="Arial" w:hAnsi="Arial" w:eastAsia="Arial" w:cs="Arial"/>
          <w:b w:val="1"/>
          <w:bCs w:val="1"/>
          <w:color w:val="auto"/>
          <w:sz w:val="20"/>
          <w:szCs w:val="20"/>
          <w:lang w:eastAsia="en-US" w:bidi="ar-SA"/>
        </w:rPr>
        <w:t>create_listing:</w:t>
      </w:r>
    </w:p>
    <w:p w:rsidR="1BC7764B" w:rsidP="16130770" w:rsidRDefault="1BC7764B" w14:paraId="3B9B3946" w14:textId="335B32DE">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User has appropriate permissions and creates a new product listing</w:t>
      </w:r>
    </w:p>
    <w:p w:rsidR="1BC7764B" w:rsidP="16130770" w:rsidRDefault="1BC7764B" w14:paraId="7870CD37" w14:textId="6ADD88BE">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Listing is added to the marketplace</w:t>
      </w:r>
    </w:p>
    <w:p w:rsidR="1BC7764B" w:rsidP="16130770" w:rsidRDefault="1BC7764B" w14:paraId="29F56A6E" w14:textId="5F70E3F6">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675E14F3" w14:textId="293A1CA3">
      <w:pPr>
        <w:pStyle w:val="Normal"/>
        <w:bidi w:val="0"/>
        <w:spacing w:before="0" w:beforeAutospacing="off" w:after="0" w:afterAutospacing="off" w:line="250" w:lineRule="auto"/>
        <w:ind w:left="1440"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function create_listing(user, product):</w:t>
      </w:r>
      <w:r>
        <w:br/>
      </w:r>
      <w:r w:rsidRPr="16130770" w:rsidR="16130770">
        <w:rPr>
          <w:rFonts w:ascii="Arial" w:hAnsi="Arial" w:eastAsia="Arial" w:cs="Arial"/>
          <w:color w:val="auto"/>
          <w:sz w:val="20"/>
          <w:szCs w:val="20"/>
          <w:lang w:eastAsia="en-US" w:bidi="ar-SA"/>
        </w:rPr>
        <w:t xml:space="preserve">    if user.canCreateListing():</w:t>
      </w:r>
      <w:r>
        <w:br/>
      </w:r>
      <w:r w:rsidRPr="16130770" w:rsidR="16130770">
        <w:rPr>
          <w:rFonts w:ascii="Arial" w:hAnsi="Arial" w:eastAsia="Arial" w:cs="Arial"/>
          <w:color w:val="auto"/>
          <w:sz w:val="20"/>
          <w:szCs w:val="20"/>
          <w:lang w:eastAsia="en-US" w:bidi="ar-SA"/>
        </w:rPr>
        <w:t xml:space="preserve">        marketplace.addListing(product)</w:t>
      </w:r>
    </w:p>
    <w:p w:rsidR="1BC7764B" w:rsidP="16130770" w:rsidRDefault="1BC7764B" w14:paraId="007D36BE" w14:textId="096F389A">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3520E6DC" w14:textId="3FA43C76">
      <w:pPr>
        <w:pStyle w:val="Normal"/>
        <w:suppressLineNumbers w:val="0"/>
        <w:bidi w:val="0"/>
        <w:spacing w:before="0" w:beforeAutospacing="off" w:after="0" w:afterAutospacing="off" w:line="250" w:lineRule="auto"/>
        <w:ind w:left="0" w:right="279"/>
        <w:jc w:val="left"/>
        <w:rPr>
          <w:rFonts w:ascii="Arial" w:hAnsi="Arial" w:eastAsia="Arial" w:cs="Arial"/>
          <w:color w:val="auto"/>
          <w:sz w:val="20"/>
          <w:szCs w:val="20"/>
          <w:lang w:eastAsia="en-US" w:bidi="ar-SA"/>
        </w:rPr>
      </w:pPr>
    </w:p>
    <w:p w:rsidR="1BC7764B" w:rsidP="16130770" w:rsidRDefault="1BC7764B" w14:paraId="6D0DF676" w14:textId="0472A1BE">
      <w:pPr>
        <w:spacing w:before="11" w:line="220" w:lineRule="exact"/>
        <w:ind/>
        <w:rPr>
          <w:rFonts w:ascii="Arial" w:hAnsi="Arial" w:eastAsia="Arial" w:cs="Arial"/>
          <w:b w:val="1"/>
          <w:bCs w:val="1"/>
          <w:color w:val="auto"/>
          <w:sz w:val="20"/>
          <w:szCs w:val="20"/>
          <w:lang w:eastAsia="en-US" w:bidi="ar-SA"/>
        </w:rPr>
      </w:pPr>
      <w:r w:rsidRPr="16130770" w:rsidR="16130770">
        <w:rPr>
          <w:rFonts w:ascii="Arial" w:hAnsi="Arial" w:eastAsia="Arial" w:cs="Arial"/>
          <w:b w:val="1"/>
          <w:bCs w:val="1"/>
          <w:color w:val="auto"/>
          <w:sz w:val="20"/>
          <w:szCs w:val="20"/>
          <w:lang w:eastAsia="en-US" w:bidi="ar-SA"/>
        </w:rPr>
        <w:t>contact_owner:</w:t>
      </w:r>
    </w:p>
    <w:p w:rsidR="1BC7764B" w:rsidP="16130770" w:rsidRDefault="1BC7764B" w14:paraId="010069BB" w14:textId="2B35CFDA">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User wants to contact the owner of a listing</w:t>
      </w:r>
    </w:p>
    <w:p w:rsidR="1BC7764B" w:rsidP="16130770" w:rsidRDefault="1BC7764B" w14:paraId="00AD5D39" w14:textId="1ED9F0C5">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Message is sent to the listing owner</w:t>
      </w:r>
    </w:p>
    <w:p w:rsidR="1BC7764B" w:rsidP="16130770" w:rsidRDefault="1BC7764B" w14:paraId="16431C53" w14:textId="325A6F8D">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287FF9A8" w14:textId="2B66C91F">
      <w:pPr>
        <w:pStyle w:val="Normal"/>
        <w:spacing w:before="11" w:line="220" w:lineRule="exact"/>
        <w:ind w:left="720" w:firstLine="720"/>
        <w:rPr>
          <w:rFonts w:ascii="Arial" w:hAnsi="Arial" w:eastAsia="Arial" w:cs="Arial"/>
          <w:sz w:val="20"/>
          <w:szCs w:val="20"/>
        </w:rPr>
      </w:pPr>
      <w:r w:rsidRPr="16130770" w:rsidR="16130770">
        <w:rPr>
          <w:rFonts w:ascii="Arial" w:hAnsi="Arial" w:eastAsia="Arial" w:cs="Arial"/>
          <w:color w:val="auto"/>
          <w:sz w:val="20"/>
          <w:szCs w:val="20"/>
          <w:lang w:eastAsia="en-US" w:bidi="ar-SA"/>
        </w:rPr>
        <w:t>function contact_owner(user, listingOwner, message):</w:t>
      </w:r>
      <w:r>
        <w:br/>
      </w:r>
      <w:r w:rsidRPr="16130770" w:rsidR="16130770">
        <w:rPr>
          <w:rFonts w:ascii="Arial" w:hAnsi="Arial" w:eastAsia="Arial" w:cs="Arial"/>
          <w:color w:val="auto"/>
          <w:sz w:val="20"/>
          <w:szCs w:val="20"/>
          <w:lang w:eastAsia="en-US" w:bidi="ar-SA"/>
        </w:rPr>
        <w:t xml:space="preserve">    </w:t>
      </w:r>
      <w:r>
        <w:tab/>
      </w:r>
      <w:r>
        <w:tab/>
      </w:r>
      <w:r w:rsidRPr="16130770" w:rsidR="16130770">
        <w:rPr>
          <w:rFonts w:ascii="Arial" w:hAnsi="Arial" w:eastAsia="Arial" w:cs="Arial"/>
          <w:color w:val="auto"/>
          <w:sz w:val="20"/>
          <w:szCs w:val="20"/>
          <w:lang w:eastAsia="en-US" w:bidi="ar-SA"/>
        </w:rPr>
        <w:t>sendMessage(user, listingOwner, message)</w:t>
      </w:r>
    </w:p>
    <w:p w:rsidR="1BC7764B" w:rsidP="16130770" w:rsidRDefault="1BC7764B" w14:paraId="2D73A12F" w14:textId="1906B35B">
      <w:pPr>
        <w:pStyle w:val="Normal"/>
        <w:spacing w:before="11" w:line="220" w:lineRule="exact"/>
        <w:ind w:left="0" w:firstLine="0"/>
        <w:rPr>
          <w:rFonts w:ascii="Arial" w:hAnsi="Arial" w:eastAsia="Arial" w:cs="Arial"/>
          <w:b w:val="1"/>
          <w:bCs w:val="1"/>
          <w:sz w:val="20"/>
          <w:szCs w:val="20"/>
        </w:rPr>
      </w:pPr>
      <w:r>
        <w:br/>
      </w:r>
      <w:r w:rsidRPr="16130770" w:rsidR="16130770">
        <w:rPr>
          <w:rFonts w:ascii="Arial" w:hAnsi="Arial" w:eastAsia="Arial" w:cs="Arial"/>
          <w:b w:val="1"/>
          <w:bCs w:val="1"/>
          <w:sz w:val="20"/>
          <w:szCs w:val="20"/>
        </w:rPr>
        <w:t>show_bids:</w:t>
      </w:r>
    </w:p>
    <w:p w:rsidR="1BC7764B" w:rsidP="16130770" w:rsidRDefault="1BC7764B" w14:paraId="6026A8F6" w14:textId="5E0BF44B">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recondition: User navigates to their history page.</w:t>
      </w:r>
    </w:p>
    <w:p w:rsidR="1BC7764B" w:rsidP="16130770" w:rsidRDefault="1BC7764B" w14:paraId="3AF8E1EF" w14:textId="76C29F2A">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ostcondition: Displays all completed bids.</w:t>
      </w:r>
    </w:p>
    <w:p w:rsidR="1BC7764B" w:rsidP="16130770" w:rsidRDefault="1BC7764B" w14:paraId="6C96ECD6" w14:textId="64079ABC">
      <w:pPr>
        <w:pStyle w:val="ListParagraph"/>
        <w:numPr>
          <w:ilvl w:val="0"/>
          <w:numId w:val="28"/>
        </w:numPr>
        <w:suppressLineNumbers w:val="0"/>
        <w:bidi w:val="0"/>
        <w:spacing w:before="0" w:beforeAutospacing="off" w:after="0" w:afterAutospacing="off" w:line="250" w:lineRule="auto"/>
        <w:ind w:right="279"/>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Pseudo Code:</w:t>
      </w:r>
    </w:p>
    <w:p w:rsidR="1BC7764B" w:rsidP="16130770" w:rsidRDefault="1BC7764B" w14:paraId="245C0020" w14:textId="6925BAAD">
      <w:pPr>
        <w:pStyle w:val="Normal"/>
        <w:suppressLineNumbers w:val="0"/>
        <w:bidi w:val="0"/>
        <w:spacing w:before="11" w:beforeAutospacing="off" w:after="0" w:afterAutospacing="off" w:line="220" w:lineRule="exact"/>
        <w:ind w:left="720" w:right="0" w:firstLine="720"/>
        <w:jc w:val="left"/>
        <w:rPr>
          <w:rFonts w:ascii="Arial" w:hAnsi="Arial" w:eastAsia="Arial" w:cs="Arial"/>
          <w:color w:val="auto"/>
          <w:sz w:val="20"/>
          <w:szCs w:val="20"/>
          <w:lang w:eastAsia="en-US" w:bidi="ar-SA"/>
        </w:rPr>
      </w:pPr>
      <w:r w:rsidRPr="16130770" w:rsidR="16130770">
        <w:rPr>
          <w:rFonts w:ascii="Arial" w:hAnsi="Arial" w:eastAsia="Arial" w:cs="Arial"/>
          <w:color w:val="auto"/>
          <w:sz w:val="20"/>
          <w:szCs w:val="20"/>
          <w:lang w:eastAsia="en-US" w:bidi="ar-SA"/>
        </w:rPr>
        <w:t xml:space="preserve">function </w:t>
      </w:r>
      <w:r w:rsidRPr="16130770" w:rsidR="16130770">
        <w:rPr>
          <w:rFonts w:ascii="Arial" w:hAnsi="Arial" w:eastAsia="Arial" w:cs="Arial"/>
          <w:color w:val="auto"/>
          <w:sz w:val="20"/>
          <w:szCs w:val="20"/>
          <w:lang w:eastAsia="en-US" w:bidi="ar-SA"/>
        </w:rPr>
        <w:t>viewCompletedBids</w:t>
      </w:r>
      <w:r w:rsidRPr="16130770" w:rsidR="16130770">
        <w:rPr>
          <w:rFonts w:ascii="Arial" w:hAnsi="Arial" w:eastAsia="Arial" w:cs="Arial"/>
          <w:color w:val="auto"/>
          <w:sz w:val="20"/>
          <w:szCs w:val="20"/>
          <w:lang w:eastAsia="en-US" w:bidi="ar-SA"/>
        </w:rPr>
        <w:t>(user):</w:t>
      </w:r>
      <w:r>
        <w:br/>
      </w:r>
      <w:r w:rsidRPr="16130770" w:rsidR="16130770">
        <w:rPr>
          <w:rFonts w:ascii="Arial" w:hAnsi="Arial" w:eastAsia="Arial" w:cs="Arial"/>
          <w:color w:val="auto"/>
          <w:sz w:val="20"/>
          <w:szCs w:val="20"/>
          <w:lang w:eastAsia="en-US" w:bidi="ar-SA"/>
        </w:rPr>
        <w:t xml:space="preserve">   </w:t>
      </w:r>
      <w:r>
        <w:tab/>
      </w:r>
      <w:r>
        <w:tab/>
      </w:r>
      <w:r w:rsidRPr="16130770" w:rsidR="16130770">
        <w:rPr>
          <w:rFonts w:ascii="Arial" w:hAnsi="Arial" w:eastAsia="Arial" w:cs="Arial"/>
          <w:color w:val="auto"/>
          <w:sz w:val="20"/>
          <w:szCs w:val="20"/>
          <w:lang w:eastAsia="en-US" w:bidi="ar-SA"/>
        </w:rPr>
        <w:t xml:space="preserve"> return </w:t>
      </w:r>
      <w:r w:rsidRPr="16130770" w:rsidR="16130770">
        <w:rPr>
          <w:rFonts w:ascii="Arial" w:hAnsi="Arial" w:eastAsia="Arial" w:cs="Arial"/>
          <w:color w:val="auto"/>
          <w:sz w:val="20"/>
          <w:szCs w:val="20"/>
          <w:lang w:eastAsia="en-US" w:bidi="ar-SA"/>
        </w:rPr>
        <w:t>user.getCompletedBids</w:t>
      </w:r>
      <w:r w:rsidRPr="16130770" w:rsidR="16130770">
        <w:rPr>
          <w:rFonts w:ascii="Arial" w:hAnsi="Arial" w:eastAsia="Arial" w:cs="Arial"/>
          <w:color w:val="auto"/>
          <w:sz w:val="20"/>
          <w:szCs w:val="20"/>
          <w:lang w:eastAsia="en-US" w:bidi="ar-SA"/>
        </w:rPr>
        <w:t>()</w:t>
      </w:r>
      <w:r>
        <w:br/>
      </w:r>
    </w:p>
    <w:p w:rsidR="1BC7764B" w:rsidP="16130770" w:rsidRDefault="1BC7764B" w14:paraId="64FDF327" w14:textId="6F2C2F7A">
      <w:pPr>
        <w:bidi w:val="0"/>
        <w:spacing w:line="250" w:lineRule="auto"/>
        <w:ind/>
      </w:pPr>
      <w:r>
        <w:br w:type="page"/>
      </w:r>
    </w:p>
    <w:p w:rsidR="1BC7764B" w:rsidP="16130770" w:rsidRDefault="1BC7764B" w14:paraId="53857A42" w14:textId="24D4E429">
      <w:pPr>
        <w:pStyle w:val="Normal"/>
        <w:suppressLineNumbers w:val="0"/>
        <w:bidi w:val="0"/>
        <w:spacing w:before="11" w:beforeAutospacing="off" w:after="0" w:afterAutospacing="off" w:line="220" w:lineRule="exact"/>
        <w:ind w:left="720" w:right="0" w:firstLine="720"/>
        <w:jc w:val="left"/>
        <w:rPr>
          <w:rFonts w:ascii="Arial" w:hAnsi="Arial" w:eastAsia="Arial" w:cs="Arial"/>
          <w:color w:val="auto"/>
          <w:sz w:val="20"/>
          <w:szCs w:val="20"/>
          <w:lang w:eastAsia="en-US" w:bidi="ar-SA"/>
        </w:rPr>
      </w:pPr>
    </w:p>
    <w:p w:rsidR="1BC7764B" w:rsidP="16130770" w:rsidRDefault="1BC7764B" w14:paraId="7545C7E2" w14:textId="34C1DF1B">
      <w:pPr>
        <w:pStyle w:val="Heading2"/>
      </w:pPr>
      <w:bookmarkStart w:name="_Toc1027371878" w:id="2001017604"/>
      <w:bookmarkStart w:name="_Toc698926822" w:id="800865758"/>
      <w:r w:rsidR="16130770">
        <w:rPr/>
        <w:t>7</w:t>
      </w:r>
      <w:r>
        <w:tab/>
      </w:r>
      <w:r w:rsidR="16130770">
        <w:rPr/>
        <w:t xml:space="preserve"> System Screens</w:t>
      </w:r>
      <w:bookmarkEnd w:id="2001017604"/>
      <w:bookmarkEnd w:id="800865758"/>
    </w:p>
    <w:p w:rsidR="1BC7764B" w:rsidP="16130770" w:rsidRDefault="1BC7764B" w14:paraId="6C0F41F8" w14:textId="5D07871E">
      <w:pPr>
        <w:pStyle w:val="Normal"/>
      </w:pPr>
    </w:p>
    <w:p w:rsidR="1BC7764B" w:rsidP="16130770" w:rsidRDefault="1BC7764B" w14:paraId="4767831C" w14:textId="0C604342">
      <w:pPr>
        <w:pStyle w:val="Heading3"/>
        <w:rPr>
          <w:rFonts w:ascii="Arial" w:hAnsi="Arial" w:eastAsia="Arial" w:cs="Arial"/>
        </w:rPr>
      </w:pPr>
      <w:bookmarkStart w:name="_Toc343886780" w:id="1416418927"/>
      <w:bookmarkStart w:name="_Toc1919156201" w:id="229025441"/>
      <w:r w:rsidR="16130770">
        <w:rPr/>
        <w:t>7.1</w:t>
      </w:r>
      <w:r>
        <w:tab/>
      </w:r>
      <w:r w:rsidR="16130770">
        <w:rPr/>
        <w:t xml:space="preserve"> Landing page</w:t>
      </w:r>
      <w:bookmarkEnd w:id="1416418927"/>
      <w:bookmarkEnd w:id="229025441"/>
    </w:p>
    <w:p w:rsidR="1BC7764B" w:rsidP="16130770" w:rsidRDefault="1BC7764B" w14:paraId="1CBCBC81" w14:textId="1C8D7C32">
      <w:pPr>
        <w:pStyle w:val="Heading3"/>
      </w:pPr>
      <w:r>
        <w:drawing>
          <wp:inline wp14:editId="5AEA9CBF" wp14:anchorId="36DCF6CD">
            <wp:extent cx="5095874" cy="6219826"/>
            <wp:effectExtent l="0" t="0" r="0" b="0"/>
            <wp:docPr id="230995784" name="" title=""/>
            <wp:cNvGraphicFramePr>
              <a:graphicFrameLocks noChangeAspect="1"/>
            </wp:cNvGraphicFramePr>
            <a:graphic>
              <a:graphicData uri="http://schemas.openxmlformats.org/drawingml/2006/picture">
                <pic:pic>
                  <pic:nvPicPr>
                    <pic:cNvPr id="0" name=""/>
                    <pic:cNvPicPr/>
                  </pic:nvPicPr>
                  <pic:blipFill>
                    <a:blip r:embed="Rd6c1dc9d219b4b50">
                      <a:extLst>
                        <a:ext xmlns:a="http://schemas.openxmlformats.org/drawingml/2006/main" uri="{28A0092B-C50C-407E-A947-70E740481C1C}">
                          <a14:useLocalDpi val="0"/>
                        </a:ext>
                      </a:extLst>
                    </a:blip>
                    <a:stretch>
                      <a:fillRect/>
                    </a:stretch>
                  </pic:blipFill>
                  <pic:spPr>
                    <a:xfrm>
                      <a:off x="0" y="0"/>
                      <a:ext cx="5095874" cy="6219826"/>
                    </a:xfrm>
                    <a:prstGeom prst="rect">
                      <a:avLst/>
                    </a:prstGeom>
                  </pic:spPr>
                </pic:pic>
              </a:graphicData>
            </a:graphic>
          </wp:inline>
        </w:drawing>
      </w:r>
    </w:p>
    <w:p w:rsidR="1BC7764B" w:rsidP="16130770" w:rsidRDefault="1BC7764B" w14:paraId="45960A60" w14:textId="5756B1E5">
      <w:pPr>
        <w:pStyle w:val="Heading3"/>
      </w:pPr>
    </w:p>
    <w:p w:rsidR="1BC7764B" w:rsidP="16130770" w:rsidRDefault="1BC7764B" w14:paraId="2F12C41F" w14:textId="12523064">
      <w:pPr>
        <w:pStyle w:val="Normal"/>
      </w:pPr>
    </w:p>
    <w:p w:rsidR="1BC7764B" w:rsidP="16130770" w:rsidRDefault="1BC7764B" w14:paraId="57C9600C" w14:textId="4DEBC06E">
      <w:pPr>
        <w:pStyle w:val="Normal"/>
      </w:pPr>
    </w:p>
    <w:p w:rsidR="1BC7764B" w:rsidP="16130770" w:rsidRDefault="1BC7764B" w14:paraId="50135C63" w14:textId="4C858723">
      <w:pPr>
        <w:pStyle w:val="Normal"/>
      </w:pPr>
    </w:p>
    <w:p w:rsidR="1BC7764B" w:rsidP="16130770" w:rsidRDefault="1BC7764B" w14:paraId="3E329889" w14:textId="5EC28E52">
      <w:pPr>
        <w:pStyle w:val="Heading3"/>
      </w:pPr>
    </w:p>
    <w:p w:rsidR="1BC7764B" w:rsidP="16130770" w:rsidRDefault="1BC7764B" w14:paraId="5CDCB308" w14:textId="2E20BA9D">
      <w:pPr>
        <w:pStyle w:val="Heading3"/>
      </w:pPr>
    </w:p>
    <w:p w:rsidR="1BC7764B" w:rsidP="16130770" w:rsidRDefault="1BC7764B" w14:paraId="12BC795A" w14:textId="4046243C">
      <w:pPr>
        <w:pStyle w:val="Heading3"/>
      </w:pPr>
    </w:p>
    <w:p w:rsidR="1BC7764B" w:rsidP="16130770" w:rsidRDefault="1BC7764B" w14:paraId="7314A8B4" w14:textId="25295624">
      <w:pPr>
        <w:pStyle w:val="Heading3"/>
      </w:pPr>
    </w:p>
    <w:p w:rsidR="1BC7764B" w:rsidP="16130770" w:rsidRDefault="1BC7764B" w14:paraId="39474902" w14:textId="138C7323">
      <w:pPr>
        <w:pStyle w:val="Heading3"/>
      </w:pPr>
    </w:p>
    <w:p w:rsidR="1BC7764B" w:rsidP="16130770" w:rsidRDefault="1BC7764B" w14:paraId="5A0FD429" w14:textId="422A6312">
      <w:pPr>
        <w:pStyle w:val="Heading3"/>
      </w:pPr>
    </w:p>
    <w:p w:rsidR="1BC7764B" w:rsidP="16130770" w:rsidRDefault="1BC7764B" w14:paraId="58E333FF" w14:textId="7AF97B2F">
      <w:pPr>
        <w:pStyle w:val="Heading3"/>
      </w:pPr>
    </w:p>
    <w:p w:rsidR="1BC7764B" w:rsidP="16130770" w:rsidRDefault="1BC7764B" w14:paraId="56F3B84C" w14:textId="127F8E8A">
      <w:pPr>
        <w:pStyle w:val="Heading3"/>
      </w:pPr>
    </w:p>
    <w:p w:rsidR="1BC7764B" w:rsidP="16130770" w:rsidRDefault="1BC7764B" w14:paraId="38DE272F" w14:textId="699E4755">
      <w:pPr>
        <w:pStyle w:val="Heading3"/>
      </w:pPr>
    </w:p>
    <w:p w:rsidR="1BC7764B" w:rsidP="16130770" w:rsidRDefault="1BC7764B" w14:paraId="1C62ECC6" w14:textId="0084FD26">
      <w:pPr>
        <w:pStyle w:val="Heading3"/>
      </w:pPr>
    </w:p>
    <w:p w:rsidR="1BC7764B" w:rsidP="16130770" w:rsidRDefault="1BC7764B" w14:paraId="504D11C4" w14:textId="08F6B847">
      <w:pPr>
        <w:pStyle w:val="Heading3"/>
      </w:pPr>
    </w:p>
    <w:p w:rsidR="1BC7764B" w:rsidP="16130770" w:rsidRDefault="1BC7764B" w14:paraId="7BE4FD76" w14:textId="7E2B4916">
      <w:pPr>
        <w:pStyle w:val="Heading3"/>
      </w:pPr>
      <w:bookmarkStart w:name="_Toc1414858024" w:id="1525444533"/>
      <w:bookmarkStart w:name="_Toc602125753" w:id="242698049"/>
      <w:r w:rsidR="16130770">
        <w:rPr/>
        <w:t>7.2 Listing Detail</w:t>
      </w:r>
      <w:r>
        <w:tab/>
      </w:r>
      <w:bookmarkEnd w:id="1525444533"/>
      <w:r w:rsidR="16130770">
        <w:rPr/>
        <w:t xml:space="preserve"> </w:t>
      </w:r>
      <w:r>
        <w:drawing>
          <wp:inline wp14:editId="2380BB2D" wp14:anchorId="39394948">
            <wp:extent cx="5762626" cy="6219826"/>
            <wp:effectExtent l="0" t="0" r="0" b="0"/>
            <wp:docPr id="283932292" name="" title=""/>
            <wp:cNvGraphicFramePr>
              <a:graphicFrameLocks noChangeAspect="1"/>
            </wp:cNvGraphicFramePr>
            <a:graphic>
              <a:graphicData uri="http://schemas.openxmlformats.org/drawingml/2006/picture">
                <pic:pic>
                  <pic:nvPicPr>
                    <pic:cNvPr id="0" name=""/>
                    <pic:cNvPicPr/>
                  </pic:nvPicPr>
                  <pic:blipFill>
                    <a:blip r:embed="R7caec5ca8cf74893">
                      <a:extLst>
                        <a:ext xmlns:a="http://schemas.openxmlformats.org/drawingml/2006/main" uri="{28A0092B-C50C-407E-A947-70E740481C1C}">
                          <a14:useLocalDpi val="0"/>
                        </a:ext>
                      </a:extLst>
                    </a:blip>
                    <a:stretch>
                      <a:fillRect/>
                    </a:stretch>
                  </pic:blipFill>
                  <pic:spPr>
                    <a:xfrm>
                      <a:off x="0" y="0"/>
                      <a:ext cx="5762626" cy="6219826"/>
                    </a:xfrm>
                    <a:prstGeom prst="rect">
                      <a:avLst/>
                    </a:prstGeom>
                  </pic:spPr>
                </pic:pic>
              </a:graphicData>
            </a:graphic>
          </wp:inline>
        </w:drawing>
      </w:r>
      <w:bookmarkEnd w:id="242698049"/>
    </w:p>
    <w:p w:rsidR="1BC7764B" w:rsidP="16130770" w:rsidRDefault="1BC7764B" w14:paraId="2143B1D9" w14:textId="0108B100">
      <w:pPr>
        <w:pStyle w:val="Heading3"/>
      </w:pPr>
    </w:p>
    <w:p w:rsidR="1BC7764B" w:rsidP="16130770" w:rsidRDefault="1BC7764B" w14:paraId="31F8B385" w14:textId="52E25F41">
      <w:pPr>
        <w:pStyle w:val="Heading3"/>
      </w:pPr>
    </w:p>
    <w:p w:rsidR="1BC7764B" w:rsidP="16130770" w:rsidRDefault="1BC7764B" w14:paraId="7D811A63" w14:textId="3C7DD107">
      <w:pPr>
        <w:pStyle w:val="Heading3"/>
      </w:pPr>
    </w:p>
    <w:p w:rsidR="1BC7764B" w:rsidP="16130770" w:rsidRDefault="1BC7764B" w14:paraId="5634FB55" w14:textId="22533181">
      <w:pPr>
        <w:pStyle w:val="Heading3"/>
      </w:pPr>
    </w:p>
    <w:p w:rsidR="1BC7764B" w:rsidP="16130770" w:rsidRDefault="1BC7764B" w14:paraId="4D6E8477" w14:textId="2911F255">
      <w:pPr>
        <w:pStyle w:val="Heading3"/>
      </w:pPr>
    </w:p>
    <w:p w:rsidR="1BC7764B" w:rsidP="16130770" w:rsidRDefault="1BC7764B" w14:paraId="3EA5069D" w14:textId="5F36F7F8">
      <w:pPr>
        <w:pStyle w:val="Heading3"/>
      </w:pPr>
    </w:p>
    <w:p w:rsidR="1BC7764B" w:rsidP="16130770" w:rsidRDefault="1BC7764B" w14:paraId="663F7430" w14:textId="7FF5CCD0">
      <w:pPr>
        <w:pStyle w:val="Heading3"/>
      </w:pPr>
    </w:p>
    <w:p w:rsidR="1BC7764B" w:rsidP="16130770" w:rsidRDefault="1BC7764B" w14:paraId="2607F57A" w14:textId="11259844">
      <w:pPr>
        <w:pStyle w:val="Heading3"/>
      </w:pPr>
    </w:p>
    <w:p w:rsidR="1BC7764B" w:rsidP="16130770" w:rsidRDefault="1BC7764B" w14:paraId="7F176B38" w14:textId="5E525E61">
      <w:pPr>
        <w:pStyle w:val="Heading3"/>
      </w:pPr>
    </w:p>
    <w:p w:rsidR="1BC7764B" w:rsidP="16130770" w:rsidRDefault="1BC7764B" w14:paraId="25E3F34C" w14:textId="430870DE">
      <w:pPr>
        <w:pStyle w:val="Heading3"/>
      </w:pPr>
    </w:p>
    <w:p w:rsidR="1BC7764B" w:rsidP="16130770" w:rsidRDefault="1BC7764B" w14:paraId="424E494D" w14:textId="6C6FB135">
      <w:pPr>
        <w:pStyle w:val="Heading3"/>
      </w:pPr>
    </w:p>
    <w:p w:rsidR="1BC7764B" w:rsidP="16130770" w:rsidRDefault="1BC7764B" w14:paraId="79E20D07" w14:textId="2D159314">
      <w:pPr>
        <w:pStyle w:val="Heading3"/>
      </w:pPr>
    </w:p>
    <w:p w:rsidR="1BC7764B" w:rsidP="16130770" w:rsidRDefault="1BC7764B" w14:paraId="02B19423" w14:textId="5E00EEC5">
      <w:pPr>
        <w:pStyle w:val="Heading3"/>
      </w:pPr>
    </w:p>
    <w:p w:rsidR="1BC7764B" w:rsidP="16130770" w:rsidRDefault="1BC7764B" w14:paraId="23009718" w14:textId="110C8F98">
      <w:pPr>
        <w:pStyle w:val="Heading3"/>
      </w:pPr>
    </w:p>
    <w:p w:rsidR="1BC7764B" w:rsidP="16130770" w:rsidRDefault="1BC7764B" w14:paraId="6AF5D83F" w14:textId="03BB099A">
      <w:pPr>
        <w:pStyle w:val="Heading3"/>
      </w:pPr>
    </w:p>
    <w:p w:rsidR="1BC7764B" w:rsidP="16130770" w:rsidRDefault="1BC7764B" w14:paraId="009FD3B1" w14:textId="41EF543A">
      <w:pPr>
        <w:pStyle w:val="Heading3"/>
      </w:pPr>
    </w:p>
    <w:p w:rsidR="1BC7764B" w:rsidP="16130770" w:rsidRDefault="1BC7764B" w14:paraId="2AD2DAD0" w14:textId="4520DEEA">
      <w:pPr>
        <w:pStyle w:val="Heading3"/>
      </w:pPr>
    </w:p>
    <w:p w:rsidR="1BC7764B" w:rsidP="16130770" w:rsidRDefault="1BC7764B" w14:paraId="77CD25E2" w14:textId="5AB32882">
      <w:pPr>
        <w:pStyle w:val="Heading3"/>
      </w:pPr>
    </w:p>
    <w:p w:rsidR="1BC7764B" w:rsidP="16130770" w:rsidRDefault="1BC7764B" w14:paraId="3DFD9A81" w14:textId="4E850B07">
      <w:pPr>
        <w:pStyle w:val="Heading3"/>
      </w:pPr>
    </w:p>
    <w:p w:rsidR="1BC7764B" w:rsidP="16130770" w:rsidRDefault="1BC7764B" w14:paraId="2D5D8B06" w14:textId="13532370">
      <w:pPr>
        <w:pStyle w:val="Heading3"/>
      </w:pPr>
    </w:p>
    <w:p w:rsidR="1BC7764B" w:rsidP="16130770" w:rsidRDefault="1BC7764B" w14:paraId="60A5C165" w14:textId="083082C4">
      <w:pPr>
        <w:pStyle w:val="Heading3"/>
        <w:rPr>
          <w:rFonts w:ascii="Arial" w:hAnsi="Arial" w:eastAsia="Arial" w:cs="Arial"/>
        </w:rPr>
      </w:pPr>
      <w:bookmarkStart w:name="_Toc1967526392" w:id="1585752546"/>
      <w:bookmarkStart w:name="_Toc1211740363" w:id="445348538"/>
      <w:r w:rsidR="16130770">
        <w:rPr/>
        <w:t>7.3</w:t>
      </w:r>
      <w:r>
        <w:tab/>
      </w:r>
      <w:bookmarkEnd w:id="1585752546"/>
      <w:r w:rsidR="16130770">
        <w:rPr/>
        <w:t xml:space="preserve"> Super-User Admin Portal</w:t>
      </w:r>
      <w:bookmarkEnd w:id="445348538"/>
    </w:p>
    <w:p w:rsidR="1BC7764B" w:rsidP="16130770" w:rsidRDefault="1BC7764B" w14:paraId="6D61072A" w14:textId="786A78F1">
      <w:pPr>
        <w:pStyle w:val="Heading3"/>
      </w:pPr>
      <w:r>
        <w:drawing>
          <wp:inline wp14:editId="7C60E627" wp14:anchorId="537B8A32">
            <wp:extent cx="6219826" cy="3943350"/>
            <wp:effectExtent l="0" t="0" r="0" b="0"/>
            <wp:docPr id="1195440693" name="" title=""/>
            <wp:cNvGraphicFramePr>
              <a:graphicFrameLocks noChangeAspect="1"/>
            </wp:cNvGraphicFramePr>
            <a:graphic>
              <a:graphicData uri="http://schemas.openxmlformats.org/drawingml/2006/picture">
                <pic:pic>
                  <pic:nvPicPr>
                    <pic:cNvPr id="0" name=""/>
                    <pic:cNvPicPr/>
                  </pic:nvPicPr>
                  <pic:blipFill>
                    <a:blip r:embed="R52508cefb30a4ea0">
                      <a:extLst>
                        <a:ext xmlns:a="http://schemas.openxmlformats.org/drawingml/2006/main" uri="{28A0092B-C50C-407E-A947-70E740481C1C}">
                          <a14:useLocalDpi val="0"/>
                        </a:ext>
                      </a:extLst>
                    </a:blip>
                    <a:stretch>
                      <a:fillRect/>
                    </a:stretch>
                  </pic:blipFill>
                  <pic:spPr>
                    <a:xfrm>
                      <a:off x="0" y="0"/>
                      <a:ext cx="6219826" cy="3943350"/>
                    </a:xfrm>
                    <a:prstGeom prst="rect">
                      <a:avLst/>
                    </a:prstGeom>
                  </pic:spPr>
                </pic:pic>
              </a:graphicData>
            </a:graphic>
          </wp:inline>
        </w:drawing>
      </w:r>
    </w:p>
    <w:p w:rsidR="1BC7764B" w:rsidP="16130770" w:rsidRDefault="1BC7764B" w14:paraId="08F927A0" w14:textId="68B6C65E">
      <w:pPr>
        <w:pStyle w:val="Heading3"/>
      </w:pPr>
      <w:r>
        <w:drawing>
          <wp:inline wp14:editId="6C45B876" wp14:anchorId="4B59B9E8">
            <wp:extent cx="6219826" cy="4152900"/>
            <wp:effectExtent l="0" t="0" r="0" b="0"/>
            <wp:docPr id="258252442" name="" title=""/>
            <wp:cNvGraphicFramePr>
              <a:graphicFrameLocks noChangeAspect="1"/>
            </wp:cNvGraphicFramePr>
            <a:graphic>
              <a:graphicData uri="http://schemas.openxmlformats.org/drawingml/2006/picture">
                <pic:pic>
                  <pic:nvPicPr>
                    <pic:cNvPr id="0" name=""/>
                    <pic:cNvPicPr/>
                  </pic:nvPicPr>
                  <pic:blipFill>
                    <a:blip r:embed="Ra630e95e953844e1">
                      <a:extLst>
                        <a:ext xmlns:a="http://schemas.openxmlformats.org/drawingml/2006/main" uri="{28A0092B-C50C-407E-A947-70E740481C1C}">
                          <a14:useLocalDpi val="0"/>
                        </a:ext>
                      </a:extLst>
                    </a:blip>
                    <a:stretch>
                      <a:fillRect/>
                    </a:stretch>
                  </pic:blipFill>
                  <pic:spPr>
                    <a:xfrm>
                      <a:off x="0" y="0"/>
                      <a:ext cx="6219826" cy="4152900"/>
                    </a:xfrm>
                    <a:prstGeom prst="rect">
                      <a:avLst/>
                    </a:prstGeom>
                  </pic:spPr>
                </pic:pic>
              </a:graphicData>
            </a:graphic>
          </wp:inline>
        </w:drawing>
      </w:r>
    </w:p>
    <w:p w:rsidR="1BC7764B" w:rsidP="16130770" w:rsidRDefault="1BC7764B" w14:paraId="5FF82442" w14:textId="5E37D26F">
      <w:pPr>
        <w:pStyle w:val="Heading3"/>
      </w:pPr>
    </w:p>
    <w:p w:rsidR="1BC7764B" w:rsidP="16130770" w:rsidRDefault="1BC7764B" w14:paraId="4342A005" w14:textId="49847C58">
      <w:pPr>
        <w:pStyle w:val="Normal"/>
        <w:rPr>
          <w:b w:val="0"/>
          <w:bCs w:val="0"/>
        </w:rPr>
      </w:pPr>
      <w:r w:rsidR="16130770">
        <w:rPr/>
        <w:t xml:space="preserve">The User apps, and Suspended </w:t>
      </w:r>
      <w:r w:rsidR="16130770">
        <w:rPr/>
        <w:t>users'</w:t>
      </w:r>
      <w:r w:rsidR="16130770">
        <w:rPr/>
        <w:t xml:space="preserve"> tabs follow the same layout as the Quitting system and so to be as efficient as possible and reduce redundancy we only made the UI layout for the Quitting systems screen.</w:t>
      </w:r>
    </w:p>
    <w:p w:rsidR="1BC7764B" w:rsidP="16130770" w:rsidRDefault="1BC7764B" w14:paraId="63704352" w14:textId="78D885C5">
      <w:pPr>
        <w:pStyle w:val="Heading3"/>
      </w:pPr>
    </w:p>
    <w:p w:rsidR="1BC7764B" w:rsidP="16130770" w:rsidRDefault="1BC7764B" w14:paraId="2DA0CA4C" w14:textId="62BB73CC">
      <w:pPr>
        <w:pStyle w:val="Heading3"/>
      </w:pPr>
    </w:p>
    <w:p w:rsidR="1BC7764B" w:rsidP="16130770" w:rsidRDefault="1BC7764B" w14:paraId="3A4C6263" w14:textId="28440271">
      <w:pPr>
        <w:pStyle w:val="Heading3"/>
      </w:pPr>
    </w:p>
    <w:p w:rsidR="1BC7764B" w:rsidP="16130770" w:rsidRDefault="1BC7764B" w14:paraId="25AF57CE" w14:textId="48F245BC">
      <w:pPr>
        <w:pStyle w:val="Heading3"/>
      </w:pPr>
    </w:p>
    <w:p w:rsidR="1BC7764B" w:rsidP="16130770" w:rsidRDefault="1BC7764B" w14:paraId="600D4DF8" w14:textId="22FD79BA">
      <w:pPr>
        <w:pStyle w:val="Heading3"/>
      </w:pPr>
    </w:p>
    <w:p w:rsidR="1BC7764B" w:rsidP="16130770" w:rsidRDefault="1BC7764B" w14:paraId="53ABD38B" w14:textId="01D73F34">
      <w:pPr>
        <w:pStyle w:val="Heading3"/>
      </w:pPr>
      <w:bookmarkStart w:name="_Toc827997640" w:id="417039206"/>
      <w:r w:rsidRPr="16130770" w:rsidR="16130770">
        <w:rPr>
          <w:rStyle w:val="Heading3Char"/>
        </w:rPr>
        <w:t>7.5 Create Listing</w:t>
      </w:r>
      <w:bookmarkEnd w:id="417039206"/>
      <w:r w:rsidR="16130770">
        <w:rPr/>
        <w:t xml:space="preserve"> </w:t>
      </w:r>
    </w:p>
    <w:p w:rsidR="1BC7764B" w:rsidP="16130770" w:rsidRDefault="1BC7764B" w14:paraId="234D50E9" w14:textId="4BD62983">
      <w:pPr>
        <w:pStyle w:val="Normal"/>
        <w:spacing w:line="250" w:lineRule="auto"/>
        <w:ind/>
      </w:pPr>
      <w:r>
        <w:drawing>
          <wp:inline wp14:editId="62B4367B" wp14:anchorId="56EF05C8">
            <wp:extent cx="6219826" cy="5753098"/>
            <wp:effectExtent l="0" t="0" r="0" b="0"/>
            <wp:docPr id="295141599" name="" title=""/>
            <wp:cNvGraphicFramePr>
              <a:graphicFrameLocks noChangeAspect="1"/>
            </wp:cNvGraphicFramePr>
            <a:graphic>
              <a:graphicData uri="http://schemas.openxmlformats.org/drawingml/2006/picture">
                <pic:pic>
                  <pic:nvPicPr>
                    <pic:cNvPr id="0" name=""/>
                    <pic:cNvPicPr/>
                  </pic:nvPicPr>
                  <pic:blipFill>
                    <a:blip r:embed="R026383a7925f455a">
                      <a:extLst>
                        <a:ext xmlns:a="http://schemas.openxmlformats.org/drawingml/2006/main" uri="{28A0092B-C50C-407E-A947-70E740481C1C}">
                          <a14:useLocalDpi val="0"/>
                        </a:ext>
                      </a:extLst>
                    </a:blip>
                    <a:stretch>
                      <a:fillRect/>
                    </a:stretch>
                  </pic:blipFill>
                  <pic:spPr>
                    <a:xfrm>
                      <a:off x="0" y="0"/>
                      <a:ext cx="6219826" cy="5753098"/>
                    </a:xfrm>
                    <a:prstGeom prst="rect">
                      <a:avLst/>
                    </a:prstGeom>
                  </pic:spPr>
                </pic:pic>
              </a:graphicData>
            </a:graphic>
          </wp:inline>
        </w:drawing>
      </w:r>
    </w:p>
    <w:p w:rsidR="1BC7764B" w:rsidP="16130770" w:rsidRDefault="1BC7764B" w14:paraId="0BD70B72" w14:textId="7806FE10">
      <w:pPr>
        <w:pStyle w:val="Heading3"/>
      </w:pPr>
    </w:p>
    <w:p w:rsidR="1BC7764B" w:rsidP="16130770" w:rsidRDefault="1BC7764B" w14:paraId="2AB4C28E" w14:textId="3386208F">
      <w:pPr>
        <w:pStyle w:val="Heading3"/>
      </w:pPr>
    </w:p>
    <w:p w:rsidR="1BC7764B" w:rsidP="16130770" w:rsidRDefault="1BC7764B" w14:paraId="7A8255A2" w14:textId="3A7C181E">
      <w:pPr>
        <w:pStyle w:val="Heading3"/>
      </w:pPr>
    </w:p>
    <w:p w:rsidR="1BC7764B" w:rsidP="16130770" w:rsidRDefault="1BC7764B" w14:paraId="2308F6FD" w14:textId="1C5DFC06">
      <w:pPr>
        <w:pStyle w:val="Heading3"/>
      </w:pPr>
    </w:p>
    <w:p w:rsidR="1BC7764B" w:rsidP="16130770" w:rsidRDefault="1BC7764B" w14:paraId="7A5507D2" w14:textId="18ED9B7B">
      <w:pPr>
        <w:pStyle w:val="Heading3"/>
      </w:pPr>
    </w:p>
    <w:p w:rsidR="1BC7764B" w:rsidP="16130770" w:rsidRDefault="1BC7764B" w14:paraId="78E92B0C" w14:textId="6472CD2C">
      <w:pPr>
        <w:pStyle w:val="Heading3"/>
      </w:pPr>
    </w:p>
    <w:p w:rsidR="1BC7764B" w:rsidP="16130770" w:rsidRDefault="1BC7764B" w14:paraId="50EE23F9" w14:textId="7C2CA325">
      <w:pPr>
        <w:pStyle w:val="Heading3"/>
      </w:pPr>
    </w:p>
    <w:p w:rsidR="1BC7764B" w:rsidP="16130770" w:rsidRDefault="1BC7764B" w14:paraId="0461C1F6" w14:textId="71E2AFB3">
      <w:pPr>
        <w:pStyle w:val="Heading3"/>
      </w:pPr>
    </w:p>
    <w:p w:rsidR="1BC7764B" w:rsidP="16130770" w:rsidRDefault="1BC7764B" w14:paraId="3DF7332F" w14:textId="204F09C9">
      <w:pPr>
        <w:pStyle w:val="Heading3"/>
      </w:pPr>
    </w:p>
    <w:p w:rsidR="1BC7764B" w:rsidP="16130770" w:rsidRDefault="1BC7764B" w14:paraId="443D6250" w14:textId="690D73BF">
      <w:pPr>
        <w:pStyle w:val="Heading3"/>
      </w:pPr>
    </w:p>
    <w:p w:rsidR="1BC7764B" w:rsidP="16130770" w:rsidRDefault="1BC7764B" w14:paraId="53766841" w14:textId="2BA7564E">
      <w:pPr>
        <w:pStyle w:val="Heading3"/>
      </w:pPr>
    </w:p>
    <w:p w:rsidR="1BC7764B" w:rsidP="16130770" w:rsidRDefault="1BC7764B" w14:paraId="0548C03C" w14:textId="3368980C">
      <w:pPr>
        <w:pStyle w:val="Heading3"/>
      </w:pPr>
    </w:p>
    <w:p w:rsidR="1BC7764B" w:rsidP="16130770" w:rsidRDefault="1BC7764B" w14:paraId="5EE58E54" w14:textId="55E0F86E">
      <w:pPr>
        <w:pStyle w:val="Heading3"/>
      </w:pPr>
    </w:p>
    <w:p w:rsidR="1BC7764B" w:rsidP="16130770" w:rsidRDefault="1BC7764B" w14:paraId="2FB77A74" w14:textId="7E91ACCC">
      <w:pPr>
        <w:pStyle w:val="Heading3"/>
      </w:pPr>
    </w:p>
    <w:p w:rsidR="1BC7764B" w:rsidP="16130770" w:rsidRDefault="1BC7764B" w14:paraId="74296EB8" w14:textId="2E9075E1">
      <w:pPr>
        <w:pStyle w:val="Heading3"/>
      </w:pPr>
    </w:p>
    <w:p w:rsidR="1BC7764B" w:rsidP="16130770" w:rsidRDefault="1BC7764B" w14:paraId="4F807FC8" w14:textId="4334F5EC">
      <w:pPr>
        <w:pStyle w:val="Heading3"/>
      </w:pPr>
    </w:p>
    <w:p w:rsidR="1BC7764B" w:rsidP="16130770" w:rsidRDefault="1BC7764B" w14:paraId="4B0DA0EC" w14:textId="29B2AC63">
      <w:pPr>
        <w:pStyle w:val="Heading3"/>
      </w:pPr>
    </w:p>
    <w:p w:rsidR="1BC7764B" w:rsidP="16130770" w:rsidRDefault="1BC7764B" w14:paraId="5EA9A262" w14:textId="73DB7CCC">
      <w:pPr>
        <w:pStyle w:val="Heading3"/>
      </w:pPr>
    </w:p>
    <w:p w:rsidR="1BC7764B" w:rsidP="16130770" w:rsidRDefault="1BC7764B" w14:paraId="2C2F947A" w14:textId="78CA0A94">
      <w:pPr>
        <w:pStyle w:val="Heading3"/>
      </w:pPr>
    </w:p>
    <w:p w:rsidR="1BC7764B" w:rsidP="16130770" w:rsidRDefault="1BC7764B" w14:paraId="339B35E1" w14:textId="7D9526EE">
      <w:pPr>
        <w:pStyle w:val="Heading3"/>
      </w:pPr>
    </w:p>
    <w:p w:rsidR="1BC7764B" w:rsidP="16130770" w:rsidRDefault="1BC7764B" w14:paraId="2864EDA3" w14:textId="18A98BB0">
      <w:pPr>
        <w:pStyle w:val="Heading3"/>
      </w:pPr>
      <w:bookmarkStart w:name="_Toc1136356564" w:id="1700699260"/>
      <w:r w:rsidR="16130770">
        <w:rPr/>
        <w:t>7.6 Activity Page</w:t>
      </w:r>
      <w:bookmarkEnd w:id="1700699260"/>
    </w:p>
    <w:p w:rsidR="1BC7764B" w:rsidP="16130770" w:rsidRDefault="1BC7764B" w14:paraId="145809DA" w14:textId="1A9CA84D">
      <w:pPr>
        <w:pStyle w:val="Normal"/>
        <w:spacing w:line="250" w:lineRule="auto"/>
        <w:ind/>
      </w:pPr>
      <w:r>
        <w:drawing>
          <wp:inline wp14:editId="14732A9F" wp14:anchorId="770F8B8E">
            <wp:extent cx="6219826" cy="3914775"/>
            <wp:effectExtent l="0" t="0" r="0" b="0"/>
            <wp:docPr id="115580184" name="" title=""/>
            <wp:cNvGraphicFramePr>
              <a:graphicFrameLocks noChangeAspect="1"/>
            </wp:cNvGraphicFramePr>
            <a:graphic>
              <a:graphicData uri="http://schemas.openxmlformats.org/drawingml/2006/picture">
                <pic:pic>
                  <pic:nvPicPr>
                    <pic:cNvPr id="0" name=""/>
                    <pic:cNvPicPr/>
                  </pic:nvPicPr>
                  <pic:blipFill>
                    <a:blip r:embed="R0bc9a705d5e045d1">
                      <a:extLst>
                        <a:ext xmlns:a="http://schemas.openxmlformats.org/drawingml/2006/main" uri="{28A0092B-C50C-407E-A947-70E740481C1C}">
                          <a14:useLocalDpi val="0"/>
                        </a:ext>
                      </a:extLst>
                    </a:blip>
                    <a:stretch>
                      <a:fillRect/>
                    </a:stretch>
                  </pic:blipFill>
                  <pic:spPr>
                    <a:xfrm>
                      <a:off x="0" y="0"/>
                      <a:ext cx="6219826" cy="3914775"/>
                    </a:xfrm>
                    <a:prstGeom prst="rect">
                      <a:avLst/>
                    </a:prstGeom>
                  </pic:spPr>
                </pic:pic>
              </a:graphicData>
            </a:graphic>
          </wp:inline>
        </w:drawing>
      </w:r>
    </w:p>
    <w:p w:rsidR="1BC7764B" w:rsidP="16130770" w:rsidRDefault="1BC7764B" w14:paraId="61CBB187" w14:textId="34E4557D">
      <w:pPr>
        <w:spacing w:line="250" w:lineRule="auto"/>
        <w:ind w:left="220" w:right="279" w:firstLine="0"/>
        <w:rPr>
          <w:rFonts w:ascii="Arial" w:hAnsi="Arial" w:eastAsia="Arial" w:cs="Arial"/>
          <w:color w:val="auto"/>
          <w:lang w:eastAsia="en-US" w:bidi="ar-SA"/>
        </w:rPr>
      </w:pPr>
    </w:p>
    <w:p w:rsidR="1BC7764B" w:rsidP="16130770" w:rsidRDefault="1BC7764B" w14:textId="64B0377E" w14:paraId="5AF3B339">
      <w:pPr>
        <w:pStyle w:val="Normal"/>
        <w:spacing w:line="250" w:lineRule="auto"/>
        <w:ind w:right="279"/>
        <w:rPr>
          <w:rFonts w:ascii="Arial" w:hAnsi="Arial" w:eastAsia="Arial" w:cs="Arial"/>
          <w:color w:val="auto"/>
          <w:lang w:eastAsia="en-US" w:bidi="ar-SA"/>
        </w:rPr>
      </w:pPr>
    </w:p>
    <w:p w:rsidR="1BC7764B" w:rsidP="16130770" w:rsidRDefault="1BC7764B" w14:paraId="5637D6E5" w14:textId="316080EA">
      <w:pPr>
        <w:pStyle w:val="Heading3"/>
        <w:rPr>
          <w:rFonts w:ascii="Arial" w:hAnsi="Arial" w:eastAsia="Arial" w:cs="Arial"/>
          <w:color w:val="auto"/>
          <w:lang w:eastAsia="en-US" w:bidi="ar-SA"/>
        </w:rPr>
      </w:pPr>
      <w:bookmarkStart w:name="_Toc469497979" w:id="2046096654"/>
      <w:r w:rsidR="16130770">
        <w:rPr/>
        <w:t>7.7 Settings Page</w:t>
      </w:r>
      <w:bookmarkEnd w:id="2046096654"/>
    </w:p>
    <w:p w:rsidR="16130770" w:rsidP="16130770" w:rsidRDefault="16130770" w14:paraId="46D3FC10" w14:textId="32EC7F9C">
      <w:pPr>
        <w:pStyle w:val="Normal"/>
        <w:spacing w:line="250" w:lineRule="auto"/>
        <w:ind w:right="279"/>
      </w:pPr>
      <w:r>
        <w:drawing>
          <wp:inline wp14:editId="72ED887E" wp14:anchorId="392F60D0">
            <wp:extent cx="6219826" cy="4733926"/>
            <wp:effectExtent l="0" t="0" r="0" b="0"/>
            <wp:docPr id="1812961177" name="" title=""/>
            <wp:cNvGraphicFramePr>
              <a:graphicFrameLocks noChangeAspect="1"/>
            </wp:cNvGraphicFramePr>
            <a:graphic>
              <a:graphicData uri="http://schemas.openxmlformats.org/drawingml/2006/picture">
                <pic:pic>
                  <pic:nvPicPr>
                    <pic:cNvPr id="0" name=""/>
                    <pic:cNvPicPr/>
                  </pic:nvPicPr>
                  <pic:blipFill>
                    <a:blip r:embed="Ra4bddd845dc940d9">
                      <a:extLst>
                        <a:ext xmlns:a="http://schemas.openxmlformats.org/drawingml/2006/main" uri="{28A0092B-C50C-407E-A947-70E740481C1C}">
                          <a14:useLocalDpi val="0"/>
                        </a:ext>
                      </a:extLst>
                    </a:blip>
                    <a:stretch>
                      <a:fillRect/>
                    </a:stretch>
                  </pic:blipFill>
                  <pic:spPr>
                    <a:xfrm>
                      <a:off x="0" y="0"/>
                      <a:ext cx="6219826" cy="4733926"/>
                    </a:xfrm>
                    <a:prstGeom prst="rect">
                      <a:avLst/>
                    </a:prstGeom>
                  </pic:spPr>
                </pic:pic>
              </a:graphicData>
            </a:graphic>
          </wp:inline>
        </w:drawing>
      </w:r>
    </w:p>
    <w:sectPr w:rsidR="00E119C9">
      <w:pgSz w:w="12240" w:h="15840" w:orient="portrait"/>
      <w:pgMar w:top="620" w:right="1240" w:bottom="280" w:left="1220" w:header="0" w:footer="972" w:gutter="0"/>
      <w:cols w:space="720"/>
      <w:headerReference w:type="default" r:id="Ra5677d2d1ad64aaf"/>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C7401" w:rsidRDefault="004C7401" w14:paraId="3540CA4B" w14:textId="77777777">
      <w:r>
        <w:separator/>
      </w:r>
    </w:p>
  </w:endnote>
  <w:endnote w:type="continuationSeparator" w:id="0">
    <w:p w:rsidR="004C7401" w:rsidRDefault="004C7401" w14:paraId="60A5996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E119C9" w:rsidRDefault="004C7401" w14:paraId="2A59C76D" w14:textId="77777777">
    <w:pPr>
      <w:spacing w:line="200" w:lineRule="exact"/>
    </w:pPr>
    <w:r>
      <w:pict w14:anchorId="7A2F7D24">
        <v:shapetype id="_x0000_t202" coordsize="21600,21600" o:spt="202" path="m,l,21600r21600,l21600,xe">
          <v:stroke joinstyle="miter"/>
          <v:path gradientshapeok="t" o:connecttype="rect"/>
        </v:shapetype>
        <v:shape id="_x0000_s1027" style="position:absolute;margin-left:71pt;margin-top:732.4pt;width:51.95pt;height:12pt;z-index:-251659776;mso-wrap-style:square;mso-wrap-edited:f;mso-width-percent:0;mso-height-percent:0;mso-position-horizontal-relative:page;mso-position-vertical-relative:page;mso-width-percent:0;mso-height-percent:0;v-text-anchor:top" alt="" filled="f" stroked="f" type="#_x0000_t202">
          <v:textbox inset="0,0,0,0">
            <w:txbxContent>
              <w:p w:rsidR="00E119C9" w:rsidRDefault="000E13DA" w14:paraId="10686859" w14:textId="77777777">
                <w:pPr>
                  <w:spacing w:line="220" w:lineRule="exact"/>
                  <w:ind w:left="20" w:right="-30"/>
                </w:pPr>
                <w:r>
                  <w:rPr>
                    <w:spacing w:val="-1"/>
                  </w:rPr>
                  <w:t>C</w:t>
                </w:r>
                <w:r>
                  <w:rPr>
                    <w:spacing w:val="1"/>
                  </w:rPr>
                  <w:t>o</w:t>
                </w:r>
                <w:r>
                  <w:rPr>
                    <w:spacing w:val="-1"/>
                  </w:rPr>
                  <w:t>nfi</w:t>
                </w:r>
                <w:r>
                  <w:rPr>
                    <w:spacing w:val="1"/>
                  </w:rPr>
                  <w:t>d</w:t>
                </w:r>
                <w:r>
                  <w:rPr>
                    <w:spacing w:val="-1"/>
                  </w:rPr>
                  <w:t>e</w:t>
                </w:r>
                <w:r>
                  <w:rPr>
                    <w:spacing w:val="1"/>
                  </w:rPr>
                  <w:t>n</w:t>
                </w:r>
                <w:r>
                  <w:rPr>
                    <w:spacing w:val="-1"/>
                  </w:rPr>
                  <w:t>tial</w:t>
                </w:r>
              </w:p>
            </w:txbxContent>
          </v:textbox>
          <w10:wrap anchorx="page" anchory="page"/>
        </v:shape>
      </w:pict>
    </w:r>
    <w:r>
      <w:pict w14:anchorId="6B372A45">
        <v:shape id="_x0000_s1026" style="position:absolute;margin-left:248pt;margin-top:732.45pt;width:86.4pt;height:12.2pt;z-index:-251658752;mso-wrap-style:square;mso-wrap-edited:f;mso-width-percent:0;mso-height-percent:0;mso-position-horizontal-relative:page;mso-position-vertical-relative:page;mso-width-percent:0;mso-height-percent:0;v-text-anchor:top" alt="" filled="f" stroked="f" type="#_x0000_t202">
          <v:textbox inset="0,0,0,0">
            <w:txbxContent>
              <w:p w:rsidR="00E119C9" w:rsidRDefault="000E13DA" w14:paraId="5F76A6D8" w14:textId="77777777">
                <w:pPr>
                  <w:spacing w:line="220" w:lineRule="exact"/>
                  <w:ind w:left="20" w:right="-31"/>
                </w:pPr>
                <w:r>
                  <w:t>©&lt;Co</w:t>
                </w:r>
                <w:r>
                  <w:rPr>
                    <w:spacing w:val="-2"/>
                  </w:rPr>
                  <w:t>m</w:t>
                </w:r>
                <w:r>
                  <w:t>pany</w:t>
                </w:r>
                <w:r>
                  <w:rPr>
                    <w:spacing w:val="5"/>
                  </w:rPr>
                  <w:t xml:space="preserve"> </w:t>
                </w:r>
                <w:r>
                  <w:t>Na</w:t>
                </w:r>
                <w:r>
                  <w:rPr>
                    <w:spacing w:val="-2"/>
                  </w:rPr>
                  <w:t>m</w:t>
                </w:r>
                <w:r>
                  <w:t>e&gt;</w:t>
                </w:r>
              </w:p>
            </w:txbxContent>
          </v:textbox>
          <w10:wrap anchorx="page" anchory="page"/>
        </v:shape>
      </w:pict>
    </w:r>
    <w:r>
      <w:pict w14:anchorId="23BA4CB0">
        <v:shape id="_x0000_s1025" style="position:absolute;margin-left:507.5pt;margin-top:732.4pt;width:30pt;height:12pt;z-index:-251657728;mso-wrap-style:square;mso-wrap-edited:f;mso-width-percent:0;mso-height-percent:0;mso-position-horizontal-relative:page;mso-position-vertical-relative:page;mso-width-percent:0;mso-height-percent:0;v-text-anchor:top" alt="" filled="f" stroked="f" type="#_x0000_t202">
          <v:textbox inset="0,0,0,0">
            <w:txbxContent>
              <w:p w:rsidR="00E119C9" w:rsidRDefault="000E13DA" w14:paraId="1A2FD7FB" w14:textId="77777777">
                <w:pPr>
                  <w:spacing w:line="220" w:lineRule="exact"/>
                  <w:ind w:left="20"/>
                </w:pPr>
                <w:r>
                  <w:t>Page</w:t>
                </w:r>
                <w:r>
                  <w:rPr>
                    <w:spacing w:val="-1"/>
                  </w:rPr>
                  <w:t xml:space="preserve"> </w:t>
                </w:r>
                <w:r>
                  <w:fldChar w:fldCharType="begin"/>
                </w:r>
                <w:r>
                  <w:instrText xml:space="preserve"> PAGE </w:instrText>
                </w:r>
                <w:r>
                  <w:fldChar w:fldCharType="separate"/>
                </w:r>
                <w:r w:rsidR="0043276F">
                  <w:rPr>
                    <w:noProof/>
                  </w:rPr>
                  <w:t>5</w:t>
                </w:r>
                <w:r>
                  <w:fldChar w:fldCharType="end"/>
                </w:r>
              </w:p>
            </w:txbxContent>
          </v:textbox>
          <w10:wrap anchorx="page" anchory="page"/>
        </v:shape>
      </w:pict>
    </w: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60"/>
      <w:gridCol w:w="3060"/>
      <w:gridCol w:w="3060"/>
    </w:tblGrid>
    <w:tr w:rsidR="16130770" w:rsidTr="16130770" w14:paraId="517A7B0C">
      <w:trPr>
        <w:trHeight w:val="300"/>
      </w:trPr>
      <w:tc>
        <w:tcPr>
          <w:tcW w:w="3060" w:type="dxa"/>
          <w:tcMar/>
        </w:tcPr>
        <w:p w:rsidR="16130770" w:rsidP="16130770" w:rsidRDefault="16130770" w14:paraId="6B3692BC" w14:textId="6075B6B4">
          <w:pPr>
            <w:pStyle w:val="Header"/>
            <w:bidi w:val="0"/>
            <w:ind w:left="-115"/>
            <w:jc w:val="left"/>
          </w:pPr>
        </w:p>
      </w:tc>
      <w:tc>
        <w:tcPr>
          <w:tcW w:w="3060" w:type="dxa"/>
          <w:tcMar/>
        </w:tcPr>
        <w:p w:rsidR="16130770" w:rsidP="16130770" w:rsidRDefault="16130770" w14:paraId="000258D8" w14:textId="517BD8B5">
          <w:pPr>
            <w:pStyle w:val="Header"/>
            <w:bidi w:val="0"/>
            <w:jc w:val="center"/>
          </w:pPr>
        </w:p>
      </w:tc>
      <w:tc>
        <w:tcPr>
          <w:tcW w:w="3060" w:type="dxa"/>
          <w:tcMar/>
        </w:tcPr>
        <w:p w:rsidR="16130770" w:rsidP="16130770" w:rsidRDefault="16130770" w14:paraId="6CFBD398" w14:textId="6BCC11ED">
          <w:pPr>
            <w:pStyle w:val="Header"/>
            <w:bidi w:val="0"/>
            <w:ind w:right="-115"/>
            <w:jc w:val="right"/>
          </w:pPr>
        </w:p>
      </w:tc>
    </w:tr>
  </w:tbl>
  <w:p w:rsidR="16130770" w:rsidP="16130770" w:rsidRDefault="16130770" w14:paraId="336F4FF7" w14:textId="07E3262F">
    <w:pPr>
      <w:pStyle w:val="Footer"/>
      <w:bidi w:val="0"/>
    </w:pPr>
  </w:p>
</w:ftr>
</file>

<file path=word/footer3.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260"/>
      <w:gridCol w:w="3260"/>
      <w:gridCol w:w="3260"/>
    </w:tblGrid>
    <w:tr w:rsidR="16130770" w:rsidTr="16130770" w14:paraId="72755A51">
      <w:trPr>
        <w:trHeight w:val="300"/>
      </w:trPr>
      <w:tc>
        <w:tcPr>
          <w:tcW w:w="3260" w:type="dxa"/>
          <w:tcMar/>
        </w:tcPr>
        <w:p w:rsidR="16130770" w:rsidP="16130770" w:rsidRDefault="16130770" w14:paraId="3D9BA0A4" w14:textId="59DF4C2C">
          <w:pPr>
            <w:pStyle w:val="Header"/>
            <w:bidi w:val="0"/>
            <w:ind w:left="-115"/>
            <w:jc w:val="left"/>
          </w:pPr>
        </w:p>
      </w:tc>
      <w:tc>
        <w:tcPr>
          <w:tcW w:w="3260" w:type="dxa"/>
          <w:tcMar/>
        </w:tcPr>
        <w:p w:rsidR="16130770" w:rsidP="16130770" w:rsidRDefault="16130770" w14:paraId="7224DDFD" w14:textId="470879C1">
          <w:pPr>
            <w:pStyle w:val="Header"/>
            <w:bidi w:val="0"/>
            <w:jc w:val="center"/>
          </w:pPr>
        </w:p>
      </w:tc>
      <w:tc>
        <w:tcPr>
          <w:tcW w:w="3260" w:type="dxa"/>
          <w:tcMar/>
        </w:tcPr>
        <w:p w:rsidR="16130770" w:rsidP="16130770" w:rsidRDefault="16130770" w14:paraId="2586E0B9" w14:textId="25034D7D">
          <w:pPr>
            <w:pStyle w:val="Header"/>
            <w:bidi w:val="0"/>
            <w:ind w:right="-115"/>
            <w:jc w:val="right"/>
          </w:pPr>
        </w:p>
      </w:tc>
    </w:tr>
  </w:tbl>
  <w:p w:rsidR="16130770" w:rsidP="16130770" w:rsidRDefault="16130770" w14:paraId="3A436E04" w14:textId="37BB7127">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C7401" w:rsidRDefault="004C7401" w14:paraId="0D046BB4" w14:textId="77777777">
      <w:r>
        <w:separator/>
      </w:r>
    </w:p>
  </w:footnote>
  <w:footnote w:type="continuationSeparator" w:id="0">
    <w:p w:rsidR="004C7401" w:rsidRDefault="004C7401" w14:paraId="1CB39626" w14:textId="77777777">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7425"/>
      <w:gridCol w:w="2488"/>
    </w:tblGrid>
    <w:tr w:rsidR="16130770" w:rsidTr="16130770" w14:paraId="05ECDADB">
      <w:trPr>
        <w:trHeight w:val="300"/>
      </w:trPr>
      <w:tc>
        <w:tcPr>
          <w:tcW w:w="7425" w:type="dxa"/>
          <w:tcMar/>
        </w:tcPr>
        <w:p w:rsidR="16130770" w:rsidP="16130770" w:rsidRDefault="16130770" w14:paraId="20403546" w14:textId="722A5B02">
          <w:pPr>
            <w:pStyle w:val="Header"/>
            <w:bidi w:val="0"/>
            <w:ind w:left="-115"/>
            <w:jc w:val="left"/>
          </w:pPr>
          <w:r w:rsidR="16130770">
            <w:rPr/>
            <w:t>Mini E-bidding System</w:t>
          </w:r>
        </w:p>
      </w:tc>
      <w:tc>
        <w:tcPr>
          <w:tcW w:w="2488" w:type="dxa"/>
          <w:tcMar/>
        </w:tcPr>
        <w:p w:rsidR="16130770" w:rsidP="16130770" w:rsidRDefault="16130770" w14:paraId="56707AAD" w14:textId="00CB2C27">
          <w:pPr>
            <w:pStyle w:val="Header"/>
            <w:bidi w:val="0"/>
            <w:ind w:right="-115"/>
            <w:jc w:val="right"/>
          </w:pPr>
          <w:r w:rsidR="16130770">
            <w:rPr/>
            <w:t>Version 2.0</w:t>
          </w:r>
        </w:p>
      </w:tc>
    </w:tr>
    <w:tr w:rsidR="16130770" w:rsidTr="16130770" w14:paraId="3044013D">
      <w:trPr>
        <w:trHeight w:val="300"/>
      </w:trPr>
      <w:tc>
        <w:tcPr>
          <w:tcW w:w="7425" w:type="dxa"/>
          <w:tcMar/>
        </w:tcPr>
        <w:p w:rsidR="16130770" w:rsidP="16130770" w:rsidRDefault="16130770" w14:paraId="56F9FB00" w14:textId="4D0E275B">
          <w:pPr>
            <w:pStyle w:val="Header"/>
            <w:bidi w:val="0"/>
            <w:ind w:left="0"/>
            <w:jc w:val="left"/>
          </w:pPr>
          <w:r w:rsidR="16130770">
            <w:rPr/>
            <w:t>Software Requirements Specification</w:t>
          </w:r>
        </w:p>
      </w:tc>
      <w:tc>
        <w:tcPr>
          <w:tcW w:w="2488" w:type="dxa"/>
          <w:tcMar/>
        </w:tcPr>
        <w:p w:rsidR="16130770" w:rsidP="16130770" w:rsidRDefault="16130770" w14:paraId="1D1B13EB" w14:textId="120C71F8">
          <w:pPr>
            <w:pStyle w:val="Header"/>
            <w:bidi w:val="0"/>
            <w:jc w:val="right"/>
          </w:pPr>
          <w:r w:rsidR="16130770">
            <w:rPr/>
            <w:t>Date: 12 Nov 2024</w:t>
          </w:r>
        </w:p>
      </w:tc>
    </w:tr>
    <w:tr w:rsidR="16130770" w:rsidTr="16130770" w14:paraId="758F8D14">
      <w:trPr>
        <w:trHeight w:val="300"/>
      </w:trPr>
      <w:tc>
        <w:tcPr>
          <w:tcW w:w="7425" w:type="dxa"/>
          <w:tcMar/>
        </w:tcPr>
        <w:p w:rsidR="16130770" w:rsidP="16130770" w:rsidRDefault="16130770" w14:paraId="62ADAEA5" w14:textId="241D3984">
          <w:pPr>
            <w:pStyle w:val="Header"/>
            <w:bidi w:val="0"/>
            <w:ind w:left="0"/>
            <w:jc w:val="left"/>
          </w:pPr>
          <w:r w:rsidR="16130770">
            <w:rPr/>
            <w:t>Team S</w:t>
          </w:r>
        </w:p>
      </w:tc>
      <w:tc>
        <w:tcPr>
          <w:tcW w:w="2488" w:type="dxa"/>
          <w:tcMar/>
        </w:tcPr>
        <w:p w:rsidR="16130770" w:rsidP="16130770" w:rsidRDefault="16130770" w14:paraId="135BACF1" w14:textId="69EBFD23">
          <w:pPr>
            <w:pStyle w:val="Header"/>
            <w:bidi w:val="0"/>
            <w:jc w:val="right"/>
          </w:pPr>
        </w:p>
      </w:tc>
    </w:tr>
  </w:tbl>
  <w:p w:rsidR="16130770" w:rsidP="16130770" w:rsidRDefault="16130770" w14:paraId="5811004B" w14:textId="13B26176">
    <w:pPr>
      <w:pStyle w:val="Header"/>
      <w:bidi w:val="0"/>
      <w:ind w:left="0"/>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260"/>
      <w:gridCol w:w="3260"/>
      <w:gridCol w:w="3260"/>
    </w:tblGrid>
    <w:tr w:rsidR="16130770" w:rsidTr="16130770" w14:paraId="429B45C8">
      <w:trPr>
        <w:trHeight w:val="300"/>
      </w:trPr>
      <w:tc>
        <w:tcPr>
          <w:tcW w:w="3260" w:type="dxa"/>
          <w:tcMar/>
        </w:tcPr>
        <w:p w:rsidR="16130770" w:rsidP="16130770" w:rsidRDefault="16130770" w14:paraId="204DB287" w14:textId="5FB22D7B">
          <w:pPr>
            <w:pStyle w:val="Header"/>
            <w:bidi w:val="0"/>
            <w:ind w:left="-115"/>
            <w:jc w:val="left"/>
          </w:pPr>
        </w:p>
      </w:tc>
      <w:tc>
        <w:tcPr>
          <w:tcW w:w="3260" w:type="dxa"/>
          <w:tcMar/>
        </w:tcPr>
        <w:p w:rsidR="16130770" w:rsidP="16130770" w:rsidRDefault="16130770" w14:paraId="66B1A68E" w14:textId="39961742">
          <w:pPr>
            <w:pStyle w:val="Header"/>
            <w:bidi w:val="0"/>
            <w:jc w:val="center"/>
          </w:pPr>
        </w:p>
      </w:tc>
      <w:tc>
        <w:tcPr>
          <w:tcW w:w="3260" w:type="dxa"/>
          <w:tcMar/>
        </w:tcPr>
        <w:p w:rsidR="16130770" w:rsidP="16130770" w:rsidRDefault="16130770" w14:paraId="3D1DCCC9" w14:textId="1524B591">
          <w:pPr>
            <w:pStyle w:val="Header"/>
            <w:bidi w:val="0"/>
            <w:ind w:right="-115"/>
            <w:jc w:val="right"/>
          </w:pPr>
        </w:p>
      </w:tc>
    </w:tr>
  </w:tbl>
  <w:p w:rsidR="16130770" w:rsidP="16130770" w:rsidRDefault="16130770" w14:paraId="7AE875DB" w14:textId="471FBC7F">
    <w:pPr>
      <w:pStyle w:val="Header"/>
      <w:bidi w:val="0"/>
    </w:pP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7425"/>
      <w:gridCol w:w="2488"/>
    </w:tblGrid>
    <w:tr w:rsidR="16130770" w:rsidTr="16130770" w14:paraId="142E73A1">
      <w:trPr>
        <w:trHeight w:val="300"/>
      </w:trPr>
      <w:tc>
        <w:tcPr>
          <w:tcW w:w="7425" w:type="dxa"/>
          <w:tcMar/>
        </w:tcPr>
        <w:p w:rsidR="16130770" w:rsidP="16130770" w:rsidRDefault="16130770" w14:paraId="60E1446D" w14:textId="722A5B02">
          <w:pPr>
            <w:pStyle w:val="Header"/>
            <w:bidi w:val="0"/>
            <w:ind w:left="-115"/>
            <w:jc w:val="left"/>
          </w:pPr>
          <w:r w:rsidR="16130770">
            <w:rPr/>
            <w:t>Mini E-bidding System</w:t>
          </w:r>
        </w:p>
      </w:tc>
      <w:tc>
        <w:tcPr>
          <w:tcW w:w="2488" w:type="dxa"/>
          <w:tcMar/>
        </w:tcPr>
        <w:p w:rsidR="16130770" w:rsidP="16130770" w:rsidRDefault="16130770" w14:paraId="39A9A6AA" w14:textId="00CB2C27">
          <w:pPr>
            <w:pStyle w:val="Header"/>
            <w:bidi w:val="0"/>
            <w:ind w:right="-115"/>
            <w:jc w:val="right"/>
          </w:pPr>
          <w:r w:rsidR="16130770">
            <w:rPr/>
            <w:t>Version 2.0</w:t>
          </w:r>
        </w:p>
      </w:tc>
    </w:tr>
    <w:tr w:rsidR="16130770" w:rsidTr="16130770" w14:paraId="232366B6">
      <w:trPr>
        <w:trHeight w:val="300"/>
      </w:trPr>
      <w:tc>
        <w:tcPr>
          <w:tcW w:w="7425" w:type="dxa"/>
          <w:tcMar/>
        </w:tcPr>
        <w:p w:rsidR="16130770" w:rsidP="16130770" w:rsidRDefault="16130770" w14:paraId="7FF53D7F" w14:textId="4D0E275B">
          <w:pPr>
            <w:pStyle w:val="Header"/>
            <w:bidi w:val="0"/>
            <w:ind w:left="0"/>
            <w:jc w:val="left"/>
          </w:pPr>
          <w:r w:rsidR="16130770">
            <w:rPr/>
            <w:t>Software Requirements Specification</w:t>
          </w:r>
        </w:p>
      </w:tc>
      <w:tc>
        <w:tcPr>
          <w:tcW w:w="2488" w:type="dxa"/>
          <w:tcMar/>
        </w:tcPr>
        <w:p w:rsidR="16130770" w:rsidP="16130770" w:rsidRDefault="16130770" w14:paraId="73495823" w14:textId="120C71F8">
          <w:pPr>
            <w:pStyle w:val="Header"/>
            <w:bidi w:val="0"/>
            <w:jc w:val="right"/>
          </w:pPr>
          <w:r w:rsidR="16130770">
            <w:rPr/>
            <w:t>Date: 12 Nov 2024</w:t>
          </w:r>
        </w:p>
      </w:tc>
    </w:tr>
    <w:tr w:rsidR="16130770" w:rsidTr="16130770" w14:paraId="7AC8684E">
      <w:trPr>
        <w:trHeight w:val="300"/>
      </w:trPr>
      <w:tc>
        <w:tcPr>
          <w:tcW w:w="7425" w:type="dxa"/>
          <w:tcMar/>
        </w:tcPr>
        <w:p w:rsidR="16130770" w:rsidP="16130770" w:rsidRDefault="16130770" w14:paraId="2B60D583" w14:textId="241D3984">
          <w:pPr>
            <w:pStyle w:val="Header"/>
            <w:bidi w:val="0"/>
            <w:ind w:left="0"/>
            <w:jc w:val="left"/>
          </w:pPr>
          <w:r w:rsidR="16130770">
            <w:rPr/>
            <w:t>Team S</w:t>
          </w:r>
        </w:p>
      </w:tc>
      <w:tc>
        <w:tcPr>
          <w:tcW w:w="2488" w:type="dxa"/>
          <w:tcMar/>
        </w:tcPr>
        <w:p w:rsidR="16130770" w:rsidP="16130770" w:rsidRDefault="16130770" w14:paraId="51E94119" w14:textId="69EBFD23">
          <w:pPr>
            <w:pStyle w:val="Header"/>
            <w:bidi w:val="0"/>
            <w:jc w:val="right"/>
          </w:pPr>
        </w:p>
      </w:tc>
    </w:tr>
  </w:tbl>
  <w:p w:rsidR="16130770" w:rsidP="16130770" w:rsidRDefault="16130770" w14:paraId="4C787A52" w14:textId="647BE0D0">
    <w:pPr>
      <w:pStyle w:val="Header"/>
      <w:bidi w:val="0"/>
      <w:ind w:left="0"/>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7425"/>
      <w:gridCol w:w="2488"/>
    </w:tblGrid>
    <w:tr w:rsidR="16130770" w:rsidTr="16130770" w14:paraId="78EB5130">
      <w:trPr>
        <w:trHeight w:val="300"/>
      </w:trPr>
      <w:tc>
        <w:tcPr>
          <w:tcW w:w="7425" w:type="dxa"/>
          <w:tcMar/>
        </w:tcPr>
        <w:p w:rsidR="16130770" w:rsidP="16130770" w:rsidRDefault="16130770" w14:paraId="551E926E" w14:textId="722A5B02">
          <w:pPr>
            <w:pStyle w:val="Header"/>
            <w:bidi w:val="0"/>
            <w:ind w:left="-115"/>
            <w:jc w:val="left"/>
          </w:pPr>
          <w:r w:rsidR="16130770">
            <w:rPr/>
            <w:t>Mini E-bidding System</w:t>
          </w:r>
        </w:p>
      </w:tc>
      <w:tc>
        <w:tcPr>
          <w:tcW w:w="2488" w:type="dxa"/>
          <w:tcMar/>
        </w:tcPr>
        <w:p w:rsidR="16130770" w:rsidP="16130770" w:rsidRDefault="16130770" w14:paraId="7148E765" w14:textId="00CB2C27">
          <w:pPr>
            <w:pStyle w:val="Header"/>
            <w:bidi w:val="0"/>
            <w:ind w:right="-115"/>
            <w:jc w:val="right"/>
          </w:pPr>
          <w:r w:rsidR="16130770">
            <w:rPr/>
            <w:t>Version 2.0</w:t>
          </w:r>
        </w:p>
      </w:tc>
    </w:tr>
    <w:tr w:rsidR="16130770" w:rsidTr="16130770" w14:paraId="3A992D57">
      <w:trPr>
        <w:trHeight w:val="300"/>
      </w:trPr>
      <w:tc>
        <w:tcPr>
          <w:tcW w:w="7425" w:type="dxa"/>
          <w:tcMar/>
        </w:tcPr>
        <w:p w:rsidR="16130770" w:rsidP="16130770" w:rsidRDefault="16130770" w14:paraId="27EE0AF8" w14:textId="4D0E275B">
          <w:pPr>
            <w:pStyle w:val="Header"/>
            <w:bidi w:val="0"/>
            <w:ind w:left="0"/>
            <w:jc w:val="left"/>
          </w:pPr>
          <w:r w:rsidR="16130770">
            <w:rPr/>
            <w:t>Software Requirements Specification</w:t>
          </w:r>
        </w:p>
      </w:tc>
      <w:tc>
        <w:tcPr>
          <w:tcW w:w="2488" w:type="dxa"/>
          <w:tcMar/>
        </w:tcPr>
        <w:p w:rsidR="16130770" w:rsidP="16130770" w:rsidRDefault="16130770" w14:paraId="42A3BDAA" w14:textId="120C71F8">
          <w:pPr>
            <w:pStyle w:val="Header"/>
            <w:bidi w:val="0"/>
            <w:jc w:val="right"/>
          </w:pPr>
          <w:r w:rsidR="16130770">
            <w:rPr/>
            <w:t>Date: 12 Nov 2024</w:t>
          </w:r>
        </w:p>
      </w:tc>
    </w:tr>
    <w:tr w:rsidR="16130770" w:rsidTr="16130770" w14:paraId="42290152">
      <w:trPr>
        <w:trHeight w:val="300"/>
      </w:trPr>
      <w:tc>
        <w:tcPr>
          <w:tcW w:w="7425" w:type="dxa"/>
          <w:tcMar/>
        </w:tcPr>
        <w:p w:rsidR="16130770" w:rsidP="16130770" w:rsidRDefault="16130770" w14:paraId="426838EF" w14:textId="241D3984">
          <w:pPr>
            <w:pStyle w:val="Header"/>
            <w:bidi w:val="0"/>
            <w:ind w:left="0"/>
            <w:jc w:val="left"/>
          </w:pPr>
          <w:r w:rsidR="16130770">
            <w:rPr/>
            <w:t>Team S</w:t>
          </w:r>
        </w:p>
      </w:tc>
      <w:tc>
        <w:tcPr>
          <w:tcW w:w="2488" w:type="dxa"/>
          <w:tcMar/>
        </w:tcPr>
        <w:p w:rsidR="16130770" w:rsidP="16130770" w:rsidRDefault="16130770" w14:paraId="33D33D5B" w14:textId="69EBFD23">
          <w:pPr>
            <w:pStyle w:val="Header"/>
            <w:bidi w:val="0"/>
            <w:jc w:val="right"/>
          </w:pPr>
        </w:p>
      </w:tc>
    </w:tr>
  </w:tbl>
  <w:p w:rsidR="16130770" w:rsidP="16130770" w:rsidRDefault="16130770" w14:paraId="715401BA" w14:textId="28449681">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7425"/>
      <w:gridCol w:w="2488"/>
    </w:tblGrid>
    <w:tr w:rsidR="16130770" w:rsidTr="16130770" w14:paraId="74B80DDC">
      <w:trPr>
        <w:trHeight w:val="300"/>
      </w:trPr>
      <w:tc>
        <w:tcPr>
          <w:tcW w:w="7425" w:type="dxa"/>
          <w:tcMar/>
        </w:tcPr>
        <w:p w:rsidR="16130770" w:rsidP="16130770" w:rsidRDefault="16130770" w14:paraId="32A15C17" w14:textId="722A5B02">
          <w:pPr>
            <w:pStyle w:val="Header"/>
            <w:bidi w:val="0"/>
            <w:ind w:left="-115"/>
            <w:jc w:val="left"/>
          </w:pPr>
          <w:r w:rsidR="16130770">
            <w:rPr/>
            <w:t>Mini E-bidding System</w:t>
          </w:r>
        </w:p>
      </w:tc>
      <w:tc>
        <w:tcPr>
          <w:tcW w:w="2488" w:type="dxa"/>
          <w:tcMar/>
        </w:tcPr>
        <w:p w:rsidR="16130770" w:rsidP="16130770" w:rsidRDefault="16130770" w14:paraId="59C6873E" w14:textId="00CB2C27">
          <w:pPr>
            <w:pStyle w:val="Header"/>
            <w:bidi w:val="0"/>
            <w:ind w:right="-115"/>
            <w:jc w:val="right"/>
          </w:pPr>
          <w:r w:rsidR="16130770">
            <w:rPr/>
            <w:t>Version 2.0</w:t>
          </w:r>
        </w:p>
      </w:tc>
    </w:tr>
    <w:tr w:rsidR="16130770" w:rsidTr="16130770" w14:paraId="60EF3DE6">
      <w:trPr>
        <w:trHeight w:val="300"/>
      </w:trPr>
      <w:tc>
        <w:tcPr>
          <w:tcW w:w="7425" w:type="dxa"/>
          <w:tcMar/>
        </w:tcPr>
        <w:p w:rsidR="16130770" w:rsidP="16130770" w:rsidRDefault="16130770" w14:paraId="6AA80CC7" w14:textId="4D0E275B">
          <w:pPr>
            <w:pStyle w:val="Header"/>
            <w:bidi w:val="0"/>
            <w:ind w:left="0"/>
            <w:jc w:val="left"/>
          </w:pPr>
          <w:r w:rsidR="16130770">
            <w:rPr/>
            <w:t>Software Requirements Specification</w:t>
          </w:r>
        </w:p>
      </w:tc>
      <w:tc>
        <w:tcPr>
          <w:tcW w:w="2488" w:type="dxa"/>
          <w:tcMar/>
        </w:tcPr>
        <w:p w:rsidR="16130770" w:rsidP="16130770" w:rsidRDefault="16130770" w14:paraId="5D7F41D9" w14:textId="120C71F8">
          <w:pPr>
            <w:pStyle w:val="Header"/>
            <w:bidi w:val="0"/>
            <w:jc w:val="right"/>
          </w:pPr>
          <w:r w:rsidR="16130770">
            <w:rPr/>
            <w:t>Date: 12 Nov 2024</w:t>
          </w:r>
        </w:p>
      </w:tc>
    </w:tr>
    <w:tr w:rsidR="16130770" w:rsidTr="16130770" w14:paraId="300AD5A9">
      <w:trPr>
        <w:trHeight w:val="300"/>
      </w:trPr>
      <w:tc>
        <w:tcPr>
          <w:tcW w:w="7425" w:type="dxa"/>
          <w:tcMar/>
        </w:tcPr>
        <w:p w:rsidR="16130770" w:rsidP="16130770" w:rsidRDefault="16130770" w14:paraId="74EA0560" w14:textId="241D3984">
          <w:pPr>
            <w:pStyle w:val="Header"/>
            <w:bidi w:val="0"/>
            <w:ind w:left="0"/>
            <w:jc w:val="left"/>
          </w:pPr>
          <w:r w:rsidR="16130770">
            <w:rPr/>
            <w:t>Team S</w:t>
          </w:r>
        </w:p>
      </w:tc>
      <w:tc>
        <w:tcPr>
          <w:tcW w:w="2488" w:type="dxa"/>
          <w:tcMar/>
        </w:tcPr>
        <w:p w:rsidR="16130770" w:rsidP="16130770" w:rsidRDefault="16130770" w14:paraId="4D346C4D" w14:textId="69EBFD23">
          <w:pPr>
            <w:pStyle w:val="Header"/>
            <w:bidi w:val="0"/>
            <w:jc w:val="right"/>
          </w:pPr>
        </w:p>
      </w:tc>
    </w:tr>
  </w:tbl>
  <w:p w:rsidR="16130770" w:rsidP="16130770" w:rsidRDefault="16130770" w14:paraId="7BE212DF" w14:textId="5E4582BF">
    <w:pPr>
      <w:pStyle w:val="Header"/>
      <w:bidi w:val="0"/>
    </w:pPr>
  </w:p>
</w:hdr>
</file>

<file path=word/intelligence2.xml><?xml version="1.0" encoding="utf-8"?>
<int2:intelligence xmlns:int2="http://schemas.microsoft.com/office/intelligence/2020/intelligence">
  <int2:observations>
    <int2:textHash int2:hashCode="DlMGxS+17YkR5E" int2:id="BAviEKIm">
      <int2:state int2:type="AugLoop_Text_Critique" int2:value="Rejected"/>
    </int2:textHash>
    <int2:bookmark int2:bookmarkName="_Int_xLgxsOCR" int2:invalidationBookmarkName="" int2:hashCode="0ljKxxgq6FCEZJ" int2:id="HdWVAJWa">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29">
    <w:nsid w:val="29006825"/>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8">
    <w:nsid w:val="467180e4"/>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7">
    <w:nsid w:val="1667ad0b"/>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6">
    <w:nsid w:val="69f2dd0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4ce76bae"/>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4">
    <w:nsid w:val="694ea959"/>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3">
    <w:nsid w:val="cb60240"/>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2">
    <w:nsid w:val="29b0b184"/>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1">
    <w:nsid w:val="18c2cc63"/>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0">
    <w:nsid w:val="3f94faf3"/>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9">
    <w:nsid w:val="1bf21542"/>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8">
    <w:nsid w:val="13187850"/>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7">
    <w:nsid w:val="7d29f9fd"/>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6">
    <w:nsid w:val="73ae65b7"/>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5">
    <w:nsid w:val="5110f2f9"/>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4">
    <w:nsid w:val="212f0bdd"/>
    <w:multiLevelType xmlns:w="http://schemas.openxmlformats.org/wordprocessingml/2006/main" w:val="hybridMultilevel"/>
    <w:lvl xmlns:w="http://schemas.openxmlformats.org/wordprocessingml/2006/main" w:ilvl="0">
      <w:start w:val="1"/>
      <w:numFmt w:val="bullet"/>
      <w:lvlText w:val=""/>
      <w:lvlJc w:val="left"/>
      <w:pPr>
        <w:ind w:left="1346" w:hanging="360"/>
      </w:pPr>
      <w:rPr>
        <w:rFonts w:hint="default" w:ascii="Symbol" w:hAnsi="Symbol"/>
      </w:rPr>
    </w:lvl>
    <w:lvl xmlns:w="http://schemas.openxmlformats.org/wordprocessingml/2006/main" w:ilvl="1">
      <w:start w:val="1"/>
      <w:numFmt w:val="bullet"/>
      <w:lvlText w:val="o"/>
      <w:lvlJc w:val="left"/>
      <w:pPr>
        <w:ind w:left="2066" w:hanging="360"/>
      </w:pPr>
      <w:rPr>
        <w:rFonts w:hint="default" w:ascii="Courier New" w:hAnsi="Courier New"/>
      </w:rPr>
    </w:lvl>
    <w:lvl xmlns:w="http://schemas.openxmlformats.org/wordprocessingml/2006/main" w:ilvl="2">
      <w:start w:val="1"/>
      <w:numFmt w:val="bullet"/>
      <w:lvlText w:val=""/>
      <w:lvlJc w:val="left"/>
      <w:pPr>
        <w:ind w:left="2786" w:hanging="360"/>
      </w:pPr>
      <w:rPr>
        <w:rFonts w:hint="default" w:ascii="Wingdings" w:hAnsi="Wingdings"/>
      </w:rPr>
    </w:lvl>
    <w:lvl xmlns:w="http://schemas.openxmlformats.org/wordprocessingml/2006/main" w:ilvl="3">
      <w:start w:val="1"/>
      <w:numFmt w:val="bullet"/>
      <w:lvlText w:val=""/>
      <w:lvlJc w:val="left"/>
      <w:pPr>
        <w:ind w:left="3506" w:hanging="360"/>
      </w:pPr>
      <w:rPr>
        <w:rFonts w:hint="default" w:ascii="Symbol" w:hAnsi="Symbol"/>
      </w:rPr>
    </w:lvl>
    <w:lvl xmlns:w="http://schemas.openxmlformats.org/wordprocessingml/2006/main" w:ilvl="4">
      <w:start w:val="1"/>
      <w:numFmt w:val="bullet"/>
      <w:lvlText w:val="o"/>
      <w:lvlJc w:val="left"/>
      <w:pPr>
        <w:ind w:left="4226" w:hanging="360"/>
      </w:pPr>
      <w:rPr>
        <w:rFonts w:hint="default" w:ascii="Courier New" w:hAnsi="Courier New"/>
      </w:rPr>
    </w:lvl>
    <w:lvl xmlns:w="http://schemas.openxmlformats.org/wordprocessingml/2006/main" w:ilvl="5">
      <w:start w:val="1"/>
      <w:numFmt w:val="bullet"/>
      <w:lvlText w:val=""/>
      <w:lvlJc w:val="left"/>
      <w:pPr>
        <w:ind w:left="4946" w:hanging="360"/>
      </w:pPr>
      <w:rPr>
        <w:rFonts w:hint="default" w:ascii="Wingdings" w:hAnsi="Wingdings"/>
      </w:rPr>
    </w:lvl>
    <w:lvl xmlns:w="http://schemas.openxmlformats.org/wordprocessingml/2006/main" w:ilvl="6">
      <w:start w:val="1"/>
      <w:numFmt w:val="bullet"/>
      <w:lvlText w:val=""/>
      <w:lvlJc w:val="left"/>
      <w:pPr>
        <w:ind w:left="5666" w:hanging="360"/>
      </w:pPr>
      <w:rPr>
        <w:rFonts w:hint="default" w:ascii="Symbol" w:hAnsi="Symbol"/>
      </w:rPr>
    </w:lvl>
    <w:lvl xmlns:w="http://schemas.openxmlformats.org/wordprocessingml/2006/main" w:ilvl="7">
      <w:start w:val="1"/>
      <w:numFmt w:val="bullet"/>
      <w:lvlText w:val="o"/>
      <w:lvlJc w:val="left"/>
      <w:pPr>
        <w:ind w:left="6386" w:hanging="360"/>
      </w:pPr>
      <w:rPr>
        <w:rFonts w:hint="default" w:ascii="Courier New" w:hAnsi="Courier New"/>
      </w:rPr>
    </w:lvl>
    <w:lvl xmlns:w="http://schemas.openxmlformats.org/wordprocessingml/2006/main" w:ilvl="8">
      <w:start w:val="1"/>
      <w:numFmt w:val="bullet"/>
      <w:lvlText w:val=""/>
      <w:lvlJc w:val="left"/>
      <w:pPr>
        <w:ind w:left="7106" w:hanging="360"/>
      </w:pPr>
      <w:rPr>
        <w:rFonts w:hint="default" w:ascii="Wingdings" w:hAnsi="Wingdings"/>
      </w:rPr>
    </w:lvl>
  </w:abstractNum>
  <w:abstractNum xmlns:w="http://schemas.openxmlformats.org/wordprocessingml/2006/main" w:abstractNumId="13">
    <w:nsid w:val="2ad1c2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7aecd3d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46f2c24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6b39d88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5b10a3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a2091a2"/>
    <w:multiLevelType xmlns:w="http://schemas.openxmlformats.org/wordprocessingml/2006/main" w:val="hybridMultilevel"/>
    <w:lvl xmlns:w="http://schemas.openxmlformats.org/wordprocessingml/2006/main" w:ilvl="0">
      <w:start w:val="1"/>
      <w:numFmt w:val="bullet"/>
      <w:lvlText w:val="-"/>
      <w:lvlJc w:val="left"/>
      <w:pPr>
        <w:ind w:left="1346" w:hanging="360"/>
      </w:pPr>
      <w:rPr>
        <w:rFonts w:hint="default" w:ascii="Aptos" w:hAnsi="Aptos"/>
      </w:rPr>
    </w:lvl>
    <w:lvl xmlns:w="http://schemas.openxmlformats.org/wordprocessingml/2006/main" w:ilvl="1">
      <w:start w:val="1"/>
      <w:numFmt w:val="bullet"/>
      <w:lvlText w:val="o"/>
      <w:lvlJc w:val="left"/>
      <w:pPr>
        <w:ind w:left="2066" w:hanging="360"/>
      </w:pPr>
      <w:rPr>
        <w:rFonts w:hint="default" w:ascii="Courier New" w:hAnsi="Courier New"/>
      </w:rPr>
    </w:lvl>
    <w:lvl xmlns:w="http://schemas.openxmlformats.org/wordprocessingml/2006/main" w:ilvl="2">
      <w:start w:val="1"/>
      <w:numFmt w:val="bullet"/>
      <w:lvlText w:val=""/>
      <w:lvlJc w:val="left"/>
      <w:pPr>
        <w:ind w:left="2786" w:hanging="360"/>
      </w:pPr>
      <w:rPr>
        <w:rFonts w:hint="default" w:ascii="Wingdings" w:hAnsi="Wingdings"/>
      </w:rPr>
    </w:lvl>
    <w:lvl xmlns:w="http://schemas.openxmlformats.org/wordprocessingml/2006/main" w:ilvl="3">
      <w:start w:val="1"/>
      <w:numFmt w:val="bullet"/>
      <w:lvlText w:val=""/>
      <w:lvlJc w:val="left"/>
      <w:pPr>
        <w:ind w:left="3506" w:hanging="360"/>
      </w:pPr>
      <w:rPr>
        <w:rFonts w:hint="default" w:ascii="Symbol" w:hAnsi="Symbol"/>
      </w:rPr>
    </w:lvl>
    <w:lvl xmlns:w="http://schemas.openxmlformats.org/wordprocessingml/2006/main" w:ilvl="4">
      <w:start w:val="1"/>
      <w:numFmt w:val="bullet"/>
      <w:lvlText w:val="o"/>
      <w:lvlJc w:val="left"/>
      <w:pPr>
        <w:ind w:left="4226" w:hanging="360"/>
      </w:pPr>
      <w:rPr>
        <w:rFonts w:hint="default" w:ascii="Courier New" w:hAnsi="Courier New"/>
      </w:rPr>
    </w:lvl>
    <w:lvl xmlns:w="http://schemas.openxmlformats.org/wordprocessingml/2006/main" w:ilvl="5">
      <w:start w:val="1"/>
      <w:numFmt w:val="bullet"/>
      <w:lvlText w:val=""/>
      <w:lvlJc w:val="left"/>
      <w:pPr>
        <w:ind w:left="4946" w:hanging="360"/>
      </w:pPr>
      <w:rPr>
        <w:rFonts w:hint="default" w:ascii="Wingdings" w:hAnsi="Wingdings"/>
      </w:rPr>
    </w:lvl>
    <w:lvl xmlns:w="http://schemas.openxmlformats.org/wordprocessingml/2006/main" w:ilvl="6">
      <w:start w:val="1"/>
      <w:numFmt w:val="bullet"/>
      <w:lvlText w:val=""/>
      <w:lvlJc w:val="left"/>
      <w:pPr>
        <w:ind w:left="5666" w:hanging="360"/>
      </w:pPr>
      <w:rPr>
        <w:rFonts w:hint="default" w:ascii="Symbol" w:hAnsi="Symbol"/>
      </w:rPr>
    </w:lvl>
    <w:lvl xmlns:w="http://schemas.openxmlformats.org/wordprocessingml/2006/main" w:ilvl="7">
      <w:start w:val="1"/>
      <w:numFmt w:val="bullet"/>
      <w:lvlText w:val="o"/>
      <w:lvlJc w:val="left"/>
      <w:pPr>
        <w:ind w:left="6386" w:hanging="360"/>
      </w:pPr>
      <w:rPr>
        <w:rFonts w:hint="default" w:ascii="Courier New" w:hAnsi="Courier New"/>
      </w:rPr>
    </w:lvl>
    <w:lvl xmlns:w="http://schemas.openxmlformats.org/wordprocessingml/2006/main" w:ilvl="8">
      <w:start w:val="1"/>
      <w:numFmt w:val="bullet"/>
      <w:lvlText w:val=""/>
      <w:lvlJc w:val="left"/>
      <w:pPr>
        <w:ind w:left="7106" w:hanging="360"/>
      </w:pPr>
      <w:rPr>
        <w:rFonts w:hint="default" w:ascii="Wingdings" w:hAnsi="Wingdings"/>
      </w:rPr>
    </w:lvl>
  </w:abstractNum>
  <w:abstractNum xmlns:w="http://schemas.openxmlformats.org/wordprocessingml/2006/main" w:abstractNumId="7">
    <w:nsid w:val="337b689c"/>
    <w:multiLevelType xmlns:w="http://schemas.openxmlformats.org/wordprocessingml/2006/main" w:val="hybridMultilevel"/>
    <w:lvl xmlns:w="http://schemas.openxmlformats.org/wordprocessingml/2006/main" w:ilvl="0">
      <w:start w:val="1"/>
      <w:numFmt w:val="bullet"/>
      <w:lvlText w:val="-"/>
      <w:lvlJc w:val="left"/>
      <w:pPr>
        <w:ind w:left="1346" w:hanging="360"/>
      </w:pPr>
      <w:rPr>
        <w:rFonts w:hint="default" w:ascii="Aptos" w:hAnsi="Aptos"/>
      </w:rPr>
    </w:lvl>
    <w:lvl xmlns:w="http://schemas.openxmlformats.org/wordprocessingml/2006/main" w:ilvl="1">
      <w:start w:val="1"/>
      <w:numFmt w:val="bullet"/>
      <w:lvlText w:val="o"/>
      <w:lvlJc w:val="left"/>
      <w:pPr>
        <w:ind w:left="2066" w:hanging="360"/>
      </w:pPr>
      <w:rPr>
        <w:rFonts w:hint="default" w:ascii="Courier New" w:hAnsi="Courier New"/>
      </w:rPr>
    </w:lvl>
    <w:lvl xmlns:w="http://schemas.openxmlformats.org/wordprocessingml/2006/main" w:ilvl="2">
      <w:start w:val="1"/>
      <w:numFmt w:val="bullet"/>
      <w:lvlText w:val=""/>
      <w:lvlJc w:val="left"/>
      <w:pPr>
        <w:ind w:left="2786" w:hanging="360"/>
      </w:pPr>
      <w:rPr>
        <w:rFonts w:hint="default" w:ascii="Wingdings" w:hAnsi="Wingdings"/>
      </w:rPr>
    </w:lvl>
    <w:lvl xmlns:w="http://schemas.openxmlformats.org/wordprocessingml/2006/main" w:ilvl="3">
      <w:start w:val="1"/>
      <w:numFmt w:val="bullet"/>
      <w:lvlText w:val=""/>
      <w:lvlJc w:val="left"/>
      <w:pPr>
        <w:ind w:left="3506" w:hanging="360"/>
      </w:pPr>
      <w:rPr>
        <w:rFonts w:hint="default" w:ascii="Symbol" w:hAnsi="Symbol"/>
      </w:rPr>
    </w:lvl>
    <w:lvl xmlns:w="http://schemas.openxmlformats.org/wordprocessingml/2006/main" w:ilvl="4">
      <w:start w:val="1"/>
      <w:numFmt w:val="bullet"/>
      <w:lvlText w:val="o"/>
      <w:lvlJc w:val="left"/>
      <w:pPr>
        <w:ind w:left="4226" w:hanging="360"/>
      </w:pPr>
      <w:rPr>
        <w:rFonts w:hint="default" w:ascii="Courier New" w:hAnsi="Courier New"/>
      </w:rPr>
    </w:lvl>
    <w:lvl xmlns:w="http://schemas.openxmlformats.org/wordprocessingml/2006/main" w:ilvl="5">
      <w:start w:val="1"/>
      <w:numFmt w:val="bullet"/>
      <w:lvlText w:val=""/>
      <w:lvlJc w:val="left"/>
      <w:pPr>
        <w:ind w:left="4946" w:hanging="360"/>
      </w:pPr>
      <w:rPr>
        <w:rFonts w:hint="default" w:ascii="Wingdings" w:hAnsi="Wingdings"/>
      </w:rPr>
    </w:lvl>
    <w:lvl xmlns:w="http://schemas.openxmlformats.org/wordprocessingml/2006/main" w:ilvl="6">
      <w:start w:val="1"/>
      <w:numFmt w:val="bullet"/>
      <w:lvlText w:val=""/>
      <w:lvlJc w:val="left"/>
      <w:pPr>
        <w:ind w:left="5666" w:hanging="360"/>
      </w:pPr>
      <w:rPr>
        <w:rFonts w:hint="default" w:ascii="Symbol" w:hAnsi="Symbol"/>
      </w:rPr>
    </w:lvl>
    <w:lvl xmlns:w="http://schemas.openxmlformats.org/wordprocessingml/2006/main" w:ilvl="7">
      <w:start w:val="1"/>
      <w:numFmt w:val="bullet"/>
      <w:lvlText w:val="o"/>
      <w:lvlJc w:val="left"/>
      <w:pPr>
        <w:ind w:left="6386" w:hanging="360"/>
      </w:pPr>
      <w:rPr>
        <w:rFonts w:hint="default" w:ascii="Courier New" w:hAnsi="Courier New"/>
      </w:rPr>
    </w:lvl>
    <w:lvl xmlns:w="http://schemas.openxmlformats.org/wordprocessingml/2006/main" w:ilvl="8">
      <w:start w:val="1"/>
      <w:numFmt w:val="bullet"/>
      <w:lvlText w:val=""/>
      <w:lvlJc w:val="left"/>
      <w:pPr>
        <w:ind w:left="7106" w:hanging="360"/>
      </w:pPr>
      <w:rPr>
        <w:rFonts w:hint="default" w:ascii="Wingdings" w:hAnsi="Wingdings"/>
      </w:rPr>
    </w:lvl>
  </w:abstractNum>
  <w:abstractNum w:abstractNumId="0" w15:restartNumberingAfterBreak="0">
    <w:nsid w:val="086A0DA4"/>
    <w:multiLevelType w:val="hybridMultilevel"/>
    <w:tmpl w:val="2CB0EB9A"/>
    <w:lvl w:ilvl="0" w:tplc="A49434DC">
      <w:start w:val="2"/>
      <w:numFmt w:val="bullet"/>
      <w:lvlText w:val="-"/>
      <w:lvlJc w:val="left"/>
      <w:pPr>
        <w:ind w:left="1300" w:hanging="360"/>
      </w:pPr>
      <w:rPr>
        <w:rFonts w:hint="default" w:ascii="Arial" w:hAnsi="Arial" w:eastAsia="Arial" w:cs="Arial"/>
      </w:rPr>
    </w:lvl>
    <w:lvl w:ilvl="1" w:tplc="04090003" w:tentative="1">
      <w:start w:val="1"/>
      <w:numFmt w:val="bullet"/>
      <w:lvlText w:val="o"/>
      <w:lvlJc w:val="left"/>
      <w:pPr>
        <w:ind w:left="2020" w:hanging="360"/>
      </w:pPr>
      <w:rPr>
        <w:rFonts w:hint="default" w:ascii="Courier New" w:hAnsi="Courier New" w:cs="Courier New"/>
      </w:rPr>
    </w:lvl>
    <w:lvl w:ilvl="2" w:tplc="04090005" w:tentative="1">
      <w:start w:val="1"/>
      <w:numFmt w:val="bullet"/>
      <w:lvlText w:val=""/>
      <w:lvlJc w:val="left"/>
      <w:pPr>
        <w:ind w:left="2740" w:hanging="360"/>
      </w:pPr>
      <w:rPr>
        <w:rFonts w:hint="default" w:ascii="Wingdings" w:hAnsi="Wingdings"/>
      </w:rPr>
    </w:lvl>
    <w:lvl w:ilvl="3" w:tplc="04090001" w:tentative="1">
      <w:start w:val="1"/>
      <w:numFmt w:val="bullet"/>
      <w:lvlText w:val=""/>
      <w:lvlJc w:val="left"/>
      <w:pPr>
        <w:ind w:left="3460" w:hanging="360"/>
      </w:pPr>
      <w:rPr>
        <w:rFonts w:hint="default" w:ascii="Symbol" w:hAnsi="Symbol"/>
      </w:rPr>
    </w:lvl>
    <w:lvl w:ilvl="4" w:tplc="04090003" w:tentative="1">
      <w:start w:val="1"/>
      <w:numFmt w:val="bullet"/>
      <w:lvlText w:val="o"/>
      <w:lvlJc w:val="left"/>
      <w:pPr>
        <w:ind w:left="4180" w:hanging="360"/>
      </w:pPr>
      <w:rPr>
        <w:rFonts w:hint="default" w:ascii="Courier New" w:hAnsi="Courier New" w:cs="Courier New"/>
      </w:rPr>
    </w:lvl>
    <w:lvl w:ilvl="5" w:tplc="04090005" w:tentative="1">
      <w:start w:val="1"/>
      <w:numFmt w:val="bullet"/>
      <w:lvlText w:val=""/>
      <w:lvlJc w:val="left"/>
      <w:pPr>
        <w:ind w:left="4900" w:hanging="360"/>
      </w:pPr>
      <w:rPr>
        <w:rFonts w:hint="default" w:ascii="Wingdings" w:hAnsi="Wingdings"/>
      </w:rPr>
    </w:lvl>
    <w:lvl w:ilvl="6" w:tplc="04090001" w:tentative="1">
      <w:start w:val="1"/>
      <w:numFmt w:val="bullet"/>
      <w:lvlText w:val=""/>
      <w:lvlJc w:val="left"/>
      <w:pPr>
        <w:ind w:left="5620" w:hanging="360"/>
      </w:pPr>
      <w:rPr>
        <w:rFonts w:hint="default" w:ascii="Symbol" w:hAnsi="Symbol"/>
      </w:rPr>
    </w:lvl>
    <w:lvl w:ilvl="7" w:tplc="04090003" w:tentative="1">
      <w:start w:val="1"/>
      <w:numFmt w:val="bullet"/>
      <w:lvlText w:val="o"/>
      <w:lvlJc w:val="left"/>
      <w:pPr>
        <w:ind w:left="6340" w:hanging="360"/>
      </w:pPr>
      <w:rPr>
        <w:rFonts w:hint="default" w:ascii="Courier New" w:hAnsi="Courier New" w:cs="Courier New"/>
      </w:rPr>
    </w:lvl>
    <w:lvl w:ilvl="8" w:tplc="04090005" w:tentative="1">
      <w:start w:val="1"/>
      <w:numFmt w:val="bullet"/>
      <w:lvlText w:val=""/>
      <w:lvlJc w:val="left"/>
      <w:pPr>
        <w:ind w:left="7060" w:hanging="360"/>
      </w:pPr>
      <w:rPr>
        <w:rFonts w:hint="default" w:ascii="Wingdings" w:hAnsi="Wingdings"/>
      </w:rPr>
    </w:lvl>
  </w:abstractNum>
  <w:abstractNum w:abstractNumId="1" w15:restartNumberingAfterBreak="0">
    <w:nsid w:val="1C2567F9"/>
    <w:multiLevelType w:val="hybridMultilevel"/>
    <w:tmpl w:val="C37C2710"/>
    <w:lvl w:ilvl="0" w:tplc="A554FC12">
      <w:start w:val="1"/>
      <w:numFmt w:val="decimal"/>
      <w:lvlText w:val="%1."/>
      <w:lvlJc w:val="left"/>
      <w:pPr>
        <w:ind w:left="1240" w:hanging="360"/>
      </w:pPr>
      <w:rPr>
        <w:rFonts w:hint="default"/>
      </w:r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2" w15:restartNumberingAfterBreak="0">
    <w:nsid w:val="3A3139F9"/>
    <w:multiLevelType w:val="hybridMultilevel"/>
    <w:tmpl w:val="FE548C68"/>
    <w:lvl w:ilvl="0" w:tplc="09CC23A0">
      <w:start w:val="2"/>
      <w:numFmt w:val="bullet"/>
      <w:lvlText w:val="-"/>
      <w:lvlJc w:val="left"/>
      <w:pPr>
        <w:ind w:left="580" w:hanging="360"/>
      </w:pPr>
      <w:rPr>
        <w:rFonts w:hint="default" w:ascii="Arial" w:hAnsi="Arial" w:eastAsia="Arial" w:cs="Arial"/>
        <w:b w:val="0"/>
      </w:rPr>
    </w:lvl>
    <w:lvl w:ilvl="1" w:tplc="04090003" w:tentative="1">
      <w:start w:val="1"/>
      <w:numFmt w:val="bullet"/>
      <w:lvlText w:val="o"/>
      <w:lvlJc w:val="left"/>
      <w:pPr>
        <w:ind w:left="1300" w:hanging="360"/>
      </w:pPr>
      <w:rPr>
        <w:rFonts w:hint="default" w:ascii="Courier New" w:hAnsi="Courier New" w:cs="Courier New"/>
      </w:rPr>
    </w:lvl>
    <w:lvl w:ilvl="2" w:tplc="04090005" w:tentative="1">
      <w:start w:val="1"/>
      <w:numFmt w:val="bullet"/>
      <w:lvlText w:val=""/>
      <w:lvlJc w:val="left"/>
      <w:pPr>
        <w:ind w:left="2020" w:hanging="360"/>
      </w:pPr>
      <w:rPr>
        <w:rFonts w:hint="default" w:ascii="Wingdings" w:hAnsi="Wingdings"/>
      </w:rPr>
    </w:lvl>
    <w:lvl w:ilvl="3" w:tplc="04090001" w:tentative="1">
      <w:start w:val="1"/>
      <w:numFmt w:val="bullet"/>
      <w:lvlText w:val=""/>
      <w:lvlJc w:val="left"/>
      <w:pPr>
        <w:ind w:left="2740" w:hanging="360"/>
      </w:pPr>
      <w:rPr>
        <w:rFonts w:hint="default" w:ascii="Symbol" w:hAnsi="Symbol"/>
      </w:rPr>
    </w:lvl>
    <w:lvl w:ilvl="4" w:tplc="04090003" w:tentative="1">
      <w:start w:val="1"/>
      <w:numFmt w:val="bullet"/>
      <w:lvlText w:val="o"/>
      <w:lvlJc w:val="left"/>
      <w:pPr>
        <w:ind w:left="3460" w:hanging="360"/>
      </w:pPr>
      <w:rPr>
        <w:rFonts w:hint="default" w:ascii="Courier New" w:hAnsi="Courier New" w:cs="Courier New"/>
      </w:rPr>
    </w:lvl>
    <w:lvl w:ilvl="5" w:tplc="04090005" w:tentative="1">
      <w:start w:val="1"/>
      <w:numFmt w:val="bullet"/>
      <w:lvlText w:val=""/>
      <w:lvlJc w:val="left"/>
      <w:pPr>
        <w:ind w:left="4180" w:hanging="360"/>
      </w:pPr>
      <w:rPr>
        <w:rFonts w:hint="default" w:ascii="Wingdings" w:hAnsi="Wingdings"/>
      </w:rPr>
    </w:lvl>
    <w:lvl w:ilvl="6" w:tplc="04090001" w:tentative="1">
      <w:start w:val="1"/>
      <w:numFmt w:val="bullet"/>
      <w:lvlText w:val=""/>
      <w:lvlJc w:val="left"/>
      <w:pPr>
        <w:ind w:left="4900" w:hanging="360"/>
      </w:pPr>
      <w:rPr>
        <w:rFonts w:hint="default" w:ascii="Symbol" w:hAnsi="Symbol"/>
      </w:rPr>
    </w:lvl>
    <w:lvl w:ilvl="7" w:tplc="04090003" w:tentative="1">
      <w:start w:val="1"/>
      <w:numFmt w:val="bullet"/>
      <w:lvlText w:val="o"/>
      <w:lvlJc w:val="left"/>
      <w:pPr>
        <w:ind w:left="5620" w:hanging="360"/>
      </w:pPr>
      <w:rPr>
        <w:rFonts w:hint="default" w:ascii="Courier New" w:hAnsi="Courier New" w:cs="Courier New"/>
      </w:rPr>
    </w:lvl>
    <w:lvl w:ilvl="8" w:tplc="04090005" w:tentative="1">
      <w:start w:val="1"/>
      <w:numFmt w:val="bullet"/>
      <w:lvlText w:val=""/>
      <w:lvlJc w:val="left"/>
      <w:pPr>
        <w:ind w:left="6340" w:hanging="360"/>
      </w:pPr>
      <w:rPr>
        <w:rFonts w:hint="default" w:ascii="Wingdings" w:hAnsi="Wingdings"/>
      </w:rPr>
    </w:lvl>
  </w:abstractNum>
  <w:abstractNum w:abstractNumId="3" w15:restartNumberingAfterBreak="0">
    <w:nsid w:val="4BE73466"/>
    <w:multiLevelType w:val="hybridMultilevel"/>
    <w:tmpl w:val="7CECC8A6"/>
    <w:lvl w:ilvl="0" w:tplc="3086D372">
      <w:start w:val="2"/>
      <w:numFmt w:val="bullet"/>
      <w:lvlText w:val="-"/>
      <w:lvlJc w:val="left"/>
      <w:pPr>
        <w:ind w:left="1300" w:hanging="360"/>
      </w:pPr>
      <w:rPr>
        <w:rFonts w:hint="default" w:ascii="Arial" w:hAnsi="Arial" w:eastAsia="Arial" w:cs="Arial"/>
      </w:rPr>
    </w:lvl>
    <w:lvl w:ilvl="1" w:tplc="04090003" w:tentative="1">
      <w:start w:val="1"/>
      <w:numFmt w:val="bullet"/>
      <w:lvlText w:val="o"/>
      <w:lvlJc w:val="left"/>
      <w:pPr>
        <w:ind w:left="2020" w:hanging="360"/>
      </w:pPr>
      <w:rPr>
        <w:rFonts w:hint="default" w:ascii="Courier New" w:hAnsi="Courier New" w:cs="Courier New"/>
      </w:rPr>
    </w:lvl>
    <w:lvl w:ilvl="2" w:tplc="04090005" w:tentative="1">
      <w:start w:val="1"/>
      <w:numFmt w:val="bullet"/>
      <w:lvlText w:val=""/>
      <w:lvlJc w:val="left"/>
      <w:pPr>
        <w:ind w:left="2740" w:hanging="360"/>
      </w:pPr>
      <w:rPr>
        <w:rFonts w:hint="default" w:ascii="Wingdings" w:hAnsi="Wingdings"/>
      </w:rPr>
    </w:lvl>
    <w:lvl w:ilvl="3" w:tplc="04090001" w:tentative="1">
      <w:start w:val="1"/>
      <w:numFmt w:val="bullet"/>
      <w:lvlText w:val=""/>
      <w:lvlJc w:val="left"/>
      <w:pPr>
        <w:ind w:left="3460" w:hanging="360"/>
      </w:pPr>
      <w:rPr>
        <w:rFonts w:hint="default" w:ascii="Symbol" w:hAnsi="Symbol"/>
      </w:rPr>
    </w:lvl>
    <w:lvl w:ilvl="4" w:tplc="04090003" w:tentative="1">
      <w:start w:val="1"/>
      <w:numFmt w:val="bullet"/>
      <w:lvlText w:val="o"/>
      <w:lvlJc w:val="left"/>
      <w:pPr>
        <w:ind w:left="4180" w:hanging="360"/>
      </w:pPr>
      <w:rPr>
        <w:rFonts w:hint="default" w:ascii="Courier New" w:hAnsi="Courier New" w:cs="Courier New"/>
      </w:rPr>
    </w:lvl>
    <w:lvl w:ilvl="5" w:tplc="04090005" w:tentative="1">
      <w:start w:val="1"/>
      <w:numFmt w:val="bullet"/>
      <w:lvlText w:val=""/>
      <w:lvlJc w:val="left"/>
      <w:pPr>
        <w:ind w:left="4900" w:hanging="360"/>
      </w:pPr>
      <w:rPr>
        <w:rFonts w:hint="default" w:ascii="Wingdings" w:hAnsi="Wingdings"/>
      </w:rPr>
    </w:lvl>
    <w:lvl w:ilvl="6" w:tplc="04090001" w:tentative="1">
      <w:start w:val="1"/>
      <w:numFmt w:val="bullet"/>
      <w:lvlText w:val=""/>
      <w:lvlJc w:val="left"/>
      <w:pPr>
        <w:ind w:left="5620" w:hanging="360"/>
      </w:pPr>
      <w:rPr>
        <w:rFonts w:hint="default" w:ascii="Symbol" w:hAnsi="Symbol"/>
      </w:rPr>
    </w:lvl>
    <w:lvl w:ilvl="7" w:tplc="04090003" w:tentative="1">
      <w:start w:val="1"/>
      <w:numFmt w:val="bullet"/>
      <w:lvlText w:val="o"/>
      <w:lvlJc w:val="left"/>
      <w:pPr>
        <w:ind w:left="6340" w:hanging="360"/>
      </w:pPr>
      <w:rPr>
        <w:rFonts w:hint="default" w:ascii="Courier New" w:hAnsi="Courier New" w:cs="Courier New"/>
      </w:rPr>
    </w:lvl>
    <w:lvl w:ilvl="8" w:tplc="04090005" w:tentative="1">
      <w:start w:val="1"/>
      <w:numFmt w:val="bullet"/>
      <w:lvlText w:val=""/>
      <w:lvlJc w:val="left"/>
      <w:pPr>
        <w:ind w:left="7060" w:hanging="360"/>
      </w:pPr>
      <w:rPr>
        <w:rFonts w:hint="default" w:ascii="Wingdings" w:hAnsi="Wingdings"/>
      </w:rPr>
    </w:lvl>
  </w:abstractNum>
  <w:abstractNum w:abstractNumId="4" w15:restartNumberingAfterBreak="0">
    <w:nsid w:val="5ADB5569"/>
    <w:multiLevelType w:val="multilevel"/>
    <w:tmpl w:val="CFD4B2A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5" w15:restartNumberingAfterBreak="0">
    <w:nsid w:val="69152771"/>
    <w:multiLevelType w:val="hybridMultilevel"/>
    <w:tmpl w:val="406E37B4"/>
    <w:lvl w:ilvl="0" w:tplc="65886FD2">
      <w:start w:val="1"/>
      <w:numFmt w:val="decimal"/>
      <w:lvlText w:val="%1."/>
      <w:lvlJc w:val="left"/>
      <w:pPr>
        <w:ind w:left="1300" w:hanging="360"/>
      </w:pPr>
      <w:rPr>
        <w:rFonts w:hint="default"/>
        <w:b w:val="0"/>
        <w:bCs w:val="0"/>
      </w:rPr>
    </w:lvl>
    <w:lvl w:ilvl="1" w:tplc="04090019" w:tentative="1">
      <w:start w:val="1"/>
      <w:numFmt w:val="lowerLetter"/>
      <w:lvlText w:val="%2."/>
      <w:lvlJc w:val="left"/>
      <w:pPr>
        <w:ind w:left="2020" w:hanging="360"/>
      </w:pPr>
    </w:lvl>
    <w:lvl w:ilvl="2" w:tplc="0409001B" w:tentative="1">
      <w:start w:val="1"/>
      <w:numFmt w:val="lowerRoman"/>
      <w:lvlText w:val="%3."/>
      <w:lvlJc w:val="right"/>
      <w:pPr>
        <w:ind w:left="2740" w:hanging="180"/>
      </w:pPr>
    </w:lvl>
    <w:lvl w:ilvl="3" w:tplc="0409000F" w:tentative="1">
      <w:start w:val="1"/>
      <w:numFmt w:val="decimal"/>
      <w:lvlText w:val="%4."/>
      <w:lvlJc w:val="left"/>
      <w:pPr>
        <w:ind w:left="3460" w:hanging="360"/>
      </w:pPr>
    </w:lvl>
    <w:lvl w:ilvl="4" w:tplc="04090019" w:tentative="1">
      <w:start w:val="1"/>
      <w:numFmt w:val="lowerLetter"/>
      <w:lvlText w:val="%5."/>
      <w:lvlJc w:val="left"/>
      <w:pPr>
        <w:ind w:left="4180" w:hanging="360"/>
      </w:pPr>
    </w:lvl>
    <w:lvl w:ilvl="5" w:tplc="0409001B" w:tentative="1">
      <w:start w:val="1"/>
      <w:numFmt w:val="lowerRoman"/>
      <w:lvlText w:val="%6."/>
      <w:lvlJc w:val="right"/>
      <w:pPr>
        <w:ind w:left="4900" w:hanging="180"/>
      </w:pPr>
    </w:lvl>
    <w:lvl w:ilvl="6" w:tplc="0409000F" w:tentative="1">
      <w:start w:val="1"/>
      <w:numFmt w:val="decimal"/>
      <w:lvlText w:val="%7."/>
      <w:lvlJc w:val="left"/>
      <w:pPr>
        <w:ind w:left="5620" w:hanging="360"/>
      </w:pPr>
    </w:lvl>
    <w:lvl w:ilvl="7" w:tplc="04090019" w:tentative="1">
      <w:start w:val="1"/>
      <w:numFmt w:val="lowerLetter"/>
      <w:lvlText w:val="%8."/>
      <w:lvlJc w:val="left"/>
      <w:pPr>
        <w:ind w:left="6340" w:hanging="360"/>
      </w:pPr>
    </w:lvl>
    <w:lvl w:ilvl="8" w:tplc="0409001B" w:tentative="1">
      <w:start w:val="1"/>
      <w:numFmt w:val="lowerRoman"/>
      <w:lvlText w:val="%9."/>
      <w:lvlJc w:val="right"/>
      <w:pPr>
        <w:ind w:left="7060" w:hanging="180"/>
      </w:pPr>
    </w:lvl>
  </w:abstractNum>
  <w:abstractNum w:abstractNumId="6" w15:restartNumberingAfterBreak="0">
    <w:nsid w:val="7F040424"/>
    <w:multiLevelType w:val="hybridMultilevel"/>
    <w:tmpl w:val="4C1C1EA6"/>
    <w:lvl w:ilvl="0" w:tplc="A544AFB6">
      <w:start w:val="2"/>
      <w:numFmt w:val="bullet"/>
      <w:lvlText w:val="-"/>
      <w:lvlJc w:val="left"/>
      <w:pPr>
        <w:ind w:left="580" w:hanging="360"/>
      </w:pPr>
      <w:rPr>
        <w:rFonts w:hint="default" w:ascii="Arial" w:hAnsi="Arial" w:eastAsia="Arial" w:cs="Arial"/>
      </w:rPr>
    </w:lvl>
    <w:lvl w:ilvl="1" w:tplc="04090003" w:tentative="1">
      <w:start w:val="1"/>
      <w:numFmt w:val="bullet"/>
      <w:lvlText w:val="o"/>
      <w:lvlJc w:val="left"/>
      <w:pPr>
        <w:ind w:left="1300" w:hanging="360"/>
      </w:pPr>
      <w:rPr>
        <w:rFonts w:hint="default" w:ascii="Courier New" w:hAnsi="Courier New" w:cs="Courier New"/>
      </w:rPr>
    </w:lvl>
    <w:lvl w:ilvl="2" w:tplc="04090005" w:tentative="1">
      <w:start w:val="1"/>
      <w:numFmt w:val="bullet"/>
      <w:lvlText w:val=""/>
      <w:lvlJc w:val="left"/>
      <w:pPr>
        <w:ind w:left="2020" w:hanging="360"/>
      </w:pPr>
      <w:rPr>
        <w:rFonts w:hint="default" w:ascii="Wingdings" w:hAnsi="Wingdings"/>
      </w:rPr>
    </w:lvl>
    <w:lvl w:ilvl="3" w:tplc="04090001" w:tentative="1">
      <w:start w:val="1"/>
      <w:numFmt w:val="bullet"/>
      <w:lvlText w:val=""/>
      <w:lvlJc w:val="left"/>
      <w:pPr>
        <w:ind w:left="2740" w:hanging="360"/>
      </w:pPr>
      <w:rPr>
        <w:rFonts w:hint="default" w:ascii="Symbol" w:hAnsi="Symbol"/>
      </w:rPr>
    </w:lvl>
    <w:lvl w:ilvl="4" w:tplc="04090003" w:tentative="1">
      <w:start w:val="1"/>
      <w:numFmt w:val="bullet"/>
      <w:lvlText w:val="o"/>
      <w:lvlJc w:val="left"/>
      <w:pPr>
        <w:ind w:left="3460" w:hanging="360"/>
      </w:pPr>
      <w:rPr>
        <w:rFonts w:hint="default" w:ascii="Courier New" w:hAnsi="Courier New" w:cs="Courier New"/>
      </w:rPr>
    </w:lvl>
    <w:lvl w:ilvl="5" w:tplc="04090005" w:tentative="1">
      <w:start w:val="1"/>
      <w:numFmt w:val="bullet"/>
      <w:lvlText w:val=""/>
      <w:lvlJc w:val="left"/>
      <w:pPr>
        <w:ind w:left="4180" w:hanging="360"/>
      </w:pPr>
      <w:rPr>
        <w:rFonts w:hint="default" w:ascii="Wingdings" w:hAnsi="Wingdings"/>
      </w:rPr>
    </w:lvl>
    <w:lvl w:ilvl="6" w:tplc="04090001" w:tentative="1">
      <w:start w:val="1"/>
      <w:numFmt w:val="bullet"/>
      <w:lvlText w:val=""/>
      <w:lvlJc w:val="left"/>
      <w:pPr>
        <w:ind w:left="4900" w:hanging="360"/>
      </w:pPr>
      <w:rPr>
        <w:rFonts w:hint="default" w:ascii="Symbol" w:hAnsi="Symbol"/>
      </w:rPr>
    </w:lvl>
    <w:lvl w:ilvl="7" w:tplc="04090003" w:tentative="1">
      <w:start w:val="1"/>
      <w:numFmt w:val="bullet"/>
      <w:lvlText w:val="o"/>
      <w:lvlJc w:val="left"/>
      <w:pPr>
        <w:ind w:left="5620" w:hanging="360"/>
      </w:pPr>
      <w:rPr>
        <w:rFonts w:hint="default" w:ascii="Courier New" w:hAnsi="Courier New" w:cs="Courier New"/>
      </w:rPr>
    </w:lvl>
    <w:lvl w:ilvl="8" w:tplc="04090005" w:tentative="1">
      <w:start w:val="1"/>
      <w:numFmt w:val="bullet"/>
      <w:lvlText w:val=""/>
      <w:lvlJc w:val="left"/>
      <w:pPr>
        <w:ind w:left="6340" w:hanging="360"/>
      </w:pPr>
      <w:rPr>
        <w:rFonts w:hint="default" w:ascii="Wingdings" w:hAnsi="Wingdings"/>
      </w:rPr>
    </w:lvl>
  </w:abstract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1" w16cid:durableId="118187529">
    <w:abstractNumId w:val="4"/>
  </w:num>
  <w:num w:numId="2" w16cid:durableId="1719666102">
    <w:abstractNumId w:val="1"/>
  </w:num>
  <w:num w:numId="3" w16cid:durableId="1238247342">
    <w:abstractNumId w:val="5"/>
  </w:num>
  <w:num w:numId="4" w16cid:durableId="1872068368">
    <w:abstractNumId w:val="6"/>
  </w:num>
  <w:num w:numId="5" w16cid:durableId="169805769">
    <w:abstractNumId w:val="0"/>
  </w:num>
  <w:num w:numId="6" w16cid:durableId="1833250815">
    <w:abstractNumId w:val="2"/>
  </w:num>
  <w:num w:numId="7" w16cid:durableId="1734111263">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226"/>
  <w:trackRevisions w:val="false"/>
  <w:defaultTabStop w:val="720"/>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NjW0MDE2NzY1MzZS0lEKTi0uzszPAykwqgUAqTDnyCwAAAA="/>
  </w:docVars>
  <w:rsids>
    <w:rsidRoot w:val="00E119C9"/>
    <w:rsid w:val="00014E8C"/>
    <w:rsid w:val="00047358"/>
    <w:rsid w:val="00063A69"/>
    <w:rsid w:val="0006781A"/>
    <w:rsid w:val="000B10C3"/>
    <w:rsid w:val="000D7377"/>
    <w:rsid w:val="000E13DA"/>
    <w:rsid w:val="000E142F"/>
    <w:rsid w:val="001102D5"/>
    <w:rsid w:val="00172E81"/>
    <w:rsid w:val="00172FB0"/>
    <w:rsid w:val="001A0B4E"/>
    <w:rsid w:val="001D0E04"/>
    <w:rsid w:val="00214AF0"/>
    <w:rsid w:val="002415A2"/>
    <w:rsid w:val="00260C29"/>
    <w:rsid w:val="00261D9F"/>
    <w:rsid w:val="00281FF5"/>
    <w:rsid w:val="00290185"/>
    <w:rsid w:val="002F64EE"/>
    <w:rsid w:val="00306CAD"/>
    <w:rsid w:val="00320D80"/>
    <w:rsid w:val="00334EBE"/>
    <w:rsid w:val="00343E2B"/>
    <w:rsid w:val="00364EF5"/>
    <w:rsid w:val="003652BB"/>
    <w:rsid w:val="00380F65"/>
    <w:rsid w:val="00387760"/>
    <w:rsid w:val="0043276F"/>
    <w:rsid w:val="00446369"/>
    <w:rsid w:val="00455D50"/>
    <w:rsid w:val="004B357D"/>
    <w:rsid w:val="004C5E51"/>
    <w:rsid w:val="004C7401"/>
    <w:rsid w:val="00546DE9"/>
    <w:rsid w:val="00565912"/>
    <w:rsid w:val="00591987"/>
    <w:rsid w:val="005C2124"/>
    <w:rsid w:val="005E160A"/>
    <w:rsid w:val="00601D47"/>
    <w:rsid w:val="00646FFE"/>
    <w:rsid w:val="00673051"/>
    <w:rsid w:val="00687A6A"/>
    <w:rsid w:val="006B4F59"/>
    <w:rsid w:val="006B5C1F"/>
    <w:rsid w:val="006C2CFC"/>
    <w:rsid w:val="00725B41"/>
    <w:rsid w:val="00757F2C"/>
    <w:rsid w:val="00764808"/>
    <w:rsid w:val="00774489"/>
    <w:rsid w:val="00775932"/>
    <w:rsid w:val="007E5C61"/>
    <w:rsid w:val="0081446C"/>
    <w:rsid w:val="00826C18"/>
    <w:rsid w:val="008456D7"/>
    <w:rsid w:val="008E3717"/>
    <w:rsid w:val="008E6D11"/>
    <w:rsid w:val="00902F96"/>
    <w:rsid w:val="009375BE"/>
    <w:rsid w:val="00952A0B"/>
    <w:rsid w:val="0095575C"/>
    <w:rsid w:val="009A0A16"/>
    <w:rsid w:val="009C4C42"/>
    <w:rsid w:val="00A00B93"/>
    <w:rsid w:val="00A124D5"/>
    <w:rsid w:val="00AD1EFE"/>
    <w:rsid w:val="00AD6A01"/>
    <w:rsid w:val="00AE10FB"/>
    <w:rsid w:val="00AE388D"/>
    <w:rsid w:val="00AE6666"/>
    <w:rsid w:val="00AF1BB0"/>
    <w:rsid w:val="00AF56D0"/>
    <w:rsid w:val="00B32F8D"/>
    <w:rsid w:val="00B60A8A"/>
    <w:rsid w:val="00C30208"/>
    <w:rsid w:val="00C946CF"/>
    <w:rsid w:val="00CA08E8"/>
    <w:rsid w:val="00CB0928"/>
    <w:rsid w:val="00CC19D5"/>
    <w:rsid w:val="00CC7037"/>
    <w:rsid w:val="00CD3719"/>
    <w:rsid w:val="00CE1871"/>
    <w:rsid w:val="00CF6A5B"/>
    <w:rsid w:val="00D26330"/>
    <w:rsid w:val="00D3014A"/>
    <w:rsid w:val="00D42D41"/>
    <w:rsid w:val="00D55AFB"/>
    <w:rsid w:val="00D62A54"/>
    <w:rsid w:val="00D94BF2"/>
    <w:rsid w:val="00DC3AB1"/>
    <w:rsid w:val="00E119C9"/>
    <w:rsid w:val="00E425B1"/>
    <w:rsid w:val="00E46811"/>
    <w:rsid w:val="00ED3AA2"/>
    <w:rsid w:val="00F201D2"/>
    <w:rsid w:val="00F443E8"/>
    <w:rsid w:val="00F808B8"/>
    <w:rsid w:val="00F83077"/>
    <w:rsid w:val="00F83398"/>
    <w:rsid w:val="00F9187A"/>
    <w:rsid w:val="00FD78EA"/>
    <w:rsid w:val="00FE0CBE"/>
    <w:rsid w:val="00FF7924"/>
    <w:rsid w:val="04CCC125"/>
    <w:rsid w:val="16130770"/>
    <w:rsid w:val="1BC7764B"/>
    <w:rsid w:val="655F36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7D9ABB27"/>
  <w15:docId w15:val="{C052835D-A5CD-4B6C-BC6C-5CBEB24FACB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uiPriority w:val="0"/>
    <w:name w:val="Normal"/>
    <w:qFormat/>
    <w:rsid w:val="16130770"/>
    <w:rPr>
      <w:rFonts w:ascii="Arial" w:hAnsi="Arial" w:eastAsia="Arial" w:cs="Arial"/>
      <w:sz w:val="20"/>
      <w:szCs w:val="20"/>
    </w:rPr>
    <w:pPr>
      <w:ind w:left="220"/>
    </w:pPr>
  </w:style>
  <w:style w:type="paragraph" w:styleId="Heading1">
    <w:uiPriority w:val="9"/>
    <w:name w:val="heading 1"/>
    <w:basedOn w:val="Normal"/>
    <w:next w:val="Normal"/>
    <w:link w:val="Heading1Char"/>
    <w:qFormat/>
    <w:rsid w:val="16130770"/>
    <w:rPr>
      <w:b w:val="1"/>
      <w:bCs w:val="1"/>
      <w:sz w:val="36"/>
      <w:szCs w:val="36"/>
    </w:rPr>
    <w:pPr>
      <w:spacing w:before="14"/>
      <w:ind w:left="1719"/>
    </w:pPr>
  </w:style>
  <w:style w:type="paragraph" w:styleId="Heading2">
    <w:uiPriority w:val="9"/>
    <w:name w:val="heading 2"/>
    <w:basedOn w:val="Normal"/>
    <w:next w:val="Normal"/>
    <w:semiHidden/>
    <w:unhideWhenUsed/>
    <w:link w:val="Heading2Char"/>
    <w:qFormat/>
    <w:rsid w:val="16130770"/>
    <w:rPr>
      <w:b w:val="1"/>
      <w:bCs w:val="1"/>
      <w:sz w:val="24"/>
      <w:szCs w:val="24"/>
    </w:rPr>
  </w:style>
  <w:style w:type="paragraph" w:styleId="Heading3">
    <w:uiPriority w:val="9"/>
    <w:name w:val="heading 3"/>
    <w:basedOn w:val="Normal"/>
    <w:next w:val="Normal"/>
    <w:semiHidden/>
    <w:unhideWhenUsed/>
    <w:link w:val="Heading3Char"/>
    <w:qFormat/>
    <w:rsid w:val="16130770"/>
    <w:rPr>
      <w:b w:val="1"/>
      <w:bCs w:val="1"/>
    </w:rPr>
  </w:style>
  <w:style w:type="paragraph" w:styleId="Heading4">
    <w:uiPriority w:val="9"/>
    <w:name w:val="heading 4"/>
    <w:basedOn w:val="Normal"/>
    <w:next w:val="Normal"/>
    <w:semiHidden/>
    <w:unhideWhenUsed/>
    <w:link w:val="Heading4Char"/>
    <w:qFormat/>
    <w:rsid w:val="16130770"/>
    <w:rPr>
      <w:rFonts w:ascii="Calibri" w:hAnsi="Calibri" w:eastAsia="宋体" w:cs="" w:asciiTheme="minorAscii" w:hAnsiTheme="minorAscii" w:eastAsiaTheme="minorEastAsia" w:cstheme="minorBidi"/>
      <w:b w:val="1"/>
      <w:bCs w:val="1"/>
      <w:sz w:val="28"/>
      <w:szCs w:val="28"/>
    </w:rPr>
    <w:pPr>
      <w:keepNext w:val="1"/>
      <w:numPr>
        <w:ilvl w:val="3"/>
        <w:numId w:val="1"/>
      </w:numPr>
      <w:spacing w:before="240" w:after="60"/>
      <w:outlineLvl w:val="3"/>
    </w:pPr>
  </w:style>
  <w:style w:type="paragraph" w:styleId="Heading5">
    <w:uiPriority w:val="9"/>
    <w:name w:val="heading 5"/>
    <w:basedOn w:val="Normal"/>
    <w:next w:val="Normal"/>
    <w:semiHidden/>
    <w:unhideWhenUsed/>
    <w:link w:val="Heading5Char"/>
    <w:qFormat/>
    <w:rsid w:val="16130770"/>
    <w:rPr>
      <w:rFonts w:ascii="Calibri" w:hAnsi="Calibri" w:eastAsia="宋体" w:cs="" w:asciiTheme="minorAscii" w:hAnsiTheme="minorAscii" w:eastAsiaTheme="minorEastAsia" w:cstheme="minorBidi"/>
      <w:b w:val="1"/>
      <w:bCs w:val="1"/>
      <w:i w:val="1"/>
      <w:iCs w:val="1"/>
      <w:sz w:val="26"/>
      <w:szCs w:val="26"/>
    </w:rPr>
    <w:pPr>
      <w:numPr>
        <w:ilvl w:val="4"/>
        <w:numId w:val="1"/>
      </w:numPr>
      <w:spacing w:before="240" w:after="60"/>
      <w:outlineLvl w:val="4"/>
    </w:pPr>
  </w:style>
  <w:style w:type="paragraph" w:styleId="Heading6">
    <w:uiPriority w:val="1"/>
    <w:name w:val="heading 6"/>
    <w:basedOn w:val="Normal"/>
    <w:next w:val="Normal"/>
    <w:link w:val="Heading6Char"/>
    <w:qFormat/>
    <w:rsid w:val="16130770"/>
    <w:rPr>
      <w:b w:val="1"/>
      <w:bCs w:val="1"/>
      <w:sz w:val="22"/>
      <w:szCs w:val="22"/>
    </w:rPr>
    <w:pPr>
      <w:numPr>
        <w:ilvl w:val="5"/>
        <w:numId w:val="1"/>
      </w:numPr>
      <w:spacing w:before="240" w:after="60"/>
      <w:outlineLvl w:val="5"/>
    </w:pPr>
  </w:style>
  <w:style w:type="paragraph" w:styleId="Heading7">
    <w:uiPriority w:val="9"/>
    <w:name w:val="heading 7"/>
    <w:basedOn w:val="Normal"/>
    <w:next w:val="Normal"/>
    <w:semiHidden/>
    <w:unhideWhenUsed/>
    <w:link w:val="Heading7Char"/>
    <w:qFormat/>
    <w:rsid w:val="16130770"/>
    <w:rPr>
      <w:rFonts w:ascii="Calibri" w:hAnsi="Calibri" w:eastAsia="宋体" w:cs="" w:asciiTheme="minorAscii" w:hAnsiTheme="minorAscii" w:eastAsiaTheme="minorEastAsia" w:cstheme="minorBidi"/>
      <w:sz w:val="24"/>
      <w:szCs w:val="24"/>
    </w:rPr>
    <w:pPr>
      <w:numPr>
        <w:ilvl w:val="6"/>
        <w:numId w:val="1"/>
      </w:numPr>
      <w:spacing w:before="240" w:after="60"/>
      <w:outlineLvl w:val="6"/>
    </w:pPr>
  </w:style>
  <w:style w:type="paragraph" w:styleId="Heading8">
    <w:uiPriority w:val="9"/>
    <w:name w:val="heading 8"/>
    <w:basedOn w:val="Normal"/>
    <w:next w:val="Normal"/>
    <w:semiHidden/>
    <w:unhideWhenUsed/>
    <w:link w:val="Heading8Char"/>
    <w:qFormat/>
    <w:rsid w:val="16130770"/>
    <w:rPr>
      <w:rFonts w:ascii="Calibri" w:hAnsi="Calibri" w:eastAsia="宋体" w:cs="" w:asciiTheme="minorAscii" w:hAnsiTheme="minorAscii" w:eastAsiaTheme="minorEastAsia" w:cstheme="minorBidi"/>
      <w:i w:val="1"/>
      <w:iCs w:val="1"/>
      <w:sz w:val="24"/>
      <w:szCs w:val="24"/>
    </w:rPr>
    <w:pPr>
      <w:numPr>
        <w:ilvl w:val="7"/>
        <w:numId w:val="1"/>
      </w:numPr>
      <w:spacing w:before="240" w:after="60"/>
      <w:outlineLvl w:val="7"/>
    </w:pPr>
  </w:style>
  <w:style w:type="paragraph" w:styleId="Heading9">
    <w:uiPriority w:val="9"/>
    <w:name w:val="heading 9"/>
    <w:basedOn w:val="Normal"/>
    <w:next w:val="Normal"/>
    <w:semiHidden/>
    <w:unhideWhenUsed/>
    <w:link w:val="Heading9Char"/>
    <w:qFormat/>
    <w:rsid w:val="16130770"/>
    <w:rPr>
      <w:rFonts w:ascii="Cambria" w:hAnsi="Cambria" w:eastAsia="宋体" w:cs="" w:asciiTheme="majorAscii" w:hAnsiTheme="majorAscii" w:eastAsiaTheme="majorEastAsia" w:cstheme="majorBidi"/>
      <w:sz w:val="22"/>
      <w:szCs w:val="22"/>
    </w:rPr>
    <w:pPr>
      <w:numPr>
        <w:ilvl w:val="8"/>
        <w:numId w:val="1"/>
      </w:numPr>
      <w:spacing w:before="240" w:after="60"/>
      <w:outlineLvl w:val="8"/>
    </w:p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true">
    <w:uiPriority w:val="9"/>
    <w:name w:val="Heading 1 Char"/>
    <w:basedOn w:val="Normal"/>
    <w:link w:val="Heading1"/>
    <w:rsid w:val="16130770"/>
    <w:rPr>
      <w:b w:val="1"/>
      <w:bCs w:val="1"/>
      <w:sz w:val="36"/>
      <w:szCs w:val="36"/>
    </w:rPr>
  </w:style>
  <w:style w:type="character" w:styleId="Heading2Char" w:customStyle="true">
    <w:uiPriority w:val="9"/>
    <w:name w:val="Heading 2 Char"/>
    <w:basedOn w:val="Normal"/>
    <w:semiHidden/>
    <w:link w:val="Heading2"/>
    <w:rsid w:val="16130770"/>
    <w:rPr>
      <w:b w:val="1"/>
      <w:bCs w:val="1"/>
      <w:sz w:val="24"/>
      <w:szCs w:val="24"/>
    </w:rPr>
  </w:style>
  <w:style w:type="character" w:styleId="Heading3Char" w:customStyle="true">
    <w:uiPriority w:val="9"/>
    <w:name w:val="Heading 3 Char"/>
    <w:basedOn w:val="Normal"/>
    <w:semiHidden/>
    <w:link w:val="Heading3"/>
    <w:rsid w:val="16130770"/>
    <w:rPr>
      <w:b w:val="1"/>
      <w:bCs w:val="1"/>
    </w:rPr>
  </w:style>
  <w:style w:type="character" w:styleId="Heading4Char" w:customStyle="1">
    <w:name w:val="Heading 4 Char"/>
    <w:basedOn w:val="DefaultParagraphFont"/>
    <w:link w:val="Heading4"/>
    <w:uiPriority w:val="9"/>
    <w:semiHidden/>
    <w:rsid w:val="001B3490"/>
    <w:rPr>
      <w:rFonts w:asciiTheme="minorHAnsi" w:hAnsiTheme="minorHAnsi" w:eastAsiaTheme="minorEastAsia" w:cstheme="minorBidi"/>
      <w:b/>
      <w:bCs/>
      <w:sz w:val="28"/>
      <w:szCs w:val="28"/>
    </w:rPr>
  </w:style>
  <w:style w:type="character" w:styleId="Heading5Char" w:customStyle="1">
    <w:name w:val="Heading 5 Char"/>
    <w:basedOn w:val="DefaultParagraphFont"/>
    <w:link w:val="Heading5"/>
    <w:uiPriority w:val="9"/>
    <w:semiHidden/>
    <w:rsid w:val="001B3490"/>
    <w:rPr>
      <w:rFonts w:asciiTheme="minorHAnsi" w:hAnsiTheme="minorHAnsi" w:eastAsiaTheme="minorEastAsia" w:cstheme="minorBidi"/>
      <w:b/>
      <w:bCs/>
      <w:i/>
      <w:iCs/>
      <w:sz w:val="26"/>
      <w:szCs w:val="26"/>
    </w:rPr>
  </w:style>
  <w:style w:type="character" w:styleId="Heading6Char" w:customStyle="1">
    <w:name w:val="Heading 6 Char"/>
    <w:basedOn w:val="DefaultParagraphFont"/>
    <w:link w:val="Heading6"/>
    <w:rsid w:val="001B3490"/>
    <w:rPr>
      <w:b/>
      <w:bCs/>
      <w:sz w:val="22"/>
      <w:szCs w:val="22"/>
    </w:rPr>
  </w:style>
  <w:style w:type="character" w:styleId="Heading7Char" w:customStyle="1">
    <w:name w:val="Heading 7 Char"/>
    <w:basedOn w:val="DefaultParagraphFont"/>
    <w:link w:val="Heading7"/>
    <w:uiPriority w:val="9"/>
    <w:semiHidden/>
    <w:rsid w:val="001B3490"/>
    <w:rPr>
      <w:rFonts w:asciiTheme="minorHAnsi" w:hAnsiTheme="minorHAnsi" w:eastAsiaTheme="minorEastAsia" w:cstheme="minorBidi"/>
      <w:sz w:val="24"/>
      <w:szCs w:val="24"/>
    </w:rPr>
  </w:style>
  <w:style w:type="character" w:styleId="Heading8Char" w:customStyle="1">
    <w:name w:val="Heading 8 Char"/>
    <w:basedOn w:val="DefaultParagraphFont"/>
    <w:link w:val="Heading8"/>
    <w:uiPriority w:val="9"/>
    <w:semiHidden/>
    <w:rsid w:val="001B3490"/>
    <w:rPr>
      <w:rFonts w:asciiTheme="minorHAnsi" w:hAnsiTheme="minorHAnsi" w:eastAsiaTheme="minorEastAsia" w:cstheme="minorBidi"/>
      <w:i/>
      <w:iCs/>
      <w:sz w:val="24"/>
      <w:szCs w:val="24"/>
    </w:rPr>
  </w:style>
  <w:style w:type="character" w:styleId="Heading9Char" w:customStyle="1">
    <w:name w:val="Heading 9 Char"/>
    <w:basedOn w:val="DefaultParagraphFont"/>
    <w:link w:val="Heading9"/>
    <w:uiPriority w:val="9"/>
    <w:semiHidden/>
    <w:rsid w:val="001B3490"/>
    <w:rPr>
      <w:rFonts w:asciiTheme="majorHAnsi" w:hAnsiTheme="majorHAnsi" w:eastAsiaTheme="majorEastAsia" w:cstheme="majorBidi"/>
      <w:sz w:val="22"/>
      <w:szCs w:val="22"/>
    </w:rPr>
  </w:style>
  <w:style w:type="paragraph" w:styleId="ListParagraph">
    <w:uiPriority w:val="34"/>
    <w:name w:val="List Paragraph"/>
    <w:basedOn w:val="Normal"/>
    <w:qFormat/>
    <w:rsid w:val="16130770"/>
    <w:pPr>
      <w:spacing/>
      <w:ind w:left="720"/>
      <w:contextualSpacing/>
    </w:pPr>
  </w:style>
  <w:style w:type="paragraph" w:styleId="NormalWeb">
    <w:uiPriority w:val="99"/>
    <w:name w:val="Normal (Web)"/>
    <w:basedOn w:val="Normal"/>
    <w:semiHidden/>
    <w:unhideWhenUsed/>
    <w:rsid w:val="16130770"/>
    <w:rPr>
      <w:sz w:val="24"/>
      <w:szCs w:val="24"/>
    </w:rPr>
  </w:style>
  <w:style w:type="paragraph" w:styleId="Header">
    <w:uiPriority w:val="99"/>
    <w:name w:val="header"/>
    <w:basedOn w:val="Normal"/>
    <w:unhideWhenUsed/>
    <w:link w:val="HeaderChar"/>
    <w:rsid w:val="16130770"/>
    <w:pPr>
      <w:tabs>
        <w:tab w:val="center" w:leader="none" w:pos="4680"/>
        <w:tab w:val="right" w:leader="none" w:pos="9360"/>
      </w:tabs>
    </w:pPr>
  </w:style>
  <w:style w:type="character" w:styleId="HeaderChar" w:customStyle="1">
    <w:name w:val="Header Char"/>
    <w:basedOn w:val="DefaultParagraphFont"/>
    <w:link w:val="Header"/>
    <w:uiPriority w:val="99"/>
    <w:rsid w:val="00F808B8"/>
  </w:style>
  <w:style w:type="paragraph" w:styleId="Footer">
    <w:uiPriority w:val="99"/>
    <w:name w:val="footer"/>
    <w:basedOn w:val="Normal"/>
    <w:unhideWhenUsed/>
    <w:link w:val="FooterChar"/>
    <w:rsid w:val="16130770"/>
    <w:pPr>
      <w:tabs>
        <w:tab w:val="center" w:leader="none" w:pos="4680"/>
        <w:tab w:val="right" w:leader="none" w:pos="9360"/>
      </w:tabs>
    </w:pPr>
  </w:style>
  <w:style w:type="character" w:styleId="FooterChar" w:customStyle="1">
    <w:name w:val="Footer Char"/>
    <w:basedOn w:val="DefaultParagraphFont"/>
    <w:link w:val="Footer"/>
    <w:uiPriority w:val="99"/>
    <w:rsid w:val="00F808B8"/>
  </w:style>
  <w:style w:type="table" w:styleId="TableGrid">
    <w:name w:val="Table Grid"/>
    <w:basedOn w:val="TableNormal"/>
    <w:uiPriority w:val="59"/>
    <w:rsid w:val="00CF6A5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w:type="paragraph" w:styleId="NoSpacing">
    <w:uiPriority w:val="1"/>
    <w:name w:val="No Spacing"/>
    <w:basedOn w:val="Normal"/>
    <w:qFormat/>
    <w:rsid w:val="16130770"/>
    <w:rPr>
      <w:rFonts w:eastAsia="Times New Roman"/>
      <w:color w:val="000000" w:themeColor="text1" w:themeTint="FF" w:themeShade="FF"/>
    </w:rPr>
    <w:pPr>
      <w:spacing w:before="68" w:line="250" w:lineRule="auto"/>
      <w:ind w:left="986" w:right="396"/>
    </w:pPr>
  </w:style>
  <w:style w:type="paragraph" w:styleId="Title">
    <w:uiPriority w:val="10"/>
    <w:name w:val="Title"/>
    <w:basedOn w:val="Normal"/>
    <w:next w:val="Normal"/>
    <w:link w:val="TitleChar"/>
    <w:qFormat/>
    <w:rsid w:val="16130770"/>
    <w:rPr>
      <w:rFonts w:ascii="Cambria" w:hAnsi="Cambria" w:eastAsia="宋体" w:cs="" w:asciiTheme="majorAscii" w:hAnsiTheme="majorAscii" w:eastAsiaTheme="majorEastAsia" w:cstheme="majorBidi"/>
      <w:sz w:val="56"/>
      <w:szCs w:val="56"/>
    </w:rPr>
    <w:pPr>
      <w:spacing w:after="0" w:line="240" w:lineRule="auto"/>
      <w:contextualSpacing/>
    </w:pPr>
  </w:style>
  <w:style w:type="paragraph" w:styleId="Subtitle">
    <w:uiPriority w:val="11"/>
    <w:name w:val="Subtitle"/>
    <w:basedOn w:val="Normal"/>
    <w:next w:val="Normal"/>
    <w:link w:val="SubtitleChar"/>
    <w:qFormat/>
    <w:rsid w:val="16130770"/>
    <w:rPr>
      <w:rFonts w:eastAsia="宋体" w:eastAsiaTheme="minorEastAsia"/>
      <w:color w:val="5A5A5A"/>
    </w:rPr>
  </w:style>
  <w:style w:type="paragraph" w:styleId="Quote">
    <w:uiPriority w:val="29"/>
    <w:name w:val="Quote"/>
    <w:basedOn w:val="Normal"/>
    <w:next w:val="Normal"/>
    <w:link w:val="QuoteChar"/>
    <w:qFormat/>
    <w:rsid w:val="16130770"/>
    <w:rPr>
      <w:i w:val="1"/>
      <w:iCs w:val="1"/>
      <w:color w:val="404040" w:themeColor="text1" w:themeTint="BF" w:themeShade="FF"/>
    </w:rPr>
    <w:pPr>
      <w:spacing w:before="200"/>
      <w:ind w:left="864" w:right="864"/>
      <w:jc w:val="center"/>
    </w:pPr>
  </w:style>
  <w:style w:type="paragraph" w:styleId="IntenseQuote">
    <w:uiPriority w:val="30"/>
    <w:name w:val="Intense Quote"/>
    <w:basedOn w:val="Normal"/>
    <w:next w:val="Normal"/>
    <w:link w:val="IntenseQuoteChar"/>
    <w:qFormat/>
    <w:rsid w:val="16130770"/>
    <w:rPr>
      <w:i w:val="1"/>
      <w:iCs w:val="1"/>
      <w:color w:val="4F81BD" w:themeColor="accent1" w:themeTint="FF" w:themeShade="FF"/>
    </w:rPr>
    <w:pPr>
      <w:pBdr>
        <w:top w:val="single" w:color="4F81BD" w:themeColor="accent1" w:sz="4" w:space="10"/>
        <w:bottom w:val="single" w:color="4F81BD" w:themeColor="accent1" w:sz="4" w:space="10"/>
      </w:pBdr>
      <w:spacing w:before="360" w:after="360"/>
      <w:ind w:left="864" w:right="864"/>
      <w:jc w:val="center"/>
    </w:pPr>
  </w:style>
  <w:style w:type="paragraph" w:styleId="TOC1">
    <w:uiPriority w:val="39"/>
    <w:name w:val="toc 1"/>
    <w:basedOn w:val="Normal"/>
    <w:next w:val="Normal"/>
    <w:unhideWhenUsed/>
    <w:rsid w:val="16130770"/>
    <w:pPr>
      <w:spacing w:after="100"/>
    </w:pPr>
  </w:style>
  <w:style w:type="paragraph" w:styleId="TOC2">
    <w:uiPriority w:val="39"/>
    <w:name w:val="toc 2"/>
    <w:basedOn w:val="Normal"/>
    <w:next w:val="Normal"/>
    <w:unhideWhenUsed/>
    <w:rsid w:val="16130770"/>
    <w:pPr>
      <w:spacing w:after="100"/>
    </w:pPr>
  </w:style>
  <w:style w:type="paragraph" w:styleId="TOC3">
    <w:uiPriority w:val="39"/>
    <w:name w:val="toc 3"/>
    <w:basedOn w:val="Normal"/>
    <w:next w:val="Normal"/>
    <w:unhideWhenUsed/>
    <w:rsid w:val="16130770"/>
    <w:pPr>
      <w:spacing w:after="100"/>
      <w:ind w:left="440"/>
    </w:pPr>
  </w:style>
  <w:style w:type="paragraph" w:styleId="TOC4">
    <w:uiPriority w:val="39"/>
    <w:name w:val="toc 4"/>
    <w:basedOn w:val="Normal"/>
    <w:next w:val="Normal"/>
    <w:unhideWhenUsed/>
    <w:rsid w:val="16130770"/>
    <w:pPr>
      <w:spacing w:after="100"/>
      <w:ind w:left="660"/>
    </w:pPr>
  </w:style>
  <w:style w:type="paragraph" w:styleId="TOC5">
    <w:uiPriority w:val="39"/>
    <w:name w:val="toc 5"/>
    <w:basedOn w:val="Normal"/>
    <w:next w:val="Normal"/>
    <w:unhideWhenUsed/>
    <w:rsid w:val="16130770"/>
    <w:pPr>
      <w:spacing w:after="100"/>
      <w:ind w:left="880"/>
    </w:pPr>
  </w:style>
  <w:style w:type="paragraph" w:styleId="TOC6">
    <w:uiPriority w:val="39"/>
    <w:name w:val="toc 6"/>
    <w:basedOn w:val="Normal"/>
    <w:next w:val="Normal"/>
    <w:unhideWhenUsed/>
    <w:rsid w:val="16130770"/>
    <w:pPr>
      <w:spacing w:after="100"/>
      <w:ind w:left="1100"/>
    </w:pPr>
  </w:style>
  <w:style w:type="paragraph" w:styleId="TOC7">
    <w:uiPriority w:val="39"/>
    <w:name w:val="toc 7"/>
    <w:basedOn w:val="Normal"/>
    <w:next w:val="Normal"/>
    <w:unhideWhenUsed/>
    <w:rsid w:val="16130770"/>
    <w:pPr>
      <w:spacing w:after="100"/>
      <w:ind w:left="1320"/>
    </w:pPr>
  </w:style>
  <w:style w:type="paragraph" w:styleId="TOC8">
    <w:uiPriority w:val="39"/>
    <w:name w:val="toc 8"/>
    <w:basedOn w:val="Normal"/>
    <w:next w:val="Normal"/>
    <w:unhideWhenUsed/>
    <w:rsid w:val="16130770"/>
    <w:pPr>
      <w:spacing w:after="100"/>
      <w:ind w:left="1540"/>
    </w:pPr>
  </w:style>
  <w:style w:type="paragraph" w:styleId="TOC9">
    <w:uiPriority w:val="39"/>
    <w:name w:val="toc 9"/>
    <w:basedOn w:val="Normal"/>
    <w:next w:val="Normal"/>
    <w:unhideWhenUsed/>
    <w:rsid w:val="16130770"/>
    <w:pPr>
      <w:spacing w:after="100"/>
      <w:ind w:left="1760"/>
    </w:pPr>
  </w:style>
  <w:style w:type="paragraph" w:styleId="EndnoteText">
    <w:uiPriority w:val="99"/>
    <w:name w:val="endnote text"/>
    <w:basedOn w:val="Normal"/>
    <w:semiHidden/>
    <w:unhideWhenUsed/>
    <w:link w:val="EndnoteTextChar"/>
    <w:rsid w:val="16130770"/>
    <w:pPr>
      <w:spacing w:after="0" w:line="240" w:lineRule="auto"/>
    </w:pPr>
  </w:style>
  <w:style w:type="paragraph" w:styleId="FootnoteText">
    <w:uiPriority w:val="99"/>
    <w:name w:val="footnote text"/>
    <w:basedOn w:val="Normal"/>
    <w:semiHidden/>
    <w:unhideWhenUsed/>
    <w:link w:val="FootnoteTextChar"/>
    <w:rsid w:val="1613077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7940160">
      <w:bodyDiv w:val="1"/>
      <w:marLeft w:val="0"/>
      <w:marRight w:val="0"/>
      <w:marTop w:val="0"/>
      <w:marBottom w:val="0"/>
      <w:divBdr>
        <w:top w:val="none" w:sz="0" w:space="0" w:color="auto"/>
        <w:left w:val="none" w:sz="0" w:space="0" w:color="auto"/>
        <w:bottom w:val="none" w:sz="0" w:space="0" w:color="auto"/>
        <w:right w:val="none" w:sz="0" w:space="0" w:color="auto"/>
      </w:divBdr>
    </w:div>
    <w:div w:id="1853639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 Type="http://schemas.microsoft.com/office/2020/10/relationships/intelligence" Target="intelligence2.xml" Id="R7b3fa91e08fb438a" /><Relationship Type="http://schemas.openxmlformats.org/officeDocument/2006/relationships/header" Target="header.xml" Id="R113b93d6abb44215" /><Relationship Type="http://schemas.openxmlformats.org/officeDocument/2006/relationships/footer" Target="footer2.xml" Id="Ra497e095374a4c50" /><Relationship Type="http://schemas.openxmlformats.org/officeDocument/2006/relationships/header" Target="header2.xml" Id="R724f289cc6aa4f49" /><Relationship Type="http://schemas.openxmlformats.org/officeDocument/2006/relationships/footer" Target="footer3.xml" Id="Ree024786fb524ecc" /><Relationship Type="http://schemas.openxmlformats.org/officeDocument/2006/relationships/header" Target="header3.xml" Id="Rc83c9c170d324e49" /><Relationship Type="http://schemas.openxmlformats.org/officeDocument/2006/relationships/hyperlink" Target="https://www.ibm.com/docs/en/imdm/11.6?topic=cases-use-case-template" TargetMode="External" Id="R35e1045fd7644f5f" /><Relationship Type="http://schemas.openxmlformats.org/officeDocument/2006/relationships/header" Target="header4.xml" Id="Rc0d1ca7688c3463b" /><Relationship Type="http://schemas.openxmlformats.org/officeDocument/2006/relationships/image" Target="/media/image.png" Id="R2f4b5d38b4ce4c02" /><Relationship Type="http://schemas.openxmlformats.org/officeDocument/2006/relationships/image" Target="/media/image2.png" Id="R555bc7dfc68c4aed" /><Relationship Type="http://schemas.openxmlformats.org/officeDocument/2006/relationships/image" Target="/media/image3.png" Id="R706ce91ef0604cdd" /><Relationship Type="http://schemas.openxmlformats.org/officeDocument/2006/relationships/image" Target="/media/image4.png" Id="R7bd20452c67045a2" /><Relationship Type="http://schemas.openxmlformats.org/officeDocument/2006/relationships/image" Target="/media/image5.png" Id="Rda62c7dae9da4066" /><Relationship Type="http://schemas.openxmlformats.org/officeDocument/2006/relationships/image" Target="/media/image6.png" Id="Rfe0a188e8783485c" /><Relationship Type="http://schemas.openxmlformats.org/officeDocument/2006/relationships/image" Target="/media/image7.png" Id="R6b75adff584c4531" /><Relationship Type="http://schemas.openxmlformats.org/officeDocument/2006/relationships/image" Target="/media/image8.png" Id="R2128ab0b36bb4390" /><Relationship Type="http://schemas.openxmlformats.org/officeDocument/2006/relationships/image" Target="/media/image9.png" Id="R2bbe6b6eb4214269" /><Relationship Type="http://schemas.openxmlformats.org/officeDocument/2006/relationships/image" Target="/media/imagea.png" Id="R2e33e3d24b0a4df4" /><Relationship Type="http://schemas.openxmlformats.org/officeDocument/2006/relationships/image" Target="/media/imageb.png" Id="R600f5a35ca194ba4" /><Relationship Type="http://schemas.openxmlformats.org/officeDocument/2006/relationships/image" Target="/media/imagec.png" Id="R8c4d24a2d55c4cbc" /><Relationship Type="http://schemas.openxmlformats.org/officeDocument/2006/relationships/image" Target="/media/imaged.png" Id="R74e7de2ae2204e9d" /><Relationship Type="http://schemas.openxmlformats.org/officeDocument/2006/relationships/image" Target="/media/imagee.png" Id="Re024d75aaeff4f81" /><Relationship Type="http://schemas.openxmlformats.org/officeDocument/2006/relationships/image" Target="/media/imagef.png" Id="R38ceb01543714dc2" /><Relationship Type="http://schemas.openxmlformats.org/officeDocument/2006/relationships/image" Target="/media/image10.png" Id="Rd6c1dc9d219b4b50" /><Relationship Type="http://schemas.openxmlformats.org/officeDocument/2006/relationships/image" Target="/media/image11.png" Id="R7caec5ca8cf74893" /><Relationship Type="http://schemas.openxmlformats.org/officeDocument/2006/relationships/image" Target="/media/image12.png" Id="R52508cefb30a4ea0" /><Relationship Type="http://schemas.openxmlformats.org/officeDocument/2006/relationships/image" Target="/media/image13.png" Id="Ra630e95e953844e1" /><Relationship Type="http://schemas.openxmlformats.org/officeDocument/2006/relationships/image" Target="/media/image14.png" Id="R026383a7925f455a" /><Relationship Type="http://schemas.openxmlformats.org/officeDocument/2006/relationships/image" Target="/media/image15.png" Id="R0bc9a705d5e045d1" /><Relationship Type="http://schemas.openxmlformats.org/officeDocument/2006/relationships/image" Target="/media/image16.png" Id="Ra4bddd845dc940d9" /><Relationship Type="http://schemas.openxmlformats.org/officeDocument/2006/relationships/header" Target="header5.xml" Id="Ra5677d2d1ad64aa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B5B8D-68D2-7849-B2EF-26984A21A55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jie</dc:creator>
  <lastModifiedBy>Guest User</lastModifiedBy>
  <revision>80</revision>
  <dcterms:created xsi:type="dcterms:W3CDTF">2024-10-15T13:56:00.0000000Z</dcterms:created>
  <dcterms:modified xsi:type="dcterms:W3CDTF">2024-11-13T03:59:02.63688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74f64bbfb3e69a6291f4559bdf964c7b00e7be571ec9843439293d1ec06516</vt:lpwstr>
  </property>
</Properties>
</file>